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AACB3C" w14:textId="1C8961A3" w:rsidR="00874934" w:rsidRPr="002B47DF" w:rsidRDefault="00874934" w:rsidP="008A7356">
      <w:pPr>
        <w:spacing w:before="120" w:after="120" w:line="360" w:lineRule="auto"/>
        <w:jc w:val="center"/>
        <w:rPr>
          <w:rFonts w:cs="Times New Roman"/>
          <w:b/>
          <w:lang w:val="vi-VN"/>
        </w:rPr>
      </w:pPr>
      <w:bookmarkStart w:id="0" w:name="_Toc70411976"/>
      <w:bookmarkStart w:id="1" w:name="_Toc70412708"/>
      <w:bookmarkStart w:id="2" w:name="_Toc70428247"/>
      <w:bookmarkStart w:id="3" w:name="_Toc70428308"/>
      <w:bookmarkStart w:id="4" w:name="_Toc7878438"/>
      <w:r w:rsidRPr="002B47DF">
        <w:rPr>
          <w:rFonts w:cs="Times New Roman"/>
          <w:b/>
          <w:lang w:val="vi-VN"/>
        </w:rPr>
        <w:t>MẪU BÁO CÁO TIỂU LUẬN TỐT NGHIỆP</w:t>
      </w:r>
    </w:p>
    <w:p w14:paraId="39E7178F" w14:textId="5C3FF43B" w:rsidR="00997FA6" w:rsidRPr="002B47DF" w:rsidRDefault="00997FA6" w:rsidP="008A7356">
      <w:pPr>
        <w:spacing w:before="120" w:after="120" w:line="360" w:lineRule="auto"/>
        <w:rPr>
          <w:rFonts w:cs="Times New Roman"/>
          <w:b/>
          <w:lang w:val="vi-VN"/>
        </w:rPr>
      </w:pPr>
      <w:r w:rsidRPr="002B47DF">
        <w:rPr>
          <w:rFonts w:cs="Times New Roman"/>
          <w:b/>
        </w:rPr>
        <w:t>HÌNH THỨC TRÌNH BÀY</w:t>
      </w:r>
      <w:r w:rsidRPr="002B47DF">
        <w:rPr>
          <w:rFonts w:cs="Times New Roman"/>
          <w:b/>
          <w:lang w:val="vi-VN"/>
        </w:rPr>
        <w:t xml:space="preserve"> </w:t>
      </w:r>
    </w:p>
    <w:p w14:paraId="717F94B3" w14:textId="17EE357D" w:rsidR="00997FA6" w:rsidRPr="002B47DF" w:rsidRDefault="00D53D9B" w:rsidP="008A7356">
      <w:pPr>
        <w:numPr>
          <w:ilvl w:val="0"/>
          <w:numId w:val="3"/>
        </w:numPr>
        <w:spacing w:after="0" w:line="360" w:lineRule="auto"/>
        <w:jc w:val="both"/>
        <w:rPr>
          <w:rFonts w:cs="Times New Roman"/>
          <w:sz w:val="24"/>
          <w:szCs w:val="24"/>
        </w:rPr>
      </w:pPr>
      <w:r w:rsidRPr="002B47DF">
        <w:rPr>
          <w:rFonts w:cs="Times New Roman"/>
          <w:sz w:val="24"/>
          <w:szCs w:val="24"/>
          <w:lang w:val="vi-VN"/>
        </w:rPr>
        <w:t>Tiểu l</w:t>
      </w:r>
      <w:r w:rsidR="00997FA6" w:rsidRPr="002B47DF">
        <w:rPr>
          <w:rFonts w:cs="Times New Roman"/>
          <w:sz w:val="24"/>
          <w:szCs w:val="24"/>
        </w:rPr>
        <w:t xml:space="preserve">uận phải được trình bày ngắn gọn, rõ ràng, mạch lạc, sạch sẽ, không được tẩy xóa, có đánh số trang, đánh số bảng biểu, hình vẽ, đồ thị. </w:t>
      </w:r>
    </w:p>
    <w:p w14:paraId="4678895E" w14:textId="77777777" w:rsidR="00997FA6" w:rsidRPr="002B47DF" w:rsidRDefault="00997FA6" w:rsidP="008A7356">
      <w:pPr>
        <w:numPr>
          <w:ilvl w:val="0"/>
          <w:numId w:val="3"/>
        </w:numPr>
        <w:spacing w:after="0" w:line="360" w:lineRule="auto"/>
        <w:jc w:val="both"/>
        <w:rPr>
          <w:rFonts w:cs="Times New Roman"/>
          <w:sz w:val="24"/>
          <w:szCs w:val="24"/>
        </w:rPr>
      </w:pPr>
      <w:r w:rsidRPr="002B47DF">
        <w:rPr>
          <w:rFonts w:cs="Times New Roman"/>
          <w:sz w:val="24"/>
          <w:szCs w:val="24"/>
        </w:rPr>
        <w:t>Tiêu đề chính (Mục lục, các chương…) bảng mã Unicode, Font chữ Times New Roman, size 18pt</w:t>
      </w:r>
    </w:p>
    <w:p w14:paraId="193ABC2F" w14:textId="77777777" w:rsidR="00997FA6" w:rsidRPr="002B47DF" w:rsidRDefault="00997FA6" w:rsidP="008A7356">
      <w:pPr>
        <w:numPr>
          <w:ilvl w:val="0"/>
          <w:numId w:val="3"/>
        </w:numPr>
        <w:spacing w:after="0" w:line="360" w:lineRule="auto"/>
        <w:jc w:val="both"/>
        <w:rPr>
          <w:rFonts w:cs="Times New Roman"/>
          <w:sz w:val="24"/>
          <w:szCs w:val="24"/>
        </w:rPr>
      </w:pPr>
      <w:r w:rsidRPr="002B47DF">
        <w:rPr>
          <w:rFonts w:cs="Times New Roman"/>
          <w:sz w:val="24"/>
          <w:szCs w:val="24"/>
        </w:rPr>
        <w:t xml:space="preserve">Chữ thường (normal): bảng mã Unicode, Font chữ Times New Roman, kích thước(size) 13pt </w:t>
      </w:r>
    </w:p>
    <w:p w14:paraId="7D52132A" w14:textId="77777777" w:rsidR="00997FA6" w:rsidRPr="002B47DF" w:rsidRDefault="00997FA6" w:rsidP="008A7356">
      <w:pPr>
        <w:numPr>
          <w:ilvl w:val="0"/>
          <w:numId w:val="3"/>
        </w:numPr>
        <w:spacing w:after="0" w:line="360" w:lineRule="auto"/>
        <w:jc w:val="both"/>
        <w:rPr>
          <w:rFonts w:cs="Times New Roman"/>
          <w:sz w:val="24"/>
          <w:szCs w:val="24"/>
        </w:rPr>
      </w:pPr>
      <w:r w:rsidRPr="002B47DF">
        <w:rPr>
          <w:rFonts w:cs="Times New Roman"/>
          <w:sz w:val="24"/>
          <w:szCs w:val="24"/>
        </w:rPr>
        <w:t>Dãn dòng (line spacing) đặt ở chế độ 1.3-1.5 lines.</w:t>
      </w:r>
    </w:p>
    <w:p w14:paraId="50B62605" w14:textId="77777777" w:rsidR="00997FA6" w:rsidRPr="002B47DF" w:rsidRDefault="00997FA6" w:rsidP="008A7356">
      <w:pPr>
        <w:numPr>
          <w:ilvl w:val="0"/>
          <w:numId w:val="3"/>
        </w:numPr>
        <w:spacing w:after="0" w:line="360" w:lineRule="auto"/>
        <w:jc w:val="both"/>
        <w:rPr>
          <w:rFonts w:cs="Times New Roman"/>
          <w:sz w:val="24"/>
          <w:szCs w:val="24"/>
        </w:rPr>
      </w:pPr>
      <w:r w:rsidRPr="002B47DF">
        <w:rPr>
          <w:rFonts w:cs="Times New Roman"/>
          <w:sz w:val="24"/>
          <w:szCs w:val="24"/>
        </w:rPr>
        <w:t xml:space="preserve">Lề trên 2.7 cm, lề dưới 2.7 cm, lề trái 3.4 cm, lề phải 2 cm. </w:t>
      </w:r>
    </w:p>
    <w:p w14:paraId="76DD8014" w14:textId="77777777" w:rsidR="00997FA6" w:rsidRPr="002B47DF" w:rsidRDefault="00997FA6" w:rsidP="008A7356">
      <w:pPr>
        <w:numPr>
          <w:ilvl w:val="0"/>
          <w:numId w:val="3"/>
        </w:numPr>
        <w:spacing w:after="0" w:line="360" w:lineRule="auto"/>
        <w:rPr>
          <w:rFonts w:cs="Times New Roman"/>
          <w:sz w:val="24"/>
          <w:szCs w:val="24"/>
        </w:rPr>
      </w:pPr>
      <w:r w:rsidRPr="002B47DF">
        <w:rPr>
          <w:rFonts w:cs="Times New Roman"/>
          <w:sz w:val="24"/>
          <w:szCs w:val="24"/>
        </w:rPr>
        <w:t>Đánh số trang ở giữa bên dưới :</w:t>
      </w:r>
    </w:p>
    <w:p w14:paraId="2A877F8B" w14:textId="77777777" w:rsidR="00997FA6" w:rsidRPr="002B47DF" w:rsidRDefault="00997FA6" w:rsidP="008A7356">
      <w:pPr>
        <w:spacing w:line="360" w:lineRule="auto"/>
        <w:rPr>
          <w:rFonts w:cs="Times New Roman"/>
          <w:sz w:val="24"/>
          <w:szCs w:val="24"/>
        </w:rPr>
      </w:pPr>
      <w:r w:rsidRPr="002B47DF">
        <w:rPr>
          <w:rFonts w:cs="Times New Roman"/>
          <w:sz w:val="24"/>
          <w:szCs w:val="24"/>
        </w:rPr>
        <w:tab/>
        <w:t>+ Vị trí: canh giữa</w:t>
      </w:r>
    </w:p>
    <w:p w14:paraId="2B34D023" w14:textId="77777777" w:rsidR="00997FA6" w:rsidRPr="002B47DF" w:rsidRDefault="00997FA6" w:rsidP="008A7356">
      <w:pPr>
        <w:spacing w:line="360" w:lineRule="auto"/>
        <w:rPr>
          <w:rFonts w:cs="Times New Roman"/>
          <w:sz w:val="24"/>
          <w:szCs w:val="24"/>
        </w:rPr>
      </w:pPr>
      <w:r w:rsidRPr="002B47DF">
        <w:rPr>
          <w:rFonts w:cs="Times New Roman"/>
          <w:sz w:val="24"/>
          <w:szCs w:val="24"/>
        </w:rPr>
        <w:tab/>
        <w:t>+ Kiểu số Times New Roman, kích thước 12</w:t>
      </w:r>
    </w:p>
    <w:p w14:paraId="2421A3FC" w14:textId="77777777" w:rsidR="00997FA6" w:rsidRPr="002B47DF" w:rsidRDefault="00997FA6" w:rsidP="008A7356">
      <w:pPr>
        <w:spacing w:line="360" w:lineRule="auto"/>
        <w:rPr>
          <w:rFonts w:cs="Times New Roman"/>
          <w:sz w:val="24"/>
          <w:szCs w:val="24"/>
        </w:rPr>
      </w:pPr>
      <w:r w:rsidRPr="002B47DF">
        <w:rPr>
          <w:rFonts w:cs="Times New Roman"/>
          <w:sz w:val="24"/>
          <w:szCs w:val="24"/>
        </w:rPr>
        <w:tab/>
        <w:t>+ Các trang đầu đánh theo số La Mã</w:t>
      </w:r>
    </w:p>
    <w:p w14:paraId="399CC926" w14:textId="77777777" w:rsidR="00997FA6" w:rsidRPr="002B47DF" w:rsidRDefault="00997FA6" w:rsidP="008A7356">
      <w:pPr>
        <w:numPr>
          <w:ilvl w:val="0"/>
          <w:numId w:val="3"/>
        </w:numPr>
        <w:spacing w:after="0" w:line="360" w:lineRule="auto"/>
        <w:jc w:val="both"/>
        <w:rPr>
          <w:rFonts w:cs="Times New Roman"/>
          <w:sz w:val="24"/>
          <w:szCs w:val="24"/>
        </w:rPr>
      </w:pPr>
      <w:r w:rsidRPr="002B47DF">
        <w:rPr>
          <w:rFonts w:cs="Times New Roman"/>
          <w:sz w:val="24"/>
          <w:szCs w:val="24"/>
        </w:rPr>
        <w:t xml:space="preserve">Các bảng biểu trình bày theo chiều ngang khổ giấy thì đầu bảng là lề trái của trang. </w:t>
      </w:r>
    </w:p>
    <w:p w14:paraId="4EDD7F09" w14:textId="77777777" w:rsidR="00997FA6" w:rsidRPr="002B47DF" w:rsidRDefault="00997FA6" w:rsidP="008A7356">
      <w:pPr>
        <w:numPr>
          <w:ilvl w:val="0"/>
          <w:numId w:val="3"/>
        </w:numPr>
        <w:spacing w:after="0" w:line="360" w:lineRule="auto"/>
        <w:jc w:val="both"/>
        <w:rPr>
          <w:rFonts w:cs="Times New Roman"/>
          <w:sz w:val="24"/>
          <w:szCs w:val="24"/>
        </w:rPr>
      </w:pPr>
      <w:r w:rsidRPr="002B47DF">
        <w:rPr>
          <w:rFonts w:cs="Times New Roman"/>
          <w:sz w:val="24"/>
          <w:szCs w:val="24"/>
        </w:rPr>
        <w:t>Số thứ tự của các chương, mục được đánh số bằng hệ thống số Ả-rập, không dùng số La mã. Các mục và tiểu mục được đánh số bằng các nhóm hai hoặc ba chữ số, cách nhau một dấu chấm: số thứ nhất chỉ số chương, chỉ số thứ hai chỉ số mục, số thứ ba chỉ số tiểu mục. Ví dụ:</w:t>
      </w:r>
    </w:p>
    <w:p w14:paraId="225F5A02" w14:textId="77777777" w:rsidR="00997FA6" w:rsidRPr="002B47DF" w:rsidRDefault="00997FA6" w:rsidP="008A7356">
      <w:pPr>
        <w:spacing w:line="360" w:lineRule="auto"/>
        <w:ind w:left="720"/>
        <w:jc w:val="both"/>
        <w:rPr>
          <w:rFonts w:cs="Times New Roman"/>
          <w:b/>
          <w:sz w:val="24"/>
          <w:szCs w:val="24"/>
        </w:rPr>
      </w:pPr>
      <w:r w:rsidRPr="002B47DF">
        <w:rPr>
          <w:rFonts w:cs="Times New Roman"/>
          <w:b/>
          <w:sz w:val="24"/>
          <w:szCs w:val="24"/>
        </w:rPr>
        <w:t>Chương 3 …</w:t>
      </w:r>
    </w:p>
    <w:p w14:paraId="3F0CBB1F" w14:textId="77777777" w:rsidR="00997FA6" w:rsidRPr="002B47DF" w:rsidRDefault="00997FA6" w:rsidP="008A7356">
      <w:pPr>
        <w:spacing w:line="360" w:lineRule="auto"/>
        <w:jc w:val="both"/>
        <w:rPr>
          <w:rFonts w:cs="Times New Roman"/>
          <w:b/>
          <w:sz w:val="24"/>
          <w:szCs w:val="24"/>
        </w:rPr>
      </w:pPr>
      <w:r w:rsidRPr="002B47DF">
        <w:rPr>
          <w:rFonts w:cs="Times New Roman"/>
          <w:b/>
          <w:sz w:val="24"/>
          <w:szCs w:val="24"/>
        </w:rPr>
        <w:tab/>
      </w:r>
      <w:r w:rsidRPr="002B47DF">
        <w:rPr>
          <w:rFonts w:cs="Times New Roman"/>
          <w:b/>
          <w:sz w:val="24"/>
          <w:szCs w:val="24"/>
        </w:rPr>
        <w:tab/>
        <w:t>3.1. …</w:t>
      </w:r>
    </w:p>
    <w:p w14:paraId="6673572C" w14:textId="77777777" w:rsidR="00997FA6" w:rsidRPr="002B47DF" w:rsidRDefault="00997FA6" w:rsidP="008A7356">
      <w:pPr>
        <w:spacing w:line="360" w:lineRule="auto"/>
        <w:jc w:val="both"/>
        <w:rPr>
          <w:rFonts w:cs="Times New Roman"/>
          <w:b/>
          <w:sz w:val="24"/>
          <w:szCs w:val="24"/>
        </w:rPr>
      </w:pPr>
      <w:r w:rsidRPr="002B47DF">
        <w:rPr>
          <w:rFonts w:cs="Times New Roman"/>
          <w:b/>
          <w:sz w:val="24"/>
          <w:szCs w:val="24"/>
        </w:rPr>
        <w:tab/>
      </w:r>
      <w:r w:rsidRPr="002B47DF">
        <w:rPr>
          <w:rFonts w:cs="Times New Roman"/>
          <w:b/>
          <w:sz w:val="24"/>
          <w:szCs w:val="24"/>
        </w:rPr>
        <w:tab/>
      </w:r>
      <w:r w:rsidRPr="002B47DF">
        <w:rPr>
          <w:rFonts w:cs="Times New Roman"/>
          <w:b/>
          <w:sz w:val="24"/>
          <w:szCs w:val="24"/>
        </w:rPr>
        <w:tab/>
        <w:t>3.1.1. …</w:t>
      </w:r>
    </w:p>
    <w:p w14:paraId="71E414B0" w14:textId="77777777" w:rsidR="00997FA6" w:rsidRPr="002B47DF" w:rsidRDefault="00997FA6" w:rsidP="008A7356">
      <w:pPr>
        <w:spacing w:line="360" w:lineRule="auto"/>
        <w:jc w:val="both"/>
        <w:rPr>
          <w:rFonts w:cs="Times New Roman"/>
          <w:b/>
          <w:sz w:val="24"/>
          <w:szCs w:val="24"/>
        </w:rPr>
      </w:pPr>
      <w:r w:rsidRPr="002B47DF">
        <w:rPr>
          <w:rFonts w:cs="Times New Roman"/>
          <w:b/>
          <w:sz w:val="24"/>
          <w:szCs w:val="24"/>
        </w:rPr>
        <w:tab/>
      </w:r>
      <w:r w:rsidRPr="002B47DF">
        <w:rPr>
          <w:rFonts w:cs="Times New Roman"/>
          <w:b/>
          <w:sz w:val="24"/>
          <w:szCs w:val="24"/>
        </w:rPr>
        <w:tab/>
      </w:r>
      <w:r w:rsidRPr="002B47DF">
        <w:rPr>
          <w:rFonts w:cs="Times New Roman"/>
          <w:b/>
          <w:sz w:val="24"/>
          <w:szCs w:val="24"/>
        </w:rPr>
        <w:tab/>
        <w:t>3.1.2. …</w:t>
      </w:r>
    </w:p>
    <w:p w14:paraId="55FA9EBE" w14:textId="77777777" w:rsidR="00997FA6" w:rsidRPr="002B47DF" w:rsidRDefault="00997FA6" w:rsidP="008A7356">
      <w:pPr>
        <w:spacing w:line="360" w:lineRule="auto"/>
        <w:jc w:val="both"/>
        <w:rPr>
          <w:rFonts w:cs="Times New Roman"/>
          <w:b/>
          <w:sz w:val="24"/>
          <w:szCs w:val="24"/>
        </w:rPr>
      </w:pPr>
      <w:r w:rsidRPr="002B47DF">
        <w:rPr>
          <w:rFonts w:cs="Times New Roman"/>
          <w:b/>
          <w:sz w:val="24"/>
          <w:szCs w:val="24"/>
        </w:rPr>
        <w:tab/>
      </w:r>
      <w:r w:rsidRPr="002B47DF">
        <w:rPr>
          <w:rFonts w:cs="Times New Roman"/>
          <w:b/>
          <w:sz w:val="24"/>
          <w:szCs w:val="24"/>
        </w:rPr>
        <w:tab/>
        <w:t>3.2. …</w:t>
      </w:r>
    </w:p>
    <w:p w14:paraId="0AA8D424" w14:textId="6AF69D67" w:rsidR="00997FA6" w:rsidRPr="002B47DF" w:rsidRDefault="00997FA6" w:rsidP="008A7356">
      <w:pPr>
        <w:spacing w:line="360" w:lineRule="auto"/>
        <w:ind w:firstLine="360"/>
        <w:jc w:val="both"/>
        <w:rPr>
          <w:rFonts w:cs="Times New Roman"/>
          <w:sz w:val="24"/>
          <w:szCs w:val="24"/>
        </w:rPr>
      </w:pPr>
      <w:r w:rsidRPr="002B47DF">
        <w:rPr>
          <w:rFonts w:cs="Times New Roman"/>
          <w:sz w:val="24"/>
          <w:szCs w:val="24"/>
        </w:rPr>
        <w:t xml:space="preserve">Trong </w:t>
      </w:r>
      <w:r w:rsidR="008E02CD" w:rsidRPr="002B47DF">
        <w:rPr>
          <w:rFonts w:cs="Times New Roman"/>
          <w:sz w:val="24"/>
          <w:szCs w:val="24"/>
          <w:lang w:val="vi-VN"/>
        </w:rPr>
        <w:t>tiểu l</w:t>
      </w:r>
      <w:r w:rsidR="008E02CD" w:rsidRPr="002B47DF">
        <w:rPr>
          <w:rFonts w:cs="Times New Roman"/>
          <w:sz w:val="24"/>
          <w:szCs w:val="24"/>
        </w:rPr>
        <w:t xml:space="preserve">uận </w:t>
      </w:r>
      <w:r w:rsidRPr="002B47DF">
        <w:rPr>
          <w:rFonts w:cs="Times New Roman"/>
          <w:sz w:val="24"/>
          <w:szCs w:val="24"/>
        </w:rPr>
        <w:t>không được phép có 2 chương mục có cùng chỉ số</w:t>
      </w:r>
    </w:p>
    <w:p w14:paraId="09DF18E3" w14:textId="312EA861" w:rsidR="00997FA6" w:rsidRPr="002B47DF" w:rsidRDefault="00C851B5" w:rsidP="008A7356">
      <w:pPr>
        <w:pStyle w:val="BodyTextIndent"/>
        <w:numPr>
          <w:ilvl w:val="0"/>
          <w:numId w:val="7"/>
        </w:numPr>
        <w:spacing w:line="360" w:lineRule="auto"/>
        <w:jc w:val="both"/>
        <w:rPr>
          <w:rFonts w:ascii="Times New Roman" w:hAnsi="Times New Roman"/>
          <w:szCs w:val="24"/>
        </w:rPr>
      </w:pPr>
      <w:r w:rsidRPr="002B47DF">
        <w:rPr>
          <w:rFonts w:ascii="Times New Roman" w:hAnsi="Times New Roman"/>
          <w:szCs w:val="24"/>
          <w:lang w:val="vi-VN"/>
        </w:rPr>
        <w:t>Tiểu l</w:t>
      </w:r>
      <w:r w:rsidRPr="002B47DF">
        <w:rPr>
          <w:rFonts w:ascii="Times New Roman" w:hAnsi="Times New Roman"/>
          <w:szCs w:val="24"/>
        </w:rPr>
        <w:t xml:space="preserve">uận </w:t>
      </w:r>
      <w:r w:rsidR="00997FA6" w:rsidRPr="002B47DF">
        <w:rPr>
          <w:rFonts w:ascii="Times New Roman" w:hAnsi="Times New Roman"/>
          <w:szCs w:val="24"/>
        </w:rPr>
        <w:t>bản cuối cùng đã hiệu chỉnh sau khi bảo vệ phải đóng bìa cứng, in chữ nhũ vàng đủ dấu tiếng Việt trên bìa xanh nước biển (theo mẫu). Họ và tên các SV được ghi theo mã số sinh viên</w:t>
      </w:r>
    </w:p>
    <w:p w14:paraId="468E89B9" w14:textId="77777777" w:rsidR="00997FA6" w:rsidRPr="002B47DF" w:rsidRDefault="00997FA6" w:rsidP="008A7356">
      <w:pPr>
        <w:pStyle w:val="BodyTextIndent"/>
        <w:numPr>
          <w:ilvl w:val="0"/>
          <w:numId w:val="7"/>
        </w:numPr>
        <w:spacing w:line="360" w:lineRule="auto"/>
        <w:jc w:val="both"/>
        <w:rPr>
          <w:rFonts w:ascii="Times New Roman" w:hAnsi="Times New Roman"/>
          <w:szCs w:val="24"/>
        </w:rPr>
      </w:pPr>
      <w:r w:rsidRPr="002B47DF">
        <w:rPr>
          <w:rFonts w:ascii="Times New Roman" w:hAnsi="Times New Roman"/>
          <w:szCs w:val="24"/>
          <w:lang w:val="vi-VN"/>
        </w:rPr>
        <w:lastRenderedPageBreak/>
        <w:t>Qui ước ghi tài liệu tham khảo</w:t>
      </w:r>
      <w:r w:rsidRPr="002B47DF">
        <w:rPr>
          <w:rFonts w:ascii="Times New Roman" w:hAnsi="Times New Roman"/>
          <w:szCs w:val="24"/>
        </w:rPr>
        <w:t>:</w:t>
      </w:r>
    </w:p>
    <w:p w14:paraId="65466070" w14:textId="77777777" w:rsidR="00997FA6" w:rsidRPr="002B47DF" w:rsidRDefault="00997FA6" w:rsidP="008A7356">
      <w:pPr>
        <w:numPr>
          <w:ilvl w:val="1"/>
          <w:numId w:val="7"/>
        </w:numPr>
        <w:spacing w:after="0" w:line="360" w:lineRule="auto"/>
        <w:jc w:val="both"/>
        <w:rPr>
          <w:rFonts w:eastAsia="Batang" w:cs="Times New Roman"/>
          <w:sz w:val="24"/>
          <w:szCs w:val="24"/>
        </w:rPr>
      </w:pPr>
      <w:r w:rsidRPr="002B47DF">
        <w:rPr>
          <w:rFonts w:cs="Times New Roman"/>
          <w:sz w:val="24"/>
          <w:szCs w:val="24"/>
        </w:rPr>
        <w:t>Bài đăng tạp chí: Tên tác giả, tên bài báo, tên tạp chí, tập, số, năm và các trang.</w:t>
      </w:r>
    </w:p>
    <w:p w14:paraId="57EE878C" w14:textId="77777777" w:rsidR="00997FA6" w:rsidRPr="002B47DF" w:rsidRDefault="00997FA6" w:rsidP="008A7356">
      <w:pPr>
        <w:numPr>
          <w:ilvl w:val="1"/>
          <w:numId w:val="7"/>
        </w:numPr>
        <w:spacing w:after="0" w:line="360" w:lineRule="auto"/>
        <w:jc w:val="both"/>
        <w:rPr>
          <w:rFonts w:cs="Times New Roman"/>
          <w:sz w:val="24"/>
          <w:szCs w:val="24"/>
        </w:rPr>
      </w:pPr>
      <w:r w:rsidRPr="002B47DF">
        <w:rPr>
          <w:rFonts w:cs="Times New Roman"/>
          <w:sz w:val="24"/>
          <w:szCs w:val="24"/>
        </w:rPr>
        <w:t xml:space="preserve">Ví dụ: Kumar S, Superconvergence of a ..., IMA Journal of Numerial Analysis (7), 1987, pp. 313 - 325. </w:t>
      </w:r>
    </w:p>
    <w:p w14:paraId="74D2DE0C" w14:textId="0E2D79EA" w:rsidR="00997FA6" w:rsidRPr="002B47DF" w:rsidRDefault="00997FA6" w:rsidP="008A7356">
      <w:pPr>
        <w:numPr>
          <w:ilvl w:val="1"/>
          <w:numId w:val="7"/>
        </w:numPr>
        <w:spacing w:after="0" w:line="360" w:lineRule="auto"/>
        <w:jc w:val="both"/>
        <w:rPr>
          <w:rFonts w:eastAsia="Batang" w:cs="Times New Roman"/>
          <w:sz w:val="24"/>
          <w:szCs w:val="24"/>
        </w:rPr>
      </w:pPr>
      <w:r w:rsidRPr="002B47DF">
        <w:rPr>
          <w:rFonts w:cs="Times New Roman"/>
          <w:sz w:val="24"/>
          <w:szCs w:val="24"/>
        </w:rPr>
        <w:t>Bài báo cáo hội nghị: Tên tác giả, Tên bài báo, Tên hội nghị, tên tuyển tập các báo cáo, nơi và thời gian tổ chức. Ví dụ: B.K. Paradopop, Fuzzy sets and fuzzy realational structures as Chu spaces, Proceedings of the First International Workshop on ..., Thessaloniki, Greece, Oct. 16-20, 1998.</w:t>
      </w:r>
    </w:p>
    <w:p w14:paraId="35FD3282" w14:textId="5BF7C7AA" w:rsidR="00C40EE8" w:rsidRPr="002B47DF" w:rsidRDefault="00997FA6" w:rsidP="008A7356">
      <w:pPr>
        <w:numPr>
          <w:ilvl w:val="1"/>
          <w:numId w:val="7"/>
        </w:numPr>
        <w:spacing w:after="0" w:line="360" w:lineRule="auto"/>
        <w:jc w:val="both"/>
        <w:rPr>
          <w:rFonts w:cs="Times New Roman"/>
        </w:rPr>
      </w:pPr>
      <w:r w:rsidRPr="002B47DF">
        <w:rPr>
          <w:rFonts w:cs="Times New Roman"/>
        </w:rPr>
        <w:t xml:space="preserve"> Sách: Tên tác giả, tên sách, lần xuất bản, nhà xuất bản, nơi xuất bản, năm xuất bản. Ví dụ: A.N.Tikhonov, Solutions of Ill-Posed Problems, Willey, NewYork, 1997.</w:t>
      </w:r>
      <w:r w:rsidR="00C40EE8" w:rsidRPr="002B47DF">
        <w:rPr>
          <w:rFonts w:cs="Times New Roman"/>
        </w:rPr>
        <w:br w:type="page"/>
      </w:r>
    </w:p>
    <w:p w14:paraId="4BB3B9DF" w14:textId="77777777" w:rsidR="00C40EE8" w:rsidRPr="002B47DF" w:rsidRDefault="00C40EE8" w:rsidP="008A7356">
      <w:pPr>
        <w:numPr>
          <w:ilvl w:val="1"/>
          <w:numId w:val="7"/>
        </w:numPr>
        <w:spacing w:after="0" w:line="360" w:lineRule="auto"/>
        <w:jc w:val="both"/>
        <w:rPr>
          <w:rFonts w:cs="Times New Roman"/>
        </w:rPr>
      </w:pPr>
    </w:p>
    <w:p w14:paraId="217E5C63" w14:textId="5130CC2E" w:rsidR="00690CB9" w:rsidRPr="002B47DF" w:rsidRDefault="00C40EE8" w:rsidP="008A7356">
      <w:pPr>
        <w:pStyle w:val="ListParagraph"/>
        <w:tabs>
          <w:tab w:val="left" w:pos="2132"/>
        </w:tabs>
        <w:spacing w:after="120" w:line="360" w:lineRule="auto"/>
        <w:ind w:left="360"/>
        <w:jc w:val="both"/>
        <w:rPr>
          <w:rFonts w:cs="Times New Roman"/>
          <w:szCs w:val="26"/>
          <w:shd w:val="clear" w:color="auto" w:fill="FFFFFF"/>
        </w:rPr>
      </w:pPr>
      <w:r w:rsidRPr="002B47DF">
        <w:rPr>
          <w:rFonts w:cs="Times New Roman"/>
          <w:b/>
          <w:noProof/>
        </w:rPr>
        <mc:AlternateContent>
          <mc:Choice Requires="wps">
            <w:drawing>
              <wp:anchor distT="0" distB="0" distL="114300" distR="114300" simplePos="0" relativeHeight="252000256" behindDoc="0" locked="0" layoutInCell="1" allowOverlap="1" wp14:anchorId="4236B904" wp14:editId="7BAF9EDE">
                <wp:simplePos x="0" y="0"/>
                <wp:positionH relativeFrom="column">
                  <wp:posOffset>-139191</wp:posOffset>
                </wp:positionH>
                <wp:positionV relativeFrom="paragraph">
                  <wp:posOffset>-441279</wp:posOffset>
                </wp:positionV>
                <wp:extent cx="5685647" cy="9155522"/>
                <wp:effectExtent l="12700" t="12700" r="29845" b="26670"/>
                <wp:wrapNone/>
                <wp:docPr id="399099387" name="Text Box 25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5647" cy="9155522"/>
                        </a:xfrm>
                        <a:prstGeom prst="rect">
                          <a:avLst/>
                        </a:prstGeom>
                        <a:solidFill>
                          <a:srgbClr val="FFFFFF"/>
                        </a:solidFill>
                        <a:ln w="38100" cmpd="dbl">
                          <a:solidFill>
                            <a:srgbClr val="000000"/>
                          </a:solidFill>
                          <a:miter lim="800000"/>
                          <a:headEnd/>
                          <a:tailEnd/>
                        </a:ln>
                      </wps:spPr>
                      <wps:txbx>
                        <w:txbxContent>
                          <w:p w14:paraId="11D767EF" w14:textId="77777777" w:rsidR="00690CB9" w:rsidRDefault="00690CB9" w:rsidP="00690CB9">
                            <w:pPr>
                              <w:rPr>
                                <w:rFonts w:cs="Times New Roman"/>
                                <w:b/>
                                <w:sz w:val="32"/>
                                <w:szCs w:val="32"/>
                              </w:rPr>
                            </w:pPr>
                          </w:p>
                          <w:p w14:paraId="55BF4D47" w14:textId="3B2B38F2" w:rsidR="00104AB8" w:rsidRPr="00A56239" w:rsidRDefault="00104AB8" w:rsidP="00A56239">
                            <w:pPr>
                              <w:jc w:val="center"/>
                              <w:rPr>
                                <w:b/>
                                <w:bCs/>
                              </w:rPr>
                            </w:pPr>
                            <w:bookmarkStart w:id="5" w:name="_Toc164954528"/>
                            <w:bookmarkStart w:id="6" w:name="_Toc164954895"/>
                            <w:r w:rsidRPr="00A56239">
                              <w:rPr>
                                <w:b/>
                                <w:bCs/>
                                <w:lang w:val="vi-VN"/>
                              </w:rPr>
                              <w:t>B</w:t>
                            </w:r>
                            <w:r w:rsidRPr="00A56239">
                              <w:rPr>
                                <w:b/>
                                <w:bCs/>
                              </w:rPr>
                              <w:t>Ộ GIÁO DỤC VÀ ĐÀO TẠO</w:t>
                            </w:r>
                            <w:bookmarkEnd w:id="5"/>
                            <w:bookmarkEnd w:id="6"/>
                          </w:p>
                          <w:p w14:paraId="2704750F" w14:textId="77777777" w:rsidR="00104AB8" w:rsidRPr="00A56239" w:rsidRDefault="00104AB8" w:rsidP="00A56239">
                            <w:pPr>
                              <w:jc w:val="center"/>
                              <w:rPr>
                                <w:b/>
                                <w:bCs/>
                                <w:sz w:val="44"/>
                                <w:szCs w:val="44"/>
                              </w:rPr>
                            </w:pPr>
                            <w:bookmarkStart w:id="7" w:name="_Toc164954529"/>
                            <w:bookmarkStart w:id="8" w:name="_Toc164954896"/>
                            <w:r w:rsidRPr="00A56239">
                              <w:rPr>
                                <w:b/>
                                <w:bCs/>
                                <w:sz w:val="44"/>
                                <w:szCs w:val="44"/>
                              </w:rPr>
                              <w:t>TRƯỜNG ĐẠI HỌC NÔNG LÂM TP HCM</w:t>
                            </w:r>
                            <w:bookmarkEnd w:id="7"/>
                            <w:bookmarkEnd w:id="8"/>
                          </w:p>
                          <w:p w14:paraId="710B993D" w14:textId="77777777" w:rsidR="00104AB8" w:rsidRPr="00A56239" w:rsidRDefault="00104AB8" w:rsidP="00A56239">
                            <w:pPr>
                              <w:jc w:val="center"/>
                              <w:rPr>
                                <w:b/>
                                <w:bCs/>
                                <w:sz w:val="44"/>
                                <w:szCs w:val="44"/>
                              </w:rPr>
                            </w:pPr>
                            <w:bookmarkStart w:id="9" w:name="_Toc164954530"/>
                            <w:bookmarkStart w:id="10" w:name="_Toc164954897"/>
                            <w:r w:rsidRPr="00A56239">
                              <w:rPr>
                                <w:b/>
                                <w:bCs/>
                              </w:rPr>
                              <w:t>KHOA CÔNG NGHỆ THÔNG TIN</w:t>
                            </w:r>
                            <w:bookmarkEnd w:id="9"/>
                            <w:bookmarkEnd w:id="10"/>
                          </w:p>
                          <w:p w14:paraId="361DB914" w14:textId="77777777" w:rsidR="00690CB9" w:rsidRDefault="00690CB9" w:rsidP="00690CB9">
                            <w:pPr>
                              <w:jc w:val="center"/>
                              <w:rPr>
                                <w:rFonts w:cs="Times New Roman"/>
                                <w:b/>
                                <w:sz w:val="32"/>
                                <w:szCs w:val="32"/>
                              </w:rPr>
                            </w:pPr>
                          </w:p>
                          <w:p w14:paraId="2D51F2E8" w14:textId="58D4AF2B" w:rsidR="00690CB9" w:rsidRDefault="00F23D9C" w:rsidP="00690CB9">
                            <w:pPr>
                              <w:jc w:val="center"/>
                              <w:rPr>
                                <w:rFonts w:cs="Times New Roman"/>
                                <w:b/>
                                <w:sz w:val="32"/>
                                <w:szCs w:val="32"/>
                              </w:rPr>
                            </w:pPr>
                            <w:r>
                              <w:rPr>
                                <w:rFonts w:cs="Times New Roman"/>
                                <w:b/>
                                <w:noProof/>
                                <w:sz w:val="32"/>
                                <w:szCs w:val="32"/>
                              </w:rPr>
                              <w:drawing>
                                <wp:inline distT="0" distB="0" distL="0" distR="0" wp14:anchorId="7250E9EC" wp14:editId="1B22DB61">
                                  <wp:extent cx="1440000" cy="1440000"/>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3BE0826D" w14:textId="77777777" w:rsidR="00690CB9" w:rsidRDefault="00690CB9" w:rsidP="00690CB9">
                            <w:pPr>
                              <w:jc w:val="center"/>
                              <w:rPr>
                                <w:rFonts w:cs="Times New Roman"/>
                                <w:b/>
                                <w:sz w:val="32"/>
                                <w:szCs w:val="32"/>
                              </w:rPr>
                            </w:pPr>
                          </w:p>
                          <w:p w14:paraId="5E2699A9" w14:textId="544FB6AC" w:rsidR="00690CB9" w:rsidRPr="008A46D5" w:rsidRDefault="00690CB9" w:rsidP="008A46D5">
                            <w:pPr>
                              <w:jc w:val="center"/>
                              <w:rPr>
                                <w:b/>
                                <w:bCs/>
                              </w:rPr>
                            </w:pPr>
                            <w:r w:rsidRPr="00A56239">
                              <w:rPr>
                                <w:b/>
                                <w:bCs/>
                              </w:rPr>
                              <w:t>TIỂU</w:t>
                            </w:r>
                            <w:r w:rsidRPr="00A56239">
                              <w:rPr>
                                <w:b/>
                                <w:bCs/>
                                <w:lang w:val="vi-VN"/>
                              </w:rPr>
                              <w:t xml:space="preserve"> </w:t>
                            </w:r>
                            <w:r w:rsidRPr="00A56239">
                              <w:rPr>
                                <w:b/>
                                <w:bCs/>
                              </w:rPr>
                              <w:t>LUẬN TỐT NGHIỆP</w:t>
                            </w:r>
                          </w:p>
                          <w:p w14:paraId="09E1D964" w14:textId="77777777" w:rsidR="00690CB9" w:rsidRPr="00A56239" w:rsidRDefault="00690CB9" w:rsidP="00A56239">
                            <w:pPr>
                              <w:jc w:val="center"/>
                              <w:rPr>
                                <w:b/>
                                <w:bCs/>
                                <w:u w:val="single"/>
                              </w:rPr>
                            </w:pPr>
                          </w:p>
                          <w:p w14:paraId="3C9668B4" w14:textId="5EBF13B3" w:rsidR="00690CB9" w:rsidRPr="008A46D5" w:rsidRDefault="008A46D5" w:rsidP="008A46D5">
                            <w:pPr>
                              <w:jc w:val="center"/>
                              <w:rPr>
                                <w:b/>
                                <w:bCs/>
                                <w:sz w:val="44"/>
                                <w:szCs w:val="44"/>
                              </w:rPr>
                            </w:pPr>
                            <w:r w:rsidRPr="008A46D5">
                              <w:rPr>
                                <w:b/>
                                <w:bCs/>
                                <w:sz w:val="44"/>
                                <w:szCs w:val="44"/>
                              </w:rPr>
                              <w:t>ỨNG DỤNG CÁC CÔNG NGHỆ REACT, NESTJS VÀ KUBERNETES TRONG KIẾN TRÚC MICROSERVICE ĐỂ XÂY DỰNG SÀN THƯƠNG MẠI ĐIỆN TỬ</w:t>
                            </w:r>
                          </w:p>
                          <w:p w14:paraId="63639690" w14:textId="77777777" w:rsidR="008A46D5" w:rsidRPr="008A46D5" w:rsidRDefault="008A46D5" w:rsidP="008A46D5">
                            <w:pPr>
                              <w:jc w:val="center"/>
                              <w:rPr>
                                <w:b/>
                                <w:sz w:val="52"/>
                                <w:szCs w:val="52"/>
                              </w:rPr>
                            </w:pPr>
                          </w:p>
                          <w:p w14:paraId="713B8559" w14:textId="2C4EC495" w:rsidR="00690CB9" w:rsidRPr="008A46D5" w:rsidRDefault="00690CB9" w:rsidP="000235E9">
                            <w:pPr>
                              <w:tabs>
                                <w:tab w:val="left" w:pos="4111"/>
                              </w:tabs>
                              <w:ind w:left="1418"/>
                              <w:rPr>
                                <w:b/>
                                <w:szCs w:val="26"/>
                              </w:rPr>
                            </w:pPr>
                            <w:r w:rsidRPr="008A46D5">
                              <w:rPr>
                                <w:b/>
                                <w:szCs w:val="26"/>
                              </w:rPr>
                              <w:t>Ngành</w:t>
                            </w:r>
                            <w:r w:rsidRPr="008A46D5">
                              <w:rPr>
                                <w:b/>
                                <w:szCs w:val="26"/>
                              </w:rPr>
                              <w:tab/>
                              <w:t xml:space="preserve">: </w:t>
                            </w:r>
                            <w:r w:rsidRPr="008A46D5">
                              <w:rPr>
                                <w:b/>
                                <w:szCs w:val="26"/>
                              </w:rPr>
                              <w:tab/>
                            </w:r>
                            <w:r w:rsidR="000235E9" w:rsidRPr="008A46D5">
                              <w:rPr>
                                <w:b/>
                                <w:szCs w:val="26"/>
                              </w:rPr>
                              <w:t>Công nghệ thông tin</w:t>
                            </w:r>
                          </w:p>
                          <w:p w14:paraId="13779DDF" w14:textId="5B97F118" w:rsidR="00690CB9" w:rsidRPr="008A46D5" w:rsidRDefault="00690CB9" w:rsidP="000235E9">
                            <w:pPr>
                              <w:tabs>
                                <w:tab w:val="left" w:pos="4111"/>
                              </w:tabs>
                              <w:ind w:left="1418"/>
                              <w:rPr>
                                <w:b/>
                                <w:szCs w:val="26"/>
                              </w:rPr>
                            </w:pPr>
                            <w:r w:rsidRPr="008A46D5">
                              <w:rPr>
                                <w:b/>
                                <w:szCs w:val="26"/>
                              </w:rPr>
                              <w:t>Niên khoá</w:t>
                            </w:r>
                            <w:r w:rsidRPr="008A46D5">
                              <w:rPr>
                                <w:b/>
                                <w:szCs w:val="26"/>
                              </w:rPr>
                              <w:tab/>
                              <w:t>:</w:t>
                            </w:r>
                            <w:r w:rsidR="000235E9" w:rsidRPr="008A46D5">
                              <w:rPr>
                                <w:b/>
                                <w:szCs w:val="26"/>
                              </w:rPr>
                              <w:tab/>
                              <w:t>2019 - 2023</w:t>
                            </w:r>
                          </w:p>
                          <w:p w14:paraId="6EF03546" w14:textId="7768182B" w:rsidR="00690CB9" w:rsidRPr="008A46D5" w:rsidRDefault="00690CB9" w:rsidP="000235E9">
                            <w:pPr>
                              <w:tabs>
                                <w:tab w:val="left" w:pos="4111"/>
                              </w:tabs>
                              <w:ind w:left="1418"/>
                              <w:rPr>
                                <w:b/>
                                <w:szCs w:val="26"/>
                              </w:rPr>
                            </w:pPr>
                            <w:r w:rsidRPr="008A46D5">
                              <w:rPr>
                                <w:b/>
                                <w:szCs w:val="26"/>
                              </w:rPr>
                              <w:t>Lớp</w:t>
                            </w:r>
                            <w:r w:rsidRPr="008A46D5">
                              <w:rPr>
                                <w:b/>
                                <w:szCs w:val="26"/>
                              </w:rPr>
                              <w:tab/>
                              <w:t>:</w:t>
                            </w:r>
                            <w:r w:rsidR="000235E9" w:rsidRPr="008A46D5">
                              <w:rPr>
                                <w:b/>
                                <w:szCs w:val="26"/>
                              </w:rPr>
                              <w:tab/>
                              <w:t>DH19DT</w:t>
                            </w:r>
                          </w:p>
                          <w:p w14:paraId="588F766D" w14:textId="77D0F117" w:rsidR="00690CB9" w:rsidRPr="008A46D5" w:rsidRDefault="00690CB9" w:rsidP="008A46D5">
                            <w:pPr>
                              <w:tabs>
                                <w:tab w:val="left" w:pos="4111"/>
                                <w:tab w:val="left" w:pos="4253"/>
                                <w:tab w:val="right" w:pos="8505"/>
                              </w:tabs>
                              <w:ind w:left="1418"/>
                              <w:rPr>
                                <w:b/>
                                <w:szCs w:val="26"/>
                              </w:rPr>
                            </w:pPr>
                            <w:r w:rsidRPr="008A46D5">
                              <w:rPr>
                                <w:b/>
                                <w:szCs w:val="26"/>
                              </w:rPr>
                              <w:t>Sinh viên thực hiện</w:t>
                            </w:r>
                            <w:r w:rsidRPr="008A46D5">
                              <w:rPr>
                                <w:b/>
                                <w:szCs w:val="26"/>
                              </w:rPr>
                              <w:tab/>
                              <w:t>:</w:t>
                            </w:r>
                            <w:r w:rsidR="000235E9" w:rsidRPr="008A46D5">
                              <w:rPr>
                                <w:b/>
                                <w:szCs w:val="26"/>
                              </w:rPr>
                              <w:tab/>
                            </w:r>
                            <w:r w:rsidR="008A46D5">
                              <w:rPr>
                                <w:b/>
                                <w:szCs w:val="26"/>
                              </w:rPr>
                              <w:t xml:space="preserve">1. </w:t>
                            </w:r>
                            <w:r w:rsidR="000235E9" w:rsidRPr="008A46D5">
                              <w:rPr>
                                <w:b/>
                                <w:szCs w:val="26"/>
                              </w:rPr>
                              <w:t xml:space="preserve">Châu Văn Lộc </w:t>
                            </w:r>
                            <w:r w:rsidR="000235E9" w:rsidRPr="008A46D5">
                              <w:rPr>
                                <w:b/>
                                <w:szCs w:val="26"/>
                              </w:rPr>
                              <w:tab/>
                              <w:t>MSSV: 19130121</w:t>
                            </w:r>
                          </w:p>
                          <w:p w14:paraId="23648430" w14:textId="1C2C095E" w:rsidR="000235E9" w:rsidRPr="008A46D5" w:rsidRDefault="000235E9" w:rsidP="008A46D5">
                            <w:pPr>
                              <w:tabs>
                                <w:tab w:val="left" w:pos="4111"/>
                                <w:tab w:val="left" w:pos="4253"/>
                                <w:tab w:val="right" w:pos="8505"/>
                              </w:tabs>
                              <w:ind w:left="1418"/>
                              <w:rPr>
                                <w:b/>
                                <w:szCs w:val="26"/>
                              </w:rPr>
                            </w:pPr>
                            <w:r w:rsidRPr="008A46D5">
                              <w:rPr>
                                <w:b/>
                                <w:szCs w:val="26"/>
                              </w:rPr>
                              <w:tab/>
                            </w:r>
                            <w:r w:rsidRPr="008A46D5">
                              <w:rPr>
                                <w:b/>
                                <w:szCs w:val="26"/>
                              </w:rPr>
                              <w:tab/>
                            </w:r>
                            <w:r w:rsidR="008A46D5">
                              <w:rPr>
                                <w:b/>
                                <w:szCs w:val="26"/>
                              </w:rPr>
                              <w:t xml:space="preserve">2. </w:t>
                            </w:r>
                            <w:r w:rsidRPr="008A46D5">
                              <w:rPr>
                                <w:b/>
                                <w:szCs w:val="26"/>
                              </w:rPr>
                              <w:t>Cao Huy Tấn Lộc</w:t>
                            </w:r>
                            <w:r w:rsidR="008A46D5" w:rsidRPr="008A46D5">
                              <w:rPr>
                                <w:b/>
                                <w:szCs w:val="26"/>
                              </w:rPr>
                              <w:tab/>
                              <w:t>MSSV: 19130120</w:t>
                            </w:r>
                          </w:p>
                          <w:p w14:paraId="12BF06EC" w14:textId="1AD513A7" w:rsidR="00690CB9" w:rsidRDefault="00690CB9" w:rsidP="00690CB9">
                            <w:pPr>
                              <w:jc w:val="center"/>
                              <w:rPr>
                                <w:b/>
                              </w:rPr>
                            </w:pPr>
                          </w:p>
                          <w:p w14:paraId="33022923" w14:textId="77777777" w:rsidR="00690CB9" w:rsidRDefault="00690CB9" w:rsidP="00690CB9">
                            <w:pPr>
                              <w:spacing w:line="360" w:lineRule="auto"/>
                              <w:jc w:val="both"/>
                              <w:rPr>
                                <w:b/>
                              </w:rPr>
                            </w:pPr>
                          </w:p>
                          <w:p w14:paraId="2F7C722D" w14:textId="77777777" w:rsidR="002B0210" w:rsidRDefault="002B0210" w:rsidP="00690CB9">
                            <w:pPr>
                              <w:spacing w:line="360" w:lineRule="auto"/>
                              <w:jc w:val="both"/>
                              <w:rPr>
                                <w:b/>
                              </w:rPr>
                            </w:pPr>
                          </w:p>
                          <w:p w14:paraId="106B1F92" w14:textId="77777777" w:rsidR="002B0210" w:rsidRDefault="002B0210" w:rsidP="00690CB9">
                            <w:pPr>
                              <w:spacing w:line="360" w:lineRule="auto"/>
                              <w:jc w:val="both"/>
                              <w:rPr>
                                <w:bCs/>
                                <w:sz w:val="28"/>
                                <w:szCs w:val="28"/>
                                <w:lang w:val="vi-VN"/>
                              </w:rPr>
                            </w:pPr>
                          </w:p>
                          <w:p w14:paraId="74F0FD7A" w14:textId="77777777" w:rsidR="00690CB9" w:rsidRDefault="00690CB9" w:rsidP="00690CB9">
                            <w:pPr>
                              <w:spacing w:line="360" w:lineRule="auto"/>
                              <w:jc w:val="both"/>
                              <w:rPr>
                                <w:bCs/>
                                <w:sz w:val="28"/>
                                <w:szCs w:val="28"/>
                                <w:lang w:val="vi-VN"/>
                              </w:rPr>
                            </w:pPr>
                          </w:p>
                          <w:p w14:paraId="16E90D8E" w14:textId="7E4CD5AD" w:rsidR="00690CB9" w:rsidRPr="00BB011F" w:rsidRDefault="00BB011F" w:rsidP="00BB011F">
                            <w:pPr>
                              <w:spacing w:line="360" w:lineRule="auto"/>
                              <w:jc w:val="center"/>
                              <w:rPr>
                                <w:bCs/>
                                <w:sz w:val="28"/>
                                <w:szCs w:val="28"/>
                                <w:lang w:val="vi-VN"/>
                              </w:rPr>
                            </w:pPr>
                            <w:r w:rsidRPr="00C746A5">
                              <w:rPr>
                                <w:sz w:val="30"/>
                                <w:szCs w:val="30"/>
                              </w:rPr>
                              <w:t>TP.</w:t>
                            </w:r>
                            <w:r>
                              <w:rPr>
                                <w:sz w:val="30"/>
                                <w:szCs w:val="30"/>
                              </w:rPr>
                              <w:t>HỒ CHÍ MINH, tháng   năm</w:t>
                            </w:r>
                          </w:p>
                          <w:p w14:paraId="05B9AF0C" w14:textId="77777777" w:rsidR="00690CB9" w:rsidRPr="00C129AA" w:rsidRDefault="00690CB9" w:rsidP="00690CB9">
                            <w:pPr>
                              <w:jc w:val="center"/>
                              <w:rPr>
                                <w:rFonts w:cs="Times New Roman"/>
                                <w:sz w:val="32"/>
                                <w:szCs w:val="32"/>
                                <w:lang w:val="vi-VN"/>
                              </w:rPr>
                            </w:pPr>
                          </w:p>
                          <w:p w14:paraId="3F7D0426" w14:textId="77777777" w:rsidR="00690CB9" w:rsidRPr="00C129AA" w:rsidRDefault="00690CB9" w:rsidP="00690CB9">
                            <w:pPr>
                              <w:jc w:val="center"/>
                              <w:rPr>
                                <w:rFonts w:cs="Times New Roman"/>
                                <w:sz w:val="32"/>
                                <w:szCs w:val="32"/>
                                <w:lang w:val="vi-VN"/>
                              </w:rPr>
                            </w:pPr>
                          </w:p>
                          <w:p w14:paraId="3A1506C3" w14:textId="77777777" w:rsidR="00690CB9" w:rsidRPr="00C129AA" w:rsidRDefault="00690CB9" w:rsidP="00690CB9">
                            <w:pPr>
                              <w:jc w:val="center"/>
                              <w:rPr>
                                <w:rFonts w:cs="Times New Roman"/>
                                <w:sz w:val="32"/>
                                <w:szCs w:val="32"/>
                                <w:lang w:val="vi-VN"/>
                              </w:rPr>
                            </w:pPr>
                          </w:p>
                          <w:p w14:paraId="53B14254" w14:textId="77777777" w:rsidR="00690CB9" w:rsidRPr="00C129AA" w:rsidRDefault="00690CB9" w:rsidP="00690CB9">
                            <w:pPr>
                              <w:jc w:val="center"/>
                              <w:rPr>
                                <w:rFonts w:cs="Times New Roman"/>
                                <w:sz w:val="32"/>
                                <w:szCs w:val="32"/>
                                <w:lang w:val="vi-VN"/>
                              </w:rPr>
                            </w:pPr>
                          </w:p>
                          <w:p w14:paraId="524A6209" w14:textId="77777777" w:rsidR="00690CB9" w:rsidRPr="00C129AA" w:rsidRDefault="00690CB9" w:rsidP="00690CB9">
                            <w:pPr>
                              <w:jc w:val="center"/>
                              <w:rPr>
                                <w:rFonts w:cs="Times New Roman"/>
                                <w:sz w:val="32"/>
                                <w:szCs w:val="32"/>
                                <w:lang w:val="vi-VN"/>
                              </w:rPr>
                            </w:pPr>
                          </w:p>
                          <w:p w14:paraId="0A9FE517" w14:textId="77777777" w:rsidR="00690CB9" w:rsidRPr="00C129AA" w:rsidRDefault="00690CB9" w:rsidP="00690CB9">
                            <w:pPr>
                              <w:jc w:val="center"/>
                              <w:rPr>
                                <w:rFonts w:cs="Times New Roman"/>
                                <w:sz w:val="32"/>
                                <w:szCs w:val="32"/>
                                <w:lang w:val="vi-VN"/>
                              </w:rPr>
                            </w:pPr>
                          </w:p>
                          <w:p w14:paraId="33245376" w14:textId="77777777" w:rsidR="00690CB9" w:rsidRPr="00C129AA" w:rsidRDefault="00690CB9" w:rsidP="00690CB9">
                            <w:pPr>
                              <w:jc w:val="center"/>
                              <w:rPr>
                                <w:rFonts w:cs="Times New Roman"/>
                                <w:sz w:val="32"/>
                                <w:szCs w:val="32"/>
                                <w:lang w:val="vi-VN"/>
                              </w:rPr>
                            </w:pPr>
                          </w:p>
                          <w:p w14:paraId="13A2A0E0" w14:textId="77777777" w:rsidR="00690CB9" w:rsidRPr="00C129AA" w:rsidRDefault="00690CB9" w:rsidP="00690CB9">
                            <w:pPr>
                              <w:jc w:val="center"/>
                              <w:rPr>
                                <w:rFonts w:cs="Times New Roman"/>
                                <w:sz w:val="32"/>
                                <w:szCs w:val="32"/>
                                <w:lang w:val="vi-VN"/>
                              </w:rPr>
                            </w:pPr>
                          </w:p>
                          <w:p w14:paraId="61025E08" w14:textId="77777777" w:rsidR="00690CB9" w:rsidRPr="00C129AA" w:rsidRDefault="00690CB9" w:rsidP="00690CB9">
                            <w:pPr>
                              <w:jc w:val="center"/>
                              <w:rPr>
                                <w:rFonts w:cs="Times New Roman"/>
                                <w:sz w:val="32"/>
                                <w:szCs w:val="32"/>
                                <w:lang w:val="vi-VN"/>
                              </w:rPr>
                            </w:pPr>
                          </w:p>
                          <w:p w14:paraId="32DE3CA3" w14:textId="77777777" w:rsidR="00690CB9" w:rsidRPr="00C129AA" w:rsidRDefault="00690CB9" w:rsidP="00690CB9">
                            <w:pPr>
                              <w:jc w:val="center"/>
                              <w:rPr>
                                <w:rFonts w:cs="Times New Roman"/>
                                <w:sz w:val="32"/>
                                <w:szCs w:val="32"/>
                                <w:lang w:val="vi-VN"/>
                              </w:rPr>
                            </w:pPr>
                          </w:p>
                          <w:p w14:paraId="12C909FE" w14:textId="77777777" w:rsidR="00690CB9" w:rsidRPr="00C129AA" w:rsidRDefault="00690CB9" w:rsidP="00690CB9">
                            <w:pPr>
                              <w:jc w:val="center"/>
                              <w:rPr>
                                <w:rFonts w:cs="Times New Roman"/>
                                <w:sz w:val="32"/>
                                <w:szCs w:val="32"/>
                                <w:lang w:val="vi-VN"/>
                              </w:rPr>
                            </w:pPr>
                          </w:p>
                          <w:p w14:paraId="45910168" w14:textId="77777777" w:rsidR="00690CB9" w:rsidRPr="00C129AA" w:rsidRDefault="00690CB9" w:rsidP="00690CB9">
                            <w:pPr>
                              <w:jc w:val="center"/>
                              <w:rPr>
                                <w:rFonts w:cs="Times New Roman"/>
                                <w:sz w:val="32"/>
                                <w:szCs w:val="32"/>
                                <w:lang w:val="vi-VN"/>
                              </w:rPr>
                            </w:pPr>
                          </w:p>
                          <w:p w14:paraId="66EFCC18" w14:textId="77777777" w:rsidR="00690CB9" w:rsidRPr="00C129AA" w:rsidRDefault="00690CB9" w:rsidP="00690CB9">
                            <w:pPr>
                              <w:jc w:val="center"/>
                              <w:rPr>
                                <w:rFonts w:cs="Times New Roman"/>
                                <w:sz w:val="32"/>
                                <w:szCs w:val="32"/>
                                <w:lang w:val="vi-VN"/>
                              </w:rPr>
                            </w:pPr>
                          </w:p>
                          <w:p w14:paraId="1875A257" w14:textId="77777777" w:rsidR="00690CB9" w:rsidRPr="00C129AA" w:rsidRDefault="00690CB9" w:rsidP="00690CB9">
                            <w:pPr>
                              <w:jc w:val="center"/>
                              <w:rPr>
                                <w:rFonts w:cs="Times New Roman"/>
                                <w:sz w:val="32"/>
                                <w:szCs w:val="32"/>
                                <w:lang w:val="vi-VN"/>
                              </w:rPr>
                            </w:pPr>
                          </w:p>
                          <w:p w14:paraId="73E1B37A" w14:textId="77777777" w:rsidR="00690CB9" w:rsidRPr="00C129AA" w:rsidRDefault="00690CB9" w:rsidP="00690CB9">
                            <w:pPr>
                              <w:jc w:val="center"/>
                              <w:rPr>
                                <w:rFonts w:cs="Times New Roman"/>
                                <w:sz w:val="32"/>
                                <w:szCs w:val="32"/>
                                <w:lang w:val="vi-VN"/>
                              </w:rPr>
                            </w:pPr>
                          </w:p>
                          <w:p w14:paraId="34AF414A" w14:textId="77777777" w:rsidR="00690CB9" w:rsidRPr="00C129AA" w:rsidRDefault="00690CB9" w:rsidP="00690CB9">
                            <w:pPr>
                              <w:jc w:val="center"/>
                              <w:rPr>
                                <w:rFonts w:cs="Times New Roman"/>
                                <w:sz w:val="32"/>
                                <w:szCs w:val="32"/>
                                <w:lang w:val="vi-VN"/>
                              </w:rPr>
                            </w:pPr>
                          </w:p>
                          <w:p w14:paraId="42687200" w14:textId="77777777" w:rsidR="00690CB9" w:rsidRPr="00C129AA" w:rsidRDefault="00690CB9" w:rsidP="00690CB9">
                            <w:pPr>
                              <w:jc w:val="center"/>
                              <w:rPr>
                                <w:rFonts w:cs="Times New Roman"/>
                                <w:sz w:val="32"/>
                                <w:szCs w:val="32"/>
                                <w:lang w:val="vi-VN"/>
                              </w:rPr>
                            </w:pPr>
                          </w:p>
                          <w:p w14:paraId="3BEA33BB" w14:textId="77777777" w:rsidR="00690CB9" w:rsidRPr="00C129AA" w:rsidRDefault="00690CB9" w:rsidP="00690CB9">
                            <w:pPr>
                              <w:jc w:val="center"/>
                              <w:rPr>
                                <w:rFonts w:cs="Times New Roman"/>
                                <w:sz w:val="32"/>
                                <w:szCs w:val="32"/>
                                <w:lang w:val="vi-VN"/>
                              </w:rPr>
                            </w:pPr>
                          </w:p>
                          <w:p w14:paraId="22CF5C96" w14:textId="77777777" w:rsidR="00690CB9" w:rsidRPr="00C129AA" w:rsidRDefault="00690CB9" w:rsidP="00690CB9">
                            <w:pPr>
                              <w:jc w:val="center"/>
                              <w:rPr>
                                <w:rFonts w:cs="Times New Roman"/>
                                <w:sz w:val="32"/>
                                <w:szCs w:val="32"/>
                                <w:lang w:val="vi-VN"/>
                              </w:rPr>
                            </w:pPr>
                          </w:p>
                          <w:p w14:paraId="081F9D32" w14:textId="77777777" w:rsidR="00690CB9" w:rsidRPr="00C129AA" w:rsidRDefault="00690CB9" w:rsidP="00690CB9">
                            <w:pPr>
                              <w:jc w:val="center"/>
                              <w:rPr>
                                <w:rFonts w:cs="Times New Roman"/>
                                <w:sz w:val="32"/>
                                <w:szCs w:val="32"/>
                                <w:lang w:val="vi-VN"/>
                              </w:rPr>
                            </w:pPr>
                          </w:p>
                          <w:p w14:paraId="3FDE2B34" w14:textId="77777777" w:rsidR="00690CB9" w:rsidRPr="00C129AA" w:rsidRDefault="00690CB9" w:rsidP="00690CB9">
                            <w:pPr>
                              <w:jc w:val="center"/>
                              <w:rPr>
                                <w:rFonts w:cs="Times New Roman"/>
                                <w:sz w:val="32"/>
                                <w:szCs w:val="32"/>
                                <w:lang w:val="vi-VN"/>
                              </w:rPr>
                            </w:pPr>
                          </w:p>
                          <w:p w14:paraId="492C51E4" w14:textId="77777777" w:rsidR="00690CB9" w:rsidRPr="00C129AA" w:rsidRDefault="00690CB9" w:rsidP="00690CB9">
                            <w:pPr>
                              <w:jc w:val="center"/>
                              <w:rPr>
                                <w:rFonts w:cs="Times New Roman"/>
                                <w:sz w:val="32"/>
                                <w:szCs w:val="32"/>
                                <w:lang w:val="vi-VN"/>
                              </w:rPr>
                            </w:pPr>
                          </w:p>
                          <w:p w14:paraId="444E762A" w14:textId="77777777" w:rsidR="00690CB9" w:rsidRPr="00C129AA" w:rsidRDefault="00690CB9" w:rsidP="00690CB9">
                            <w:pPr>
                              <w:jc w:val="center"/>
                              <w:rPr>
                                <w:rFonts w:cs="Times New Roman"/>
                                <w:sz w:val="32"/>
                                <w:szCs w:val="32"/>
                                <w:lang w:val="vi-VN"/>
                              </w:rPr>
                            </w:pPr>
                          </w:p>
                          <w:p w14:paraId="1117F709" w14:textId="77777777" w:rsidR="00690CB9" w:rsidRPr="00C129AA" w:rsidRDefault="00690CB9" w:rsidP="00690CB9">
                            <w:pPr>
                              <w:jc w:val="center"/>
                              <w:rPr>
                                <w:rFonts w:cs="Times New Roman"/>
                                <w:sz w:val="32"/>
                                <w:szCs w:val="32"/>
                                <w:lang w:val="vi-VN"/>
                              </w:rPr>
                            </w:pPr>
                          </w:p>
                          <w:p w14:paraId="5F6CDC93" w14:textId="77777777" w:rsidR="00690CB9" w:rsidRPr="00C129AA" w:rsidRDefault="00690CB9" w:rsidP="00690CB9">
                            <w:pPr>
                              <w:jc w:val="center"/>
                              <w:rPr>
                                <w:rFonts w:cs="Times New Roman"/>
                                <w:sz w:val="32"/>
                                <w:szCs w:val="32"/>
                                <w:lang w:val="vi-VN"/>
                              </w:rPr>
                            </w:pPr>
                          </w:p>
                          <w:p w14:paraId="6E56D81A" w14:textId="77777777" w:rsidR="00690CB9" w:rsidRPr="00C129AA" w:rsidRDefault="00690CB9" w:rsidP="00690CB9">
                            <w:pPr>
                              <w:jc w:val="center"/>
                              <w:rPr>
                                <w:rFonts w:cs="Times New Roman"/>
                                <w:sz w:val="32"/>
                                <w:szCs w:val="32"/>
                                <w:lang w:val="vi-VN"/>
                              </w:rPr>
                            </w:pPr>
                          </w:p>
                          <w:p w14:paraId="14AD6272" w14:textId="77777777" w:rsidR="00690CB9" w:rsidRPr="00C129AA" w:rsidRDefault="00690CB9" w:rsidP="00690CB9">
                            <w:pPr>
                              <w:jc w:val="center"/>
                              <w:rPr>
                                <w:rFonts w:cs="Times New Roman"/>
                                <w:sz w:val="32"/>
                                <w:szCs w:val="32"/>
                                <w:lang w:val="vi-VN"/>
                              </w:rPr>
                            </w:pPr>
                          </w:p>
                          <w:p w14:paraId="5AA672C6" w14:textId="77777777" w:rsidR="00690CB9" w:rsidRPr="00C129AA" w:rsidRDefault="00690CB9" w:rsidP="00690CB9">
                            <w:pPr>
                              <w:jc w:val="center"/>
                              <w:rPr>
                                <w:rFonts w:cs="Times New Roman"/>
                                <w:sz w:val="32"/>
                                <w:szCs w:val="32"/>
                                <w:lang w:val="vi-VN"/>
                              </w:rPr>
                            </w:pPr>
                          </w:p>
                          <w:p w14:paraId="3E8DFB15" w14:textId="77777777" w:rsidR="00690CB9" w:rsidRPr="00C129AA" w:rsidRDefault="00690CB9" w:rsidP="00690CB9">
                            <w:pPr>
                              <w:jc w:val="center"/>
                              <w:rPr>
                                <w:rFonts w:cs="Times New Roman"/>
                                <w:sz w:val="32"/>
                                <w:szCs w:val="32"/>
                                <w:lang w:val="vi-VN"/>
                              </w:rPr>
                            </w:pPr>
                          </w:p>
                          <w:p w14:paraId="67E636B5" w14:textId="77777777" w:rsidR="00690CB9" w:rsidRPr="00C129AA" w:rsidRDefault="00690CB9" w:rsidP="00690CB9">
                            <w:pPr>
                              <w:jc w:val="center"/>
                              <w:rPr>
                                <w:rFonts w:cs="Times New Roman"/>
                                <w:sz w:val="32"/>
                                <w:szCs w:val="32"/>
                                <w:lang w:val="vi-VN"/>
                              </w:rPr>
                            </w:pPr>
                          </w:p>
                          <w:p w14:paraId="05CDB50B" w14:textId="77777777" w:rsidR="00690CB9" w:rsidRPr="00C129AA" w:rsidRDefault="00690CB9" w:rsidP="00690CB9">
                            <w:pPr>
                              <w:jc w:val="center"/>
                              <w:rPr>
                                <w:rFonts w:cs="Times New Roman"/>
                                <w:sz w:val="32"/>
                                <w:szCs w:val="32"/>
                                <w:lang w:val="vi-VN"/>
                              </w:rPr>
                            </w:pPr>
                          </w:p>
                          <w:p w14:paraId="3FA72111" w14:textId="77777777" w:rsidR="00690CB9" w:rsidRPr="00C129AA" w:rsidRDefault="00690CB9" w:rsidP="00690CB9">
                            <w:pPr>
                              <w:jc w:val="center"/>
                              <w:rPr>
                                <w:rFonts w:cs="Times New Roman"/>
                                <w:sz w:val="32"/>
                                <w:szCs w:val="32"/>
                                <w:lang w:val="vi-VN"/>
                              </w:rPr>
                            </w:pPr>
                          </w:p>
                          <w:p w14:paraId="09AC5A40" w14:textId="77777777" w:rsidR="00690CB9" w:rsidRPr="00C129AA" w:rsidRDefault="00690CB9" w:rsidP="00690CB9">
                            <w:pPr>
                              <w:jc w:val="center"/>
                              <w:rPr>
                                <w:rFonts w:cs="Times New Roman"/>
                                <w:sz w:val="32"/>
                                <w:szCs w:val="32"/>
                                <w:lang w:val="vi-VN"/>
                              </w:rPr>
                            </w:pPr>
                          </w:p>
                          <w:p w14:paraId="340F1142" w14:textId="77777777" w:rsidR="00690CB9" w:rsidRPr="00C129AA" w:rsidRDefault="00690CB9" w:rsidP="00690CB9">
                            <w:pPr>
                              <w:jc w:val="center"/>
                              <w:rPr>
                                <w:rFonts w:cs="Times New Roman"/>
                                <w:sz w:val="32"/>
                                <w:szCs w:val="32"/>
                                <w:lang w:val="vi-VN"/>
                              </w:rPr>
                            </w:pPr>
                          </w:p>
                          <w:p w14:paraId="4115D9CF" w14:textId="77777777" w:rsidR="00690CB9" w:rsidRPr="00C129AA" w:rsidRDefault="00690CB9" w:rsidP="00690CB9">
                            <w:pPr>
                              <w:jc w:val="center"/>
                              <w:rPr>
                                <w:rFonts w:cs="Times New Roman"/>
                                <w:sz w:val="32"/>
                                <w:szCs w:val="32"/>
                                <w:lang w:val="vi-VN"/>
                              </w:rPr>
                            </w:pPr>
                          </w:p>
                          <w:p w14:paraId="7E51A2F3" w14:textId="77777777" w:rsidR="00690CB9" w:rsidRPr="00C129AA" w:rsidRDefault="00690CB9" w:rsidP="00690CB9">
                            <w:pPr>
                              <w:jc w:val="center"/>
                              <w:rPr>
                                <w:rFonts w:cs="Times New Roman"/>
                                <w:sz w:val="32"/>
                                <w:szCs w:val="32"/>
                                <w:lang w:val="vi-VN"/>
                              </w:rPr>
                            </w:pPr>
                          </w:p>
                          <w:p w14:paraId="1CE552CB" w14:textId="77777777" w:rsidR="00690CB9" w:rsidRPr="00C129AA" w:rsidRDefault="00690CB9" w:rsidP="00690CB9">
                            <w:pPr>
                              <w:jc w:val="center"/>
                              <w:rPr>
                                <w:rFonts w:cs="Times New Roman"/>
                                <w:sz w:val="32"/>
                                <w:szCs w:val="32"/>
                                <w:lang w:val="vi-VN"/>
                              </w:rPr>
                            </w:pPr>
                          </w:p>
                          <w:p w14:paraId="24A5FBCE" w14:textId="77777777" w:rsidR="00690CB9" w:rsidRPr="00C129AA" w:rsidRDefault="00690CB9" w:rsidP="00690CB9">
                            <w:pPr>
                              <w:jc w:val="center"/>
                              <w:rPr>
                                <w:rFonts w:cs="Times New Roman"/>
                                <w:sz w:val="32"/>
                                <w:szCs w:val="32"/>
                                <w:lang w:val="vi-VN"/>
                              </w:rPr>
                            </w:pPr>
                          </w:p>
                          <w:p w14:paraId="0EB9E14F" w14:textId="77777777" w:rsidR="00690CB9" w:rsidRPr="00C129AA" w:rsidRDefault="00690CB9" w:rsidP="00690CB9">
                            <w:pPr>
                              <w:jc w:val="center"/>
                              <w:rPr>
                                <w:rFonts w:cs="Times New Roman"/>
                                <w:sz w:val="32"/>
                                <w:szCs w:val="32"/>
                                <w:lang w:val="vi-VN"/>
                              </w:rPr>
                            </w:pPr>
                          </w:p>
                          <w:p w14:paraId="0C055484" w14:textId="77777777" w:rsidR="00690CB9" w:rsidRPr="00C129AA" w:rsidRDefault="00690CB9" w:rsidP="00690CB9">
                            <w:pPr>
                              <w:jc w:val="center"/>
                              <w:rPr>
                                <w:rFonts w:cs="Times New Roman"/>
                                <w:sz w:val="32"/>
                                <w:szCs w:val="32"/>
                                <w:lang w:val="vi-VN"/>
                              </w:rPr>
                            </w:pPr>
                          </w:p>
                          <w:p w14:paraId="43880400" w14:textId="77777777" w:rsidR="00690CB9" w:rsidRPr="00C129AA" w:rsidRDefault="00690CB9" w:rsidP="00690CB9">
                            <w:pPr>
                              <w:jc w:val="center"/>
                              <w:rPr>
                                <w:rFonts w:cs="Times New Roman"/>
                                <w:sz w:val="32"/>
                                <w:szCs w:val="32"/>
                                <w:lang w:val="vi-VN"/>
                              </w:rPr>
                            </w:pPr>
                          </w:p>
                          <w:p w14:paraId="540E48BE" w14:textId="77777777" w:rsidR="00690CB9" w:rsidRPr="00C129AA" w:rsidRDefault="00690CB9" w:rsidP="00690CB9">
                            <w:pPr>
                              <w:jc w:val="center"/>
                              <w:rPr>
                                <w:rFonts w:cs="Times New Roman"/>
                                <w:sz w:val="32"/>
                                <w:szCs w:val="32"/>
                                <w:lang w:val="vi-VN"/>
                              </w:rPr>
                            </w:pPr>
                          </w:p>
                          <w:p w14:paraId="43098B92" w14:textId="77777777" w:rsidR="00690CB9" w:rsidRPr="00C129AA" w:rsidRDefault="00690CB9" w:rsidP="00690CB9">
                            <w:pPr>
                              <w:jc w:val="center"/>
                              <w:rPr>
                                <w:rFonts w:cs="Times New Roman"/>
                                <w:sz w:val="32"/>
                                <w:szCs w:val="32"/>
                                <w:lang w:val="vi-VN"/>
                              </w:rPr>
                            </w:pPr>
                          </w:p>
                          <w:p w14:paraId="603C451E" w14:textId="77777777" w:rsidR="00690CB9" w:rsidRPr="00C129AA" w:rsidRDefault="00690CB9" w:rsidP="00690CB9">
                            <w:pPr>
                              <w:jc w:val="center"/>
                              <w:rPr>
                                <w:rFonts w:cs="Times New Roman"/>
                                <w:sz w:val="32"/>
                                <w:szCs w:val="32"/>
                                <w:lang w:val="vi-VN"/>
                              </w:rPr>
                            </w:pPr>
                          </w:p>
                          <w:p w14:paraId="03346B04" w14:textId="77777777" w:rsidR="00690CB9" w:rsidRPr="00C129AA" w:rsidRDefault="00690CB9" w:rsidP="00690CB9">
                            <w:pPr>
                              <w:jc w:val="center"/>
                              <w:rPr>
                                <w:rFonts w:cs="Times New Roman"/>
                                <w:sz w:val="32"/>
                                <w:szCs w:val="32"/>
                                <w:lang w:val="vi-VN"/>
                              </w:rPr>
                            </w:pPr>
                          </w:p>
                          <w:p w14:paraId="0CFA2723" w14:textId="77777777" w:rsidR="00690CB9" w:rsidRPr="00C129AA" w:rsidRDefault="00690CB9" w:rsidP="00690CB9">
                            <w:pPr>
                              <w:jc w:val="center"/>
                              <w:rPr>
                                <w:rFonts w:cs="Times New Roman"/>
                                <w:sz w:val="32"/>
                                <w:szCs w:val="32"/>
                                <w:lang w:val="vi-VN"/>
                              </w:rPr>
                            </w:pPr>
                          </w:p>
                          <w:p w14:paraId="73BC2369" w14:textId="77777777" w:rsidR="00690CB9" w:rsidRPr="00C129AA" w:rsidRDefault="00690CB9" w:rsidP="00690CB9">
                            <w:pPr>
                              <w:jc w:val="center"/>
                              <w:rPr>
                                <w:rFonts w:cs="Times New Roman"/>
                                <w:sz w:val="32"/>
                                <w:szCs w:val="32"/>
                                <w:lang w:val="vi-VN"/>
                              </w:rPr>
                            </w:pPr>
                          </w:p>
                          <w:p w14:paraId="13A75EBC" w14:textId="77777777" w:rsidR="00690CB9" w:rsidRPr="00C129AA" w:rsidRDefault="00690CB9" w:rsidP="00690CB9">
                            <w:pPr>
                              <w:jc w:val="center"/>
                              <w:rPr>
                                <w:rFonts w:cs="Times New Roman"/>
                                <w:sz w:val="32"/>
                                <w:szCs w:val="32"/>
                                <w:lang w:val="vi-VN"/>
                              </w:rPr>
                            </w:pPr>
                          </w:p>
                          <w:p w14:paraId="16EA16B6" w14:textId="77777777" w:rsidR="00690CB9" w:rsidRPr="00C129AA" w:rsidRDefault="00690CB9" w:rsidP="00690CB9">
                            <w:pPr>
                              <w:jc w:val="center"/>
                              <w:rPr>
                                <w:rFonts w:cs="Times New Roman"/>
                                <w:sz w:val="32"/>
                                <w:szCs w:val="32"/>
                                <w:lang w:val="vi-VN"/>
                              </w:rPr>
                            </w:pPr>
                          </w:p>
                          <w:p w14:paraId="2D75F160" w14:textId="77777777" w:rsidR="00690CB9" w:rsidRPr="00C129AA" w:rsidRDefault="00690CB9" w:rsidP="00690CB9">
                            <w:pPr>
                              <w:jc w:val="center"/>
                              <w:rPr>
                                <w:rFonts w:cs="Times New Roman"/>
                                <w:sz w:val="32"/>
                                <w:szCs w:val="32"/>
                                <w:lang w:val="vi-VN"/>
                              </w:rPr>
                            </w:pPr>
                          </w:p>
                          <w:p w14:paraId="20B9BEA0" w14:textId="77777777" w:rsidR="00690CB9" w:rsidRPr="00C129AA" w:rsidRDefault="00690CB9" w:rsidP="00690CB9">
                            <w:pPr>
                              <w:jc w:val="center"/>
                              <w:rPr>
                                <w:rFonts w:cs="Times New Roman"/>
                                <w:sz w:val="32"/>
                                <w:szCs w:val="32"/>
                                <w:lang w:val="vi-VN"/>
                              </w:rPr>
                            </w:pPr>
                          </w:p>
                          <w:p w14:paraId="10D2D64C" w14:textId="77777777" w:rsidR="00690CB9" w:rsidRPr="00C129AA" w:rsidRDefault="00690CB9" w:rsidP="00690CB9">
                            <w:pPr>
                              <w:jc w:val="center"/>
                              <w:rPr>
                                <w:rFonts w:cs="Times New Roman"/>
                                <w:sz w:val="32"/>
                                <w:szCs w:val="32"/>
                                <w:lang w:val="vi-VN"/>
                              </w:rPr>
                            </w:pPr>
                          </w:p>
                          <w:p w14:paraId="0373D0BE" w14:textId="77777777" w:rsidR="00690CB9" w:rsidRPr="00C129AA" w:rsidRDefault="00690CB9" w:rsidP="00690CB9">
                            <w:pPr>
                              <w:jc w:val="center"/>
                              <w:rPr>
                                <w:rFonts w:cs="Times New Roman"/>
                                <w:sz w:val="32"/>
                                <w:szCs w:val="32"/>
                                <w:lang w:val="vi-VN"/>
                              </w:rPr>
                            </w:pPr>
                          </w:p>
                          <w:p w14:paraId="0D1BC62B" w14:textId="77777777" w:rsidR="00690CB9" w:rsidRPr="00C129AA" w:rsidRDefault="00690CB9" w:rsidP="00690CB9">
                            <w:pPr>
                              <w:jc w:val="center"/>
                              <w:rPr>
                                <w:rFonts w:cs="Times New Roman"/>
                                <w:sz w:val="32"/>
                                <w:szCs w:val="32"/>
                                <w:lang w:val="vi-VN"/>
                              </w:rPr>
                            </w:pPr>
                          </w:p>
                          <w:p w14:paraId="7D8E1B7C" w14:textId="77777777" w:rsidR="00690CB9" w:rsidRPr="00C129AA" w:rsidRDefault="00690CB9" w:rsidP="00690CB9">
                            <w:pPr>
                              <w:jc w:val="center"/>
                              <w:rPr>
                                <w:rFonts w:cs="Times New Roman"/>
                                <w:sz w:val="32"/>
                                <w:szCs w:val="32"/>
                                <w:lang w:val="vi-VN"/>
                              </w:rPr>
                            </w:pPr>
                          </w:p>
                          <w:p w14:paraId="4FC16945" w14:textId="77777777" w:rsidR="00690CB9" w:rsidRPr="00C129AA" w:rsidRDefault="00690CB9" w:rsidP="00690CB9">
                            <w:pPr>
                              <w:jc w:val="center"/>
                              <w:rPr>
                                <w:rFonts w:cs="Times New Roman"/>
                                <w:sz w:val="32"/>
                                <w:szCs w:val="32"/>
                                <w:lang w:val="vi-VN"/>
                              </w:rPr>
                            </w:pPr>
                          </w:p>
                          <w:p w14:paraId="49F05468" w14:textId="77777777" w:rsidR="00690CB9" w:rsidRPr="00C129AA" w:rsidRDefault="00690CB9" w:rsidP="00690CB9">
                            <w:pPr>
                              <w:jc w:val="center"/>
                              <w:rPr>
                                <w:rFonts w:cs="Times New Roman"/>
                                <w:sz w:val="32"/>
                                <w:szCs w:val="32"/>
                                <w:lang w:val="vi-VN"/>
                              </w:rPr>
                            </w:pPr>
                          </w:p>
                          <w:p w14:paraId="23E2F98B" w14:textId="77777777" w:rsidR="00690CB9" w:rsidRPr="00C129AA" w:rsidRDefault="00690CB9" w:rsidP="00690CB9">
                            <w:pPr>
                              <w:jc w:val="center"/>
                              <w:rPr>
                                <w:rFonts w:cs="Times New Roman"/>
                                <w:sz w:val="32"/>
                                <w:szCs w:val="32"/>
                                <w:lang w:val="vi-VN"/>
                              </w:rPr>
                            </w:pPr>
                          </w:p>
                          <w:p w14:paraId="558C0237" w14:textId="77777777" w:rsidR="00690CB9" w:rsidRPr="00B823B5" w:rsidRDefault="00690CB9" w:rsidP="00690CB9">
                            <w:pPr>
                              <w:ind w:firstLine="720"/>
                              <w:jc w:val="center"/>
                              <w:rPr>
                                <w:rFonts w:cs="Times New Roman"/>
                                <w:sz w:val="32"/>
                                <w:szCs w:val="32"/>
                              </w:rPr>
                            </w:pPr>
                            <w:r w:rsidRPr="00B823B5">
                              <w:rPr>
                                <w:rFonts w:cs="Times New Roman"/>
                                <w:sz w:val="32"/>
                                <w:szCs w:val="32"/>
                              </w:rPr>
                              <w:t>Ư/201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36B904" id="_x0000_t202" coordsize="21600,21600" o:spt="202" path="m,l,21600r21600,l21600,xe">
                <v:stroke joinstyle="miter"/>
                <v:path gradientshapeok="t" o:connecttype="rect"/>
              </v:shapetype>
              <v:shape id="Text Box 2509" o:spid="_x0000_s1026" type="#_x0000_t202" style="position:absolute;left:0;text-align:left;margin-left:-10.95pt;margin-top:-34.75pt;width:447.7pt;height:720.9pt;z-index:25200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" strokeweight="3pt">
                <v:stroke linestyle="thinThin"/>
                <v:textbox>
                  <w:txbxContent>
                    <w:p w14:paraId="11D767EF" w14:textId="77777777" w:rsidR="00690CB9" w:rsidRDefault="00690CB9" w:rsidP="00690CB9">
                      <w:pPr>
                        <w:rPr>
                          <w:rFonts w:cs="Times New Roman"/>
                          <w:b/>
                          <w:sz w:val="32"/>
                          <w:szCs w:val="32"/>
                        </w:rPr>
                      </w:pPr>
                    </w:p>
                    <w:p w14:paraId="55BF4D47" w14:textId="3B2B38F2" w:rsidR="00104AB8" w:rsidRPr="00A56239" w:rsidRDefault="00104AB8" w:rsidP="00A56239">
                      <w:pPr>
                        <w:jc w:val="center"/>
                        <w:rPr>
                          <w:b/>
                          <w:bCs/>
                        </w:rPr>
                      </w:pPr>
                      <w:bookmarkStart w:id="11" w:name="_Toc164954528"/>
                      <w:bookmarkStart w:id="12" w:name="_Toc164954895"/>
                      <w:r w:rsidRPr="00A56239">
                        <w:rPr>
                          <w:b/>
                          <w:bCs/>
                          <w:lang w:val="vi-VN"/>
                        </w:rPr>
                        <w:t>B</w:t>
                      </w:r>
                      <w:r w:rsidRPr="00A56239">
                        <w:rPr>
                          <w:b/>
                          <w:bCs/>
                        </w:rPr>
                        <w:t>Ộ GIÁO DỤC VÀ ĐÀO TẠO</w:t>
                      </w:r>
                      <w:bookmarkEnd w:id="11"/>
                      <w:bookmarkEnd w:id="12"/>
                    </w:p>
                    <w:p w14:paraId="2704750F" w14:textId="77777777" w:rsidR="00104AB8" w:rsidRPr="00A56239" w:rsidRDefault="00104AB8" w:rsidP="00A56239">
                      <w:pPr>
                        <w:jc w:val="center"/>
                        <w:rPr>
                          <w:b/>
                          <w:bCs/>
                          <w:sz w:val="44"/>
                          <w:szCs w:val="44"/>
                        </w:rPr>
                      </w:pPr>
                      <w:bookmarkStart w:id="13" w:name="_Toc164954529"/>
                      <w:bookmarkStart w:id="14" w:name="_Toc164954896"/>
                      <w:r w:rsidRPr="00A56239">
                        <w:rPr>
                          <w:b/>
                          <w:bCs/>
                          <w:sz w:val="44"/>
                          <w:szCs w:val="44"/>
                        </w:rPr>
                        <w:t>TRƯỜNG ĐẠI HỌC NÔNG LÂM TP HCM</w:t>
                      </w:r>
                      <w:bookmarkEnd w:id="13"/>
                      <w:bookmarkEnd w:id="14"/>
                    </w:p>
                    <w:p w14:paraId="710B993D" w14:textId="77777777" w:rsidR="00104AB8" w:rsidRPr="00A56239" w:rsidRDefault="00104AB8" w:rsidP="00A56239">
                      <w:pPr>
                        <w:jc w:val="center"/>
                        <w:rPr>
                          <w:b/>
                          <w:bCs/>
                          <w:sz w:val="44"/>
                          <w:szCs w:val="44"/>
                        </w:rPr>
                      </w:pPr>
                      <w:bookmarkStart w:id="15" w:name="_Toc164954530"/>
                      <w:bookmarkStart w:id="16" w:name="_Toc164954897"/>
                      <w:r w:rsidRPr="00A56239">
                        <w:rPr>
                          <w:b/>
                          <w:bCs/>
                        </w:rPr>
                        <w:t>KHOA CÔNG NGHỆ THÔNG TIN</w:t>
                      </w:r>
                      <w:bookmarkEnd w:id="15"/>
                      <w:bookmarkEnd w:id="16"/>
                    </w:p>
                    <w:p w14:paraId="361DB914" w14:textId="77777777" w:rsidR="00690CB9" w:rsidRDefault="00690CB9" w:rsidP="00690CB9">
                      <w:pPr>
                        <w:jc w:val="center"/>
                        <w:rPr>
                          <w:rFonts w:cs="Times New Roman"/>
                          <w:b/>
                          <w:sz w:val="32"/>
                          <w:szCs w:val="32"/>
                        </w:rPr>
                      </w:pPr>
                    </w:p>
                    <w:p w14:paraId="2D51F2E8" w14:textId="58D4AF2B" w:rsidR="00690CB9" w:rsidRDefault="00F23D9C" w:rsidP="00690CB9">
                      <w:pPr>
                        <w:jc w:val="center"/>
                        <w:rPr>
                          <w:rFonts w:cs="Times New Roman"/>
                          <w:b/>
                          <w:sz w:val="32"/>
                          <w:szCs w:val="32"/>
                        </w:rPr>
                      </w:pPr>
                      <w:r>
                        <w:rPr>
                          <w:rFonts w:cs="Times New Roman"/>
                          <w:b/>
                          <w:noProof/>
                          <w:sz w:val="32"/>
                          <w:szCs w:val="32"/>
                        </w:rPr>
                        <w:drawing>
                          <wp:inline distT="0" distB="0" distL="0" distR="0" wp14:anchorId="7250E9EC" wp14:editId="1B22DB61">
                            <wp:extent cx="1440000" cy="1440000"/>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3BE0826D" w14:textId="77777777" w:rsidR="00690CB9" w:rsidRDefault="00690CB9" w:rsidP="00690CB9">
                      <w:pPr>
                        <w:jc w:val="center"/>
                        <w:rPr>
                          <w:rFonts w:cs="Times New Roman"/>
                          <w:b/>
                          <w:sz w:val="32"/>
                          <w:szCs w:val="32"/>
                        </w:rPr>
                      </w:pPr>
                    </w:p>
                    <w:p w14:paraId="5E2699A9" w14:textId="544FB6AC" w:rsidR="00690CB9" w:rsidRPr="008A46D5" w:rsidRDefault="00690CB9" w:rsidP="008A46D5">
                      <w:pPr>
                        <w:jc w:val="center"/>
                        <w:rPr>
                          <w:b/>
                          <w:bCs/>
                        </w:rPr>
                      </w:pPr>
                      <w:r w:rsidRPr="00A56239">
                        <w:rPr>
                          <w:b/>
                          <w:bCs/>
                        </w:rPr>
                        <w:t>TIỂU</w:t>
                      </w:r>
                      <w:r w:rsidRPr="00A56239">
                        <w:rPr>
                          <w:b/>
                          <w:bCs/>
                          <w:lang w:val="vi-VN"/>
                        </w:rPr>
                        <w:t xml:space="preserve"> </w:t>
                      </w:r>
                      <w:r w:rsidRPr="00A56239">
                        <w:rPr>
                          <w:b/>
                          <w:bCs/>
                        </w:rPr>
                        <w:t>LUẬN TỐT NGHIỆP</w:t>
                      </w:r>
                    </w:p>
                    <w:p w14:paraId="09E1D964" w14:textId="77777777" w:rsidR="00690CB9" w:rsidRPr="00A56239" w:rsidRDefault="00690CB9" w:rsidP="00A56239">
                      <w:pPr>
                        <w:jc w:val="center"/>
                        <w:rPr>
                          <w:b/>
                          <w:bCs/>
                          <w:u w:val="single"/>
                        </w:rPr>
                      </w:pPr>
                    </w:p>
                    <w:p w14:paraId="3C9668B4" w14:textId="5EBF13B3" w:rsidR="00690CB9" w:rsidRPr="008A46D5" w:rsidRDefault="008A46D5" w:rsidP="008A46D5">
                      <w:pPr>
                        <w:jc w:val="center"/>
                        <w:rPr>
                          <w:b/>
                          <w:bCs/>
                          <w:sz w:val="44"/>
                          <w:szCs w:val="44"/>
                        </w:rPr>
                      </w:pPr>
                      <w:r w:rsidRPr="008A46D5">
                        <w:rPr>
                          <w:b/>
                          <w:bCs/>
                          <w:sz w:val="44"/>
                          <w:szCs w:val="44"/>
                        </w:rPr>
                        <w:t>ỨNG DỤNG CÁC CÔNG NGHỆ REACT, NESTJS VÀ KUBERNETES TRONG KIẾN TRÚC MICROSERVICE ĐỂ XÂY DỰNG SÀN THƯƠNG MẠI ĐIỆN TỬ</w:t>
                      </w:r>
                    </w:p>
                    <w:p w14:paraId="63639690" w14:textId="77777777" w:rsidR="008A46D5" w:rsidRPr="008A46D5" w:rsidRDefault="008A46D5" w:rsidP="008A46D5">
                      <w:pPr>
                        <w:jc w:val="center"/>
                        <w:rPr>
                          <w:b/>
                          <w:sz w:val="52"/>
                          <w:szCs w:val="52"/>
                        </w:rPr>
                      </w:pPr>
                    </w:p>
                    <w:p w14:paraId="713B8559" w14:textId="2C4EC495" w:rsidR="00690CB9" w:rsidRPr="008A46D5" w:rsidRDefault="00690CB9" w:rsidP="000235E9">
                      <w:pPr>
                        <w:tabs>
                          <w:tab w:val="left" w:pos="4111"/>
                        </w:tabs>
                        <w:ind w:left="1418"/>
                        <w:rPr>
                          <w:b/>
                          <w:szCs w:val="26"/>
                        </w:rPr>
                      </w:pPr>
                      <w:r w:rsidRPr="008A46D5">
                        <w:rPr>
                          <w:b/>
                          <w:szCs w:val="26"/>
                        </w:rPr>
                        <w:t>Ngành</w:t>
                      </w:r>
                      <w:r w:rsidRPr="008A46D5">
                        <w:rPr>
                          <w:b/>
                          <w:szCs w:val="26"/>
                        </w:rPr>
                        <w:tab/>
                        <w:t xml:space="preserve">: </w:t>
                      </w:r>
                      <w:r w:rsidRPr="008A46D5">
                        <w:rPr>
                          <w:b/>
                          <w:szCs w:val="26"/>
                        </w:rPr>
                        <w:tab/>
                      </w:r>
                      <w:r w:rsidR="000235E9" w:rsidRPr="008A46D5">
                        <w:rPr>
                          <w:b/>
                          <w:szCs w:val="26"/>
                        </w:rPr>
                        <w:t>Công nghệ thông tin</w:t>
                      </w:r>
                    </w:p>
                    <w:p w14:paraId="13779DDF" w14:textId="5B97F118" w:rsidR="00690CB9" w:rsidRPr="008A46D5" w:rsidRDefault="00690CB9" w:rsidP="000235E9">
                      <w:pPr>
                        <w:tabs>
                          <w:tab w:val="left" w:pos="4111"/>
                        </w:tabs>
                        <w:ind w:left="1418"/>
                        <w:rPr>
                          <w:b/>
                          <w:szCs w:val="26"/>
                        </w:rPr>
                      </w:pPr>
                      <w:r w:rsidRPr="008A46D5">
                        <w:rPr>
                          <w:b/>
                          <w:szCs w:val="26"/>
                        </w:rPr>
                        <w:t>Niên khoá</w:t>
                      </w:r>
                      <w:r w:rsidRPr="008A46D5">
                        <w:rPr>
                          <w:b/>
                          <w:szCs w:val="26"/>
                        </w:rPr>
                        <w:tab/>
                        <w:t>:</w:t>
                      </w:r>
                      <w:r w:rsidR="000235E9" w:rsidRPr="008A46D5">
                        <w:rPr>
                          <w:b/>
                          <w:szCs w:val="26"/>
                        </w:rPr>
                        <w:tab/>
                        <w:t>2019 - 2023</w:t>
                      </w:r>
                    </w:p>
                    <w:p w14:paraId="6EF03546" w14:textId="7768182B" w:rsidR="00690CB9" w:rsidRPr="008A46D5" w:rsidRDefault="00690CB9" w:rsidP="000235E9">
                      <w:pPr>
                        <w:tabs>
                          <w:tab w:val="left" w:pos="4111"/>
                        </w:tabs>
                        <w:ind w:left="1418"/>
                        <w:rPr>
                          <w:b/>
                          <w:szCs w:val="26"/>
                        </w:rPr>
                      </w:pPr>
                      <w:r w:rsidRPr="008A46D5">
                        <w:rPr>
                          <w:b/>
                          <w:szCs w:val="26"/>
                        </w:rPr>
                        <w:t>Lớp</w:t>
                      </w:r>
                      <w:r w:rsidRPr="008A46D5">
                        <w:rPr>
                          <w:b/>
                          <w:szCs w:val="26"/>
                        </w:rPr>
                        <w:tab/>
                        <w:t>:</w:t>
                      </w:r>
                      <w:r w:rsidR="000235E9" w:rsidRPr="008A46D5">
                        <w:rPr>
                          <w:b/>
                          <w:szCs w:val="26"/>
                        </w:rPr>
                        <w:tab/>
                        <w:t>DH19DT</w:t>
                      </w:r>
                    </w:p>
                    <w:p w14:paraId="588F766D" w14:textId="77D0F117" w:rsidR="00690CB9" w:rsidRPr="008A46D5" w:rsidRDefault="00690CB9" w:rsidP="008A46D5">
                      <w:pPr>
                        <w:tabs>
                          <w:tab w:val="left" w:pos="4111"/>
                          <w:tab w:val="left" w:pos="4253"/>
                          <w:tab w:val="right" w:pos="8505"/>
                        </w:tabs>
                        <w:ind w:left="1418"/>
                        <w:rPr>
                          <w:b/>
                          <w:szCs w:val="26"/>
                        </w:rPr>
                      </w:pPr>
                      <w:r w:rsidRPr="008A46D5">
                        <w:rPr>
                          <w:b/>
                          <w:szCs w:val="26"/>
                        </w:rPr>
                        <w:t>Sinh viên thực hiện</w:t>
                      </w:r>
                      <w:r w:rsidRPr="008A46D5">
                        <w:rPr>
                          <w:b/>
                          <w:szCs w:val="26"/>
                        </w:rPr>
                        <w:tab/>
                        <w:t>:</w:t>
                      </w:r>
                      <w:r w:rsidR="000235E9" w:rsidRPr="008A46D5">
                        <w:rPr>
                          <w:b/>
                          <w:szCs w:val="26"/>
                        </w:rPr>
                        <w:tab/>
                      </w:r>
                      <w:r w:rsidR="008A46D5">
                        <w:rPr>
                          <w:b/>
                          <w:szCs w:val="26"/>
                        </w:rPr>
                        <w:t xml:space="preserve">1. </w:t>
                      </w:r>
                      <w:r w:rsidR="000235E9" w:rsidRPr="008A46D5">
                        <w:rPr>
                          <w:b/>
                          <w:szCs w:val="26"/>
                        </w:rPr>
                        <w:t xml:space="preserve">Châu Văn Lộc </w:t>
                      </w:r>
                      <w:r w:rsidR="000235E9" w:rsidRPr="008A46D5">
                        <w:rPr>
                          <w:b/>
                          <w:szCs w:val="26"/>
                        </w:rPr>
                        <w:tab/>
                        <w:t>MSSV: 19130121</w:t>
                      </w:r>
                    </w:p>
                    <w:p w14:paraId="23648430" w14:textId="1C2C095E" w:rsidR="000235E9" w:rsidRPr="008A46D5" w:rsidRDefault="000235E9" w:rsidP="008A46D5">
                      <w:pPr>
                        <w:tabs>
                          <w:tab w:val="left" w:pos="4111"/>
                          <w:tab w:val="left" w:pos="4253"/>
                          <w:tab w:val="right" w:pos="8505"/>
                        </w:tabs>
                        <w:ind w:left="1418"/>
                        <w:rPr>
                          <w:b/>
                          <w:szCs w:val="26"/>
                        </w:rPr>
                      </w:pPr>
                      <w:r w:rsidRPr="008A46D5">
                        <w:rPr>
                          <w:b/>
                          <w:szCs w:val="26"/>
                        </w:rPr>
                        <w:tab/>
                      </w:r>
                      <w:r w:rsidRPr="008A46D5">
                        <w:rPr>
                          <w:b/>
                          <w:szCs w:val="26"/>
                        </w:rPr>
                        <w:tab/>
                      </w:r>
                      <w:r w:rsidR="008A46D5">
                        <w:rPr>
                          <w:b/>
                          <w:szCs w:val="26"/>
                        </w:rPr>
                        <w:t xml:space="preserve">2. </w:t>
                      </w:r>
                      <w:r w:rsidRPr="008A46D5">
                        <w:rPr>
                          <w:b/>
                          <w:szCs w:val="26"/>
                        </w:rPr>
                        <w:t>Cao Huy Tấn Lộc</w:t>
                      </w:r>
                      <w:r w:rsidR="008A46D5" w:rsidRPr="008A46D5">
                        <w:rPr>
                          <w:b/>
                          <w:szCs w:val="26"/>
                        </w:rPr>
                        <w:tab/>
                        <w:t>MSSV: 19130120</w:t>
                      </w:r>
                    </w:p>
                    <w:p w14:paraId="12BF06EC" w14:textId="1AD513A7" w:rsidR="00690CB9" w:rsidRDefault="00690CB9" w:rsidP="00690CB9">
                      <w:pPr>
                        <w:jc w:val="center"/>
                        <w:rPr>
                          <w:b/>
                        </w:rPr>
                      </w:pPr>
                    </w:p>
                    <w:p w14:paraId="33022923" w14:textId="77777777" w:rsidR="00690CB9" w:rsidRDefault="00690CB9" w:rsidP="00690CB9">
                      <w:pPr>
                        <w:spacing w:line="360" w:lineRule="auto"/>
                        <w:jc w:val="both"/>
                        <w:rPr>
                          <w:b/>
                        </w:rPr>
                      </w:pPr>
                    </w:p>
                    <w:p w14:paraId="2F7C722D" w14:textId="77777777" w:rsidR="002B0210" w:rsidRDefault="002B0210" w:rsidP="00690CB9">
                      <w:pPr>
                        <w:spacing w:line="360" w:lineRule="auto"/>
                        <w:jc w:val="both"/>
                        <w:rPr>
                          <w:b/>
                        </w:rPr>
                      </w:pPr>
                    </w:p>
                    <w:p w14:paraId="106B1F92" w14:textId="77777777" w:rsidR="002B0210" w:rsidRDefault="002B0210" w:rsidP="00690CB9">
                      <w:pPr>
                        <w:spacing w:line="360" w:lineRule="auto"/>
                        <w:jc w:val="both"/>
                        <w:rPr>
                          <w:bCs/>
                          <w:sz w:val="28"/>
                          <w:szCs w:val="28"/>
                          <w:lang w:val="vi-VN"/>
                        </w:rPr>
                      </w:pPr>
                    </w:p>
                    <w:p w14:paraId="74F0FD7A" w14:textId="77777777" w:rsidR="00690CB9" w:rsidRDefault="00690CB9" w:rsidP="00690CB9">
                      <w:pPr>
                        <w:spacing w:line="360" w:lineRule="auto"/>
                        <w:jc w:val="both"/>
                        <w:rPr>
                          <w:bCs/>
                          <w:sz w:val="28"/>
                          <w:szCs w:val="28"/>
                          <w:lang w:val="vi-VN"/>
                        </w:rPr>
                      </w:pPr>
                    </w:p>
                    <w:p w14:paraId="16E90D8E" w14:textId="7E4CD5AD" w:rsidR="00690CB9" w:rsidRPr="00BB011F" w:rsidRDefault="00BB011F" w:rsidP="00BB011F">
                      <w:pPr>
                        <w:spacing w:line="360" w:lineRule="auto"/>
                        <w:jc w:val="center"/>
                        <w:rPr>
                          <w:bCs/>
                          <w:sz w:val="28"/>
                          <w:szCs w:val="28"/>
                          <w:lang w:val="vi-VN"/>
                        </w:rPr>
                      </w:pPr>
                      <w:r w:rsidRPr="00C746A5">
                        <w:rPr>
                          <w:sz w:val="30"/>
                          <w:szCs w:val="30"/>
                        </w:rPr>
                        <w:t>TP.</w:t>
                      </w:r>
                      <w:r>
                        <w:rPr>
                          <w:sz w:val="30"/>
                          <w:szCs w:val="30"/>
                        </w:rPr>
                        <w:t>HỒ CHÍ MINH, tháng   năm</w:t>
                      </w:r>
                    </w:p>
                    <w:p w14:paraId="05B9AF0C" w14:textId="77777777" w:rsidR="00690CB9" w:rsidRPr="00C129AA" w:rsidRDefault="00690CB9" w:rsidP="00690CB9">
                      <w:pPr>
                        <w:jc w:val="center"/>
                        <w:rPr>
                          <w:rFonts w:cs="Times New Roman"/>
                          <w:sz w:val="32"/>
                          <w:szCs w:val="32"/>
                          <w:lang w:val="vi-VN"/>
                        </w:rPr>
                      </w:pPr>
                    </w:p>
                    <w:p w14:paraId="3F7D0426" w14:textId="77777777" w:rsidR="00690CB9" w:rsidRPr="00C129AA" w:rsidRDefault="00690CB9" w:rsidP="00690CB9">
                      <w:pPr>
                        <w:jc w:val="center"/>
                        <w:rPr>
                          <w:rFonts w:cs="Times New Roman"/>
                          <w:sz w:val="32"/>
                          <w:szCs w:val="32"/>
                          <w:lang w:val="vi-VN"/>
                        </w:rPr>
                      </w:pPr>
                    </w:p>
                    <w:p w14:paraId="3A1506C3" w14:textId="77777777" w:rsidR="00690CB9" w:rsidRPr="00C129AA" w:rsidRDefault="00690CB9" w:rsidP="00690CB9">
                      <w:pPr>
                        <w:jc w:val="center"/>
                        <w:rPr>
                          <w:rFonts w:cs="Times New Roman"/>
                          <w:sz w:val="32"/>
                          <w:szCs w:val="32"/>
                          <w:lang w:val="vi-VN"/>
                        </w:rPr>
                      </w:pPr>
                    </w:p>
                    <w:p w14:paraId="53B14254" w14:textId="77777777" w:rsidR="00690CB9" w:rsidRPr="00C129AA" w:rsidRDefault="00690CB9" w:rsidP="00690CB9">
                      <w:pPr>
                        <w:jc w:val="center"/>
                        <w:rPr>
                          <w:rFonts w:cs="Times New Roman"/>
                          <w:sz w:val="32"/>
                          <w:szCs w:val="32"/>
                          <w:lang w:val="vi-VN"/>
                        </w:rPr>
                      </w:pPr>
                    </w:p>
                    <w:p w14:paraId="524A6209" w14:textId="77777777" w:rsidR="00690CB9" w:rsidRPr="00C129AA" w:rsidRDefault="00690CB9" w:rsidP="00690CB9">
                      <w:pPr>
                        <w:jc w:val="center"/>
                        <w:rPr>
                          <w:rFonts w:cs="Times New Roman"/>
                          <w:sz w:val="32"/>
                          <w:szCs w:val="32"/>
                          <w:lang w:val="vi-VN"/>
                        </w:rPr>
                      </w:pPr>
                    </w:p>
                    <w:p w14:paraId="0A9FE517" w14:textId="77777777" w:rsidR="00690CB9" w:rsidRPr="00C129AA" w:rsidRDefault="00690CB9" w:rsidP="00690CB9">
                      <w:pPr>
                        <w:jc w:val="center"/>
                        <w:rPr>
                          <w:rFonts w:cs="Times New Roman"/>
                          <w:sz w:val="32"/>
                          <w:szCs w:val="32"/>
                          <w:lang w:val="vi-VN"/>
                        </w:rPr>
                      </w:pPr>
                    </w:p>
                    <w:p w14:paraId="33245376" w14:textId="77777777" w:rsidR="00690CB9" w:rsidRPr="00C129AA" w:rsidRDefault="00690CB9" w:rsidP="00690CB9">
                      <w:pPr>
                        <w:jc w:val="center"/>
                        <w:rPr>
                          <w:rFonts w:cs="Times New Roman"/>
                          <w:sz w:val="32"/>
                          <w:szCs w:val="32"/>
                          <w:lang w:val="vi-VN"/>
                        </w:rPr>
                      </w:pPr>
                    </w:p>
                    <w:p w14:paraId="13A2A0E0" w14:textId="77777777" w:rsidR="00690CB9" w:rsidRPr="00C129AA" w:rsidRDefault="00690CB9" w:rsidP="00690CB9">
                      <w:pPr>
                        <w:jc w:val="center"/>
                        <w:rPr>
                          <w:rFonts w:cs="Times New Roman"/>
                          <w:sz w:val="32"/>
                          <w:szCs w:val="32"/>
                          <w:lang w:val="vi-VN"/>
                        </w:rPr>
                      </w:pPr>
                    </w:p>
                    <w:p w14:paraId="61025E08" w14:textId="77777777" w:rsidR="00690CB9" w:rsidRPr="00C129AA" w:rsidRDefault="00690CB9" w:rsidP="00690CB9">
                      <w:pPr>
                        <w:jc w:val="center"/>
                        <w:rPr>
                          <w:rFonts w:cs="Times New Roman"/>
                          <w:sz w:val="32"/>
                          <w:szCs w:val="32"/>
                          <w:lang w:val="vi-VN"/>
                        </w:rPr>
                      </w:pPr>
                    </w:p>
                    <w:p w14:paraId="32DE3CA3" w14:textId="77777777" w:rsidR="00690CB9" w:rsidRPr="00C129AA" w:rsidRDefault="00690CB9" w:rsidP="00690CB9">
                      <w:pPr>
                        <w:jc w:val="center"/>
                        <w:rPr>
                          <w:rFonts w:cs="Times New Roman"/>
                          <w:sz w:val="32"/>
                          <w:szCs w:val="32"/>
                          <w:lang w:val="vi-VN"/>
                        </w:rPr>
                      </w:pPr>
                    </w:p>
                    <w:p w14:paraId="12C909FE" w14:textId="77777777" w:rsidR="00690CB9" w:rsidRPr="00C129AA" w:rsidRDefault="00690CB9" w:rsidP="00690CB9">
                      <w:pPr>
                        <w:jc w:val="center"/>
                        <w:rPr>
                          <w:rFonts w:cs="Times New Roman"/>
                          <w:sz w:val="32"/>
                          <w:szCs w:val="32"/>
                          <w:lang w:val="vi-VN"/>
                        </w:rPr>
                      </w:pPr>
                    </w:p>
                    <w:p w14:paraId="45910168" w14:textId="77777777" w:rsidR="00690CB9" w:rsidRPr="00C129AA" w:rsidRDefault="00690CB9" w:rsidP="00690CB9">
                      <w:pPr>
                        <w:jc w:val="center"/>
                        <w:rPr>
                          <w:rFonts w:cs="Times New Roman"/>
                          <w:sz w:val="32"/>
                          <w:szCs w:val="32"/>
                          <w:lang w:val="vi-VN"/>
                        </w:rPr>
                      </w:pPr>
                    </w:p>
                    <w:p w14:paraId="66EFCC18" w14:textId="77777777" w:rsidR="00690CB9" w:rsidRPr="00C129AA" w:rsidRDefault="00690CB9" w:rsidP="00690CB9">
                      <w:pPr>
                        <w:jc w:val="center"/>
                        <w:rPr>
                          <w:rFonts w:cs="Times New Roman"/>
                          <w:sz w:val="32"/>
                          <w:szCs w:val="32"/>
                          <w:lang w:val="vi-VN"/>
                        </w:rPr>
                      </w:pPr>
                    </w:p>
                    <w:p w14:paraId="1875A257" w14:textId="77777777" w:rsidR="00690CB9" w:rsidRPr="00C129AA" w:rsidRDefault="00690CB9" w:rsidP="00690CB9">
                      <w:pPr>
                        <w:jc w:val="center"/>
                        <w:rPr>
                          <w:rFonts w:cs="Times New Roman"/>
                          <w:sz w:val="32"/>
                          <w:szCs w:val="32"/>
                          <w:lang w:val="vi-VN"/>
                        </w:rPr>
                      </w:pPr>
                    </w:p>
                    <w:p w14:paraId="73E1B37A" w14:textId="77777777" w:rsidR="00690CB9" w:rsidRPr="00C129AA" w:rsidRDefault="00690CB9" w:rsidP="00690CB9">
                      <w:pPr>
                        <w:jc w:val="center"/>
                        <w:rPr>
                          <w:rFonts w:cs="Times New Roman"/>
                          <w:sz w:val="32"/>
                          <w:szCs w:val="32"/>
                          <w:lang w:val="vi-VN"/>
                        </w:rPr>
                      </w:pPr>
                    </w:p>
                    <w:p w14:paraId="34AF414A" w14:textId="77777777" w:rsidR="00690CB9" w:rsidRPr="00C129AA" w:rsidRDefault="00690CB9" w:rsidP="00690CB9">
                      <w:pPr>
                        <w:jc w:val="center"/>
                        <w:rPr>
                          <w:rFonts w:cs="Times New Roman"/>
                          <w:sz w:val="32"/>
                          <w:szCs w:val="32"/>
                          <w:lang w:val="vi-VN"/>
                        </w:rPr>
                      </w:pPr>
                    </w:p>
                    <w:p w14:paraId="42687200" w14:textId="77777777" w:rsidR="00690CB9" w:rsidRPr="00C129AA" w:rsidRDefault="00690CB9" w:rsidP="00690CB9">
                      <w:pPr>
                        <w:jc w:val="center"/>
                        <w:rPr>
                          <w:rFonts w:cs="Times New Roman"/>
                          <w:sz w:val="32"/>
                          <w:szCs w:val="32"/>
                          <w:lang w:val="vi-VN"/>
                        </w:rPr>
                      </w:pPr>
                    </w:p>
                    <w:p w14:paraId="3BEA33BB" w14:textId="77777777" w:rsidR="00690CB9" w:rsidRPr="00C129AA" w:rsidRDefault="00690CB9" w:rsidP="00690CB9">
                      <w:pPr>
                        <w:jc w:val="center"/>
                        <w:rPr>
                          <w:rFonts w:cs="Times New Roman"/>
                          <w:sz w:val="32"/>
                          <w:szCs w:val="32"/>
                          <w:lang w:val="vi-VN"/>
                        </w:rPr>
                      </w:pPr>
                    </w:p>
                    <w:p w14:paraId="22CF5C96" w14:textId="77777777" w:rsidR="00690CB9" w:rsidRPr="00C129AA" w:rsidRDefault="00690CB9" w:rsidP="00690CB9">
                      <w:pPr>
                        <w:jc w:val="center"/>
                        <w:rPr>
                          <w:rFonts w:cs="Times New Roman"/>
                          <w:sz w:val="32"/>
                          <w:szCs w:val="32"/>
                          <w:lang w:val="vi-VN"/>
                        </w:rPr>
                      </w:pPr>
                    </w:p>
                    <w:p w14:paraId="081F9D32" w14:textId="77777777" w:rsidR="00690CB9" w:rsidRPr="00C129AA" w:rsidRDefault="00690CB9" w:rsidP="00690CB9">
                      <w:pPr>
                        <w:jc w:val="center"/>
                        <w:rPr>
                          <w:rFonts w:cs="Times New Roman"/>
                          <w:sz w:val="32"/>
                          <w:szCs w:val="32"/>
                          <w:lang w:val="vi-VN"/>
                        </w:rPr>
                      </w:pPr>
                    </w:p>
                    <w:p w14:paraId="3FDE2B34" w14:textId="77777777" w:rsidR="00690CB9" w:rsidRPr="00C129AA" w:rsidRDefault="00690CB9" w:rsidP="00690CB9">
                      <w:pPr>
                        <w:jc w:val="center"/>
                        <w:rPr>
                          <w:rFonts w:cs="Times New Roman"/>
                          <w:sz w:val="32"/>
                          <w:szCs w:val="32"/>
                          <w:lang w:val="vi-VN"/>
                        </w:rPr>
                      </w:pPr>
                    </w:p>
                    <w:p w14:paraId="492C51E4" w14:textId="77777777" w:rsidR="00690CB9" w:rsidRPr="00C129AA" w:rsidRDefault="00690CB9" w:rsidP="00690CB9">
                      <w:pPr>
                        <w:jc w:val="center"/>
                        <w:rPr>
                          <w:rFonts w:cs="Times New Roman"/>
                          <w:sz w:val="32"/>
                          <w:szCs w:val="32"/>
                          <w:lang w:val="vi-VN"/>
                        </w:rPr>
                      </w:pPr>
                    </w:p>
                    <w:p w14:paraId="444E762A" w14:textId="77777777" w:rsidR="00690CB9" w:rsidRPr="00C129AA" w:rsidRDefault="00690CB9" w:rsidP="00690CB9">
                      <w:pPr>
                        <w:jc w:val="center"/>
                        <w:rPr>
                          <w:rFonts w:cs="Times New Roman"/>
                          <w:sz w:val="32"/>
                          <w:szCs w:val="32"/>
                          <w:lang w:val="vi-VN"/>
                        </w:rPr>
                      </w:pPr>
                    </w:p>
                    <w:p w14:paraId="1117F709" w14:textId="77777777" w:rsidR="00690CB9" w:rsidRPr="00C129AA" w:rsidRDefault="00690CB9" w:rsidP="00690CB9">
                      <w:pPr>
                        <w:jc w:val="center"/>
                        <w:rPr>
                          <w:rFonts w:cs="Times New Roman"/>
                          <w:sz w:val="32"/>
                          <w:szCs w:val="32"/>
                          <w:lang w:val="vi-VN"/>
                        </w:rPr>
                      </w:pPr>
                    </w:p>
                    <w:p w14:paraId="5F6CDC93" w14:textId="77777777" w:rsidR="00690CB9" w:rsidRPr="00C129AA" w:rsidRDefault="00690CB9" w:rsidP="00690CB9">
                      <w:pPr>
                        <w:jc w:val="center"/>
                        <w:rPr>
                          <w:rFonts w:cs="Times New Roman"/>
                          <w:sz w:val="32"/>
                          <w:szCs w:val="32"/>
                          <w:lang w:val="vi-VN"/>
                        </w:rPr>
                      </w:pPr>
                    </w:p>
                    <w:p w14:paraId="6E56D81A" w14:textId="77777777" w:rsidR="00690CB9" w:rsidRPr="00C129AA" w:rsidRDefault="00690CB9" w:rsidP="00690CB9">
                      <w:pPr>
                        <w:jc w:val="center"/>
                        <w:rPr>
                          <w:rFonts w:cs="Times New Roman"/>
                          <w:sz w:val="32"/>
                          <w:szCs w:val="32"/>
                          <w:lang w:val="vi-VN"/>
                        </w:rPr>
                      </w:pPr>
                    </w:p>
                    <w:p w14:paraId="14AD6272" w14:textId="77777777" w:rsidR="00690CB9" w:rsidRPr="00C129AA" w:rsidRDefault="00690CB9" w:rsidP="00690CB9">
                      <w:pPr>
                        <w:jc w:val="center"/>
                        <w:rPr>
                          <w:rFonts w:cs="Times New Roman"/>
                          <w:sz w:val="32"/>
                          <w:szCs w:val="32"/>
                          <w:lang w:val="vi-VN"/>
                        </w:rPr>
                      </w:pPr>
                    </w:p>
                    <w:p w14:paraId="5AA672C6" w14:textId="77777777" w:rsidR="00690CB9" w:rsidRPr="00C129AA" w:rsidRDefault="00690CB9" w:rsidP="00690CB9">
                      <w:pPr>
                        <w:jc w:val="center"/>
                        <w:rPr>
                          <w:rFonts w:cs="Times New Roman"/>
                          <w:sz w:val="32"/>
                          <w:szCs w:val="32"/>
                          <w:lang w:val="vi-VN"/>
                        </w:rPr>
                      </w:pPr>
                    </w:p>
                    <w:p w14:paraId="3E8DFB15" w14:textId="77777777" w:rsidR="00690CB9" w:rsidRPr="00C129AA" w:rsidRDefault="00690CB9" w:rsidP="00690CB9">
                      <w:pPr>
                        <w:jc w:val="center"/>
                        <w:rPr>
                          <w:rFonts w:cs="Times New Roman"/>
                          <w:sz w:val="32"/>
                          <w:szCs w:val="32"/>
                          <w:lang w:val="vi-VN"/>
                        </w:rPr>
                      </w:pPr>
                    </w:p>
                    <w:p w14:paraId="67E636B5" w14:textId="77777777" w:rsidR="00690CB9" w:rsidRPr="00C129AA" w:rsidRDefault="00690CB9" w:rsidP="00690CB9">
                      <w:pPr>
                        <w:jc w:val="center"/>
                        <w:rPr>
                          <w:rFonts w:cs="Times New Roman"/>
                          <w:sz w:val="32"/>
                          <w:szCs w:val="32"/>
                          <w:lang w:val="vi-VN"/>
                        </w:rPr>
                      </w:pPr>
                    </w:p>
                    <w:p w14:paraId="05CDB50B" w14:textId="77777777" w:rsidR="00690CB9" w:rsidRPr="00C129AA" w:rsidRDefault="00690CB9" w:rsidP="00690CB9">
                      <w:pPr>
                        <w:jc w:val="center"/>
                        <w:rPr>
                          <w:rFonts w:cs="Times New Roman"/>
                          <w:sz w:val="32"/>
                          <w:szCs w:val="32"/>
                          <w:lang w:val="vi-VN"/>
                        </w:rPr>
                      </w:pPr>
                    </w:p>
                    <w:p w14:paraId="3FA72111" w14:textId="77777777" w:rsidR="00690CB9" w:rsidRPr="00C129AA" w:rsidRDefault="00690CB9" w:rsidP="00690CB9">
                      <w:pPr>
                        <w:jc w:val="center"/>
                        <w:rPr>
                          <w:rFonts w:cs="Times New Roman"/>
                          <w:sz w:val="32"/>
                          <w:szCs w:val="32"/>
                          <w:lang w:val="vi-VN"/>
                        </w:rPr>
                      </w:pPr>
                    </w:p>
                    <w:p w14:paraId="09AC5A40" w14:textId="77777777" w:rsidR="00690CB9" w:rsidRPr="00C129AA" w:rsidRDefault="00690CB9" w:rsidP="00690CB9">
                      <w:pPr>
                        <w:jc w:val="center"/>
                        <w:rPr>
                          <w:rFonts w:cs="Times New Roman"/>
                          <w:sz w:val="32"/>
                          <w:szCs w:val="32"/>
                          <w:lang w:val="vi-VN"/>
                        </w:rPr>
                      </w:pPr>
                    </w:p>
                    <w:p w14:paraId="340F1142" w14:textId="77777777" w:rsidR="00690CB9" w:rsidRPr="00C129AA" w:rsidRDefault="00690CB9" w:rsidP="00690CB9">
                      <w:pPr>
                        <w:jc w:val="center"/>
                        <w:rPr>
                          <w:rFonts w:cs="Times New Roman"/>
                          <w:sz w:val="32"/>
                          <w:szCs w:val="32"/>
                          <w:lang w:val="vi-VN"/>
                        </w:rPr>
                      </w:pPr>
                    </w:p>
                    <w:p w14:paraId="4115D9CF" w14:textId="77777777" w:rsidR="00690CB9" w:rsidRPr="00C129AA" w:rsidRDefault="00690CB9" w:rsidP="00690CB9">
                      <w:pPr>
                        <w:jc w:val="center"/>
                        <w:rPr>
                          <w:rFonts w:cs="Times New Roman"/>
                          <w:sz w:val="32"/>
                          <w:szCs w:val="32"/>
                          <w:lang w:val="vi-VN"/>
                        </w:rPr>
                      </w:pPr>
                    </w:p>
                    <w:p w14:paraId="7E51A2F3" w14:textId="77777777" w:rsidR="00690CB9" w:rsidRPr="00C129AA" w:rsidRDefault="00690CB9" w:rsidP="00690CB9">
                      <w:pPr>
                        <w:jc w:val="center"/>
                        <w:rPr>
                          <w:rFonts w:cs="Times New Roman"/>
                          <w:sz w:val="32"/>
                          <w:szCs w:val="32"/>
                          <w:lang w:val="vi-VN"/>
                        </w:rPr>
                      </w:pPr>
                    </w:p>
                    <w:p w14:paraId="1CE552CB" w14:textId="77777777" w:rsidR="00690CB9" w:rsidRPr="00C129AA" w:rsidRDefault="00690CB9" w:rsidP="00690CB9">
                      <w:pPr>
                        <w:jc w:val="center"/>
                        <w:rPr>
                          <w:rFonts w:cs="Times New Roman"/>
                          <w:sz w:val="32"/>
                          <w:szCs w:val="32"/>
                          <w:lang w:val="vi-VN"/>
                        </w:rPr>
                      </w:pPr>
                    </w:p>
                    <w:p w14:paraId="24A5FBCE" w14:textId="77777777" w:rsidR="00690CB9" w:rsidRPr="00C129AA" w:rsidRDefault="00690CB9" w:rsidP="00690CB9">
                      <w:pPr>
                        <w:jc w:val="center"/>
                        <w:rPr>
                          <w:rFonts w:cs="Times New Roman"/>
                          <w:sz w:val="32"/>
                          <w:szCs w:val="32"/>
                          <w:lang w:val="vi-VN"/>
                        </w:rPr>
                      </w:pPr>
                    </w:p>
                    <w:p w14:paraId="0EB9E14F" w14:textId="77777777" w:rsidR="00690CB9" w:rsidRPr="00C129AA" w:rsidRDefault="00690CB9" w:rsidP="00690CB9">
                      <w:pPr>
                        <w:jc w:val="center"/>
                        <w:rPr>
                          <w:rFonts w:cs="Times New Roman"/>
                          <w:sz w:val="32"/>
                          <w:szCs w:val="32"/>
                          <w:lang w:val="vi-VN"/>
                        </w:rPr>
                      </w:pPr>
                    </w:p>
                    <w:p w14:paraId="0C055484" w14:textId="77777777" w:rsidR="00690CB9" w:rsidRPr="00C129AA" w:rsidRDefault="00690CB9" w:rsidP="00690CB9">
                      <w:pPr>
                        <w:jc w:val="center"/>
                        <w:rPr>
                          <w:rFonts w:cs="Times New Roman"/>
                          <w:sz w:val="32"/>
                          <w:szCs w:val="32"/>
                          <w:lang w:val="vi-VN"/>
                        </w:rPr>
                      </w:pPr>
                    </w:p>
                    <w:p w14:paraId="43880400" w14:textId="77777777" w:rsidR="00690CB9" w:rsidRPr="00C129AA" w:rsidRDefault="00690CB9" w:rsidP="00690CB9">
                      <w:pPr>
                        <w:jc w:val="center"/>
                        <w:rPr>
                          <w:rFonts w:cs="Times New Roman"/>
                          <w:sz w:val="32"/>
                          <w:szCs w:val="32"/>
                          <w:lang w:val="vi-VN"/>
                        </w:rPr>
                      </w:pPr>
                    </w:p>
                    <w:p w14:paraId="540E48BE" w14:textId="77777777" w:rsidR="00690CB9" w:rsidRPr="00C129AA" w:rsidRDefault="00690CB9" w:rsidP="00690CB9">
                      <w:pPr>
                        <w:jc w:val="center"/>
                        <w:rPr>
                          <w:rFonts w:cs="Times New Roman"/>
                          <w:sz w:val="32"/>
                          <w:szCs w:val="32"/>
                          <w:lang w:val="vi-VN"/>
                        </w:rPr>
                      </w:pPr>
                    </w:p>
                    <w:p w14:paraId="43098B92" w14:textId="77777777" w:rsidR="00690CB9" w:rsidRPr="00C129AA" w:rsidRDefault="00690CB9" w:rsidP="00690CB9">
                      <w:pPr>
                        <w:jc w:val="center"/>
                        <w:rPr>
                          <w:rFonts w:cs="Times New Roman"/>
                          <w:sz w:val="32"/>
                          <w:szCs w:val="32"/>
                          <w:lang w:val="vi-VN"/>
                        </w:rPr>
                      </w:pPr>
                    </w:p>
                    <w:p w14:paraId="603C451E" w14:textId="77777777" w:rsidR="00690CB9" w:rsidRPr="00C129AA" w:rsidRDefault="00690CB9" w:rsidP="00690CB9">
                      <w:pPr>
                        <w:jc w:val="center"/>
                        <w:rPr>
                          <w:rFonts w:cs="Times New Roman"/>
                          <w:sz w:val="32"/>
                          <w:szCs w:val="32"/>
                          <w:lang w:val="vi-VN"/>
                        </w:rPr>
                      </w:pPr>
                    </w:p>
                    <w:p w14:paraId="03346B04" w14:textId="77777777" w:rsidR="00690CB9" w:rsidRPr="00C129AA" w:rsidRDefault="00690CB9" w:rsidP="00690CB9">
                      <w:pPr>
                        <w:jc w:val="center"/>
                        <w:rPr>
                          <w:rFonts w:cs="Times New Roman"/>
                          <w:sz w:val="32"/>
                          <w:szCs w:val="32"/>
                          <w:lang w:val="vi-VN"/>
                        </w:rPr>
                      </w:pPr>
                    </w:p>
                    <w:p w14:paraId="0CFA2723" w14:textId="77777777" w:rsidR="00690CB9" w:rsidRPr="00C129AA" w:rsidRDefault="00690CB9" w:rsidP="00690CB9">
                      <w:pPr>
                        <w:jc w:val="center"/>
                        <w:rPr>
                          <w:rFonts w:cs="Times New Roman"/>
                          <w:sz w:val="32"/>
                          <w:szCs w:val="32"/>
                          <w:lang w:val="vi-VN"/>
                        </w:rPr>
                      </w:pPr>
                    </w:p>
                    <w:p w14:paraId="73BC2369" w14:textId="77777777" w:rsidR="00690CB9" w:rsidRPr="00C129AA" w:rsidRDefault="00690CB9" w:rsidP="00690CB9">
                      <w:pPr>
                        <w:jc w:val="center"/>
                        <w:rPr>
                          <w:rFonts w:cs="Times New Roman"/>
                          <w:sz w:val="32"/>
                          <w:szCs w:val="32"/>
                          <w:lang w:val="vi-VN"/>
                        </w:rPr>
                      </w:pPr>
                    </w:p>
                    <w:p w14:paraId="13A75EBC" w14:textId="77777777" w:rsidR="00690CB9" w:rsidRPr="00C129AA" w:rsidRDefault="00690CB9" w:rsidP="00690CB9">
                      <w:pPr>
                        <w:jc w:val="center"/>
                        <w:rPr>
                          <w:rFonts w:cs="Times New Roman"/>
                          <w:sz w:val="32"/>
                          <w:szCs w:val="32"/>
                          <w:lang w:val="vi-VN"/>
                        </w:rPr>
                      </w:pPr>
                    </w:p>
                    <w:p w14:paraId="16EA16B6" w14:textId="77777777" w:rsidR="00690CB9" w:rsidRPr="00C129AA" w:rsidRDefault="00690CB9" w:rsidP="00690CB9">
                      <w:pPr>
                        <w:jc w:val="center"/>
                        <w:rPr>
                          <w:rFonts w:cs="Times New Roman"/>
                          <w:sz w:val="32"/>
                          <w:szCs w:val="32"/>
                          <w:lang w:val="vi-VN"/>
                        </w:rPr>
                      </w:pPr>
                    </w:p>
                    <w:p w14:paraId="2D75F160" w14:textId="77777777" w:rsidR="00690CB9" w:rsidRPr="00C129AA" w:rsidRDefault="00690CB9" w:rsidP="00690CB9">
                      <w:pPr>
                        <w:jc w:val="center"/>
                        <w:rPr>
                          <w:rFonts w:cs="Times New Roman"/>
                          <w:sz w:val="32"/>
                          <w:szCs w:val="32"/>
                          <w:lang w:val="vi-VN"/>
                        </w:rPr>
                      </w:pPr>
                    </w:p>
                    <w:p w14:paraId="20B9BEA0" w14:textId="77777777" w:rsidR="00690CB9" w:rsidRPr="00C129AA" w:rsidRDefault="00690CB9" w:rsidP="00690CB9">
                      <w:pPr>
                        <w:jc w:val="center"/>
                        <w:rPr>
                          <w:rFonts w:cs="Times New Roman"/>
                          <w:sz w:val="32"/>
                          <w:szCs w:val="32"/>
                          <w:lang w:val="vi-VN"/>
                        </w:rPr>
                      </w:pPr>
                    </w:p>
                    <w:p w14:paraId="10D2D64C" w14:textId="77777777" w:rsidR="00690CB9" w:rsidRPr="00C129AA" w:rsidRDefault="00690CB9" w:rsidP="00690CB9">
                      <w:pPr>
                        <w:jc w:val="center"/>
                        <w:rPr>
                          <w:rFonts w:cs="Times New Roman"/>
                          <w:sz w:val="32"/>
                          <w:szCs w:val="32"/>
                          <w:lang w:val="vi-VN"/>
                        </w:rPr>
                      </w:pPr>
                    </w:p>
                    <w:p w14:paraId="0373D0BE" w14:textId="77777777" w:rsidR="00690CB9" w:rsidRPr="00C129AA" w:rsidRDefault="00690CB9" w:rsidP="00690CB9">
                      <w:pPr>
                        <w:jc w:val="center"/>
                        <w:rPr>
                          <w:rFonts w:cs="Times New Roman"/>
                          <w:sz w:val="32"/>
                          <w:szCs w:val="32"/>
                          <w:lang w:val="vi-VN"/>
                        </w:rPr>
                      </w:pPr>
                    </w:p>
                    <w:p w14:paraId="0D1BC62B" w14:textId="77777777" w:rsidR="00690CB9" w:rsidRPr="00C129AA" w:rsidRDefault="00690CB9" w:rsidP="00690CB9">
                      <w:pPr>
                        <w:jc w:val="center"/>
                        <w:rPr>
                          <w:rFonts w:cs="Times New Roman"/>
                          <w:sz w:val="32"/>
                          <w:szCs w:val="32"/>
                          <w:lang w:val="vi-VN"/>
                        </w:rPr>
                      </w:pPr>
                    </w:p>
                    <w:p w14:paraId="7D8E1B7C" w14:textId="77777777" w:rsidR="00690CB9" w:rsidRPr="00C129AA" w:rsidRDefault="00690CB9" w:rsidP="00690CB9">
                      <w:pPr>
                        <w:jc w:val="center"/>
                        <w:rPr>
                          <w:rFonts w:cs="Times New Roman"/>
                          <w:sz w:val="32"/>
                          <w:szCs w:val="32"/>
                          <w:lang w:val="vi-VN"/>
                        </w:rPr>
                      </w:pPr>
                    </w:p>
                    <w:p w14:paraId="4FC16945" w14:textId="77777777" w:rsidR="00690CB9" w:rsidRPr="00C129AA" w:rsidRDefault="00690CB9" w:rsidP="00690CB9">
                      <w:pPr>
                        <w:jc w:val="center"/>
                        <w:rPr>
                          <w:rFonts w:cs="Times New Roman"/>
                          <w:sz w:val="32"/>
                          <w:szCs w:val="32"/>
                          <w:lang w:val="vi-VN"/>
                        </w:rPr>
                      </w:pPr>
                    </w:p>
                    <w:p w14:paraId="49F05468" w14:textId="77777777" w:rsidR="00690CB9" w:rsidRPr="00C129AA" w:rsidRDefault="00690CB9" w:rsidP="00690CB9">
                      <w:pPr>
                        <w:jc w:val="center"/>
                        <w:rPr>
                          <w:rFonts w:cs="Times New Roman"/>
                          <w:sz w:val="32"/>
                          <w:szCs w:val="32"/>
                          <w:lang w:val="vi-VN"/>
                        </w:rPr>
                      </w:pPr>
                    </w:p>
                    <w:p w14:paraId="23E2F98B" w14:textId="77777777" w:rsidR="00690CB9" w:rsidRPr="00C129AA" w:rsidRDefault="00690CB9" w:rsidP="00690CB9">
                      <w:pPr>
                        <w:jc w:val="center"/>
                        <w:rPr>
                          <w:rFonts w:cs="Times New Roman"/>
                          <w:sz w:val="32"/>
                          <w:szCs w:val="32"/>
                          <w:lang w:val="vi-VN"/>
                        </w:rPr>
                      </w:pPr>
                    </w:p>
                    <w:p w14:paraId="558C0237" w14:textId="77777777" w:rsidR="00690CB9" w:rsidRPr="00B823B5" w:rsidRDefault="00690CB9" w:rsidP="00690CB9">
                      <w:pPr>
                        <w:ind w:firstLine="720"/>
                        <w:jc w:val="center"/>
                        <w:rPr>
                          <w:rFonts w:cs="Times New Roman"/>
                          <w:sz w:val="32"/>
                          <w:szCs w:val="32"/>
                        </w:rPr>
                      </w:pPr>
                      <w:r w:rsidRPr="00B823B5">
                        <w:rPr>
                          <w:rFonts w:cs="Times New Roman"/>
                          <w:sz w:val="32"/>
                          <w:szCs w:val="32"/>
                        </w:rPr>
                        <w:t>Ư/2014</w:t>
                      </w:r>
                    </w:p>
                  </w:txbxContent>
                </v:textbox>
              </v:shape>
            </w:pict>
          </mc:Fallback>
        </mc:AlternateContent>
      </w:r>
    </w:p>
    <w:bookmarkEnd w:id="0"/>
    <w:bookmarkEnd w:id="1"/>
    <w:bookmarkEnd w:id="2"/>
    <w:bookmarkEnd w:id="3"/>
    <w:p w14:paraId="77E10E86" w14:textId="21873AAF" w:rsidR="00B823B5" w:rsidRPr="002B47DF" w:rsidRDefault="00B823B5" w:rsidP="008A7356">
      <w:pPr>
        <w:pStyle w:val="Heading1"/>
        <w:tabs>
          <w:tab w:val="left" w:pos="426"/>
          <w:tab w:val="center" w:pos="4678"/>
        </w:tabs>
        <w:spacing w:before="120"/>
        <w:ind w:left="284" w:firstLine="142"/>
        <w:jc w:val="both"/>
        <w:rPr>
          <w:rFonts w:cs="Times New Roman"/>
          <w:b w:val="0"/>
          <w:sz w:val="26"/>
          <w:szCs w:val="26"/>
        </w:rPr>
        <w:sectPr w:rsidR="00B823B5" w:rsidRPr="002B47DF" w:rsidSect="000235E9">
          <w:pgSz w:w="11906" w:h="16838" w:code="9"/>
          <w:pgMar w:top="1531" w:right="1134" w:bottom="1531" w:left="1928" w:header="709" w:footer="709" w:gutter="0"/>
          <w:cols w:space="708"/>
          <w:docGrid w:linePitch="360"/>
        </w:sectPr>
      </w:pPr>
    </w:p>
    <w:p w14:paraId="1C912564" w14:textId="1E00A955" w:rsidR="0056574A" w:rsidRPr="002B47DF" w:rsidRDefault="0056574A" w:rsidP="008A7356">
      <w:pPr>
        <w:pStyle w:val="H0"/>
        <w:spacing w:line="360" w:lineRule="auto"/>
      </w:pPr>
      <w:r w:rsidRPr="002B47DF">
        <w:lastRenderedPageBreak/>
        <w:t>LỜI CAM ĐOAN</w:t>
      </w:r>
      <w:bookmarkEnd w:id="4"/>
    </w:p>
    <w:p w14:paraId="38D2C83A" w14:textId="1052E87B" w:rsidR="00C17B85" w:rsidRPr="002B47DF" w:rsidRDefault="00C17B85" w:rsidP="008A7356">
      <w:pPr>
        <w:tabs>
          <w:tab w:val="left" w:pos="426"/>
        </w:tabs>
        <w:spacing w:after="120" w:line="360" w:lineRule="auto"/>
        <w:jc w:val="both"/>
        <w:rPr>
          <w:rFonts w:cs="Times New Roman"/>
          <w:color w:val="000000" w:themeColor="text1"/>
          <w:szCs w:val="26"/>
        </w:rPr>
      </w:pPr>
      <w:r w:rsidRPr="002B47DF">
        <w:rPr>
          <w:rFonts w:cs="Times New Roman"/>
          <w:color w:val="000000" w:themeColor="text1"/>
          <w:szCs w:val="26"/>
        </w:rPr>
        <w:tab/>
        <w:t>Chúng tôi xin cam đoan đề tài “</w:t>
      </w:r>
      <w:r w:rsidR="008A46D5" w:rsidRPr="002B47DF">
        <w:rPr>
          <w:rFonts w:cs="Times New Roman"/>
          <w:color w:val="000000" w:themeColor="text1"/>
          <w:szCs w:val="26"/>
        </w:rPr>
        <w:t>ỨNG DỤNG CÁC CÔNG NGHỆ REACT, NESTJS VÀ KUBERNETES TRONG KIẾN TRÚC MICROSERVICE ĐỂ XÂY DỰNG SÀN THƯƠNG MẠI ĐIỆN TỬ</w:t>
      </w:r>
      <w:r w:rsidRPr="002B47DF">
        <w:rPr>
          <w:rFonts w:cs="Times New Roman"/>
          <w:color w:val="000000" w:themeColor="text1"/>
          <w:szCs w:val="26"/>
        </w:rPr>
        <w:t>” là một công trình nghiên cứu độc lập</w:t>
      </w:r>
      <w:r w:rsidR="00B45424" w:rsidRPr="002B47DF">
        <w:rPr>
          <w:rFonts w:cs="Times New Roman"/>
          <w:color w:val="000000" w:themeColor="text1"/>
          <w:szCs w:val="26"/>
        </w:rPr>
        <w:t>,</w:t>
      </w:r>
      <w:r w:rsidRPr="002B47DF">
        <w:rPr>
          <w:rFonts w:cs="Times New Roman"/>
          <w:color w:val="000000" w:themeColor="text1"/>
          <w:szCs w:val="26"/>
        </w:rPr>
        <w:t xml:space="preserve"> không sao chép các đề tài khác.</w:t>
      </w:r>
      <w:r w:rsidR="00FD44C5" w:rsidRPr="002B47DF">
        <w:rPr>
          <w:rFonts w:cs="Times New Roman"/>
          <w:color w:val="000000" w:themeColor="text1"/>
          <w:szCs w:val="26"/>
        </w:rPr>
        <w:t xml:space="preserve"> </w:t>
      </w:r>
    </w:p>
    <w:p w14:paraId="2BD2163D" w14:textId="18DFAC6E" w:rsidR="00C17B85" w:rsidRPr="002B47DF" w:rsidRDefault="00C17B85" w:rsidP="008A7356">
      <w:pPr>
        <w:tabs>
          <w:tab w:val="left" w:pos="426"/>
        </w:tabs>
        <w:spacing w:after="120" w:line="360" w:lineRule="auto"/>
        <w:jc w:val="both"/>
        <w:rPr>
          <w:rFonts w:cs="Times New Roman"/>
          <w:color w:val="000000" w:themeColor="text1"/>
          <w:szCs w:val="26"/>
        </w:rPr>
      </w:pPr>
      <w:r w:rsidRPr="002B47DF">
        <w:rPr>
          <w:rFonts w:cs="Times New Roman"/>
          <w:color w:val="000000" w:themeColor="text1"/>
          <w:szCs w:val="26"/>
        </w:rPr>
        <w:tab/>
        <w:t>Đề tài là một sản phẩm do nhóm đã n</w:t>
      </w:r>
      <w:r w:rsidR="004F2A92" w:rsidRPr="002B47DF">
        <w:rPr>
          <w:rFonts w:cs="Times New Roman"/>
          <w:color w:val="000000" w:themeColor="text1"/>
          <w:szCs w:val="26"/>
        </w:rPr>
        <w:t>ỗ</w:t>
      </w:r>
      <w:r w:rsidRPr="002B47DF">
        <w:rPr>
          <w:rFonts w:cs="Times New Roman"/>
          <w:color w:val="000000" w:themeColor="text1"/>
          <w:szCs w:val="26"/>
        </w:rPr>
        <w:t xml:space="preserve"> lực nghiên cứu, trong bài có sự tham khảo của một số tài liệu có nguồn gốc rõ ràng. Đề tài được nghiên cứu đảm bảo theo đúng mục tiêu đã được thuyết minh trước </w:t>
      </w:r>
      <w:r w:rsidR="000A5A41" w:rsidRPr="002B47DF">
        <w:rPr>
          <w:rFonts w:cs="Times New Roman"/>
          <w:color w:val="000000" w:themeColor="text1"/>
          <w:szCs w:val="26"/>
        </w:rPr>
        <w:t>H</w:t>
      </w:r>
      <w:r w:rsidRPr="002B47DF">
        <w:rPr>
          <w:rFonts w:cs="Times New Roman"/>
          <w:color w:val="000000" w:themeColor="text1"/>
          <w:szCs w:val="26"/>
        </w:rPr>
        <w:t xml:space="preserve">ội đồng </w:t>
      </w:r>
      <w:r w:rsidR="000A5A41" w:rsidRPr="002B47DF">
        <w:rPr>
          <w:rFonts w:cs="Times New Roman"/>
          <w:color w:val="000000" w:themeColor="text1"/>
          <w:szCs w:val="26"/>
        </w:rPr>
        <w:t>K</w:t>
      </w:r>
      <w:r w:rsidRPr="002B47DF">
        <w:rPr>
          <w:rFonts w:cs="Times New Roman"/>
          <w:color w:val="000000" w:themeColor="text1"/>
          <w:szCs w:val="26"/>
        </w:rPr>
        <w:t xml:space="preserve">hoa học </w:t>
      </w:r>
      <w:r w:rsidR="000A5A41" w:rsidRPr="002B47DF">
        <w:rPr>
          <w:rFonts w:cs="Times New Roman"/>
          <w:color w:val="000000" w:themeColor="text1"/>
          <w:szCs w:val="26"/>
        </w:rPr>
        <w:t>n</w:t>
      </w:r>
      <w:r w:rsidRPr="002B47DF">
        <w:rPr>
          <w:rFonts w:cs="Times New Roman"/>
          <w:color w:val="000000" w:themeColor="text1"/>
          <w:szCs w:val="26"/>
        </w:rPr>
        <w:t xml:space="preserve">hà trường. Nhóm </w:t>
      </w:r>
      <w:r w:rsidR="00852B46" w:rsidRPr="002B47DF">
        <w:rPr>
          <w:rFonts w:cs="Times New Roman"/>
          <w:color w:val="000000" w:themeColor="text1"/>
          <w:szCs w:val="26"/>
        </w:rPr>
        <w:t xml:space="preserve">nghiên cứu </w:t>
      </w:r>
      <w:r w:rsidRPr="002B47DF">
        <w:rPr>
          <w:rFonts w:cs="Times New Roman"/>
          <w:color w:val="000000" w:themeColor="text1"/>
          <w:szCs w:val="26"/>
        </w:rPr>
        <w:t xml:space="preserve">cam đoan </w:t>
      </w:r>
      <w:r w:rsidR="00852B46" w:rsidRPr="002B47DF">
        <w:rPr>
          <w:rFonts w:cs="Times New Roman"/>
          <w:color w:val="000000" w:themeColor="text1"/>
          <w:szCs w:val="26"/>
        </w:rPr>
        <w:t xml:space="preserve">chịu hoàn toàn trách nhiệm </w:t>
      </w:r>
      <w:r w:rsidRPr="002B47DF">
        <w:rPr>
          <w:rFonts w:cs="Times New Roman"/>
          <w:color w:val="000000" w:themeColor="text1"/>
          <w:szCs w:val="26"/>
        </w:rPr>
        <w:t xml:space="preserve">về bản quyền. </w:t>
      </w:r>
    </w:p>
    <w:p w14:paraId="57E6A54B" w14:textId="77777777" w:rsidR="008A46D5" w:rsidRPr="002B47DF" w:rsidRDefault="008A46D5" w:rsidP="008A7356">
      <w:pPr>
        <w:tabs>
          <w:tab w:val="left" w:pos="426"/>
        </w:tabs>
        <w:spacing w:after="120" w:line="360" w:lineRule="auto"/>
        <w:jc w:val="both"/>
        <w:rPr>
          <w:rFonts w:cs="Times New Roman"/>
          <w:color w:val="000000" w:themeColor="text1"/>
          <w:szCs w:val="26"/>
        </w:rPr>
      </w:pPr>
    </w:p>
    <w:p w14:paraId="3F49F9E6" w14:textId="77777777" w:rsidR="008A46D5" w:rsidRPr="002B47DF" w:rsidRDefault="001C2D2D" w:rsidP="008A7356">
      <w:pPr>
        <w:tabs>
          <w:tab w:val="center" w:pos="1276"/>
          <w:tab w:val="center" w:pos="7088"/>
        </w:tabs>
        <w:spacing w:after="120" w:line="360" w:lineRule="auto"/>
        <w:ind w:firstLine="142"/>
        <w:jc w:val="both"/>
        <w:rPr>
          <w:rFonts w:cs="Times New Roman"/>
          <w:color w:val="000000" w:themeColor="text1"/>
          <w:szCs w:val="26"/>
        </w:rPr>
      </w:pPr>
      <w:r w:rsidRPr="002B47DF">
        <w:rPr>
          <w:rFonts w:cs="Times New Roman"/>
          <w:color w:val="000000" w:themeColor="text1"/>
          <w:szCs w:val="26"/>
        </w:rPr>
        <w:t>Sinh viên thực hiện</w:t>
      </w:r>
      <w:r w:rsidR="008A46D5" w:rsidRPr="002B47DF">
        <w:rPr>
          <w:rFonts w:cs="Times New Roman"/>
          <w:color w:val="000000" w:themeColor="text1"/>
          <w:szCs w:val="26"/>
        </w:rPr>
        <w:t xml:space="preserve"> 1</w:t>
      </w:r>
      <w:r w:rsidR="008A46D5" w:rsidRPr="002B47DF">
        <w:rPr>
          <w:rFonts w:cs="Times New Roman"/>
          <w:color w:val="000000" w:themeColor="text1"/>
          <w:szCs w:val="26"/>
        </w:rPr>
        <w:tab/>
        <w:t>Sinh viên thực hiện 2</w:t>
      </w:r>
      <w:r w:rsidR="0056574A" w:rsidRPr="002B47DF">
        <w:rPr>
          <w:rFonts w:cs="Times New Roman"/>
          <w:color w:val="000000" w:themeColor="text1"/>
          <w:szCs w:val="26"/>
        </w:rPr>
        <w:tab/>
      </w:r>
    </w:p>
    <w:p w14:paraId="188927DB" w14:textId="77777777" w:rsidR="008A46D5" w:rsidRPr="002B47DF" w:rsidRDefault="008A46D5" w:rsidP="008A7356">
      <w:pPr>
        <w:tabs>
          <w:tab w:val="center" w:pos="1276"/>
          <w:tab w:val="center" w:pos="7088"/>
        </w:tabs>
        <w:spacing w:after="120" w:line="360" w:lineRule="auto"/>
        <w:ind w:firstLine="142"/>
        <w:jc w:val="both"/>
        <w:rPr>
          <w:rFonts w:cs="Times New Roman"/>
          <w:color w:val="000000" w:themeColor="text1"/>
          <w:szCs w:val="26"/>
        </w:rPr>
      </w:pPr>
    </w:p>
    <w:p w14:paraId="5A9F3D23" w14:textId="77777777" w:rsidR="008A46D5" w:rsidRPr="002B47DF" w:rsidRDefault="008A46D5" w:rsidP="008A7356">
      <w:pPr>
        <w:tabs>
          <w:tab w:val="center" w:pos="1276"/>
          <w:tab w:val="center" w:pos="7088"/>
        </w:tabs>
        <w:spacing w:after="120" w:line="360" w:lineRule="auto"/>
        <w:ind w:firstLine="142"/>
        <w:jc w:val="both"/>
        <w:rPr>
          <w:rFonts w:cs="Times New Roman"/>
          <w:color w:val="000000" w:themeColor="text1"/>
          <w:szCs w:val="26"/>
        </w:rPr>
      </w:pPr>
    </w:p>
    <w:p w14:paraId="5F036054" w14:textId="77777777" w:rsidR="008A46D5" w:rsidRPr="002B47DF" w:rsidRDefault="008A46D5" w:rsidP="008A7356">
      <w:pPr>
        <w:tabs>
          <w:tab w:val="center" w:pos="1276"/>
          <w:tab w:val="center" w:pos="7088"/>
        </w:tabs>
        <w:spacing w:after="120" w:line="360" w:lineRule="auto"/>
        <w:ind w:firstLine="142"/>
        <w:jc w:val="both"/>
        <w:rPr>
          <w:rFonts w:cs="Times New Roman"/>
          <w:color w:val="000000" w:themeColor="text1"/>
          <w:szCs w:val="26"/>
        </w:rPr>
      </w:pPr>
    </w:p>
    <w:p w14:paraId="43D9D538" w14:textId="2E07F0CC" w:rsidR="0056574A" w:rsidRPr="002B47DF" w:rsidRDefault="008A46D5" w:rsidP="008A7356">
      <w:pPr>
        <w:tabs>
          <w:tab w:val="center" w:pos="1276"/>
          <w:tab w:val="center" w:pos="7088"/>
        </w:tabs>
        <w:spacing w:after="120" w:line="360" w:lineRule="auto"/>
        <w:jc w:val="both"/>
        <w:rPr>
          <w:rFonts w:cs="Times New Roman"/>
          <w:color w:val="000000" w:themeColor="text1"/>
          <w:szCs w:val="26"/>
        </w:rPr>
      </w:pPr>
      <w:r w:rsidRPr="002B47DF">
        <w:rPr>
          <w:rFonts w:cs="Times New Roman"/>
          <w:color w:val="000000" w:themeColor="text1"/>
          <w:szCs w:val="26"/>
        </w:rPr>
        <w:tab/>
        <w:t>Châu Văn Lộc</w:t>
      </w:r>
      <w:r w:rsidRPr="002B47DF">
        <w:rPr>
          <w:rFonts w:cs="Times New Roman"/>
          <w:color w:val="000000" w:themeColor="text1"/>
          <w:szCs w:val="26"/>
        </w:rPr>
        <w:tab/>
        <w:t>Cao Huy Tấn Lộc</w:t>
      </w:r>
      <w:r w:rsidR="0056574A" w:rsidRPr="002B47DF">
        <w:rPr>
          <w:rFonts w:cs="Times New Roman"/>
          <w:color w:val="000000" w:themeColor="text1"/>
          <w:szCs w:val="26"/>
        </w:rPr>
        <w:tab/>
      </w:r>
    </w:p>
    <w:p w14:paraId="16D5AB8C" w14:textId="660AF6DA" w:rsidR="0056574A" w:rsidRPr="002B47DF" w:rsidRDefault="0056574A" w:rsidP="008A7356">
      <w:pPr>
        <w:tabs>
          <w:tab w:val="left" w:pos="426"/>
        </w:tabs>
        <w:spacing w:before="120" w:after="120" w:line="360" w:lineRule="auto"/>
        <w:ind w:left="284" w:firstLine="142"/>
        <w:jc w:val="both"/>
        <w:rPr>
          <w:rFonts w:cs="Times New Roman"/>
          <w:color w:val="000000" w:themeColor="text1"/>
          <w:szCs w:val="26"/>
        </w:rPr>
      </w:pPr>
    </w:p>
    <w:p w14:paraId="3C877BBC" w14:textId="433FEDFE" w:rsidR="00B823B5" w:rsidRPr="002B47DF" w:rsidRDefault="00FD44C5" w:rsidP="008A7356">
      <w:pPr>
        <w:tabs>
          <w:tab w:val="left" w:pos="426"/>
          <w:tab w:val="left" w:pos="5954"/>
        </w:tabs>
        <w:spacing w:before="120" w:after="120" w:line="360" w:lineRule="auto"/>
        <w:ind w:left="284" w:firstLine="142"/>
        <w:jc w:val="both"/>
        <w:rPr>
          <w:rFonts w:cs="Times New Roman"/>
          <w:b/>
          <w:color w:val="000000" w:themeColor="text1"/>
          <w:szCs w:val="26"/>
        </w:rPr>
      </w:pPr>
      <w:r w:rsidRPr="002B47DF">
        <w:rPr>
          <w:rFonts w:cs="Times New Roman"/>
          <w:b/>
          <w:color w:val="000000" w:themeColor="text1"/>
          <w:szCs w:val="26"/>
        </w:rPr>
        <w:t xml:space="preserve"> </w:t>
      </w:r>
      <w:r w:rsidR="00CE3CF7" w:rsidRPr="002B47DF">
        <w:rPr>
          <w:rFonts w:cs="Times New Roman"/>
          <w:b/>
          <w:color w:val="000000" w:themeColor="text1"/>
          <w:szCs w:val="26"/>
        </w:rPr>
        <w:tab/>
      </w:r>
    </w:p>
    <w:p w14:paraId="34A2C0FA" w14:textId="5CFED087" w:rsidR="0056574A" w:rsidRPr="002B47DF" w:rsidRDefault="0056574A" w:rsidP="008A7356">
      <w:pPr>
        <w:tabs>
          <w:tab w:val="left" w:pos="426"/>
          <w:tab w:val="left" w:pos="5812"/>
        </w:tabs>
        <w:spacing w:before="120" w:after="120" w:line="360" w:lineRule="auto"/>
        <w:ind w:left="284" w:firstLine="142"/>
        <w:jc w:val="both"/>
        <w:rPr>
          <w:rFonts w:cs="Times New Roman"/>
          <w:b/>
          <w:color w:val="000000" w:themeColor="text1"/>
          <w:szCs w:val="26"/>
        </w:rPr>
      </w:pPr>
    </w:p>
    <w:p w14:paraId="62D1FCF4" w14:textId="77777777" w:rsidR="0056574A" w:rsidRPr="002B47DF" w:rsidRDefault="0056574A" w:rsidP="008A7356">
      <w:pPr>
        <w:tabs>
          <w:tab w:val="left" w:pos="426"/>
          <w:tab w:val="left" w:pos="5954"/>
        </w:tabs>
        <w:spacing w:before="120" w:after="120" w:line="360" w:lineRule="auto"/>
        <w:ind w:left="284" w:firstLine="142"/>
        <w:jc w:val="both"/>
        <w:rPr>
          <w:rFonts w:cs="Times New Roman"/>
          <w:color w:val="000000" w:themeColor="text1"/>
          <w:szCs w:val="26"/>
        </w:rPr>
      </w:pPr>
    </w:p>
    <w:p w14:paraId="2CE1F715" w14:textId="77777777" w:rsidR="0056574A" w:rsidRPr="002B47DF" w:rsidRDefault="0056574A" w:rsidP="008A7356">
      <w:pPr>
        <w:tabs>
          <w:tab w:val="left" w:pos="426"/>
          <w:tab w:val="left" w:pos="5954"/>
        </w:tabs>
        <w:spacing w:before="120" w:after="120" w:line="360" w:lineRule="auto"/>
        <w:ind w:left="284" w:firstLine="142"/>
        <w:jc w:val="both"/>
        <w:rPr>
          <w:rFonts w:cs="Times New Roman"/>
          <w:color w:val="000000" w:themeColor="text1"/>
          <w:szCs w:val="26"/>
        </w:rPr>
      </w:pPr>
    </w:p>
    <w:p w14:paraId="73D09D51" w14:textId="77777777" w:rsidR="0056574A" w:rsidRPr="002B47DF" w:rsidRDefault="0056574A" w:rsidP="008A7356">
      <w:pPr>
        <w:tabs>
          <w:tab w:val="left" w:pos="426"/>
          <w:tab w:val="left" w:pos="5954"/>
        </w:tabs>
        <w:spacing w:before="120" w:after="120" w:line="360" w:lineRule="auto"/>
        <w:ind w:left="284" w:firstLine="142"/>
        <w:jc w:val="both"/>
        <w:rPr>
          <w:rFonts w:cs="Times New Roman"/>
          <w:color w:val="000000" w:themeColor="text1"/>
          <w:szCs w:val="26"/>
        </w:rPr>
      </w:pPr>
    </w:p>
    <w:p w14:paraId="25303193" w14:textId="77777777" w:rsidR="0056574A" w:rsidRPr="002B47DF" w:rsidRDefault="0056574A" w:rsidP="008A7356">
      <w:pPr>
        <w:tabs>
          <w:tab w:val="left" w:pos="426"/>
          <w:tab w:val="left" w:pos="5954"/>
        </w:tabs>
        <w:spacing w:before="120" w:after="120" w:line="360" w:lineRule="auto"/>
        <w:ind w:left="284" w:firstLine="142"/>
        <w:jc w:val="both"/>
        <w:rPr>
          <w:rFonts w:cs="Times New Roman"/>
          <w:color w:val="000000" w:themeColor="text1"/>
          <w:szCs w:val="26"/>
        </w:rPr>
      </w:pPr>
    </w:p>
    <w:p w14:paraId="44EAA5B3" w14:textId="77777777" w:rsidR="0056574A" w:rsidRPr="002B47DF" w:rsidRDefault="0056574A" w:rsidP="008A7356">
      <w:pPr>
        <w:tabs>
          <w:tab w:val="left" w:pos="426"/>
          <w:tab w:val="left" w:pos="5954"/>
        </w:tabs>
        <w:spacing w:before="120" w:after="120" w:line="360" w:lineRule="auto"/>
        <w:ind w:left="284" w:firstLine="142"/>
        <w:jc w:val="both"/>
        <w:rPr>
          <w:rFonts w:cs="Times New Roman"/>
          <w:color w:val="000000" w:themeColor="text1"/>
          <w:szCs w:val="26"/>
        </w:rPr>
      </w:pPr>
    </w:p>
    <w:p w14:paraId="78E3A0EF" w14:textId="77777777" w:rsidR="0056574A" w:rsidRPr="002B47DF" w:rsidRDefault="0056574A" w:rsidP="008A7356">
      <w:pPr>
        <w:spacing w:line="360" w:lineRule="auto"/>
        <w:rPr>
          <w:rFonts w:cs="Times New Roman"/>
        </w:rPr>
      </w:pPr>
    </w:p>
    <w:p w14:paraId="4FA1FA04" w14:textId="77777777" w:rsidR="0056574A" w:rsidRPr="002B47DF" w:rsidRDefault="0056574A" w:rsidP="008A7356">
      <w:pPr>
        <w:tabs>
          <w:tab w:val="left" w:pos="426"/>
        </w:tabs>
        <w:spacing w:before="120" w:after="120" w:line="360" w:lineRule="auto"/>
        <w:ind w:left="284" w:firstLine="142"/>
        <w:jc w:val="both"/>
        <w:rPr>
          <w:rFonts w:cs="Times New Roman"/>
          <w:color w:val="000000" w:themeColor="text1"/>
          <w:szCs w:val="26"/>
        </w:rPr>
      </w:pPr>
    </w:p>
    <w:p w14:paraId="33391B0A" w14:textId="77777777" w:rsidR="00F52617" w:rsidRPr="002B47DF" w:rsidRDefault="00F52617" w:rsidP="008A7356">
      <w:pPr>
        <w:pStyle w:val="Heading1"/>
        <w:rPr>
          <w:rFonts w:cs="Times New Roman"/>
        </w:rPr>
      </w:pPr>
      <w:r w:rsidRPr="002B47DF">
        <w:rPr>
          <w:rFonts w:cs="Times New Roman"/>
        </w:rPr>
        <w:br w:type="page"/>
      </w:r>
    </w:p>
    <w:p w14:paraId="48421310" w14:textId="1002E9AE" w:rsidR="00F52617" w:rsidRPr="002B47DF" w:rsidRDefault="007A46E1" w:rsidP="008A7356">
      <w:pPr>
        <w:spacing w:line="360" w:lineRule="auto"/>
        <w:rPr>
          <w:rFonts w:cs="Times New Roman"/>
          <w:sz w:val="28"/>
        </w:rPr>
      </w:pPr>
      <w:bookmarkStart w:id="17" w:name="_Toc164954901"/>
      <w:bookmarkStart w:id="18" w:name="_Toc164955384"/>
      <w:r w:rsidRPr="002B47DF">
        <w:rPr>
          <w:rFonts w:cs="Times New Roman"/>
          <w:noProof/>
        </w:rPr>
        <w:lastRenderedPageBreak/>
        <mc:AlternateContent>
          <mc:Choice Requires="wps">
            <w:drawing>
              <wp:anchor distT="0" distB="0" distL="114300" distR="114300" simplePos="0" relativeHeight="252002304" behindDoc="0" locked="0" layoutInCell="1" allowOverlap="1" wp14:anchorId="71B53788" wp14:editId="7F4BEB6B">
                <wp:simplePos x="0" y="0"/>
                <wp:positionH relativeFrom="column">
                  <wp:posOffset>1522095</wp:posOffset>
                </wp:positionH>
                <wp:positionV relativeFrom="paragraph">
                  <wp:posOffset>275171</wp:posOffset>
                </wp:positionV>
                <wp:extent cx="3573780" cy="426720"/>
                <wp:effectExtent l="0" t="0" r="0" b="0"/>
                <wp:wrapNone/>
                <wp:docPr id="805482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573780" cy="426720"/>
                        </a:xfrm>
                        <a:prstGeom prst="rect">
                          <a:avLst/>
                        </a:prstGeom>
                        <a:noFill/>
                        <a:ln>
                          <a:noFill/>
                        </a:ln>
                      </wps:spPr>
                      <wps:txbx>
                        <w:txbxContent>
                          <w:p w14:paraId="2FCAC634" w14:textId="77777777" w:rsidR="007A46E1" w:rsidRPr="00E055DE" w:rsidRDefault="007A46E1" w:rsidP="00A56239">
                            <w:pPr>
                              <w:pStyle w:val="H0"/>
                            </w:pPr>
                            <w:r w:rsidRPr="00E055DE">
                              <w:t xml:space="preserve">LỜI CẢM </w:t>
                            </w:r>
                            <w:r>
                              <w:t>Ơ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B53788" id="Text Box 1" o:spid="_x0000_s1027" type="#_x0000_t202" style="position:absolute;margin-left:119.85pt;margin-top:21.65pt;width:281.4pt;height:33.6pt;z-index:25200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" filled="f" stroked="f">
                <v:textbox inset="0,0,0,0">
                  <w:txbxContent>
                    <w:p w14:paraId="2FCAC634" w14:textId="77777777" w:rsidR="007A46E1" w:rsidRPr="00E055DE" w:rsidRDefault="007A46E1" w:rsidP="00A56239">
                      <w:pPr>
                        <w:pStyle w:val="H0"/>
                      </w:pPr>
                      <w:r w:rsidRPr="00E055DE">
                        <w:t xml:space="preserve">LỜI CẢM </w:t>
                      </w:r>
                      <w:r>
                        <w:t>ƠN</w:t>
                      </w:r>
                    </w:p>
                  </w:txbxContent>
                </v:textbox>
              </v:shape>
            </w:pict>
          </mc:Fallback>
        </mc:AlternateContent>
      </w:r>
      <w:r w:rsidR="00F52617" w:rsidRPr="002B47DF">
        <w:rPr>
          <w:rFonts w:cs="Times New Roman"/>
        </w:rPr>
        <w:tab/>
      </w:r>
      <w:r w:rsidRPr="002B47DF">
        <w:rPr>
          <w:rFonts w:cs="Times New Roman"/>
          <w:noProof/>
          <w:lang w:val="vi-VN" w:eastAsia="ja-JP"/>
        </w:rPr>
        <mc:AlternateContent>
          <mc:Choice Requires="wps">
            <w:drawing>
              <wp:inline distT="0" distB="0" distL="0" distR="0" wp14:anchorId="0A270A28" wp14:editId="243609A2">
                <wp:extent cx="5579745" cy="7738110"/>
                <wp:effectExtent l="0" t="0" r="8255" b="8890"/>
                <wp:docPr id="1596075484" name="AutoShap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79745" cy="7738110"/>
                        </a:xfrm>
                        <a:prstGeom prst="verticalScroll">
                          <a:avLst>
                            <a:gd name="adj" fmla="val 12500"/>
                          </a:avLst>
                        </a:prstGeom>
                        <a:solidFill>
                          <a:srgbClr val="FFFFFF"/>
                        </a:solidFill>
                        <a:ln w="9525">
                          <a:solidFill>
                            <a:srgbClr val="000000"/>
                          </a:solidFill>
                          <a:round/>
                          <a:headEnd/>
                          <a:tailEnd/>
                        </a:ln>
                      </wps:spPr>
                      <wps:txbx>
                        <w:txbxContent>
                          <w:p w14:paraId="61523411" w14:textId="77777777" w:rsidR="008A46D5" w:rsidRDefault="008A46D5" w:rsidP="008A46D5"/>
                          <w:p w14:paraId="29A46C1C" w14:textId="77777777" w:rsidR="008A46D5" w:rsidRDefault="008A46D5" w:rsidP="008A46D5">
                            <w:r>
                              <w:t xml:space="preserve">Lời nói đầu, chúng em xin gửi lời cảm ơn chân thành đến quý Thầy, Cô Khoa Công nghệ thông tin, Trường Đại học Nông Lâm Thành phố Hồ Chí Minh đã truyền dạy kiến thức trong suốt thời gian học tập tại trường. Đây là hành trang không thể thiếu giúp chúng em hoàn thành khóa luận và tự tin lập nghiệp sau này. </w:t>
                            </w:r>
                          </w:p>
                          <w:p w14:paraId="23D43249" w14:textId="77777777" w:rsidR="008A46D5" w:rsidRDefault="008A46D5" w:rsidP="008A46D5"/>
                          <w:p w14:paraId="1E99D245" w14:textId="7B17686D" w:rsidR="008A46D5" w:rsidRDefault="008A46D5" w:rsidP="008A46D5">
                            <w:r>
                              <w:t xml:space="preserve">Xin tỏ lòng biết ơn và gửi lời tri ân sâu sắc đến Ts. Nguyễn Thị Phương Trâm đã luôn kiên nhẫn, chỉ bảo, hướng dẫn chúng em trong suốt quá trình thực hiện khóa luận tốt nghiệp. </w:t>
                            </w:r>
                          </w:p>
                          <w:p w14:paraId="0E2459F1" w14:textId="77777777" w:rsidR="008A46D5" w:rsidRDefault="008A46D5" w:rsidP="008A46D5"/>
                          <w:p w14:paraId="239B20DC" w14:textId="77777777" w:rsidR="008A46D5" w:rsidRDefault="008A46D5" w:rsidP="008A46D5"/>
                          <w:p w14:paraId="194CBD4B" w14:textId="11485524" w:rsidR="007A46E1" w:rsidRDefault="008A46D5" w:rsidP="008A46D5">
                            <w:r>
                              <w:t>Xin chân thành cảm ơn!</w:t>
                            </w:r>
                          </w:p>
                        </w:txbxContent>
                      </wps:txbx>
                      <wps:bodyPr rot="0" vert="horz" wrap="square" lIns="91440" tIns="45720" rIns="91440" bIns="45720" anchor="t" anchorCtr="0" upright="1">
                        <a:noAutofit/>
                      </wps:bodyPr>
                    </wps:wsp>
                  </a:graphicData>
                </a:graphic>
              </wp:inline>
            </w:drawing>
          </mc:Choice>
          <mc:Fallback>
            <w:pict>
              <v:shapetype w14:anchorId="0A270A28" id="_x0000_t97" coordsize="21600,21600" o:spt="97" adj="2700" path="m@5,qx@1@2l@1@0@2@0qx0@7@2,21600l@9,21600qx@10@7l@10@1@11@1qx21600@2@11,xem@5,nfqx@6@2@5@1@4@3@5@2l@6@2em@5@1nfl@10@1em@2,21600nfqx@1@7l@1@0em@2@0nfqx@3@8@2@7l@1@7e">
                <v:formulas>
                  <v:f eqn="sum height 0 #0"/>
                  <v:f eqn="val #0"/>
                  <v:f eqn="prod @1 1 2"/>
                  <v:f eqn="prod @1 3 4"/>
                  <v:f eqn="prod @1 5 4"/>
                  <v:f eqn="prod @1 3 2"/>
                  <v:f eqn="prod @1 2 1"/>
                  <v:f eqn="sum height 0 @2"/>
                  <v:f eqn="sum height 0 @3"/>
                  <v:f eqn="sum width 0 @5"/>
                  <v:f eqn="sum width 0 @1"/>
                  <v:f eqn="sum width 0 @2"/>
                  <v:f eqn="val height"/>
                  <v:f eqn="prod height 1 2"/>
                  <v:f eqn="prod width 1 2"/>
                </v:formulas>
                <v:path o:extrusionok="f" limo="10800,10800" o:connecttype="custom" o:connectlocs="@14,0;@1,@13;@14,@12;@10,@13" o:connectangles="270,180,90,0" textboxrect="@1,@1,@10,@7"/>
                <v:handles>
                  <v:h position="topLeft,#0" yrange="0,5400"/>
                </v:handles>
                <o:complex v:ext="view"/>
              </v:shapetype>
              <v:shape id="AutoShape 41" o:spid="_x0000_s1028" type="#_x0000_t97" style="width:439.35pt;height:60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">
                <v:path arrowok="t"/>
                <v:textbox>
                  <w:txbxContent>
                    <w:p w14:paraId="61523411" w14:textId="77777777" w:rsidR="008A46D5" w:rsidRDefault="008A46D5" w:rsidP="008A46D5"/>
                    <w:p w14:paraId="29A46C1C" w14:textId="77777777" w:rsidR="008A46D5" w:rsidRDefault="008A46D5" w:rsidP="008A46D5">
                      <w:r>
                        <w:t xml:space="preserve">Lời nói đầu, chúng em xin gửi lời cảm ơn chân thành đến quý Thầy, Cô Khoa Công nghệ thông tin, Trường Đại học Nông Lâm Thành phố Hồ Chí Minh đã truyền dạy kiến thức trong suốt thời gian học tập tại trường. Đây là hành trang không thể thiếu giúp chúng em hoàn thành khóa luận và tự tin lập nghiệp sau này. </w:t>
                      </w:r>
                    </w:p>
                    <w:p w14:paraId="23D43249" w14:textId="77777777" w:rsidR="008A46D5" w:rsidRDefault="008A46D5" w:rsidP="008A46D5"/>
                    <w:p w14:paraId="1E99D245" w14:textId="7B17686D" w:rsidR="008A46D5" w:rsidRDefault="008A46D5" w:rsidP="008A46D5">
                      <w:r>
                        <w:t xml:space="preserve">Xin tỏ lòng biết ơn và gửi lời tri ân sâu sắc đến Ts. Nguyễn Thị Phương Trâm đã luôn kiên nhẫn, chỉ bảo, hướng dẫn chúng em trong suốt quá trình thực hiện khóa luận tốt nghiệp. </w:t>
                      </w:r>
                    </w:p>
                    <w:p w14:paraId="0E2459F1" w14:textId="77777777" w:rsidR="008A46D5" w:rsidRDefault="008A46D5" w:rsidP="008A46D5"/>
                    <w:p w14:paraId="239B20DC" w14:textId="77777777" w:rsidR="008A46D5" w:rsidRDefault="008A46D5" w:rsidP="008A46D5"/>
                    <w:p w14:paraId="194CBD4B" w14:textId="11485524" w:rsidR="007A46E1" w:rsidRDefault="008A46D5" w:rsidP="008A46D5">
                      <w:r>
                        <w:t>Xin chân thành cảm ơn!</w:t>
                      </w:r>
                    </w:p>
                  </w:txbxContent>
                </v:textbox>
                <w10:anchorlock/>
              </v:shape>
            </w:pict>
          </mc:Fallback>
        </mc:AlternateContent>
      </w:r>
      <w:bookmarkEnd w:id="17"/>
      <w:bookmarkEnd w:id="18"/>
    </w:p>
    <w:p w14:paraId="14015BC6" w14:textId="19EC6F9E" w:rsidR="0056574A" w:rsidRPr="002B47DF" w:rsidRDefault="0056574A" w:rsidP="008A7356">
      <w:pPr>
        <w:pStyle w:val="Heading1"/>
        <w:rPr>
          <w:rFonts w:cs="Times New Roman"/>
        </w:rPr>
      </w:pPr>
      <w:r w:rsidRPr="002B47DF">
        <w:rPr>
          <w:rFonts w:cs="Times New Roman"/>
        </w:rPr>
        <w:br w:type="page"/>
      </w:r>
    </w:p>
    <w:p w14:paraId="3599B245" w14:textId="52E073D6" w:rsidR="00C954BD" w:rsidRPr="002B47DF" w:rsidRDefault="009E211D" w:rsidP="008A7356">
      <w:pPr>
        <w:pStyle w:val="H0"/>
        <w:spacing w:line="360" w:lineRule="auto"/>
      </w:pPr>
      <w:r w:rsidRPr="002B47DF">
        <w:rPr>
          <w:color w:val="000000" w:themeColor="text1"/>
          <w:szCs w:val="26"/>
        </w:rPr>
        <w:lastRenderedPageBreak/>
        <w:tab/>
      </w:r>
      <w:r w:rsidR="00C954BD" w:rsidRPr="002B47DF">
        <w:t>DANH SÁCH CHỮ VIẾT TẮT</w:t>
      </w:r>
    </w:p>
    <w:p w14:paraId="6458D8A8" w14:textId="77777777" w:rsidR="00C954BD" w:rsidRPr="002B47DF" w:rsidRDefault="00C954BD" w:rsidP="008A7356">
      <w:pPr>
        <w:tabs>
          <w:tab w:val="left" w:pos="1158"/>
        </w:tabs>
        <w:spacing w:line="360" w:lineRule="auto"/>
        <w:ind w:firstLine="249"/>
        <w:jc w:val="both"/>
        <w:rPr>
          <w:rFonts w:cs="Times New Roman"/>
          <w:szCs w:val="26"/>
        </w:rPr>
      </w:pPr>
      <w:r w:rsidRPr="002B47DF">
        <w:rPr>
          <w:rFonts w:cs="Times New Roman"/>
          <w:szCs w:val="26"/>
        </w:rPr>
        <w:t>ANSI</w:t>
      </w:r>
      <w:r w:rsidRPr="002B47DF">
        <w:rPr>
          <w:rFonts w:cs="Times New Roman"/>
          <w:szCs w:val="26"/>
        </w:rPr>
        <w:tab/>
      </w:r>
      <w:r w:rsidRPr="002B47DF">
        <w:rPr>
          <w:rFonts w:cs="Times New Roman"/>
          <w:b/>
          <w:szCs w:val="26"/>
        </w:rPr>
        <w:t>A</w:t>
      </w:r>
      <w:r w:rsidRPr="002B47DF">
        <w:rPr>
          <w:rFonts w:cs="Times New Roman"/>
          <w:szCs w:val="26"/>
        </w:rPr>
        <w:t xml:space="preserve">merican </w:t>
      </w:r>
      <w:r w:rsidRPr="002B47DF">
        <w:rPr>
          <w:rFonts w:cs="Times New Roman"/>
          <w:b/>
          <w:szCs w:val="26"/>
        </w:rPr>
        <w:t>N</w:t>
      </w:r>
      <w:r w:rsidRPr="002B47DF">
        <w:rPr>
          <w:rFonts w:cs="Times New Roman"/>
          <w:szCs w:val="26"/>
        </w:rPr>
        <w:t xml:space="preserve">ational </w:t>
      </w:r>
      <w:r w:rsidRPr="002B47DF">
        <w:rPr>
          <w:rFonts w:cs="Times New Roman"/>
          <w:b/>
          <w:szCs w:val="26"/>
        </w:rPr>
        <w:t>S</w:t>
      </w:r>
      <w:r w:rsidRPr="002B47DF">
        <w:rPr>
          <w:rFonts w:cs="Times New Roman"/>
          <w:szCs w:val="26"/>
        </w:rPr>
        <w:t xml:space="preserve">tandards </w:t>
      </w:r>
      <w:r w:rsidRPr="002B47DF">
        <w:rPr>
          <w:rFonts w:cs="Times New Roman"/>
          <w:b/>
          <w:szCs w:val="26"/>
        </w:rPr>
        <w:t>I</w:t>
      </w:r>
      <w:r w:rsidRPr="002B47DF">
        <w:rPr>
          <w:rFonts w:cs="Times New Roman"/>
          <w:szCs w:val="26"/>
        </w:rPr>
        <w:t>nstitute</w:t>
      </w:r>
    </w:p>
    <w:p w14:paraId="3F7C8BD5" w14:textId="77777777" w:rsidR="00C954BD" w:rsidRPr="002B47DF" w:rsidRDefault="00C954BD" w:rsidP="008A7356">
      <w:pPr>
        <w:tabs>
          <w:tab w:val="left" w:pos="1158"/>
        </w:tabs>
        <w:spacing w:line="360" w:lineRule="auto"/>
        <w:ind w:firstLine="249"/>
        <w:jc w:val="both"/>
        <w:rPr>
          <w:rFonts w:cs="Times New Roman"/>
          <w:szCs w:val="26"/>
        </w:rPr>
      </w:pPr>
      <w:r w:rsidRPr="002B47DF">
        <w:rPr>
          <w:rFonts w:cs="Times New Roman"/>
          <w:szCs w:val="26"/>
        </w:rPr>
        <w:tab/>
        <w:t>Học viện chuẩn hoá quốc gia Mỹ</w:t>
      </w:r>
    </w:p>
    <w:p w14:paraId="280D4C50" w14:textId="77777777" w:rsidR="00C954BD" w:rsidRPr="002B47DF" w:rsidRDefault="00C954BD" w:rsidP="008A7356">
      <w:pPr>
        <w:tabs>
          <w:tab w:val="left" w:pos="1158"/>
        </w:tabs>
        <w:spacing w:line="360" w:lineRule="auto"/>
        <w:ind w:firstLine="249"/>
        <w:jc w:val="both"/>
        <w:rPr>
          <w:rFonts w:cs="Times New Roman"/>
          <w:szCs w:val="26"/>
        </w:rPr>
      </w:pPr>
      <w:r w:rsidRPr="002B47DF">
        <w:rPr>
          <w:rFonts w:cs="Times New Roman"/>
          <w:szCs w:val="26"/>
        </w:rPr>
        <w:t>ATM</w:t>
      </w:r>
      <w:r w:rsidRPr="002B47DF">
        <w:rPr>
          <w:rFonts w:cs="Times New Roman"/>
          <w:szCs w:val="26"/>
        </w:rPr>
        <w:tab/>
      </w:r>
      <w:r w:rsidRPr="002B47DF">
        <w:rPr>
          <w:rFonts w:cs="Times New Roman"/>
          <w:b/>
          <w:szCs w:val="26"/>
        </w:rPr>
        <w:t>A</w:t>
      </w:r>
      <w:r w:rsidRPr="002B47DF">
        <w:rPr>
          <w:rFonts w:cs="Times New Roman"/>
          <w:szCs w:val="26"/>
        </w:rPr>
        <w:t xml:space="preserve">utomatic </w:t>
      </w:r>
      <w:r w:rsidRPr="002B47DF">
        <w:rPr>
          <w:rFonts w:cs="Times New Roman"/>
          <w:b/>
          <w:szCs w:val="26"/>
        </w:rPr>
        <w:t>T</w:t>
      </w:r>
      <w:r w:rsidRPr="002B47DF">
        <w:rPr>
          <w:rFonts w:cs="Times New Roman"/>
          <w:szCs w:val="26"/>
        </w:rPr>
        <w:t xml:space="preserve">eller </w:t>
      </w:r>
      <w:r w:rsidRPr="002B47DF">
        <w:rPr>
          <w:rFonts w:cs="Times New Roman"/>
          <w:b/>
          <w:szCs w:val="26"/>
        </w:rPr>
        <w:t>M</w:t>
      </w:r>
      <w:r w:rsidRPr="002B47DF">
        <w:rPr>
          <w:rFonts w:cs="Times New Roman"/>
          <w:szCs w:val="26"/>
        </w:rPr>
        <w:t>achine</w:t>
      </w:r>
    </w:p>
    <w:p w14:paraId="21355C0D" w14:textId="77777777" w:rsidR="00C954BD" w:rsidRPr="002B47DF" w:rsidRDefault="00C954BD" w:rsidP="008A7356">
      <w:pPr>
        <w:tabs>
          <w:tab w:val="left" w:pos="1158"/>
        </w:tabs>
        <w:spacing w:line="360" w:lineRule="auto"/>
        <w:ind w:firstLine="249"/>
        <w:jc w:val="both"/>
        <w:rPr>
          <w:rFonts w:cs="Times New Roman"/>
          <w:szCs w:val="26"/>
        </w:rPr>
      </w:pPr>
      <w:r w:rsidRPr="002B47DF">
        <w:rPr>
          <w:rFonts w:cs="Times New Roman"/>
          <w:szCs w:val="26"/>
        </w:rPr>
        <w:tab/>
        <w:t>Máy rút tiền tự động</w:t>
      </w:r>
    </w:p>
    <w:p w14:paraId="17192109" w14:textId="77777777" w:rsidR="00C954BD" w:rsidRPr="002B47DF" w:rsidRDefault="00C954BD" w:rsidP="008A7356">
      <w:pPr>
        <w:tabs>
          <w:tab w:val="left" w:pos="1158"/>
        </w:tabs>
        <w:spacing w:line="360" w:lineRule="auto"/>
        <w:ind w:firstLine="249"/>
        <w:jc w:val="both"/>
        <w:rPr>
          <w:rFonts w:cs="Times New Roman"/>
          <w:szCs w:val="26"/>
        </w:rPr>
      </w:pPr>
      <w:r w:rsidRPr="002B47DF">
        <w:rPr>
          <w:rFonts w:cs="Times New Roman"/>
          <w:szCs w:val="26"/>
        </w:rPr>
        <w:t>CA</w:t>
      </w:r>
      <w:r w:rsidRPr="002B47DF">
        <w:rPr>
          <w:rFonts w:cs="Times New Roman"/>
          <w:szCs w:val="26"/>
        </w:rPr>
        <w:tab/>
      </w:r>
      <w:r w:rsidRPr="002B47DF">
        <w:rPr>
          <w:rFonts w:cs="Times New Roman"/>
          <w:b/>
          <w:szCs w:val="26"/>
        </w:rPr>
        <w:t>C</w:t>
      </w:r>
      <w:r w:rsidRPr="002B47DF">
        <w:rPr>
          <w:rFonts w:cs="Times New Roman"/>
          <w:szCs w:val="26"/>
        </w:rPr>
        <w:t xml:space="preserve">ertification </w:t>
      </w:r>
      <w:r w:rsidRPr="002B47DF">
        <w:rPr>
          <w:rFonts w:cs="Times New Roman"/>
          <w:b/>
          <w:szCs w:val="26"/>
        </w:rPr>
        <w:t>A</w:t>
      </w:r>
      <w:r w:rsidRPr="002B47DF">
        <w:rPr>
          <w:rFonts w:cs="Times New Roman"/>
          <w:szCs w:val="26"/>
        </w:rPr>
        <w:t>uthority</w:t>
      </w:r>
    </w:p>
    <w:p w14:paraId="3A152698" w14:textId="77777777" w:rsidR="00C954BD" w:rsidRPr="002B47DF" w:rsidRDefault="00C954BD" w:rsidP="008A7356">
      <w:pPr>
        <w:tabs>
          <w:tab w:val="left" w:pos="1158"/>
        </w:tabs>
        <w:spacing w:line="360" w:lineRule="auto"/>
        <w:ind w:firstLine="249"/>
        <w:jc w:val="both"/>
        <w:rPr>
          <w:rFonts w:cs="Times New Roman"/>
          <w:szCs w:val="26"/>
        </w:rPr>
      </w:pPr>
      <w:r w:rsidRPr="002B47DF">
        <w:rPr>
          <w:rFonts w:cs="Times New Roman"/>
          <w:szCs w:val="26"/>
        </w:rPr>
        <w:tab/>
        <w:t>Chứng thực</w:t>
      </w:r>
    </w:p>
    <w:p w14:paraId="58766444" w14:textId="77777777" w:rsidR="00C954BD" w:rsidRPr="002B47DF" w:rsidRDefault="00C954BD" w:rsidP="008A7356">
      <w:pPr>
        <w:tabs>
          <w:tab w:val="left" w:pos="1158"/>
        </w:tabs>
        <w:spacing w:line="360" w:lineRule="auto"/>
        <w:ind w:firstLine="249"/>
        <w:jc w:val="both"/>
        <w:rPr>
          <w:rFonts w:cs="Times New Roman"/>
          <w:szCs w:val="26"/>
        </w:rPr>
      </w:pPr>
      <w:r w:rsidRPr="002B47DF">
        <w:rPr>
          <w:rFonts w:cs="Times New Roman"/>
          <w:szCs w:val="26"/>
        </w:rPr>
        <w:t>ISO</w:t>
      </w:r>
      <w:r w:rsidRPr="002B47DF">
        <w:rPr>
          <w:rFonts w:cs="Times New Roman"/>
          <w:szCs w:val="26"/>
        </w:rPr>
        <w:tab/>
      </w:r>
      <w:r w:rsidRPr="002B47DF">
        <w:rPr>
          <w:rFonts w:cs="Times New Roman"/>
          <w:b/>
          <w:szCs w:val="26"/>
        </w:rPr>
        <w:t>I</w:t>
      </w:r>
      <w:r w:rsidRPr="002B47DF">
        <w:rPr>
          <w:rFonts w:cs="Times New Roman"/>
          <w:szCs w:val="26"/>
        </w:rPr>
        <w:t xml:space="preserve">nternational </w:t>
      </w:r>
      <w:r w:rsidRPr="002B47DF">
        <w:rPr>
          <w:rFonts w:cs="Times New Roman"/>
          <w:b/>
          <w:szCs w:val="26"/>
        </w:rPr>
        <w:t>S</w:t>
      </w:r>
      <w:r w:rsidRPr="002B47DF">
        <w:rPr>
          <w:rFonts w:cs="Times New Roman"/>
          <w:szCs w:val="26"/>
        </w:rPr>
        <w:t xml:space="preserve">tandardizations </w:t>
      </w:r>
      <w:r w:rsidRPr="002B47DF">
        <w:rPr>
          <w:rFonts w:cs="Times New Roman"/>
          <w:b/>
          <w:szCs w:val="26"/>
        </w:rPr>
        <w:t>O</w:t>
      </w:r>
      <w:r w:rsidRPr="002B47DF">
        <w:rPr>
          <w:rFonts w:cs="Times New Roman"/>
          <w:szCs w:val="26"/>
        </w:rPr>
        <w:t>rganization</w:t>
      </w:r>
    </w:p>
    <w:p w14:paraId="50F176BE" w14:textId="77777777" w:rsidR="00C954BD" w:rsidRPr="002B47DF" w:rsidRDefault="00C954BD" w:rsidP="008A7356">
      <w:pPr>
        <w:tabs>
          <w:tab w:val="left" w:pos="1158"/>
        </w:tabs>
        <w:spacing w:line="360" w:lineRule="auto"/>
        <w:ind w:firstLine="249"/>
        <w:jc w:val="both"/>
        <w:rPr>
          <w:rFonts w:cs="Times New Roman"/>
          <w:szCs w:val="26"/>
        </w:rPr>
      </w:pPr>
      <w:r w:rsidRPr="002B47DF">
        <w:rPr>
          <w:rFonts w:cs="Times New Roman"/>
          <w:szCs w:val="26"/>
        </w:rPr>
        <w:tab/>
        <w:t>Tổ chức chuẩn hoá quốc tế</w:t>
      </w:r>
    </w:p>
    <w:p w14:paraId="5A654265" w14:textId="77777777" w:rsidR="00C954BD" w:rsidRPr="002B47DF" w:rsidRDefault="00C954BD" w:rsidP="008A7356">
      <w:pPr>
        <w:tabs>
          <w:tab w:val="left" w:pos="1158"/>
        </w:tabs>
        <w:spacing w:line="360" w:lineRule="auto"/>
        <w:ind w:firstLine="249"/>
        <w:jc w:val="both"/>
        <w:rPr>
          <w:rFonts w:cs="Times New Roman"/>
          <w:szCs w:val="26"/>
        </w:rPr>
      </w:pPr>
      <w:r w:rsidRPr="002B47DF">
        <w:rPr>
          <w:rFonts w:cs="Times New Roman"/>
          <w:szCs w:val="26"/>
        </w:rPr>
        <w:t>MAC</w:t>
      </w:r>
      <w:r w:rsidRPr="002B47DF">
        <w:rPr>
          <w:rFonts w:cs="Times New Roman"/>
          <w:szCs w:val="26"/>
        </w:rPr>
        <w:tab/>
      </w:r>
      <w:r w:rsidRPr="002B47DF">
        <w:rPr>
          <w:rFonts w:cs="Times New Roman"/>
          <w:b/>
          <w:szCs w:val="26"/>
        </w:rPr>
        <w:t>M</w:t>
      </w:r>
      <w:r w:rsidRPr="002B47DF">
        <w:rPr>
          <w:rFonts w:cs="Times New Roman"/>
          <w:szCs w:val="26"/>
        </w:rPr>
        <w:t xml:space="preserve">essage </w:t>
      </w:r>
      <w:r w:rsidRPr="002B47DF">
        <w:rPr>
          <w:rFonts w:cs="Times New Roman"/>
          <w:b/>
          <w:szCs w:val="26"/>
        </w:rPr>
        <w:t>A</w:t>
      </w:r>
      <w:r w:rsidRPr="002B47DF">
        <w:rPr>
          <w:rFonts w:cs="Times New Roman"/>
          <w:szCs w:val="26"/>
        </w:rPr>
        <w:t xml:space="preserve">uthentication </w:t>
      </w:r>
      <w:r w:rsidRPr="002B47DF">
        <w:rPr>
          <w:rFonts w:cs="Times New Roman"/>
          <w:b/>
          <w:szCs w:val="26"/>
        </w:rPr>
        <w:t>C</w:t>
      </w:r>
      <w:r w:rsidRPr="002B47DF">
        <w:rPr>
          <w:rFonts w:cs="Times New Roman"/>
          <w:szCs w:val="26"/>
        </w:rPr>
        <w:t>ode</w:t>
      </w:r>
    </w:p>
    <w:p w14:paraId="79B101B1" w14:textId="77777777" w:rsidR="00C954BD" w:rsidRPr="002B47DF" w:rsidRDefault="00C954BD" w:rsidP="008A7356">
      <w:pPr>
        <w:tabs>
          <w:tab w:val="left" w:pos="1158"/>
        </w:tabs>
        <w:spacing w:line="360" w:lineRule="auto"/>
        <w:ind w:firstLine="249"/>
        <w:jc w:val="both"/>
        <w:rPr>
          <w:rFonts w:cs="Times New Roman"/>
          <w:szCs w:val="26"/>
        </w:rPr>
      </w:pPr>
      <w:r w:rsidRPr="002B47DF">
        <w:rPr>
          <w:rFonts w:cs="Times New Roman"/>
          <w:szCs w:val="26"/>
        </w:rPr>
        <w:tab/>
        <w:t>Mã chứng thực thông điệp</w:t>
      </w:r>
    </w:p>
    <w:p w14:paraId="169ADDD0" w14:textId="77777777" w:rsidR="00C954BD" w:rsidRPr="002B47DF" w:rsidRDefault="00C954BD" w:rsidP="008A7356">
      <w:pPr>
        <w:tabs>
          <w:tab w:val="left" w:pos="1158"/>
        </w:tabs>
        <w:spacing w:line="360" w:lineRule="auto"/>
        <w:ind w:firstLine="249"/>
        <w:jc w:val="both"/>
        <w:rPr>
          <w:rFonts w:cs="Times New Roman"/>
          <w:szCs w:val="26"/>
        </w:rPr>
      </w:pPr>
      <w:r w:rsidRPr="002B47DF">
        <w:rPr>
          <w:rFonts w:cs="Times New Roman"/>
          <w:szCs w:val="26"/>
        </w:rPr>
        <w:t>UUCP</w:t>
      </w:r>
      <w:r w:rsidRPr="002B47DF">
        <w:rPr>
          <w:rFonts w:cs="Times New Roman"/>
          <w:szCs w:val="26"/>
        </w:rPr>
        <w:tab/>
      </w:r>
      <w:r w:rsidRPr="002B47DF">
        <w:rPr>
          <w:rFonts w:cs="Times New Roman"/>
          <w:b/>
          <w:szCs w:val="26"/>
        </w:rPr>
        <w:t>U</w:t>
      </w:r>
      <w:r w:rsidRPr="002B47DF">
        <w:rPr>
          <w:rFonts w:cs="Times New Roman"/>
          <w:szCs w:val="26"/>
        </w:rPr>
        <w:t>nix-to-</w:t>
      </w:r>
      <w:r w:rsidRPr="002B47DF">
        <w:rPr>
          <w:rFonts w:cs="Times New Roman"/>
          <w:b/>
          <w:szCs w:val="26"/>
        </w:rPr>
        <w:t>U</w:t>
      </w:r>
      <w:r w:rsidRPr="002B47DF">
        <w:rPr>
          <w:rFonts w:cs="Times New Roman"/>
          <w:szCs w:val="26"/>
        </w:rPr>
        <w:t xml:space="preserve">nix </w:t>
      </w:r>
      <w:r w:rsidRPr="002B47DF">
        <w:rPr>
          <w:rFonts w:cs="Times New Roman"/>
          <w:b/>
          <w:szCs w:val="26"/>
        </w:rPr>
        <w:t>C</w:t>
      </w:r>
      <w:r w:rsidRPr="002B47DF">
        <w:rPr>
          <w:rFonts w:cs="Times New Roman"/>
          <w:szCs w:val="26"/>
        </w:rPr>
        <w:t xml:space="preserve">opy </w:t>
      </w:r>
      <w:r w:rsidRPr="002B47DF">
        <w:rPr>
          <w:rFonts w:cs="Times New Roman"/>
          <w:b/>
          <w:szCs w:val="26"/>
        </w:rPr>
        <w:t>P</w:t>
      </w:r>
      <w:r w:rsidRPr="002B47DF">
        <w:rPr>
          <w:rFonts w:cs="Times New Roman"/>
          <w:szCs w:val="26"/>
        </w:rPr>
        <w:t>rotocol</w:t>
      </w:r>
      <w:r w:rsidRPr="002B47DF">
        <w:rPr>
          <w:rFonts w:cs="Times New Roman"/>
          <w:szCs w:val="26"/>
        </w:rPr>
        <w:tab/>
      </w:r>
    </w:p>
    <w:p w14:paraId="4E3C2770" w14:textId="77777777" w:rsidR="00C954BD" w:rsidRPr="002B47DF" w:rsidRDefault="00C954BD" w:rsidP="008A7356">
      <w:pPr>
        <w:tabs>
          <w:tab w:val="left" w:pos="1158"/>
        </w:tabs>
        <w:spacing w:line="360" w:lineRule="auto"/>
        <w:ind w:firstLine="249"/>
        <w:jc w:val="both"/>
        <w:rPr>
          <w:rFonts w:cs="Times New Roman"/>
          <w:szCs w:val="26"/>
        </w:rPr>
      </w:pPr>
      <w:r w:rsidRPr="002B47DF">
        <w:rPr>
          <w:rFonts w:cs="Times New Roman"/>
          <w:szCs w:val="26"/>
        </w:rPr>
        <w:tab/>
        <w:t>Giao thức truyền nhận thông điệp trên Unix</w:t>
      </w:r>
    </w:p>
    <w:p w14:paraId="628571D5" w14:textId="6FCDC3B8" w:rsidR="006469EA" w:rsidRPr="002B47DF" w:rsidRDefault="00E63FA0" w:rsidP="008A7356">
      <w:pPr>
        <w:spacing w:line="360" w:lineRule="auto"/>
        <w:jc w:val="both"/>
        <w:rPr>
          <w:rFonts w:cs="Times New Roman"/>
          <w:color w:val="000000" w:themeColor="text1"/>
          <w:szCs w:val="26"/>
        </w:rPr>
      </w:pPr>
      <w:r w:rsidRPr="002B47DF">
        <w:rPr>
          <w:rFonts w:cs="Times New Roman"/>
          <w:color w:val="000000" w:themeColor="text1"/>
          <w:szCs w:val="26"/>
        </w:rPr>
        <w:br w:type="page"/>
      </w:r>
    </w:p>
    <w:p w14:paraId="04AD9045" w14:textId="71FBF98E" w:rsidR="00FE045C" w:rsidRPr="002B47DF" w:rsidRDefault="006469EA" w:rsidP="008A7356">
      <w:pPr>
        <w:pStyle w:val="H0"/>
        <w:spacing w:line="360" w:lineRule="auto"/>
        <w:rPr>
          <w:noProof/>
        </w:rPr>
      </w:pPr>
      <w:r w:rsidRPr="002B47DF">
        <w:lastRenderedPageBreak/>
        <w:t>DANH MỤC HÌNH ẢNH</w:t>
      </w:r>
      <w:r w:rsidR="00FE045C" w:rsidRPr="002B47DF">
        <w:rPr>
          <w:rFonts w:eastAsiaTheme="majorEastAsia"/>
        </w:rPr>
        <w:fldChar w:fldCharType="begin"/>
      </w:r>
      <w:r w:rsidR="00FE045C" w:rsidRPr="002B47DF">
        <w:instrText xml:space="preserve"> TOC \h \z \c "Hình" </w:instrText>
      </w:r>
      <w:r w:rsidR="00FE045C" w:rsidRPr="002B47DF">
        <w:rPr>
          <w:rFonts w:eastAsiaTheme="majorEastAsia"/>
        </w:rPr>
        <w:fldChar w:fldCharType="separate"/>
      </w:r>
    </w:p>
    <w:p w14:paraId="1184559A" w14:textId="0A5DE912" w:rsidR="00FE045C" w:rsidRPr="002B47DF" w:rsidRDefault="00000000" w:rsidP="008A7356">
      <w:pPr>
        <w:pStyle w:val="TableofFigures"/>
        <w:tabs>
          <w:tab w:val="right" w:leader="dot" w:pos="8777"/>
        </w:tabs>
        <w:spacing w:line="360" w:lineRule="auto"/>
        <w:jc w:val="both"/>
        <w:rPr>
          <w:rFonts w:eastAsiaTheme="minorEastAsia" w:cs="Times New Roman"/>
          <w:noProof/>
          <w:sz w:val="22"/>
          <w:lang w:val="en-GB" w:eastAsia="en-GB"/>
        </w:rPr>
      </w:pPr>
      <w:hyperlink w:anchor="_Toc98229800" w:history="1">
        <w:r w:rsidR="00FE045C" w:rsidRPr="002B47DF">
          <w:rPr>
            <w:rStyle w:val="Hyperlink"/>
            <w:rFonts w:cs="Times New Roman"/>
            <w:noProof/>
          </w:rPr>
          <w:t>Hình 2.1 Mạch chỉnh lưu và bộ lọc</w:t>
        </w:r>
        <w:r w:rsidR="00FE045C" w:rsidRPr="002B47DF">
          <w:rPr>
            <w:rFonts w:cs="Times New Roman"/>
            <w:noProof/>
            <w:webHidden/>
          </w:rPr>
          <w:tab/>
        </w:r>
        <w:r w:rsidR="00FE045C" w:rsidRPr="002B47DF">
          <w:rPr>
            <w:rFonts w:cs="Times New Roman"/>
            <w:noProof/>
            <w:webHidden/>
          </w:rPr>
          <w:fldChar w:fldCharType="begin"/>
        </w:r>
        <w:r w:rsidR="00FE045C" w:rsidRPr="002B47DF">
          <w:rPr>
            <w:rFonts w:cs="Times New Roman"/>
            <w:noProof/>
            <w:webHidden/>
          </w:rPr>
          <w:instrText xml:space="preserve"> PAGEREF _Toc98229800 \h </w:instrText>
        </w:r>
        <w:r w:rsidR="00FE045C" w:rsidRPr="002B47DF">
          <w:rPr>
            <w:rFonts w:cs="Times New Roman"/>
            <w:noProof/>
            <w:webHidden/>
          </w:rPr>
          <w:fldChar w:fldCharType="separate"/>
        </w:r>
        <w:r w:rsidR="00320854">
          <w:rPr>
            <w:rFonts w:cs="Times New Roman"/>
            <w:b/>
            <w:bCs/>
            <w:noProof/>
            <w:webHidden/>
          </w:rPr>
          <w:t>Error! Bookmark not defined.</w:t>
        </w:r>
        <w:r w:rsidR="00FE045C" w:rsidRPr="002B47DF">
          <w:rPr>
            <w:rFonts w:cs="Times New Roman"/>
            <w:noProof/>
            <w:webHidden/>
          </w:rPr>
          <w:fldChar w:fldCharType="end"/>
        </w:r>
      </w:hyperlink>
    </w:p>
    <w:p w14:paraId="5116E6EF" w14:textId="69232775" w:rsidR="006469EA" w:rsidRPr="002B47DF" w:rsidRDefault="00FE045C" w:rsidP="008A7356">
      <w:pPr>
        <w:spacing w:after="120" w:line="360" w:lineRule="auto"/>
        <w:jc w:val="both"/>
        <w:rPr>
          <w:rFonts w:cs="Times New Roman"/>
          <w:color w:val="000000" w:themeColor="text1"/>
          <w:szCs w:val="26"/>
        </w:rPr>
      </w:pPr>
      <w:r w:rsidRPr="002B47DF">
        <w:rPr>
          <w:rFonts w:cs="Times New Roman"/>
          <w:color w:val="000000" w:themeColor="text1"/>
          <w:szCs w:val="26"/>
        </w:rPr>
        <w:fldChar w:fldCharType="end"/>
      </w:r>
    </w:p>
    <w:p w14:paraId="620F40F9" w14:textId="1A33FB6A" w:rsidR="006469EA" w:rsidRPr="002B47DF" w:rsidRDefault="006469EA" w:rsidP="008A7356">
      <w:pPr>
        <w:spacing w:line="360" w:lineRule="auto"/>
        <w:jc w:val="center"/>
        <w:rPr>
          <w:rFonts w:cs="Times New Roman"/>
          <w:b/>
          <w:bCs/>
        </w:rPr>
      </w:pPr>
      <w:r w:rsidRPr="002B47DF">
        <w:rPr>
          <w:rFonts w:cs="Times New Roman"/>
          <w:szCs w:val="26"/>
        </w:rPr>
        <w:br w:type="page"/>
      </w:r>
      <w:r w:rsidRPr="002B47DF">
        <w:rPr>
          <w:rFonts w:cs="Times New Roman"/>
          <w:b/>
          <w:bCs/>
          <w:sz w:val="32"/>
          <w:szCs w:val="28"/>
        </w:rPr>
        <w:lastRenderedPageBreak/>
        <w:t xml:space="preserve">DANH MỤC BẢNG </w:t>
      </w:r>
      <w:r w:rsidRPr="002B47DF">
        <w:rPr>
          <w:rFonts w:eastAsiaTheme="majorEastAsia" w:cs="Times New Roman"/>
          <w:b/>
          <w:bCs/>
          <w:sz w:val="32"/>
          <w:szCs w:val="32"/>
        </w:rPr>
        <w:fldChar w:fldCharType="begin"/>
      </w:r>
      <w:r w:rsidRPr="002B47DF">
        <w:rPr>
          <w:rFonts w:cs="Times New Roman"/>
          <w:b/>
          <w:bCs/>
        </w:rPr>
        <w:instrText xml:space="preserve"> TOC \h \z \c "Figure" </w:instrText>
      </w:r>
      <w:r w:rsidRPr="002B47DF">
        <w:rPr>
          <w:rFonts w:eastAsiaTheme="majorEastAsia" w:cs="Times New Roman"/>
          <w:b/>
          <w:bCs/>
          <w:sz w:val="32"/>
          <w:szCs w:val="32"/>
        </w:rPr>
        <w:fldChar w:fldCharType="separate"/>
      </w:r>
    </w:p>
    <w:p w14:paraId="01270BB0" w14:textId="77777777" w:rsidR="00C954BD" w:rsidRPr="002B47DF" w:rsidRDefault="006469EA" w:rsidP="008A7356">
      <w:pPr>
        <w:tabs>
          <w:tab w:val="left" w:leader="dot" w:pos="8267"/>
        </w:tabs>
        <w:spacing w:line="360" w:lineRule="auto"/>
        <w:ind w:hanging="6"/>
        <w:jc w:val="both"/>
        <w:rPr>
          <w:rFonts w:cs="Times New Roman"/>
          <w:iCs/>
          <w:szCs w:val="26"/>
        </w:rPr>
      </w:pPr>
      <w:r w:rsidRPr="002B47DF">
        <w:rPr>
          <w:rFonts w:cs="Times New Roman"/>
          <w:color w:val="000000" w:themeColor="text1"/>
          <w:szCs w:val="26"/>
        </w:rPr>
        <w:fldChar w:fldCharType="end"/>
      </w:r>
      <w:r w:rsidR="0056574A" w:rsidRPr="002B47DF">
        <w:rPr>
          <w:rFonts w:cs="Times New Roman"/>
          <w:iCs/>
          <w:color w:val="000000" w:themeColor="text1"/>
          <w:szCs w:val="26"/>
        </w:rPr>
        <w:tab/>
      </w:r>
      <w:r w:rsidR="00C954BD" w:rsidRPr="002B47DF">
        <w:rPr>
          <w:rFonts w:cs="Times New Roman"/>
          <w:iCs/>
          <w:szCs w:val="26"/>
        </w:rPr>
        <w:t xml:space="preserve">Bảng 1.1: Tên bảng </w:t>
      </w:r>
      <w:r w:rsidR="00C954BD" w:rsidRPr="002B47DF">
        <w:rPr>
          <w:rFonts w:cs="Times New Roman"/>
          <w:iCs/>
          <w:szCs w:val="26"/>
        </w:rPr>
        <w:tab/>
        <w:t>19</w:t>
      </w:r>
    </w:p>
    <w:p w14:paraId="014BA67E" w14:textId="51F80659" w:rsidR="0056574A" w:rsidRPr="002B47DF" w:rsidRDefault="0056574A" w:rsidP="008A7356">
      <w:pPr>
        <w:keepLines/>
        <w:tabs>
          <w:tab w:val="left" w:pos="426"/>
          <w:tab w:val="center" w:pos="7020"/>
        </w:tabs>
        <w:spacing w:after="120" w:line="360" w:lineRule="auto"/>
        <w:ind w:left="284" w:firstLine="142"/>
        <w:jc w:val="both"/>
        <w:rPr>
          <w:rFonts w:cs="Times New Roman"/>
          <w:iCs/>
          <w:color w:val="000000" w:themeColor="text1"/>
          <w:szCs w:val="26"/>
        </w:rPr>
      </w:pPr>
    </w:p>
    <w:p w14:paraId="4E3EEBF1" w14:textId="77777777" w:rsidR="0056574A" w:rsidRPr="002B47DF" w:rsidRDefault="0056574A" w:rsidP="008A7356">
      <w:pPr>
        <w:keepLines/>
        <w:tabs>
          <w:tab w:val="left" w:pos="426"/>
          <w:tab w:val="center" w:pos="7020"/>
        </w:tabs>
        <w:spacing w:after="120" w:line="360" w:lineRule="auto"/>
        <w:ind w:left="284" w:firstLine="142"/>
        <w:jc w:val="both"/>
        <w:rPr>
          <w:rFonts w:cs="Times New Roman"/>
          <w:iCs/>
          <w:color w:val="000000" w:themeColor="text1"/>
          <w:szCs w:val="26"/>
        </w:rPr>
      </w:pPr>
    </w:p>
    <w:p w14:paraId="5EEE50EB" w14:textId="78FD7A5E" w:rsidR="0056748E" w:rsidRPr="002B47DF" w:rsidRDefault="0056748E" w:rsidP="008A7356">
      <w:pPr>
        <w:keepLines/>
        <w:tabs>
          <w:tab w:val="left" w:pos="426"/>
          <w:tab w:val="center" w:pos="7020"/>
        </w:tabs>
        <w:spacing w:after="120" w:line="360" w:lineRule="auto"/>
        <w:ind w:left="284" w:firstLine="142"/>
        <w:jc w:val="both"/>
        <w:rPr>
          <w:rFonts w:cs="Times New Roman"/>
          <w:iCs/>
          <w:color w:val="000000" w:themeColor="text1"/>
          <w:szCs w:val="26"/>
        </w:rPr>
      </w:pPr>
      <w:r w:rsidRPr="002B47DF">
        <w:rPr>
          <w:rFonts w:cs="Times New Roman"/>
          <w:iCs/>
          <w:color w:val="000000" w:themeColor="text1"/>
          <w:szCs w:val="26"/>
        </w:rPr>
        <w:br w:type="page"/>
      </w:r>
    </w:p>
    <w:p w14:paraId="2F4C5000" w14:textId="14F7CB4B" w:rsidR="0056574A" w:rsidRPr="002B47DF" w:rsidRDefault="0056748E" w:rsidP="008A7356">
      <w:pPr>
        <w:keepLines/>
        <w:tabs>
          <w:tab w:val="left" w:pos="426"/>
          <w:tab w:val="center" w:pos="7020"/>
        </w:tabs>
        <w:spacing w:after="120" w:line="360" w:lineRule="auto"/>
        <w:ind w:left="284" w:firstLine="142"/>
        <w:jc w:val="center"/>
        <w:rPr>
          <w:rFonts w:cs="Times New Roman"/>
          <w:iCs/>
          <w:color w:val="000000" w:themeColor="text1"/>
          <w:szCs w:val="26"/>
        </w:rPr>
      </w:pPr>
      <w:r w:rsidRPr="002B47DF">
        <w:rPr>
          <w:rFonts w:cs="Times New Roman"/>
          <w:b/>
          <w:iCs/>
          <w:sz w:val="40"/>
          <w:szCs w:val="26"/>
        </w:rPr>
        <w:lastRenderedPageBreak/>
        <w:t>TÓM TẮT</w:t>
      </w:r>
    </w:p>
    <w:p w14:paraId="77A340E7" w14:textId="77777777" w:rsidR="0056574A" w:rsidRPr="002B47DF" w:rsidRDefault="0056574A" w:rsidP="008A7356">
      <w:pPr>
        <w:keepLines/>
        <w:tabs>
          <w:tab w:val="left" w:pos="426"/>
          <w:tab w:val="center" w:pos="7020"/>
        </w:tabs>
        <w:spacing w:after="120" w:line="360" w:lineRule="auto"/>
        <w:ind w:left="284" w:firstLine="142"/>
        <w:jc w:val="both"/>
        <w:rPr>
          <w:rFonts w:cs="Times New Roman"/>
          <w:iCs/>
          <w:color w:val="000000" w:themeColor="text1"/>
          <w:szCs w:val="26"/>
        </w:rPr>
      </w:pPr>
    </w:p>
    <w:p w14:paraId="4CFDCF95" w14:textId="77777777" w:rsidR="0056574A" w:rsidRPr="002B47DF" w:rsidRDefault="0056574A" w:rsidP="008A7356">
      <w:pPr>
        <w:keepLines/>
        <w:tabs>
          <w:tab w:val="left" w:pos="426"/>
          <w:tab w:val="center" w:pos="7020"/>
        </w:tabs>
        <w:spacing w:after="120" w:line="360" w:lineRule="auto"/>
        <w:ind w:left="284" w:firstLine="142"/>
        <w:jc w:val="both"/>
        <w:rPr>
          <w:rFonts w:eastAsiaTheme="majorEastAsia" w:cs="Times New Roman"/>
          <w:color w:val="000000" w:themeColor="text1"/>
          <w:szCs w:val="26"/>
        </w:rPr>
      </w:pPr>
    </w:p>
    <w:p w14:paraId="40117619" w14:textId="77777777" w:rsidR="00EF2020" w:rsidRPr="002B47DF" w:rsidRDefault="0056574A" w:rsidP="008A7356">
      <w:pPr>
        <w:tabs>
          <w:tab w:val="left" w:pos="426"/>
        </w:tabs>
        <w:spacing w:after="120" w:line="360" w:lineRule="auto"/>
        <w:ind w:left="284" w:firstLine="142"/>
        <w:jc w:val="both"/>
        <w:rPr>
          <w:rFonts w:cs="Times New Roman"/>
          <w:b/>
          <w:color w:val="000000" w:themeColor="text1"/>
          <w:szCs w:val="26"/>
        </w:rPr>
      </w:pPr>
      <w:r w:rsidRPr="002B47DF">
        <w:rPr>
          <w:rFonts w:cs="Times New Roman"/>
          <w:b/>
          <w:color w:val="000000" w:themeColor="text1"/>
          <w:szCs w:val="26"/>
        </w:rPr>
        <w:br/>
      </w:r>
      <w:r w:rsidRPr="002B47DF">
        <w:rPr>
          <w:rFonts w:cs="Times New Roman"/>
          <w:color w:val="000000" w:themeColor="text1"/>
          <w:szCs w:val="26"/>
        </w:rPr>
        <w:br w:type="page"/>
      </w:r>
    </w:p>
    <w:p w14:paraId="2B0B904C" w14:textId="085E2608" w:rsidR="002B49AB" w:rsidRPr="002B47DF" w:rsidRDefault="00EF2020" w:rsidP="008A7356">
      <w:pPr>
        <w:spacing w:line="360" w:lineRule="auto"/>
        <w:jc w:val="center"/>
        <w:rPr>
          <w:rFonts w:cs="Times New Roman"/>
          <w:b/>
          <w:bCs/>
        </w:rPr>
      </w:pPr>
      <w:r w:rsidRPr="002B47DF">
        <w:rPr>
          <w:rFonts w:cs="Times New Roman"/>
          <w:b/>
          <w:bCs/>
        </w:rPr>
        <w:lastRenderedPageBreak/>
        <w:t>MỤC LỤC</w:t>
      </w:r>
    </w:p>
    <w:p w14:paraId="511CCF96" w14:textId="1EF50BA4" w:rsidR="00554BF6" w:rsidRPr="002B47DF" w:rsidRDefault="00554BF6" w:rsidP="008A7356">
      <w:pPr>
        <w:tabs>
          <w:tab w:val="right" w:leader="dot" w:pos="426"/>
          <w:tab w:val="right" w:leader="dot" w:pos="8931"/>
        </w:tabs>
        <w:spacing w:after="120" w:line="360" w:lineRule="auto"/>
        <w:ind w:left="426"/>
        <w:jc w:val="both"/>
        <w:rPr>
          <w:rFonts w:cs="Times New Roman"/>
          <w:color w:val="000000" w:themeColor="text1"/>
          <w:szCs w:val="26"/>
        </w:rPr>
        <w:sectPr w:rsidR="00554BF6" w:rsidRPr="002B47DF" w:rsidSect="007D5A71">
          <w:headerReference w:type="default" r:id="rId9"/>
          <w:footerReference w:type="default" r:id="rId10"/>
          <w:pgSz w:w="11906" w:h="16838" w:code="9"/>
          <w:pgMar w:top="1701" w:right="1134" w:bottom="1701" w:left="1985" w:header="709" w:footer="709" w:gutter="0"/>
          <w:pgNumType w:fmt="lowerRoman" w:start="1"/>
          <w:cols w:space="708"/>
          <w:docGrid w:linePitch="360"/>
        </w:sectPr>
      </w:pPr>
    </w:p>
    <w:p w14:paraId="697C02B1" w14:textId="1C911D10" w:rsidR="00A2757A" w:rsidRPr="002B47DF" w:rsidRDefault="00C6696A" w:rsidP="008A7356">
      <w:pPr>
        <w:pStyle w:val="H0"/>
        <w:spacing w:line="360" w:lineRule="auto"/>
      </w:pPr>
      <w:r w:rsidRPr="002B47DF">
        <w:lastRenderedPageBreak/>
        <w:t>MỞ ĐẦU</w:t>
      </w:r>
    </w:p>
    <w:p w14:paraId="2B49263E" w14:textId="31443603" w:rsidR="001944ED" w:rsidRPr="002B47DF" w:rsidRDefault="0002203A" w:rsidP="008A7356">
      <w:pPr>
        <w:pStyle w:val="Heading2"/>
        <w:numPr>
          <w:ilvl w:val="1"/>
          <w:numId w:val="17"/>
        </w:numPr>
        <w:spacing w:line="360" w:lineRule="auto"/>
        <w:rPr>
          <w:rFonts w:cs="Times New Roman"/>
        </w:rPr>
      </w:pPr>
      <w:bookmarkStart w:id="19" w:name="_Toc164954902"/>
      <w:r w:rsidRPr="002B47DF">
        <w:rPr>
          <w:rFonts w:cs="Times New Roman"/>
          <w:lang w:val="vi-VN"/>
        </w:rPr>
        <w:t xml:space="preserve"> </w:t>
      </w:r>
      <w:bookmarkStart w:id="20" w:name="_Toc164955385"/>
      <w:r w:rsidR="00A2757A" w:rsidRPr="002B47DF">
        <w:rPr>
          <w:rFonts w:cs="Times New Roman"/>
        </w:rPr>
        <w:t>LÝ DO CHỌN ĐỀ TÀI</w:t>
      </w:r>
      <w:bookmarkEnd w:id="19"/>
      <w:bookmarkEnd w:id="20"/>
      <w:r w:rsidR="00932AFF" w:rsidRPr="002B47DF">
        <w:rPr>
          <w:rFonts w:cs="Times New Roman"/>
        </w:rPr>
        <w:tab/>
      </w:r>
    </w:p>
    <w:p w14:paraId="2883B2B6" w14:textId="165B7B39" w:rsidR="00A6449E" w:rsidRPr="002B47DF" w:rsidRDefault="00A6449E" w:rsidP="008A7356">
      <w:pPr>
        <w:spacing w:line="360" w:lineRule="auto"/>
        <w:rPr>
          <w:rFonts w:cs="Times New Roman"/>
        </w:rPr>
      </w:pPr>
      <w:r w:rsidRPr="002B47DF">
        <w:rPr>
          <w:rFonts w:cs="Times New Roman"/>
        </w:rPr>
        <w:t>Thương mại điện tử đã và đang là xu hướng kinh doanh nằm trong top tăng trưởng trên thế giới, với quy mô và phạm vi trên gần như toàn bộ các lĩnh vực trong thương mại. Cuộc cách mạng về công nghệ thông tin đã làm thay đổi cuộc chơi về thương mại nói riêng cũng như các lĩnh vực khác nói chung.</w:t>
      </w:r>
    </w:p>
    <w:p w14:paraId="2D634840" w14:textId="68FC61AB" w:rsidR="00AD5844" w:rsidRPr="002B47DF" w:rsidRDefault="00A6449E" w:rsidP="008A7356">
      <w:pPr>
        <w:spacing w:line="360" w:lineRule="auto"/>
        <w:rPr>
          <w:rFonts w:cs="Times New Roman"/>
        </w:rPr>
      </w:pPr>
      <w:r w:rsidRPr="002B47DF">
        <w:rPr>
          <w:rFonts w:cs="Times New Roman"/>
        </w:rPr>
        <w:t xml:space="preserve">Khoảng những năm 2000 – 2010, việc sở hữu một thiết bị kết nối mạng internet đã bắt đầu phổ biến, với những chiếc máy tính cá nhân có kết nối mạng internet, đến những chiếc laptop nhỏ gọn, tiện lợi. Qua đến giai đoạn từ 2010 </w:t>
      </w:r>
      <w:r w:rsidR="00AD5844" w:rsidRPr="002B47DF">
        <w:rPr>
          <w:rFonts w:cs="Times New Roman"/>
        </w:rPr>
        <w:t>đến</w:t>
      </w:r>
      <w:r w:rsidRPr="002B47DF">
        <w:rPr>
          <w:rFonts w:cs="Times New Roman"/>
        </w:rPr>
        <w:t xml:space="preserve"> nay</w:t>
      </w:r>
      <w:r w:rsidR="00AD5844" w:rsidRPr="002B47DF">
        <w:rPr>
          <w:rFonts w:cs="Times New Roman"/>
        </w:rPr>
        <w:t>, sự bùng nổ của các thiết bị di động cầm tay tiện lợi, và sự thay đổi chóng mặt của công nghệ internet giúp việc kết nối trở nên thuận tiện hơn, luôn sẵn sàng mọi lúc mọi nơi.</w:t>
      </w:r>
    </w:p>
    <w:p w14:paraId="4985713B" w14:textId="35390EDF" w:rsidR="00AD5844" w:rsidRPr="002B47DF" w:rsidRDefault="00A6449E" w:rsidP="008A7356">
      <w:pPr>
        <w:spacing w:line="360" w:lineRule="auto"/>
        <w:rPr>
          <w:rFonts w:cs="Times New Roman"/>
        </w:rPr>
      </w:pPr>
      <w:r w:rsidRPr="002B47DF">
        <w:rPr>
          <w:rFonts w:cs="Times New Roman"/>
        </w:rPr>
        <w:t>Với nền tảng công nghệ thông tin phát triển</w:t>
      </w:r>
      <w:r w:rsidR="00AD5844" w:rsidRPr="002B47DF">
        <w:rPr>
          <w:rFonts w:cs="Times New Roman"/>
        </w:rPr>
        <w:t xml:space="preserve"> cộng với việc các thiết bị kết nối mạng trở nên phổ biến</w:t>
      </w:r>
      <w:r w:rsidRPr="002B47DF">
        <w:rPr>
          <w:rFonts w:cs="Times New Roman"/>
        </w:rPr>
        <w:t xml:space="preserve"> trong khoảng 2 thập kỉ vừa qua đã tác động tích cực lên ngành bán lẻ, giúp thay đổi thói quen của người tiêu dùng. </w:t>
      </w:r>
      <w:r w:rsidR="00AD5844" w:rsidRPr="002B47DF">
        <w:rPr>
          <w:rFonts w:cs="Times New Roman"/>
        </w:rPr>
        <w:t>Người tiêu dùng đã bắt đầu hình thành thói quen mua hàng trực tuyến trên các trang bán hàng điện tử hoặc các sàn thương mại điện tử. Nguyên nhân dẫn đến sự thay đổi này có thể được tóm gọn trong các ý sau</w:t>
      </w:r>
    </w:p>
    <w:p w14:paraId="7A4BE472" w14:textId="0E92465A" w:rsidR="00AD5844" w:rsidRPr="002B47DF" w:rsidRDefault="00AD5844" w:rsidP="008A7356">
      <w:pPr>
        <w:spacing w:line="360" w:lineRule="auto"/>
        <w:rPr>
          <w:rFonts w:cs="Times New Roman"/>
        </w:rPr>
      </w:pPr>
      <w:r w:rsidRPr="002B47DF">
        <w:rPr>
          <w:rFonts w:cs="Times New Roman"/>
        </w:rPr>
        <w:t xml:space="preserve">Thứ nhất, các trang thương mại điện tử đã xuất hiện rất nhiều, đa dạng sản phẩm, đa dạng thương hiệu và luôn có những ưu đãi hấp dẫn, kích thích người mua hàng chi tiêu. Thứ hai, khách hàng có thể mua hàng xuyên biên giới mà không cần phải đi đến tận nơi mua, chỉ cần click là đã có thể mua hàng, rất nhanh chóng và tiện lợi. Thứ ba, đối với các người bán, việc kinh doanh thương mại điện tử giúp bài toán chi phí của họ trở nên tối ưu, giảm các chi phí lớn như chi phí mặt bằng, chi phí nhân viên. Chỉ với một nguồn hàng ổn định, một kho lưu trữ và một hệ thống bán hàng hiệu quả, người bán đã có thể mang sản phẩm đến tận tay người tiêu dùng với chi phí thấp, giúp giá thành sản phẩm trở nên cạnh tranh hơn. </w:t>
      </w:r>
    </w:p>
    <w:p w14:paraId="1CA1B600" w14:textId="6B0F903F" w:rsidR="00AD5844" w:rsidRPr="002B47DF" w:rsidRDefault="00AD5844" w:rsidP="008A7356">
      <w:pPr>
        <w:spacing w:line="360" w:lineRule="auto"/>
        <w:rPr>
          <w:rFonts w:cs="Times New Roman"/>
        </w:rPr>
      </w:pPr>
      <w:r w:rsidRPr="002B47DF">
        <w:rPr>
          <w:rFonts w:cs="Times New Roman"/>
        </w:rPr>
        <w:lastRenderedPageBreak/>
        <w:t xml:space="preserve">Hiện nay, không khó để tìm thấy một sàn thương mại điện tử trên internet. Shopee, Lazada </w:t>
      </w:r>
      <w:r w:rsidR="00277365" w:rsidRPr="002B47DF">
        <w:rPr>
          <w:rFonts w:cs="Times New Roman"/>
        </w:rPr>
        <w:t>hay Tiktok shop ngay chính tại Việt Nam chính là ví dụ điển hình cho sự phát triển của ngành thương mại điện tử tại Việt Nam. Theo Metric, Tổng doanh thu của toàn thị trường TMĐT trong quý III/2023 đạt 63 nghìn tỷ đồng và đạt mức tăng trưởng 54,42% so với cùng kỳ năm ngoái. Năm 2023, tổng doanh thu 9 tháng đầu tiên đã cao hơn cả năm 2022 khoảng 10 nghìn tỷ đồng, tương đương 7%. Trong đó, Tiktok Shop mang về 25 nghìn tỷ đồng. Nếu chỉ tính trên doanh thu 4 sàn Shopee, Lazada, Tiki, Sendo (Tikok Shop ra mắt vào cuối tháng 4/2022), tỷ lệ tăng trưởng so với cùng kỳ là 33%. Đây là các con số rất ấn tượng, chứng minh rằng thị trường thương mại điện tử vẫn đang tăng trưởng rất mạnh tại Việt Nam [1] . Điều này chứng minh cho xu hướng không thể phủ nhận – Dịch chuyển từ thương mại truyền thống sang thương mại điện tử.</w:t>
      </w:r>
    </w:p>
    <w:p w14:paraId="4F1DAC42" w14:textId="49A5FB47" w:rsidR="005D6D7F" w:rsidRPr="002B47DF" w:rsidRDefault="005D6D7F" w:rsidP="008A7356">
      <w:pPr>
        <w:spacing w:line="360" w:lineRule="auto"/>
        <w:ind w:firstLine="360"/>
        <w:rPr>
          <w:rFonts w:cs="Times New Roman"/>
        </w:rPr>
      </w:pPr>
      <w:r w:rsidRPr="002B47DF">
        <w:rPr>
          <w:rFonts w:cs="Times New Roman"/>
          <w:noProof/>
        </w:rPr>
        <w:drawing>
          <wp:inline distT="0" distB="0" distL="0" distR="0" wp14:anchorId="388614D3" wp14:editId="2230EAA2">
            <wp:extent cx="5579745" cy="3719830"/>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79745" cy="3719830"/>
                    </a:xfrm>
                    <a:prstGeom prst="rect">
                      <a:avLst/>
                    </a:prstGeom>
                    <a:noFill/>
                    <a:ln>
                      <a:noFill/>
                    </a:ln>
                  </pic:spPr>
                </pic:pic>
              </a:graphicData>
            </a:graphic>
          </wp:inline>
        </w:drawing>
      </w:r>
    </w:p>
    <w:p w14:paraId="7FA5B5FF" w14:textId="1A0C7366" w:rsidR="005D6D7F" w:rsidRPr="002B47DF" w:rsidRDefault="005D6D7F" w:rsidP="008A7356">
      <w:pPr>
        <w:pStyle w:val="Title"/>
        <w:spacing w:line="360" w:lineRule="auto"/>
        <w:rPr>
          <w:rFonts w:cs="Times New Roman"/>
        </w:rPr>
      </w:pPr>
      <w:r w:rsidRPr="002B47DF">
        <w:rPr>
          <w:rFonts w:cs="Times New Roman"/>
        </w:rPr>
        <w:t>Hình 1: Chi tiết tăng trưởng doanh thu theo tháng của các sàn thương mại điện tử tại Việt Nam – 9 tháng đầu năm 2023</w:t>
      </w:r>
    </w:p>
    <w:p w14:paraId="6AB3CD92" w14:textId="213D7A9F" w:rsidR="005D6D7F" w:rsidRPr="002B47DF" w:rsidRDefault="005D6D7F" w:rsidP="008A7356">
      <w:pPr>
        <w:spacing w:line="360" w:lineRule="auto"/>
        <w:jc w:val="center"/>
        <w:rPr>
          <w:rFonts w:cs="Times New Roman"/>
        </w:rPr>
      </w:pPr>
      <w:r w:rsidRPr="002B47DF">
        <w:rPr>
          <w:rFonts w:cs="Times New Roman"/>
        </w:rPr>
        <w:lastRenderedPageBreak/>
        <w:t xml:space="preserve">(Nguồn: </w:t>
      </w:r>
      <w:hyperlink r:id="rId12" w:history="1">
        <w:r w:rsidRPr="002B47DF">
          <w:rPr>
            <w:rStyle w:val="Hyperlink"/>
            <w:rFonts w:cs="Times New Roman"/>
          </w:rPr>
          <w:t>https://advertisingvietnam.com/metric-cong-bo-bao-cao-thi-truong-san-tmdt-quy-iii2023-p23110</w:t>
        </w:r>
      </w:hyperlink>
      <w:r w:rsidRPr="002B47DF">
        <w:rPr>
          <w:rFonts w:cs="Times New Roman"/>
        </w:rPr>
        <w:t>)</w:t>
      </w:r>
    </w:p>
    <w:p w14:paraId="03F0A3CC" w14:textId="180D0E77" w:rsidR="00277365" w:rsidRPr="002B47DF" w:rsidRDefault="00277365" w:rsidP="008A7356">
      <w:pPr>
        <w:spacing w:line="360" w:lineRule="auto"/>
        <w:rPr>
          <w:rFonts w:cs="Times New Roman"/>
        </w:rPr>
      </w:pPr>
      <w:r w:rsidRPr="002B47DF">
        <w:rPr>
          <w:rFonts w:cs="Times New Roman"/>
        </w:rPr>
        <w:t xml:space="preserve">Dù hiện tại, thương mại điện tử vẫn đang phát triển và đã đạt được nhiều bước tiến lớn, vẫn còn tồn đọng rất nhiều vấn đề khi tăng trưởng quá nhanh. Đầu tiên, khi lượng khách hàng tăng cao, vấn đề đảm bảo khả năng sử dụng khi có một lượng lớn khách hàng truy cập vào cùng một thời điểm vẫn còn nhiều hạn chế. Bên cạnh đó, các yếu tố về xây dựng hệ thống dữ liệu, kiến trúc hệ thống làm sao để đảm bảo tốc độ thực thi, sự chính xác của dữ liệu và đưa ra các con số thống kê cũng là một thách thức lớn. </w:t>
      </w:r>
    </w:p>
    <w:p w14:paraId="47F0AD04" w14:textId="4A113C38" w:rsidR="00277365" w:rsidRPr="002B47DF" w:rsidRDefault="00277365" w:rsidP="008A7356">
      <w:pPr>
        <w:spacing w:line="360" w:lineRule="auto"/>
        <w:rPr>
          <w:rFonts w:cs="Times New Roman"/>
        </w:rPr>
      </w:pPr>
      <w:r w:rsidRPr="002B47DF">
        <w:rPr>
          <w:rFonts w:cs="Times New Roman"/>
        </w:rPr>
        <w:t>Để giải quyết những vấn đề đó, chúng em đã bắt tay vào nghiên cứu giải pháp để làm sao</w:t>
      </w:r>
      <w:r w:rsidR="005D6D7F" w:rsidRPr="002B47DF">
        <w:rPr>
          <w:rFonts w:cs="Times New Roman"/>
        </w:rPr>
        <w:t xml:space="preserve"> xây dựng một sàn thương mại điện tử</w:t>
      </w:r>
      <w:r w:rsidR="00E32652" w:rsidRPr="002B47DF">
        <w:rPr>
          <w:rFonts w:cs="Times New Roman"/>
        </w:rPr>
        <w:t>. Với yêu cầu</w:t>
      </w:r>
      <w:r w:rsidRPr="002B47DF">
        <w:rPr>
          <w:rFonts w:cs="Times New Roman"/>
        </w:rPr>
        <w:t xml:space="preserve"> </w:t>
      </w:r>
      <w:r w:rsidR="00E32652" w:rsidRPr="002B47DF">
        <w:rPr>
          <w:rFonts w:cs="Times New Roman"/>
        </w:rPr>
        <w:t xml:space="preserve">là </w:t>
      </w:r>
      <w:r w:rsidRPr="002B47DF">
        <w:rPr>
          <w:rFonts w:cs="Times New Roman"/>
        </w:rPr>
        <w:t xml:space="preserve">đảm bảo hệ thống vận hành trơn tru khi lượng truy cập tăng đột biến, mà vẫn mang lại trải nghiệm tuyệt vời dành cho khách hàng và người bán. </w:t>
      </w:r>
      <w:r w:rsidR="005D6D7F" w:rsidRPr="002B47DF">
        <w:rPr>
          <w:rFonts w:cs="Times New Roman"/>
        </w:rPr>
        <w:t>Ngoài ra, khả năng mở rộng quy mô</w:t>
      </w:r>
      <w:r w:rsidR="00E32652" w:rsidRPr="002B47DF">
        <w:rPr>
          <w:rFonts w:cs="Times New Roman"/>
        </w:rPr>
        <w:t xml:space="preserve"> của sàn thương mại điện tử</w:t>
      </w:r>
      <w:r w:rsidR="005D6D7F" w:rsidRPr="002B47DF">
        <w:rPr>
          <w:rFonts w:cs="Times New Roman"/>
        </w:rPr>
        <w:t xml:space="preserve"> khi tăng trưởng và mở rộn</w:t>
      </w:r>
      <w:r w:rsidR="00E32652" w:rsidRPr="002B47DF">
        <w:rPr>
          <w:rFonts w:cs="Times New Roman"/>
        </w:rPr>
        <w:t>g</w:t>
      </w:r>
      <w:r w:rsidR="005D6D7F" w:rsidRPr="002B47DF">
        <w:rPr>
          <w:rFonts w:cs="Times New Roman"/>
        </w:rPr>
        <w:t xml:space="preserve"> cũng là tiêu chí hàng đầu để nhóm tìm hiểu các công nghệ có thể đáp ứng được điều này.</w:t>
      </w:r>
    </w:p>
    <w:p w14:paraId="588C5B7C" w14:textId="7489D201" w:rsidR="00E32652" w:rsidRPr="002B47DF" w:rsidRDefault="005D6D7F" w:rsidP="008A7356">
      <w:pPr>
        <w:spacing w:line="360" w:lineRule="auto"/>
        <w:rPr>
          <w:rFonts w:cs="Times New Roman"/>
        </w:rPr>
      </w:pPr>
      <w:r w:rsidRPr="002B47DF">
        <w:rPr>
          <w:rFonts w:cs="Times New Roman"/>
        </w:rPr>
        <w:t>Sau quá trình nghiên cứu, nhóm đã quyết định lựa chọn kiến trúc Microservice để áp dụng vào bài toán xây dựng sàn</w:t>
      </w:r>
      <w:r w:rsidR="00E32652" w:rsidRPr="002B47DF">
        <w:rPr>
          <w:rFonts w:cs="Times New Roman"/>
        </w:rPr>
        <w:t xml:space="preserve"> thương mại điện tử để đáp ứng với các yêu cầu trên. Kiến trúc Microservice Kiến trúc Microservice có rất nhiều ưu điểm khi sử dụng cho hệ thống thương mại điện tử như</w:t>
      </w:r>
    </w:p>
    <w:p w14:paraId="1B9E7CB1" w14:textId="77777777" w:rsidR="00E32652" w:rsidRPr="002B47DF" w:rsidRDefault="00E32652" w:rsidP="008A7356">
      <w:pPr>
        <w:pStyle w:val="ListParagraph"/>
        <w:numPr>
          <w:ilvl w:val="0"/>
          <w:numId w:val="31"/>
        </w:numPr>
        <w:spacing w:line="360" w:lineRule="auto"/>
        <w:rPr>
          <w:rFonts w:cs="Times New Roman"/>
        </w:rPr>
      </w:pPr>
      <w:r w:rsidRPr="002B47DF">
        <w:rPr>
          <w:rFonts w:cs="Times New Roman"/>
        </w:rPr>
        <w:t>Có thể sử dụng nhiều loại cơ sở dữ liệu.</w:t>
      </w:r>
    </w:p>
    <w:p w14:paraId="2A224135" w14:textId="77777777" w:rsidR="00E32652" w:rsidRPr="002B47DF" w:rsidRDefault="00E32652" w:rsidP="008A7356">
      <w:pPr>
        <w:pStyle w:val="ListParagraph"/>
        <w:numPr>
          <w:ilvl w:val="0"/>
          <w:numId w:val="31"/>
        </w:numPr>
        <w:spacing w:line="360" w:lineRule="auto"/>
        <w:rPr>
          <w:rFonts w:cs="Times New Roman"/>
        </w:rPr>
      </w:pPr>
      <w:r w:rsidRPr="002B47DF">
        <w:rPr>
          <w:rFonts w:cs="Times New Roman"/>
        </w:rPr>
        <w:t>Hỗ trợ lập trình đa ngôn ngữ</w:t>
      </w:r>
    </w:p>
    <w:p w14:paraId="7F2C5CDA" w14:textId="77777777" w:rsidR="00E32652" w:rsidRPr="002B47DF" w:rsidRDefault="00E32652" w:rsidP="008A7356">
      <w:pPr>
        <w:pStyle w:val="ListParagraph"/>
        <w:numPr>
          <w:ilvl w:val="0"/>
          <w:numId w:val="31"/>
        </w:numPr>
        <w:spacing w:line="360" w:lineRule="auto"/>
        <w:rPr>
          <w:rFonts w:cs="Times New Roman"/>
        </w:rPr>
      </w:pPr>
      <w:r w:rsidRPr="002B47DF">
        <w:rPr>
          <w:rFonts w:cs="Times New Roman"/>
        </w:rPr>
        <w:t>Có thể kiểm soát các vấn đề gây ra lỗi, khả năng chịu lỗi và cách ly lỗi mà không ảnh hưởng đến toàn bộ hệ thống.</w:t>
      </w:r>
    </w:p>
    <w:p w14:paraId="63F305CA" w14:textId="77777777" w:rsidR="00E32652" w:rsidRPr="002B47DF" w:rsidRDefault="00E32652" w:rsidP="008A7356">
      <w:pPr>
        <w:pStyle w:val="ListParagraph"/>
        <w:numPr>
          <w:ilvl w:val="0"/>
          <w:numId w:val="31"/>
        </w:numPr>
        <w:spacing w:line="360" w:lineRule="auto"/>
        <w:rPr>
          <w:rFonts w:cs="Times New Roman"/>
        </w:rPr>
      </w:pPr>
      <w:r w:rsidRPr="002B47DF">
        <w:rPr>
          <w:rFonts w:cs="Times New Roman"/>
        </w:rPr>
        <w:t>Cung cấp khả năng mở rộng và thu nhỏ services mà không ảnh hưởng đến hiệu suất.</w:t>
      </w:r>
    </w:p>
    <w:p w14:paraId="7D31F41D" w14:textId="77777777" w:rsidR="00E32652" w:rsidRPr="002B47DF" w:rsidRDefault="00E32652" w:rsidP="008A7356">
      <w:pPr>
        <w:pStyle w:val="ListParagraph"/>
        <w:numPr>
          <w:ilvl w:val="0"/>
          <w:numId w:val="31"/>
        </w:numPr>
        <w:spacing w:line="360" w:lineRule="auto"/>
        <w:rPr>
          <w:rFonts w:cs="Times New Roman"/>
        </w:rPr>
      </w:pPr>
      <w:r w:rsidRPr="002B47DF">
        <w:rPr>
          <w:rFonts w:cs="Times New Roman"/>
        </w:rPr>
        <w:t>Dễ dàng giám sát an ninh của hệ thống và đảm bảo nhu cầu bảo mật / xác thực API.</w:t>
      </w:r>
    </w:p>
    <w:p w14:paraId="006F05A8" w14:textId="77777777" w:rsidR="00E32652" w:rsidRPr="002B47DF" w:rsidRDefault="00E32652" w:rsidP="008A7356">
      <w:pPr>
        <w:pStyle w:val="ListParagraph"/>
        <w:numPr>
          <w:ilvl w:val="0"/>
          <w:numId w:val="31"/>
        </w:numPr>
        <w:spacing w:line="360" w:lineRule="auto"/>
        <w:rPr>
          <w:rFonts w:cs="Times New Roman"/>
        </w:rPr>
      </w:pPr>
      <w:r w:rsidRPr="002B47DF">
        <w:rPr>
          <w:rFonts w:cs="Times New Roman"/>
        </w:rPr>
        <w:lastRenderedPageBreak/>
        <w:t>Có thể sử dụng các webservices để cải thiện hiệu suất của hệ thống mà không làm ảnh hưởng đến hoạt động của các services khác.</w:t>
      </w:r>
    </w:p>
    <w:p w14:paraId="3E38C118" w14:textId="0DF5B633" w:rsidR="00E32652" w:rsidRPr="002B47DF" w:rsidRDefault="00E32652" w:rsidP="008A7356">
      <w:pPr>
        <w:spacing w:line="360" w:lineRule="auto"/>
        <w:ind w:firstLine="360"/>
        <w:rPr>
          <w:rFonts w:cs="Times New Roman"/>
        </w:rPr>
      </w:pPr>
      <w:r w:rsidRPr="002B47DF">
        <w:rPr>
          <w:rFonts w:cs="Times New Roman"/>
        </w:rPr>
        <w:t>Kiến trúc Microservices có rất nhiều cải thiện về hiệu suất so với kiến trúc Monolith truyền thống. Theo bài báo “Designing microservice architectures for scalability and reliability in ecommerce” [2]</w:t>
      </w:r>
    </w:p>
    <w:p w14:paraId="22547F00" w14:textId="77777777" w:rsidR="00E32652" w:rsidRPr="002B47DF" w:rsidRDefault="00E32652" w:rsidP="008A7356">
      <w:pPr>
        <w:pStyle w:val="ListParagraph"/>
        <w:numPr>
          <w:ilvl w:val="0"/>
          <w:numId w:val="32"/>
        </w:numPr>
        <w:spacing w:line="360" w:lineRule="auto"/>
        <w:rPr>
          <w:rFonts w:cs="Times New Roman"/>
        </w:rPr>
      </w:pPr>
      <w:r w:rsidRPr="002B47DF">
        <w:rPr>
          <w:rFonts w:cs="Times New Roman"/>
        </w:rPr>
        <w:t xml:space="preserve">Khả năng xử lý của một trang thương mại điện tử sử dụng Microservice đạt hiệu quả hơn 30% khi load script và 4% khi load phần tử hình ảnh. </w:t>
      </w:r>
    </w:p>
    <w:p w14:paraId="1E98FAAB" w14:textId="77777777" w:rsidR="00E32652" w:rsidRPr="002B47DF" w:rsidRDefault="00E32652" w:rsidP="008A7356">
      <w:pPr>
        <w:pStyle w:val="ListParagraph"/>
        <w:numPr>
          <w:ilvl w:val="0"/>
          <w:numId w:val="32"/>
        </w:numPr>
        <w:spacing w:line="360" w:lineRule="auto"/>
        <w:rPr>
          <w:rFonts w:cs="Times New Roman"/>
        </w:rPr>
      </w:pPr>
      <w:r w:rsidRPr="002B47DF">
        <w:rPr>
          <w:rFonts w:cs="Times New Roman"/>
        </w:rPr>
        <w:t>Khả năng chịu tải khi stress test với lần lượt 300, 500 và 1000 lần lặp kiểm tra dữ liệu với tối đa 25000 request đồng thời, tỷ lệ xuất hiện lỗi rất thấp (khoảng 3%)</w:t>
      </w:r>
    </w:p>
    <w:p w14:paraId="6DD53986" w14:textId="77777777" w:rsidR="00E32652" w:rsidRPr="002B47DF" w:rsidRDefault="00E32652" w:rsidP="008A7356">
      <w:pPr>
        <w:pStyle w:val="ListParagraph"/>
        <w:numPr>
          <w:ilvl w:val="0"/>
          <w:numId w:val="32"/>
        </w:numPr>
        <w:spacing w:line="360" w:lineRule="auto"/>
        <w:rPr>
          <w:rFonts w:cs="Times New Roman"/>
        </w:rPr>
      </w:pPr>
      <w:r w:rsidRPr="002B47DF">
        <w:rPr>
          <w:rFonts w:cs="Times New Roman"/>
        </w:rPr>
        <w:t>Những công nghệ hiện tại trong API Gateway, hệ thống điều phối container,... đang hỗ trợ rất tốt khi làm việc với microservices.</w:t>
      </w:r>
    </w:p>
    <w:p w14:paraId="56C650D6" w14:textId="280CCDDB" w:rsidR="005D6D7F" w:rsidRPr="002B47DF" w:rsidRDefault="00E32652" w:rsidP="008A7356">
      <w:pPr>
        <w:pStyle w:val="ListParagraph"/>
        <w:numPr>
          <w:ilvl w:val="0"/>
          <w:numId w:val="32"/>
        </w:numPr>
        <w:spacing w:line="360" w:lineRule="auto"/>
        <w:rPr>
          <w:rFonts w:cs="Times New Roman"/>
        </w:rPr>
      </w:pPr>
      <w:r w:rsidRPr="002B47DF">
        <w:rPr>
          <w:rFonts w:cs="Times New Roman"/>
        </w:rPr>
        <w:t>Từ đó, nhóm quyết định chọn đề tài ứng dụng kiến trúc Microservices để xây dựng một sàn thương mại điện tử, tự động mở rộng hoặc thu nhỏ services đảm bảo hệ thống luôn luôn hoạt động ổn định.</w:t>
      </w:r>
    </w:p>
    <w:p w14:paraId="68AA3E74" w14:textId="21F3C477" w:rsidR="00AD5844" w:rsidRPr="002B47DF" w:rsidRDefault="00E72D5D" w:rsidP="008A7356">
      <w:pPr>
        <w:spacing w:line="360" w:lineRule="auto"/>
        <w:rPr>
          <w:rFonts w:cs="Times New Roman"/>
        </w:rPr>
      </w:pPr>
      <w:r w:rsidRPr="002B47DF">
        <w:rPr>
          <w:rFonts w:cs="Times New Roman"/>
        </w:rPr>
        <w:t>Chính nhờ những ưu điểm bên trên, nhóm đã đi đến quyết định thực hiện đề tài “ Ứng dụng các công nghệ React, NestJS và Kubernetes trong kiến trúc Microservices để xây dựng sàn thương mại điện tử ” để hiện thực kết quả từ những nghiên cứu trên.</w:t>
      </w:r>
    </w:p>
    <w:p w14:paraId="5FD9AF10" w14:textId="1FC4CD1E" w:rsidR="004B0344" w:rsidRPr="002B47DF" w:rsidRDefault="0002203A" w:rsidP="008A7356">
      <w:pPr>
        <w:pStyle w:val="Heading2"/>
        <w:numPr>
          <w:ilvl w:val="1"/>
          <w:numId w:val="17"/>
        </w:numPr>
        <w:spacing w:line="360" w:lineRule="auto"/>
        <w:rPr>
          <w:rFonts w:cs="Times New Roman"/>
        </w:rPr>
      </w:pPr>
      <w:bookmarkStart w:id="21" w:name="_Toc164954903"/>
      <w:r w:rsidRPr="002B47DF">
        <w:rPr>
          <w:rFonts w:cs="Times New Roman"/>
          <w:lang w:val="vi-VN"/>
        </w:rPr>
        <w:t xml:space="preserve"> </w:t>
      </w:r>
      <w:bookmarkStart w:id="22" w:name="_Toc164955386"/>
      <w:r w:rsidR="00A2757A" w:rsidRPr="002B47DF">
        <w:rPr>
          <w:rFonts w:cs="Times New Roman"/>
        </w:rPr>
        <w:t>MỤ</w:t>
      </w:r>
      <w:r w:rsidR="00F461A2" w:rsidRPr="002B47DF">
        <w:rPr>
          <w:rFonts w:cs="Times New Roman"/>
        </w:rPr>
        <w:t xml:space="preserve">C TIÊU </w:t>
      </w:r>
      <w:r w:rsidR="00BC279A" w:rsidRPr="002B47DF">
        <w:rPr>
          <w:rFonts w:cs="Times New Roman"/>
        </w:rPr>
        <w:t xml:space="preserve">VÀ PHẠM VI </w:t>
      </w:r>
      <w:r w:rsidR="00F461A2" w:rsidRPr="002B47DF">
        <w:rPr>
          <w:rFonts w:cs="Times New Roman"/>
        </w:rPr>
        <w:t>NGHIÊN</w:t>
      </w:r>
      <w:r w:rsidR="00A2757A" w:rsidRPr="002B47DF">
        <w:rPr>
          <w:rFonts w:cs="Times New Roman"/>
        </w:rPr>
        <w:t xml:space="preserve"> CỨU</w:t>
      </w:r>
      <w:bookmarkEnd w:id="21"/>
      <w:bookmarkEnd w:id="22"/>
      <w:r w:rsidR="00D9449B" w:rsidRPr="002B47DF">
        <w:rPr>
          <w:rFonts w:cs="Times New Roman"/>
        </w:rPr>
        <w:t xml:space="preserve"> </w:t>
      </w:r>
    </w:p>
    <w:p w14:paraId="6D4393A4" w14:textId="748ACDBA" w:rsidR="00E72D5D" w:rsidRPr="002B47DF" w:rsidRDefault="00E72D5D" w:rsidP="008A7356">
      <w:pPr>
        <w:spacing w:line="360" w:lineRule="auto"/>
        <w:rPr>
          <w:rFonts w:cs="Times New Roman"/>
        </w:rPr>
      </w:pPr>
      <w:r w:rsidRPr="002B47DF">
        <w:rPr>
          <w:rFonts w:cs="Times New Roman"/>
        </w:rPr>
        <w:t xml:space="preserve">Nhóm em tập trung vào mục tiêu </w:t>
      </w:r>
      <w:r w:rsidR="00603657" w:rsidRPr="002B47DF">
        <w:rPr>
          <w:rFonts w:cs="Times New Roman"/>
        </w:rPr>
        <w:t xml:space="preserve"> </w:t>
      </w:r>
      <w:r w:rsidRPr="002B47DF">
        <w:rPr>
          <w:rFonts w:cs="Times New Roman"/>
        </w:rPr>
        <w:t>tập trung vào việc ứng dụng kiến trúc Microservices và các công nghệ như NestJS, Kong API Gateway, Kubernetes và React để xây dựng một sàn thương mại điện tử có khả năng mở rộng và quản lý hiệu quả, tương tự Shopee. Đầu tiên, đề tài sẽ nghiên cứu sâu về kiến trúc Microservices, các khái niệm cơ bản, ưu điểm vượt trội như tính module hóa, khả năng mở rộng linh hoạt, khả năng phục hồi tốt cùng những thách thức đi kèm. Việc nắm vững kiến thức này sẽ tạo nền tảng vững chắc cho quá trình triển khai.</w:t>
      </w:r>
    </w:p>
    <w:p w14:paraId="64D14CA4" w14:textId="72D22461" w:rsidR="00E72D5D" w:rsidRPr="002B47DF" w:rsidRDefault="00E72D5D" w:rsidP="008A7356">
      <w:pPr>
        <w:spacing w:line="360" w:lineRule="auto"/>
        <w:rPr>
          <w:rFonts w:cs="Times New Roman"/>
        </w:rPr>
      </w:pPr>
      <w:r w:rsidRPr="002B47DF">
        <w:rPr>
          <w:rFonts w:cs="Times New Roman"/>
        </w:rPr>
        <w:lastRenderedPageBreak/>
        <w:t>Tiếp theo, đề tài sẽ sử dụng NestJS, một framework Backend dựa trên Node.js, để xây dựng các service của sàn thương mại điện tử. Mỗi service sẽ đảm nhận một chức năng cụ thể như quản lý người dùng, sản phẩm, xử lý đơn hàng, thanh toán. Việc thiết kế các service nhỏ, độc lập sẽ giúp hệ thống dễ bảo trì, nâng cấp và tối ưu hóa tài nguyên.</w:t>
      </w:r>
    </w:p>
    <w:p w14:paraId="6BCF0BF1" w14:textId="7458195E" w:rsidR="00E72D5D" w:rsidRPr="002B47DF" w:rsidRDefault="00E72D5D" w:rsidP="008A7356">
      <w:pPr>
        <w:spacing w:line="360" w:lineRule="auto"/>
        <w:rPr>
          <w:rFonts w:cs="Times New Roman"/>
        </w:rPr>
      </w:pPr>
      <w:r w:rsidRPr="002B47DF">
        <w:rPr>
          <w:rFonts w:cs="Times New Roman"/>
        </w:rPr>
        <w:t>Đề tài cũng sẽ nghiên cứu, triển khai Kong API Gateway để quản lý các yêu cầu từ client, điều phối tới service phù hợp, đồng thời cung cấp các tính năng bảo mật như xác thực, ủy quyền. Ngoài ra, đề tài sẽ sử dụng các dịch vụ khác như Load Balancer để phân phối lưu lượng truy cập hiệu quả, đảm bảo hệ thống hoạt động ổn định, và Message-queuing để các service giao tiếp không đồng bộ, tăng tính linh hoạt.</w:t>
      </w:r>
    </w:p>
    <w:p w14:paraId="76F90397" w14:textId="0C034419" w:rsidR="00E72D5D" w:rsidRPr="002B47DF" w:rsidRDefault="00E72D5D" w:rsidP="008A7356">
      <w:pPr>
        <w:spacing w:line="360" w:lineRule="auto"/>
        <w:rPr>
          <w:rFonts w:cs="Times New Roman"/>
        </w:rPr>
      </w:pPr>
      <w:r w:rsidRPr="002B47DF">
        <w:rPr>
          <w:rFonts w:cs="Times New Roman"/>
        </w:rPr>
        <w:t>Cuối cùng, đề tài sẽ triển khai hệ thống trên Kubernetes, một nền tảng điều phối container, để tự động hóa việc triển khai, mở rộng và quản lý các service. Kubernetes sẽ giúp dễ dàng mở rộng hoặc thu nhỏ các service theo nhu cầu thực tế, đảm bảo hệ thống luôn sẵn sàng đáp ứng người dùng. Phía client, đề tài sẽ sử dụng React để xây dựng giao diện người dùng của sàn thương mại điện tử.</w:t>
      </w:r>
    </w:p>
    <w:p w14:paraId="4A0BB849" w14:textId="77777777" w:rsidR="00E72D5D" w:rsidRPr="002B47DF" w:rsidRDefault="00E72D5D" w:rsidP="008A7356">
      <w:pPr>
        <w:spacing w:line="360" w:lineRule="auto"/>
        <w:rPr>
          <w:rFonts w:cs="Times New Roman"/>
        </w:rPr>
      </w:pPr>
      <w:r w:rsidRPr="002B47DF">
        <w:rPr>
          <w:rFonts w:cs="Times New Roman"/>
        </w:rPr>
        <w:t>Tóm lại, đề tài tập trung nghiên cứu và ứng dụng kiến trúc Microservices, sử dụng NestJS, Kong API Gateway, Kubernetes và React để xây dựng một sàn thương mại điện tử có khả năng mở rộng, quản lý hiệu quả và đáp ứng nhu cầu người dùng tốt nhất.</w:t>
      </w:r>
    </w:p>
    <w:p w14:paraId="5BFDC11A" w14:textId="2C0A8BE9" w:rsidR="00E72D5D" w:rsidRPr="002B47DF" w:rsidRDefault="00E72D5D" w:rsidP="008A7356">
      <w:pPr>
        <w:spacing w:line="360" w:lineRule="auto"/>
        <w:rPr>
          <w:rFonts w:cs="Times New Roman"/>
        </w:rPr>
      </w:pPr>
    </w:p>
    <w:p w14:paraId="3C837287" w14:textId="1BDFD6CE" w:rsidR="003B2F30" w:rsidRPr="002B47DF" w:rsidRDefault="003B2F30" w:rsidP="008A7356">
      <w:pPr>
        <w:pStyle w:val="Heading2"/>
        <w:numPr>
          <w:ilvl w:val="1"/>
          <w:numId w:val="17"/>
        </w:numPr>
        <w:spacing w:line="360" w:lineRule="auto"/>
        <w:rPr>
          <w:rFonts w:cs="Times New Roman"/>
        </w:rPr>
      </w:pPr>
      <w:bookmarkStart w:id="23" w:name="_Toc164954904"/>
      <w:bookmarkStart w:id="24" w:name="_Toc164955387"/>
      <w:r w:rsidRPr="002B47DF">
        <w:rPr>
          <w:rFonts w:cs="Times New Roman"/>
        </w:rPr>
        <w:t xml:space="preserve">Ý </w:t>
      </w:r>
      <w:r w:rsidR="00B574B5" w:rsidRPr="002B47DF">
        <w:rPr>
          <w:rFonts w:cs="Times New Roman"/>
        </w:rPr>
        <w:t xml:space="preserve">NGHĨA </w:t>
      </w:r>
      <w:r w:rsidR="00554815" w:rsidRPr="002B47DF">
        <w:rPr>
          <w:rFonts w:cs="Times New Roman"/>
        </w:rPr>
        <w:t xml:space="preserve">KHOA HỌC </w:t>
      </w:r>
      <w:r w:rsidR="00B574B5" w:rsidRPr="002B47DF">
        <w:rPr>
          <w:rFonts w:cs="Times New Roman"/>
        </w:rPr>
        <w:t>VÀ THỰC TIỄN CỦA ĐỀ TÀI</w:t>
      </w:r>
      <w:bookmarkEnd w:id="23"/>
      <w:bookmarkEnd w:id="24"/>
    </w:p>
    <w:p w14:paraId="6DB9BE2B" w14:textId="77777777" w:rsidR="006715B1" w:rsidRPr="002B47DF" w:rsidRDefault="00570678" w:rsidP="008A7356">
      <w:pPr>
        <w:tabs>
          <w:tab w:val="left" w:pos="426"/>
        </w:tabs>
        <w:spacing w:after="120" w:line="360" w:lineRule="auto"/>
        <w:ind w:firstLine="142"/>
        <w:jc w:val="both"/>
        <w:rPr>
          <w:rFonts w:cs="Times New Roman"/>
          <w:color w:val="000000" w:themeColor="text1"/>
          <w:szCs w:val="26"/>
        </w:rPr>
        <w:sectPr w:rsidR="006715B1" w:rsidRPr="002B47DF" w:rsidSect="00653F14">
          <w:headerReference w:type="default" r:id="rId13"/>
          <w:pgSz w:w="11906" w:h="16838" w:code="9"/>
          <w:pgMar w:top="1701" w:right="1134" w:bottom="1701" w:left="1985" w:header="709" w:footer="709" w:gutter="0"/>
          <w:pgNumType w:start="1"/>
          <w:cols w:space="708"/>
          <w:docGrid w:linePitch="360"/>
        </w:sectPr>
      </w:pPr>
      <w:r w:rsidRPr="002B47DF">
        <w:rPr>
          <w:rFonts w:cs="Times New Roman"/>
          <w:color w:val="000000" w:themeColor="text1"/>
          <w:szCs w:val="26"/>
        </w:rPr>
        <w:tab/>
      </w:r>
      <w:r w:rsidR="002C5B89" w:rsidRPr="002B47DF">
        <w:rPr>
          <w:rFonts w:cs="Times New Roman"/>
          <w:color w:val="000000" w:themeColor="text1"/>
          <w:szCs w:val="26"/>
        </w:rPr>
        <w:br w:type="page"/>
      </w:r>
    </w:p>
    <w:p w14:paraId="1918D535" w14:textId="77777777" w:rsidR="00E63FA0" w:rsidRPr="002B47DF" w:rsidRDefault="00E63FA0" w:rsidP="008A7356">
      <w:pPr>
        <w:pStyle w:val="Heading1"/>
        <w:numPr>
          <w:ilvl w:val="0"/>
          <w:numId w:val="9"/>
        </w:numPr>
        <w:rPr>
          <w:rFonts w:cs="Times New Roman"/>
        </w:rPr>
      </w:pPr>
      <w:bookmarkStart w:id="25" w:name="_Toc164954905"/>
      <w:bookmarkStart w:id="26" w:name="_Toc164955388"/>
      <w:r w:rsidRPr="002B47DF">
        <w:rPr>
          <w:rFonts w:cs="Times New Roman"/>
        </w:rPr>
        <w:lastRenderedPageBreak/>
        <w:t>TỔNG QUAN ĐỀ TÀI</w:t>
      </w:r>
      <w:bookmarkEnd w:id="25"/>
      <w:bookmarkEnd w:id="26"/>
    </w:p>
    <w:p w14:paraId="789F863B" w14:textId="48FD8F2A" w:rsidR="00C6696A" w:rsidRPr="002B47DF" w:rsidRDefault="00C6696A" w:rsidP="008A7356">
      <w:pPr>
        <w:pStyle w:val="Heading2"/>
        <w:numPr>
          <w:ilvl w:val="0"/>
          <w:numId w:val="29"/>
        </w:numPr>
        <w:spacing w:line="360" w:lineRule="auto"/>
        <w:rPr>
          <w:rFonts w:cs="Times New Roman"/>
        </w:rPr>
      </w:pPr>
      <w:bookmarkStart w:id="27" w:name="_Toc164955389"/>
      <w:r w:rsidRPr="002B47DF">
        <w:rPr>
          <w:rFonts w:cs="Times New Roman"/>
        </w:rPr>
        <w:t>Phân tích, đánh giá các công trình nghiên cứu đã có liên quan đến đề tài nghiên cứu</w:t>
      </w:r>
      <w:bookmarkEnd w:id="27"/>
    </w:p>
    <w:p w14:paraId="37AA98B3" w14:textId="306E44D6" w:rsidR="00EE1E84" w:rsidRPr="002B47DF" w:rsidRDefault="00EE1E84" w:rsidP="008A7356">
      <w:pPr>
        <w:pStyle w:val="Heading3"/>
        <w:numPr>
          <w:ilvl w:val="0"/>
          <w:numId w:val="30"/>
        </w:numPr>
        <w:rPr>
          <w:rFonts w:cs="Times New Roman"/>
        </w:rPr>
      </w:pPr>
    </w:p>
    <w:p w14:paraId="30B39271" w14:textId="32F7BBE4" w:rsidR="00C6696A" w:rsidRPr="002B47DF" w:rsidRDefault="00C6696A" w:rsidP="008A7356">
      <w:pPr>
        <w:pStyle w:val="Heading2"/>
        <w:numPr>
          <w:ilvl w:val="0"/>
          <w:numId w:val="29"/>
        </w:numPr>
        <w:spacing w:line="360" w:lineRule="auto"/>
        <w:rPr>
          <w:rFonts w:cs="Times New Roman"/>
        </w:rPr>
      </w:pPr>
      <w:bookmarkStart w:id="28" w:name="_Toc164955390"/>
      <w:r w:rsidRPr="002B47DF">
        <w:rPr>
          <w:rFonts w:cs="Times New Roman"/>
        </w:rPr>
        <w:t>Nêu những vấn đề còn tồn tại</w:t>
      </w:r>
      <w:bookmarkEnd w:id="28"/>
    </w:p>
    <w:p w14:paraId="20AA9DD4" w14:textId="163426A0" w:rsidR="006715B1" w:rsidRPr="00AC7F3D" w:rsidRDefault="00C6696A" w:rsidP="008A7356">
      <w:pPr>
        <w:pStyle w:val="Heading2"/>
        <w:numPr>
          <w:ilvl w:val="0"/>
          <w:numId w:val="29"/>
        </w:numPr>
        <w:spacing w:line="360" w:lineRule="auto"/>
        <w:rPr>
          <w:rFonts w:cs="Times New Roman"/>
        </w:rPr>
        <w:sectPr w:rsidR="006715B1" w:rsidRPr="00AC7F3D" w:rsidSect="006469EA">
          <w:headerReference w:type="default" r:id="rId14"/>
          <w:pgSz w:w="11906" w:h="16838" w:code="9"/>
          <w:pgMar w:top="1701" w:right="1134" w:bottom="1701" w:left="1985" w:header="709" w:footer="709" w:gutter="0"/>
          <w:cols w:space="708"/>
          <w:docGrid w:linePitch="360"/>
        </w:sectPr>
      </w:pPr>
      <w:bookmarkStart w:id="29" w:name="_Toc164955391"/>
      <w:r w:rsidRPr="002B47DF">
        <w:rPr>
          <w:rFonts w:cs="Times New Roman"/>
        </w:rPr>
        <w:t xml:space="preserve">Chỉ ra những vấn đề mà </w:t>
      </w:r>
      <w:r w:rsidR="008E357B" w:rsidRPr="002B47DF">
        <w:rPr>
          <w:rFonts w:cs="Times New Roman"/>
          <w:lang w:val="vi-VN"/>
        </w:rPr>
        <w:t>tiểu luận</w:t>
      </w:r>
      <w:r w:rsidRPr="002B47DF">
        <w:rPr>
          <w:rFonts w:cs="Times New Roman"/>
        </w:rPr>
        <w:t xml:space="preserve"> cần tập trung nghiên cứu, giải quyết</w:t>
      </w:r>
      <w:bookmarkEnd w:id="29"/>
    </w:p>
    <w:p w14:paraId="1251EA59" w14:textId="53C8897A" w:rsidR="00CF052B" w:rsidRPr="002B47DF" w:rsidRDefault="00384B68" w:rsidP="008A7356">
      <w:pPr>
        <w:pStyle w:val="Heading1"/>
        <w:rPr>
          <w:rFonts w:cs="Times New Roman"/>
        </w:rPr>
      </w:pPr>
      <w:bookmarkStart w:id="30" w:name="_Toc164954906"/>
      <w:bookmarkStart w:id="31" w:name="_Toc164955392"/>
      <w:r w:rsidRPr="002B47DF">
        <w:rPr>
          <w:rFonts w:cs="Times New Roman"/>
        </w:rPr>
        <w:lastRenderedPageBreak/>
        <w:t xml:space="preserve">PHƯƠNG PHÁP </w:t>
      </w:r>
      <w:r w:rsidR="009D6E9B" w:rsidRPr="002B47DF">
        <w:rPr>
          <w:rFonts w:cs="Times New Roman"/>
        </w:rPr>
        <w:t>VÀ</w:t>
      </w:r>
      <w:r w:rsidR="009D6E9B" w:rsidRPr="002B47DF">
        <w:rPr>
          <w:rFonts w:cs="Times New Roman"/>
          <w:lang w:val="vi-VN"/>
        </w:rPr>
        <w:t xml:space="preserve"> </w:t>
      </w:r>
      <w:r w:rsidR="009D6E9B" w:rsidRPr="002B47DF">
        <w:rPr>
          <w:rFonts w:cs="Times New Roman"/>
          <w:color w:val="000000" w:themeColor="text1"/>
        </w:rPr>
        <w:t>NỘI</w:t>
      </w:r>
      <w:r w:rsidR="009D6E9B" w:rsidRPr="002B47DF">
        <w:rPr>
          <w:rFonts w:cs="Times New Roman"/>
          <w:color w:val="000000" w:themeColor="text1"/>
          <w:lang w:val="vi-VN"/>
        </w:rPr>
        <w:t xml:space="preserve"> DUNG</w:t>
      </w:r>
      <w:r w:rsidR="009D6E9B" w:rsidRPr="002B47DF">
        <w:rPr>
          <w:rFonts w:cs="Times New Roman"/>
          <w:color w:val="000000" w:themeColor="text1"/>
        </w:rPr>
        <w:t xml:space="preserve"> </w:t>
      </w:r>
      <w:r w:rsidR="009D6E9B" w:rsidRPr="002B47DF">
        <w:rPr>
          <w:rFonts w:cs="Times New Roman"/>
        </w:rPr>
        <w:t xml:space="preserve">NGHIÊN </w:t>
      </w:r>
      <w:r w:rsidRPr="002B47DF">
        <w:rPr>
          <w:rFonts w:cs="Times New Roman"/>
        </w:rPr>
        <w:t>CỨU</w:t>
      </w:r>
      <w:bookmarkEnd w:id="30"/>
      <w:bookmarkEnd w:id="31"/>
    </w:p>
    <w:p w14:paraId="419A66CD" w14:textId="6DA2224A" w:rsidR="000E4BFE" w:rsidRPr="002B47DF" w:rsidRDefault="00E77E18" w:rsidP="008A7356">
      <w:pPr>
        <w:pStyle w:val="Heading2"/>
        <w:spacing w:before="0" w:line="360" w:lineRule="auto"/>
        <w:jc w:val="both"/>
        <w:rPr>
          <w:rFonts w:cs="Times New Roman"/>
        </w:rPr>
      </w:pPr>
      <w:bookmarkStart w:id="32" w:name="_Toc164954907"/>
      <w:bookmarkStart w:id="33" w:name="_Toc164955393"/>
      <w:r>
        <w:rPr>
          <w:rFonts w:cs="Times New Roman"/>
        </w:rPr>
        <w:t>C</w:t>
      </w:r>
      <w:r w:rsidR="009D7AC4" w:rsidRPr="002B47DF">
        <w:rPr>
          <w:rFonts w:cs="Times New Roman"/>
        </w:rPr>
        <w:t>ơ sở lí thuyết, lí luận, giả thiết khoa học</w:t>
      </w:r>
      <w:bookmarkEnd w:id="32"/>
      <w:bookmarkEnd w:id="33"/>
    </w:p>
    <w:p w14:paraId="5A0E5D7C" w14:textId="77777777" w:rsidR="00EE1E84" w:rsidRPr="002B47DF" w:rsidRDefault="00EE1E84" w:rsidP="008A7356">
      <w:pPr>
        <w:pStyle w:val="Heading3"/>
        <w:rPr>
          <w:rFonts w:cs="Times New Roman"/>
        </w:rPr>
      </w:pPr>
      <w:r w:rsidRPr="002B47DF">
        <w:rPr>
          <w:rFonts w:cs="Times New Roman"/>
        </w:rPr>
        <w:t>Microservices</w:t>
      </w:r>
    </w:p>
    <w:p w14:paraId="742547B1" w14:textId="039EC78A" w:rsidR="00EE1E84" w:rsidRPr="00E77E18" w:rsidRDefault="00EE1E84" w:rsidP="008A7356">
      <w:pPr>
        <w:pStyle w:val="Heading4"/>
        <w:numPr>
          <w:ilvl w:val="0"/>
          <w:numId w:val="41"/>
        </w:numPr>
        <w:ind w:left="2268" w:hanging="468"/>
      </w:pPr>
      <w:r w:rsidRPr="00E77E18">
        <w:t>Giới thiệu về Microservices</w:t>
      </w:r>
    </w:p>
    <w:p w14:paraId="553C55D9" w14:textId="77777777" w:rsidR="00EE1E84" w:rsidRPr="002B47DF" w:rsidRDefault="00EE1E84" w:rsidP="008A7356">
      <w:pPr>
        <w:tabs>
          <w:tab w:val="left" w:pos="426"/>
        </w:tabs>
        <w:spacing w:line="360" w:lineRule="auto"/>
        <w:jc w:val="both"/>
        <w:rPr>
          <w:rFonts w:cs="Times New Roman"/>
        </w:rPr>
      </w:pPr>
      <w:r w:rsidRPr="002B47DF">
        <w:rPr>
          <w:rFonts w:cs="Times New Roman"/>
        </w:rPr>
        <w:t xml:space="preserve">Microservice là một kỹ thuật phát triển phần mềm, là một biến thể của kiến trúc hướng dịch vụ (SOA - xuất hiện trong những năm 1990). </w:t>
      </w:r>
    </w:p>
    <w:p w14:paraId="06B64C1D" w14:textId="77777777" w:rsidR="00EE1E84" w:rsidRPr="002B47DF" w:rsidRDefault="00EE1E84" w:rsidP="008A7356">
      <w:pPr>
        <w:tabs>
          <w:tab w:val="left" w:pos="426"/>
        </w:tabs>
        <w:spacing w:line="360" w:lineRule="auto"/>
        <w:jc w:val="both"/>
        <w:rPr>
          <w:rFonts w:cs="Times New Roman"/>
        </w:rPr>
      </w:pPr>
      <w:r w:rsidRPr="002B47DF">
        <w:rPr>
          <w:rFonts w:cs="Times New Roman"/>
        </w:rPr>
        <w:t xml:space="preserve">SOA tập trung vào việc chia ứng dụng thành các dịch vụ nhỏ và độc lập, nhằm tạo sự linh hoạt và tái sử dụng trong phát triển phần mềm. Tuy nhiên, SOA thường gặp khó khăn trong việc triển khai thực tế do sự phức tạp của các dịch vụ lớn và sự phụ thuộc mạnh mẽ giữa các dịch vụ. </w:t>
      </w:r>
    </w:p>
    <w:p w14:paraId="1A92A5B1" w14:textId="77777777" w:rsidR="00EE1E84" w:rsidRPr="002B47DF" w:rsidRDefault="00EE1E84" w:rsidP="008A7356">
      <w:pPr>
        <w:tabs>
          <w:tab w:val="left" w:pos="426"/>
        </w:tabs>
        <w:spacing w:line="360" w:lineRule="auto"/>
        <w:jc w:val="both"/>
        <w:rPr>
          <w:rFonts w:cs="Times New Roman"/>
        </w:rPr>
      </w:pPr>
      <w:r w:rsidRPr="002B47DF">
        <w:rPr>
          <w:rFonts w:cs="Times New Roman"/>
        </w:rPr>
        <w:t>Bắt đầu vào khoảng giữa những năm 2000, một số công ty công nghệ lớn như Amazon, Netflix và Twitter đã bắt đầu áp dụng kiến trúc microservice để tăng cường tính mở rộng, khả năng module và triển khai liên tục trong hệ thống của họ. Việc triển khai thành công của những công ty này đã thu hút sự quan tâm và lan rộng kiến trúc microservice sang các lĩnh vực phát triển phần mềm khác. Đến những năm 2010, kiến trúc microservice đã trở nên phổ biến và trở thành một trong những phong cách kiến trúc phổ biến trong công nghiệp phát triển phần mềm. Các công ty và tổ chức phát triển phần mềm khắp thế giới đã bắt đầu chuyển từ kiến trúc monolithic truyền thống sang kiến trúc microservice để tận dụng các lợi ích vượt trội của kiến trúc này trong việc xây dựng các ứng dụng phức tạp và linh hoạt. Cho đến hiện nay, kiến trúc microservice tiếp tục phát triển và tiến xa hơn trong việc tạo ra các hệ thống phần mềm phức tạp, đáp ứng nhanh chóng và hiệu quả yêu cầu của thị trường và người dùng.</w:t>
      </w:r>
    </w:p>
    <w:p w14:paraId="06EB30C6" w14:textId="77777777" w:rsidR="00EE1E84" w:rsidRPr="002B47DF" w:rsidRDefault="00EE1E84" w:rsidP="008A7356">
      <w:pPr>
        <w:tabs>
          <w:tab w:val="left" w:pos="426"/>
        </w:tabs>
        <w:spacing w:line="360" w:lineRule="auto"/>
        <w:jc w:val="both"/>
        <w:rPr>
          <w:rFonts w:cs="Times New Roman"/>
        </w:rPr>
      </w:pPr>
      <w:r w:rsidRPr="002B47DF">
        <w:rPr>
          <w:rFonts w:cs="Times New Roman"/>
        </w:rPr>
        <w:t xml:space="preserve">Trong kiến trúc microservices, các logic ứng dụng được phân chia thành các phần riêng biệt, được gọi là các microservices. Thay vì phải hiện thực tất cả các logic ứng dụng trong một ứng dụng nguyên khối (monolithic application), mỗi microservice </w:t>
      </w:r>
      <w:r w:rsidRPr="002B47DF">
        <w:rPr>
          <w:rFonts w:cs="Times New Roman"/>
        </w:rPr>
        <w:lastRenderedPageBreak/>
        <w:t>độc lập triển khai một phần cụ thể của ứng dụng hoặc một khả năng kinh doanh. Các microservices có thể được viết bằng nhiều ngôn ngữ lập trình và được triển khai và mở rộng độc lập với nhau. Mỗi microservice hoạt động như một ứng dụng con độc lập, có khả năng giao tiếp với các microservices khác thông qua các giao thức giao tiếp nhẹ nhàng như HTTP, RPC hoặc các hàng đợi tin nhắn. Việc phân chia ứng dụng thành các microservices độc lập giúp cải thiện tính module và tách biệt các chức năng, giúp ứng dụng dễ hiểu, phát triển, kiểm thử và duy trì.</w:t>
      </w:r>
    </w:p>
    <w:p w14:paraId="07BADB9F" w14:textId="77777777" w:rsidR="00EE1E84" w:rsidRPr="002B47DF" w:rsidRDefault="00EE1E84" w:rsidP="008A7356">
      <w:pPr>
        <w:keepNext/>
        <w:tabs>
          <w:tab w:val="left" w:pos="851"/>
        </w:tabs>
        <w:spacing w:line="360" w:lineRule="auto"/>
        <w:ind w:left="425"/>
        <w:rPr>
          <w:rFonts w:cs="Times New Roman"/>
        </w:rPr>
      </w:pPr>
      <w:r w:rsidRPr="002B47DF">
        <w:rPr>
          <w:rFonts w:cs="Times New Roman"/>
          <w:noProof/>
        </w:rPr>
        <w:drawing>
          <wp:inline distT="0" distB="0" distL="0" distR="0" wp14:anchorId="0E120363" wp14:editId="6418ABC1">
            <wp:extent cx="5132705" cy="35280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32705" cy="3528060"/>
                    </a:xfrm>
                    <a:prstGeom prst="rect">
                      <a:avLst/>
                    </a:prstGeom>
                    <a:noFill/>
                    <a:ln>
                      <a:noFill/>
                    </a:ln>
                  </pic:spPr>
                </pic:pic>
              </a:graphicData>
            </a:graphic>
          </wp:inline>
        </w:drawing>
      </w:r>
    </w:p>
    <w:p w14:paraId="26882560" w14:textId="3275EA38" w:rsidR="00EE1E84" w:rsidRPr="002B47DF" w:rsidRDefault="00EE1E84" w:rsidP="008A7356">
      <w:pPr>
        <w:pStyle w:val="Caption"/>
        <w:tabs>
          <w:tab w:val="left" w:pos="851"/>
        </w:tabs>
        <w:spacing w:line="360" w:lineRule="auto"/>
        <w:rPr>
          <w:rFonts w:cs="Times New Roman"/>
        </w:rPr>
      </w:pPr>
      <w:r w:rsidRPr="002B47DF">
        <w:rPr>
          <w:rFonts w:cs="Times New Roman"/>
        </w:rPr>
        <w:t>Hình 2.</w:t>
      </w:r>
      <w:r w:rsidRPr="002B47DF">
        <w:rPr>
          <w:rFonts w:cs="Times New Roman"/>
        </w:rPr>
        <w:fldChar w:fldCharType="begin"/>
      </w:r>
      <w:r w:rsidRPr="002B47DF">
        <w:rPr>
          <w:rFonts w:cs="Times New Roman"/>
        </w:rPr>
        <w:instrText xml:space="preserve"> SEQ Hình_2. \* ARABIC </w:instrText>
      </w:r>
      <w:r w:rsidRPr="002B47DF">
        <w:rPr>
          <w:rFonts w:cs="Times New Roman"/>
        </w:rPr>
        <w:fldChar w:fldCharType="separate"/>
      </w:r>
      <w:r w:rsidR="00320854">
        <w:rPr>
          <w:rFonts w:cs="Times New Roman"/>
          <w:noProof/>
        </w:rPr>
        <w:t>1</w:t>
      </w:r>
      <w:r w:rsidRPr="002B47DF">
        <w:rPr>
          <w:rFonts w:cs="Times New Roman"/>
          <w:noProof/>
        </w:rPr>
        <w:fldChar w:fldCharType="end"/>
      </w:r>
      <w:r w:rsidRPr="002B47DF">
        <w:rPr>
          <w:rFonts w:cs="Times New Roman"/>
        </w:rPr>
        <w:t>: Minh họa về kiến trúc Microservices</w:t>
      </w:r>
    </w:p>
    <w:p w14:paraId="500E99B5" w14:textId="77777777" w:rsidR="00EE1E84" w:rsidRPr="002B47DF" w:rsidRDefault="00EE1E84" w:rsidP="008A7356">
      <w:pPr>
        <w:spacing w:line="360" w:lineRule="auto"/>
        <w:jc w:val="center"/>
        <w:rPr>
          <w:rFonts w:cs="Times New Roman"/>
          <w:i/>
          <w:iCs/>
          <w:sz w:val="24"/>
          <w:szCs w:val="24"/>
        </w:rPr>
      </w:pPr>
      <w:r w:rsidRPr="002B47DF">
        <w:rPr>
          <w:rFonts w:cs="Times New Roman"/>
          <w:i/>
          <w:iCs/>
          <w:sz w:val="24"/>
          <w:szCs w:val="24"/>
        </w:rPr>
        <w:t xml:space="preserve">(Nguồn: </w:t>
      </w:r>
      <w:hyperlink r:id="rId16" w:history="1">
        <w:r w:rsidRPr="002B47DF">
          <w:rPr>
            <w:rStyle w:val="Hyperlink"/>
            <w:rFonts w:cs="Times New Roman"/>
            <w:i/>
            <w:iCs/>
            <w:sz w:val="24"/>
            <w:szCs w:val="24"/>
          </w:rPr>
          <w:t>https://microservices.io/i/Microservice_Architecture.png</w:t>
        </w:r>
      </w:hyperlink>
      <w:r w:rsidRPr="002B47DF">
        <w:rPr>
          <w:rFonts w:cs="Times New Roman"/>
          <w:i/>
          <w:iCs/>
          <w:sz w:val="24"/>
          <w:szCs w:val="24"/>
        </w:rPr>
        <w:t>)</w:t>
      </w:r>
    </w:p>
    <w:p w14:paraId="5B2B99AE" w14:textId="77777777" w:rsidR="00EE1E84" w:rsidRPr="00E77E18" w:rsidRDefault="00EE1E84" w:rsidP="008A7356">
      <w:pPr>
        <w:pStyle w:val="Heading4"/>
        <w:numPr>
          <w:ilvl w:val="0"/>
          <w:numId w:val="41"/>
        </w:numPr>
        <w:ind w:left="2268" w:hanging="468"/>
      </w:pPr>
      <w:r w:rsidRPr="00E77E18">
        <w:t>Những đặc trưng của Microservices</w:t>
      </w:r>
    </w:p>
    <w:p w14:paraId="32B39BC0" w14:textId="77777777" w:rsidR="00EE1E84" w:rsidRPr="002B47DF" w:rsidRDefault="00EE1E84" w:rsidP="008A7356">
      <w:pPr>
        <w:spacing w:line="360" w:lineRule="auto"/>
        <w:rPr>
          <w:rFonts w:cs="Times New Roman"/>
        </w:rPr>
      </w:pPr>
      <w:r w:rsidRPr="002B47DF">
        <w:rPr>
          <w:rFonts w:cs="Times New Roman"/>
        </w:rPr>
        <w:t>Kiến trúc Microservices cung cấp một cách tiếp cận linh hoạt và hiệu quả để quản lý và phát triển các ứng dụng phức tạp. Đối với các sàn thương mại điện tử, nơi mà số lượng người dùng và các giao dịch có thể lên đến con số rất lớn trong thời gian ngắn, khả năng chịu tải và mở rộng kịp thời là cực kỳ quan trọng. Microservices cho phép từng service trong hệ thống hoạt động độc lập, qua đó:</w:t>
      </w:r>
    </w:p>
    <w:p w14:paraId="2F6AF209" w14:textId="77777777" w:rsidR="00EE1E84" w:rsidRPr="002B47DF" w:rsidRDefault="00EE1E84" w:rsidP="008A7356">
      <w:pPr>
        <w:numPr>
          <w:ilvl w:val="0"/>
          <w:numId w:val="19"/>
        </w:numPr>
        <w:spacing w:line="360" w:lineRule="auto"/>
        <w:rPr>
          <w:rFonts w:cs="Times New Roman"/>
        </w:rPr>
      </w:pPr>
      <w:r w:rsidRPr="002B47DF">
        <w:rPr>
          <w:rFonts w:cs="Times New Roman"/>
          <w:b/>
          <w:bCs/>
        </w:rPr>
        <w:lastRenderedPageBreak/>
        <w:t>Mở rộng linh hoạt</w:t>
      </w:r>
      <w:r w:rsidRPr="002B47DF">
        <w:rPr>
          <w:rFonts w:cs="Times New Roman"/>
        </w:rPr>
        <w:t>: Các services có thể được mở rộng một cách độc lập, giúp tối ưu hóa tài nguyên và quản lý load balancing hiệu quả hơn so với kiến trúc monolithic truyền thống.</w:t>
      </w:r>
    </w:p>
    <w:p w14:paraId="34D42294" w14:textId="77777777" w:rsidR="00EE1E84" w:rsidRPr="002B47DF" w:rsidRDefault="00EE1E84" w:rsidP="008A7356">
      <w:pPr>
        <w:pStyle w:val="ListParagraph"/>
        <w:numPr>
          <w:ilvl w:val="0"/>
          <w:numId w:val="19"/>
        </w:numPr>
        <w:spacing w:before="40" w:after="0" w:line="360" w:lineRule="auto"/>
        <w:rPr>
          <w:rFonts w:cs="Times New Roman"/>
        </w:rPr>
      </w:pPr>
      <w:r w:rsidRPr="002B47DF">
        <w:rPr>
          <w:rFonts w:cs="Times New Roman"/>
          <w:b/>
          <w:bCs/>
        </w:rPr>
        <w:t>Độc lập về Database</w:t>
      </w:r>
      <w:r w:rsidRPr="002B47DF">
        <w:rPr>
          <w:rFonts w:cs="Times New Roman"/>
        </w:rPr>
        <w:t>: Trong kiến trúc Microservices, mỗi dịch vụ quản lý cơ sở dữ liệu của riêng mình, điều này làm giảm đi sự phụ thuộc lẫn nhau giữa các dịch vụ về mặt dữ liệu và cải thiện hiệu suất và tính ổn định của hệ thống.</w:t>
      </w:r>
    </w:p>
    <w:p w14:paraId="493F6367" w14:textId="77777777" w:rsidR="00EE1E84" w:rsidRPr="002B47DF" w:rsidRDefault="00EE1E84" w:rsidP="008A7356">
      <w:pPr>
        <w:numPr>
          <w:ilvl w:val="0"/>
          <w:numId w:val="19"/>
        </w:numPr>
        <w:spacing w:line="360" w:lineRule="auto"/>
        <w:rPr>
          <w:rFonts w:cs="Times New Roman"/>
        </w:rPr>
      </w:pPr>
      <w:r w:rsidRPr="002B47DF">
        <w:rPr>
          <w:rFonts w:cs="Times New Roman"/>
          <w:b/>
          <w:bCs/>
        </w:rPr>
        <w:t>Đa ngôn ngữ lập trình</w:t>
      </w:r>
      <w:r w:rsidRPr="002B47DF">
        <w:rPr>
          <w:rFonts w:cs="Times New Roman"/>
        </w:rPr>
        <w:t>: Hỗ trợ phát triển bằng nhiều ngôn ngữ lập trình khác nhau, giúp tận dụng tối đa sức mạnh và chuyên môn của từng ngôn ngữ để giải quyết các vấn đề cụ thể.</w:t>
      </w:r>
    </w:p>
    <w:p w14:paraId="1FD545E1" w14:textId="77777777" w:rsidR="00EE1E84" w:rsidRPr="002B47DF" w:rsidRDefault="00EE1E84" w:rsidP="008A7356">
      <w:pPr>
        <w:numPr>
          <w:ilvl w:val="0"/>
          <w:numId w:val="19"/>
        </w:numPr>
        <w:spacing w:line="360" w:lineRule="auto"/>
        <w:rPr>
          <w:rFonts w:cs="Times New Roman"/>
        </w:rPr>
      </w:pPr>
      <w:r w:rsidRPr="002B47DF">
        <w:rPr>
          <w:rFonts w:cs="Times New Roman"/>
          <w:b/>
          <w:bCs/>
        </w:rPr>
        <w:t>Cách ly và chịu lỗi</w:t>
      </w:r>
      <w:r w:rsidRPr="002B47DF">
        <w:rPr>
          <w:rFonts w:cs="Times New Roman"/>
        </w:rPr>
        <w:t>: Sự cô lập giữa các services giúp đảm bảo rằng sự cố ở một dịch vụ không làm ảnh hưởng đến toàn bộ hệ thống, qua đó giảm thiểu downtime và mất mát dữ liệu.</w:t>
      </w:r>
    </w:p>
    <w:p w14:paraId="53E68BF3" w14:textId="77777777" w:rsidR="00EE1E84" w:rsidRPr="002B47DF" w:rsidRDefault="00EE1E84" w:rsidP="008A7356">
      <w:pPr>
        <w:numPr>
          <w:ilvl w:val="0"/>
          <w:numId w:val="19"/>
        </w:numPr>
        <w:spacing w:line="360" w:lineRule="auto"/>
        <w:rPr>
          <w:rFonts w:cs="Times New Roman"/>
        </w:rPr>
      </w:pPr>
      <w:r w:rsidRPr="002B47DF">
        <w:rPr>
          <w:rFonts w:cs="Times New Roman"/>
          <w:b/>
          <w:bCs/>
        </w:rPr>
        <w:t>Bảo mật và giám sát</w:t>
      </w:r>
      <w:r w:rsidRPr="002B47DF">
        <w:rPr>
          <w:rFonts w:cs="Times New Roman"/>
        </w:rPr>
        <w:t>: Việc phân tách các dịch vụ cũng giúp dễ dàng triển khai các giải pháp bảo mật tốt hơn, từ việc xác thực người dùng cho đến việc mã hóa dữ liệu.</w:t>
      </w:r>
    </w:p>
    <w:p w14:paraId="154C8C1A" w14:textId="2DA89348" w:rsidR="00EE1E84" w:rsidRPr="002B47DF" w:rsidRDefault="00EE1E84" w:rsidP="008A7356">
      <w:pPr>
        <w:spacing w:line="360" w:lineRule="auto"/>
        <w:rPr>
          <w:rFonts w:cs="Times New Roman"/>
          <w:b/>
          <w:bCs/>
        </w:rPr>
      </w:pPr>
      <w:r w:rsidRPr="002B47DF">
        <w:rPr>
          <w:rFonts w:cs="Times New Roman"/>
          <w:b/>
          <w:bCs/>
        </w:rPr>
        <w:t>Ứng dụng kiến trúc Microservices trong thương mại điện tử đòi hỏi sự đầu tư kỹ lưỡng vào cơ sở hạ tầng công nghệ, đặc biệt là các công nghệ hỗ trợ tính năng mở rộng tự động và quản lý tài nguyên hiệu quả. Việc này bao gồm:</w:t>
      </w:r>
    </w:p>
    <w:p w14:paraId="34A76B42" w14:textId="76E5D7D7" w:rsidR="00EE1E84" w:rsidRPr="002B47DF" w:rsidRDefault="00EE1E84" w:rsidP="008A7356">
      <w:pPr>
        <w:pStyle w:val="ListParagraph"/>
        <w:numPr>
          <w:ilvl w:val="0"/>
          <w:numId w:val="36"/>
        </w:numPr>
        <w:spacing w:line="360" w:lineRule="auto"/>
        <w:rPr>
          <w:rFonts w:cs="Times New Roman"/>
        </w:rPr>
      </w:pPr>
      <w:r w:rsidRPr="002B47DF">
        <w:rPr>
          <w:rFonts w:cs="Times New Roman"/>
          <w:b/>
          <w:bCs/>
        </w:rPr>
        <w:t>Load Balancing và API Gateway</w:t>
      </w:r>
      <w:r w:rsidRPr="002B47DF">
        <w:rPr>
          <w:rFonts w:cs="Times New Roman"/>
        </w:rPr>
        <w:t>: Các giải pháp Load Balancer và API Gateway đóng vai trò quan trọng trong việc phân phối các request một cách đồng đều giữa các dịch vụ, đồng thời cung cấp một điểm truy nhập thống nhất cho các client. API Gateway giúp điều phối các request đến service phù hợp, trong khi đó Load Balancer đảm bảo các service không bị quá tải, cải thiện độ ổn định và hiệu suất của hệ thống.</w:t>
      </w:r>
    </w:p>
    <w:p w14:paraId="15CA8418" w14:textId="56FE89A6" w:rsidR="00EE1E84" w:rsidRPr="002B47DF" w:rsidRDefault="00EE1E84" w:rsidP="008A7356">
      <w:pPr>
        <w:pStyle w:val="ListParagraph"/>
        <w:numPr>
          <w:ilvl w:val="0"/>
          <w:numId w:val="36"/>
        </w:numPr>
        <w:spacing w:line="360" w:lineRule="auto"/>
        <w:rPr>
          <w:rFonts w:cs="Times New Roman"/>
        </w:rPr>
      </w:pPr>
      <w:r w:rsidRPr="002B47DF">
        <w:rPr>
          <w:rFonts w:cs="Times New Roman"/>
          <w:b/>
          <w:bCs/>
        </w:rPr>
        <w:t>Message Queuing</w:t>
      </w:r>
      <w:r w:rsidRPr="002B47DF">
        <w:rPr>
          <w:rFonts w:cs="Times New Roman"/>
        </w:rPr>
        <w:t xml:space="preserve">: Hệ thống hàng đợi tin nhắn (message queuing) cho phép các service giao tiếp một cách không đồng bộ, giúp giảm bớt sự phụ thuộc lẫn nhau giữa các services và cải thiện khả năng chịu lỗi của hệ thống. Khi </w:t>
      </w:r>
      <w:r w:rsidRPr="002B47DF">
        <w:rPr>
          <w:rFonts w:cs="Times New Roman"/>
        </w:rPr>
        <w:lastRenderedPageBreak/>
        <w:t>một services gặp vấn đề, các yêu cầu có thể được lưu vào hàng đợi và xử lý sau, mà không làm ảnh hưởng đến trải nghiệm người dùng cuối.</w:t>
      </w:r>
    </w:p>
    <w:p w14:paraId="153A3A47" w14:textId="58485846" w:rsidR="00EE1E84" w:rsidRPr="002B47DF" w:rsidRDefault="00EE1E84" w:rsidP="008A7356">
      <w:pPr>
        <w:pStyle w:val="ListParagraph"/>
        <w:numPr>
          <w:ilvl w:val="0"/>
          <w:numId w:val="36"/>
        </w:numPr>
        <w:spacing w:line="360" w:lineRule="auto"/>
        <w:rPr>
          <w:rFonts w:cs="Times New Roman"/>
        </w:rPr>
      </w:pPr>
      <w:r w:rsidRPr="002B47DF">
        <w:rPr>
          <w:rFonts w:cs="Times New Roman"/>
          <w:b/>
          <w:bCs/>
        </w:rPr>
        <w:t>Container Orchestration (Điều phối Container)</w:t>
      </w:r>
      <w:r w:rsidRPr="002B47DF">
        <w:rPr>
          <w:rFonts w:cs="Times New Roman"/>
        </w:rPr>
        <w:t>: Công nghệ điều phối container, như Kubernetes, cung cấp khả năng Automation Devops, mở rộng và quản lý vòng đời của các microservices. Sử dụng containerization không chỉ giúp đơn giản hóa việc phát triển và triển khai service mà còn đảm bảo tính nhất quán và cô lập môi trường giữa phát triển và sản xuất, giúp giảm thiểu các vấn đề liên quan đến "nó hoạt động trên máy tôi, nhưng không hiểu vì sao lại không hoạt động trên máy bạn".</w:t>
      </w:r>
    </w:p>
    <w:p w14:paraId="75DA7A0D" w14:textId="28F52B9D" w:rsidR="00EE1E84" w:rsidRPr="002B47DF" w:rsidRDefault="00EE1E84" w:rsidP="008A7356">
      <w:pPr>
        <w:pStyle w:val="Heading4"/>
        <w:numPr>
          <w:ilvl w:val="0"/>
          <w:numId w:val="41"/>
        </w:numPr>
        <w:ind w:left="2268" w:hanging="468"/>
        <w:rPr>
          <w:rFonts w:cs="Times New Roman"/>
        </w:rPr>
      </w:pPr>
      <w:r w:rsidRPr="002B47DF">
        <w:rPr>
          <w:rFonts w:cs="Times New Roman"/>
        </w:rPr>
        <w:t>So sánh kiến trúc Microservices và kiến trúc nguyên khối (Monolithic)</w:t>
      </w:r>
    </w:p>
    <w:p w14:paraId="598930C5" w14:textId="77777777" w:rsidR="00EE1E84" w:rsidRPr="002B47DF" w:rsidRDefault="00EE1E84" w:rsidP="008A7356">
      <w:pPr>
        <w:keepNext/>
        <w:tabs>
          <w:tab w:val="left" w:pos="851"/>
        </w:tabs>
        <w:spacing w:line="360" w:lineRule="auto"/>
        <w:jc w:val="center"/>
        <w:rPr>
          <w:rFonts w:cs="Times New Roman"/>
        </w:rPr>
      </w:pPr>
      <w:r w:rsidRPr="002B47DF">
        <w:rPr>
          <w:rFonts w:cs="Times New Roman"/>
          <w:noProof/>
        </w:rPr>
        <w:drawing>
          <wp:inline distT="0" distB="0" distL="0" distR="0" wp14:anchorId="2181ED32" wp14:editId="10756817">
            <wp:extent cx="5466945" cy="3145545"/>
            <wp:effectExtent l="0" t="0" r="635" b="0"/>
            <wp:docPr id="10" name="Picture 1" descr="An infographic illustrating the main differences between monolithic vs. microservice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infographic illustrating the main differences between monolithic vs. microservice architect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3022" cy="3154795"/>
                    </a:xfrm>
                    <a:prstGeom prst="rect">
                      <a:avLst/>
                    </a:prstGeom>
                    <a:noFill/>
                    <a:ln>
                      <a:noFill/>
                    </a:ln>
                  </pic:spPr>
                </pic:pic>
              </a:graphicData>
            </a:graphic>
          </wp:inline>
        </w:drawing>
      </w:r>
    </w:p>
    <w:p w14:paraId="7F20CCB4" w14:textId="58D85D08" w:rsidR="00EE1E84" w:rsidRPr="002477F2" w:rsidRDefault="00EE1E84" w:rsidP="008A7356">
      <w:pPr>
        <w:pStyle w:val="Caption"/>
        <w:spacing w:line="360" w:lineRule="auto"/>
        <w:rPr>
          <w:szCs w:val="26"/>
        </w:rPr>
      </w:pPr>
      <w:r w:rsidRPr="002477F2">
        <w:rPr>
          <w:szCs w:val="26"/>
        </w:rPr>
        <w:t>Hình 2.</w:t>
      </w:r>
      <w:r w:rsidRPr="002477F2">
        <w:rPr>
          <w:szCs w:val="26"/>
        </w:rPr>
        <w:fldChar w:fldCharType="begin"/>
      </w:r>
      <w:r w:rsidRPr="002477F2">
        <w:rPr>
          <w:szCs w:val="26"/>
        </w:rPr>
        <w:instrText xml:space="preserve"> SEQ Hình_2. \* ARABIC </w:instrText>
      </w:r>
      <w:r w:rsidRPr="002477F2">
        <w:rPr>
          <w:szCs w:val="26"/>
        </w:rPr>
        <w:fldChar w:fldCharType="separate"/>
      </w:r>
      <w:r w:rsidR="00320854">
        <w:rPr>
          <w:noProof/>
          <w:szCs w:val="26"/>
        </w:rPr>
        <w:t>2</w:t>
      </w:r>
      <w:r w:rsidRPr="002477F2">
        <w:rPr>
          <w:szCs w:val="26"/>
        </w:rPr>
        <w:fldChar w:fldCharType="end"/>
      </w:r>
      <w:r w:rsidRPr="002477F2">
        <w:rPr>
          <w:szCs w:val="26"/>
        </w:rPr>
        <w:t>: So sánh giữa Monolithic và Microservices</w:t>
      </w:r>
    </w:p>
    <w:p w14:paraId="285A1F1C" w14:textId="77777777" w:rsidR="00EE1E84" w:rsidRPr="002B47DF" w:rsidRDefault="00EE1E84" w:rsidP="008A7356">
      <w:pPr>
        <w:spacing w:line="360" w:lineRule="auto"/>
        <w:jc w:val="center"/>
        <w:rPr>
          <w:rFonts w:cs="Times New Roman"/>
          <w:i/>
          <w:iCs/>
          <w:sz w:val="24"/>
          <w:szCs w:val="24"/>
        </w:rPr>
      </w:pPr>
      <w:r w:rsidRPr="002B47DF">
        <w:rPr>
          <w:rFonts w:cs="Times New Roman"/>
          <w:i/>
          <w:iCs/>
          <w:sz w:val="24"/>
          <w:szCs w:val="24"/>
        </w:rPr>
        <w:t xml:space="preserve">(Nguồn: </w:t>
      </w:r>
      <w:hyperlink r:id="rId18" w:history="1">
        <w:r w:rsidRPr="002B47DF">
          <w:rPr>
            <w:rStyle w:val="Hyperlink"/>
            <w:rFonts w:cs="Times New Roman"/>
            <w:i/>
            <w:iCs/>
            <w:sz w:val="24"/>
            <w:szCs w:val="24"/>
          </w:rPr>
          <w:t>https://www.openlegacy.com/hs-fs/hubfs/Picture1.webp?width=889&amp;height=478&amp;name=Picture1.webp</w:t>
        </w:r>
      </w:hyperlink>
      <w:r w:rsidRPr="002B47DF">
        <w:rPr>
          <w:rFonts w:cs="Times New Roman"/>
          <w:i/>
          <w:iCs/>
          <w:sz w:val="24"/>
          <w:szCs w:val="24"/>
        </w:rPr>
        <w:t>)</w:t>
      </w:r>
    </w:p>
    <w:p w14:paraId="2468499E" w14:textId="77777777" w:rsidR="00EE1E84" w:rsidRPr="002B47DF" w:rsidRDefault="00EE1E84" w:rsidP="008A7356">
      <w:pPr>
        <w:widowControl w:val="0"/>
        <w:tabs>
          <w:tab w:val="left" w:pos="851"/>
        </w:tabs>
        <w:spacing w:line="360" w:lineRule="auto"/>
        <w:jc w:val="both"/>
        <w:rPr>
          <w:rFonts w:cs="Times New Roman"/>
        </w:rPr>
      </w:pPr>
      <w:r w:rsidRPr="002B47DF">
        <w:rPr>
          <w:rFonts w:cs="Times New Roman"/>
        </w:rPr>
        <w:br/>
        <w:t xml:space="preserve">Chương này sẽ so sánh hai kiến trúc phần mềm phổ biến là </w:t>
      </w:r>
      <w:r w:rsidRPr="002B47DF">
        <w:rPr>
          <w:rFonts w:cs="Times New Roman"/>
          <w:b/>
          <w:bCs/>
        </w:rPr>
        <w:t>Microservices</w:t>
      </w:r>
      <w:r w:rsidRPr="002B47DF">
        <w:rPr>
          <w:rFonts w:cs="Times New Roman"/>
        </w:rPr>
        <w:t xml:space="preserve"> và </w:t>
      </w:r>
      <w:r w:rsidRPr="002B47DF">
        <w:rPr>
          <w:rFonts w:cs="Times New Roman"/>
          <w:b/>
          <w:bCs/>
        </w:rPr>
        <w:t>Monolithic architecture</w:t>
      </w:r>
      <w:r w:rsidRPr="002B47DF">
        <w:rPr>
          <w:rFonts w:cs="Times New Roman"/>
        </w:rPr>
        <w:t xml:space="preserve">. Đây là hai mô hình phát triển ứng dụng có ảnh hưởng đáng </w:t>
      </w:r>
      <w:r w:rsidRPr="002B47DF">
        <w:rPr>
          <w:rFonts w:cs="Times New Roman"/>
        </w:rPr>
        <w:lastRenderedPageBreak/>
        <w:t>kể đến cách thiết kế, triển khai, và quản lý các hệ thống phần mềm.</w:t>
      </w:r>
    </w:p>
    <w:p w14:paraId="4FDD0113" w14:textId="77777777" w:rsidR="00EE1E84" w:rsidRPr="002B47DF" w:rsidRDefault="00EE1E84" w:rsidP="008A7356">
      <w:pPr>
        <w:pStyle w:val="ListParagraph"/>
        <w:widowControl w:val="0"/>
        <w:numPr>
          <w:ilvl w:val="3"/>
          <w:numId w:val="20"/>
        </w:numPr>
        <w:tabs>
          <w:tab w:val="left" w:pos="851"/>
          <w:tab w:val="num" w:pos="2552"/>
        </w:tabs>
        <w:spacing w:before="40" w:after="0" w:line="360" w:lineRule="auto"/>
        <w:ind w:left="851"/>
        <w:jc w:val="both"/>
        <w:rPr>
          <w:rFonts w:cs="Times New Roman"/>
        </w:rPr>
      </w:pPr>
      <w:r w:rsidRPr="002B47DF">
        <w:rPr>
          <w:rFonts w:cs="Times New Roman"/>
          <w:b/>
          <w:bCs/>
        </w:rPr>
        <w:t>Định nghĩa và Cấu trúc:</w:t>
      </w:r>
    </w:p>
    <w:p w14:paraId="6C7F0519" w14:textId="77777777" w:rsidR="00EE1E84" w:rsidRPr="002B47DF" w:rsidRDefault="00EE1E84" w:rsidP="008A7356">
      <w:pPr>
        <w:widowControl w:val="0"/>
        <w:numPr>
          <w:ilvl w:val="1"/>
          <w:numId w:val="20"/>
        </w:numPr>
        <w:tabs>
          <w:tab w:val="left" w:pos="851"/>
        </w:tabs>
        <w:spacing w:before="40" w:after="0" w:line="360" w:lineRule="auto"/>
        <w:jc w:val="both"/>
        <w:rPr>
          <w:rFonts w:cs="Times New Roman"/>
        </w:rPr>
      </w:pPr>
      <w:r w:rsidRPr="002B47DF">
        <w:rPr>
          <w:rFonts w:cs="Times New Roman"/>
          <w:b/>
          <w:bCs/>
        </w:rPr>
        <w:t>Monolithic Architecture</w:t>
      </w:r>
      <w:r w:rsidRPr="002B47DF">
        <w:rPr>
          <w:rFonts w:cs="Times New Roman"/>
        </w:rPr>
        <w:t>: Trong mô hình này, tất cả các thành phần của ứng dụng (bao gồm cả frontend, backend, và database layers) được phát triển và triển khai như một đơn thể duy nhất. Mô hình này thường đơn giản hơn để phát triển và triển khai ban đầu, nhưng có thể gặp khó khăn khi quy mô tăng lên hoặc khi cần cập nhật và bảo trì.</w:t>
      </w:r>
    </w:p>
    <w:p w14:paraId="5FF3900F" w14:textId="77777777" w:rsidR="00EE1E84" w:rsidRPr="002B47DF" w:rsidRDefault="00EE1E84" w:rsidP="008A7356">
      <w:pPr>
        <w:widowControl w:val="0"/>
        <w:numPr>
          <w:ilvl w:val="1"/>
          <w:numId w:val="20"/>
        </w:numPr>
        <w:tabs>
          <w:tab w:val="left" w:pos="851"/>
        </w:tabs>
        <w:spacing w:before="40" w:after="0" w:line="360" w:lineRule="auto"/>
        <w:jc w:val="both"/>
        <w:rPr>
          <w:rFonts w:cs="Times New Roman"/>
        </w:rPr>
      </w:pPr>
      <w:r w:rsidRPr="002B47DF">
        <w:rPr>
          <w:rFonts w:cs="Times New Roman"/>
          <w:b/>
          <w:bCs/>
        </w:rPr>
        <w:t>Microservices Architecture</w:t>
      </w:r>
      <w:r w:rsidRPr="002B47DF">
        <w:rPr>
          <w:rFonts w:cs="Times New Roman"/>
        </w:rPr>
        <w:t>: Trong mô hình Microservices, ứng dụng được chia thành nhiều dịch vụ nhỏ, mỗi dịch vụ hoạt động độc lập và thực hiện một chức năng cụ thể của hệ thống. Các Microservices này giao tiếp với nhau thông qua API (Application Programming Interface) và thường được triển khai một cách độc lập.</w:t>
      </w:r>
    </w:p>
    <w:p w14:paraId="1DEA7295" w14:textId="77777777" w:rsidR="00EE1E84" w:rsidRPr="002B47DF" w:rsidRDefault="00EE1E84" w:rsidP="008A7356">
      <w:pPr>
        <w:pStyle w:val="ListParagraph"/>
        <w:widowControl w:val="0"/>
        <w:numPr>
          <w:ilvl w:val="0"/>
          <w:numId w:val="24"/>
        </w:numPr>
        <w:tabs>
          <w:tab w:val="left" w:pos="851"/>
        </w:tabs>
        <w:spacing w:before="40" w:after="0" w:line="360" w:lineRule="auto"/>
        <w:jc w:val="both"/>
        <w:rPr>
          <w:rFonts w:cs="Times New Roman"/>
        </w:rPr>
      </w:pPr>
      <w:r w:rsidRPr="002B47DF">
        <w:rPr>
          <w:rFonts w:cs="Times New Roman"/>
          <w:b/>
          <w:bCs/>
        </w:rPr>
        <w:t>Scalability và Maintenance:</w:t>
      </w:r>
    </w:p>
    <w:p w14:paraId="463A7D85" w14:textId="77777777" w:rsidR="00EE1E84" w:rsidRPr="002B47DF" w:rsidRDefault="00EE1E84" w:rsidP="008A7356">
      <w:pPr>
        <w:widowControl w:val="0"/>
        <w:numPr>
          <w:ilvl w:val="0"/>
          <w:numId w:val="21"/>
        </w:numPr>
        <w:spacing w:before="40" w:after="0" w:line="360" w:lineRule="auto"/>
        <w:jc w:val="both"/>
        <w:rPr>
          <w:rFonts w:cs="Times New Roman"/>
        </w:rPr>
      </w:pPr>
      <w:r w:rsidRPr="002B47DF">
        <w:rPr>
          <w:rFonts w:cs="Times New Roman"/>
          <w:b/>
          <w:bCs/>
        </w:rPr>
        <w:t>Monolithic Architecture</w:t>
      </w:r>
      <w:r w:rsidRPr="002B47DF">
        <w:rPr>
          <w:rFonts w:cs="Times New Roman"/>
        </w:rPr>
        <w:t>: Việc mở rộng quy mô (scaling) và bảo trì ứng dụng monolithic có thể trở nên phức tạp khi kích thước ứng dụng tăng lên. Mọi thay đổi, dù nhỏ, đều yêu cầu xây dựng lại và triển khai lại toàn bộ ứng dụng, điều này có thể dẫn đến downtime đáng kể và tăng rủi ro trong quản lý phiên bản.</w:t>
      </w:r>
    </w:p>
    <w:p w14:paraId="4CEE246B" w14:textId="77777777" w:rsidR="00EE1E84" w:rsidRPr="002B47DF" w:rsidRDefault="00EE1E84" w:rsidP="008A7356">
      <w:pPr>
        <w:widowControl w:val="0"/>
        <w:numPr>
          <w:ilvl w:val="0"/>
          <w:numId w:val="21"/>
        </w:numPr>
        <w:tabs>
          <w:tab w:val="num" w:pos="720"/>
          <w:tab w:val="left" w:pos="851"/>
        </w:tabs>
        <w:spacing w:before="40" w:after="0" w:line="360" w:lineRule="auto"/>
        <w:jc w:val="both"/>
        <w:rPr>
          <w:rFonts w:cs="Times New Roman"/>
        </w:rPr>
      </w:pPr>
      <w:r w:rsidRPr="002B47DF">
        <w:rPr>
          <w:rFonts w:cs="Times New Roman"/>
          <w:b/>
          <w:bCs/>
        </w:rPr>
        <w:t>Microservices Architecture</w:t>
      </w:r>
      <w:r w:rsidRPr="002B47DF">
        <w:rPr>
          <w:rFonts w:cs="Times New Roman"/>
        </w:rPr>
        <w:t>: Các dịch vụ trong mô hình Microservices có thể được mở rộng độc lập, cho phép quản lý quy mô hiệu quả hơn. Bảo trì và cập nhật từng Microservice riêng biệt cũng dễ dàng hơn, giúp giảm thiểu rủi ro và downtime. Tuy nhiên, quản lý nhiều dịch vụ đồng thời đòi hỏi các công cụ và kỹ năng quản lý phức tạp.</w:t>
      </w:r>
    </w:p>
    <w:p w14:paraId="66F7F330" w14:textId="77777777" w:rsidR="00EE1E84" w:rsidRPr="002B47DF" w:rsidRDefault="00EE1E84" w:rsidP="008A7356">
      <w:pPr>
        <w:pStyle w:val="ListParagraph"/>
        <w:widowControl w:val="0"/>
        <w:numPr>
          <w:ilvl w:val="0"/>
          <w:numId w:val="25"/>
        </w:numPr>
        <w:tabs>
          <w:tab w:val="left" w:pos="851"/>
        </w:tabs>
        <w:spacing w:before="40" w:after="0" w:line="360" w:lineRule="auto"/>
        <w:jc w:val="both"/>
        <w:rPr>
          <w:rFonts w:cs="Times New Roman"/>
        </w:rPr>
      </w:pPr>
      <w:r w:rsidRPr="002B47DF">
        <w:rPr>
          <w:rFonts w:cs="Times New Roman"/>
          <w:b/>
          <w:bCs/>
        </w:rPr>
        <w:t>Độ phức tạp và Cost of Development:</w:t>
      </w:r>
    </w:p>
    <w:p w14:paraId="51395BDE" w14:textId="77777777" w:rsidR="00EE1E84" w:rsidRPr="002B47DF" w:rsidRDefault="00EE1E84" w:rsidP="008A7356">
      <w:pPr>
        <w:widowControl w:val="0"/>
        <w:numPr>
          <w:ilvl w:val="0"/>
          <w:numId w:val="22"/>
        </w:numPr>
        <w:tabs>
          <w:tab w:val="clear" w:pos="1571"/>
        </w:tabs>
        <w:spacing w:before="40" w:after="0" w:line="360" w:lineRule="auto"/>
        <w:ind w:left="1418" w:hanging="284"/>
        <w:jc w:val="both"/>
        <w:rPr>
          <w:rFonts w:cs="Times New Roman"/>
        </w:rPr>
      </w:pPr>
      <w:r w:rsidRPr="002B47DF">
        <w:rPr>
          <w:rFonts w:cs="Times New Roman"/>
          <w:b/>
          <w:bCs/>
        </w:rPr>
        <w:t>Monolithic Architecture</w:t>
      </w:r>
      <w:r w:rsidRPr="002B47DF">
        <w:rPr>
          <w:rFonts w:cs="Times New Roman"/>
        </w:rPr>
        <w:t>: Phát triển ban đầu thường nhanh hơn và đơn giản hơn vì tất cả các thành phần của ứng dụng được tích hợp chặt chẽ. Tuy nhiên, chi phí và độ phức tạp có thể tăng lên đáng kể khi ứng dụng phát triển kích thước và tính năng.</w:t>
      </w:r>
    </w:p>
    <w:p w14:paraId="20862EEA" w14:textId="77777777" w:rsidR="00EE1E84" w:rsidRPr="002B47DF" w:rsidRDefault="00EE1E84" w:rsidP="008A7356">
      <w:pPr>
        <w:widowControl w:val="0"/>
        <w:numPr>
          <w:ilvl w:val="0"/>
          <w:numId w:val="22"/>
        </w:numPr>
        <w:tabs>
          <w:tab w:val="clear" w:pos="1571"/>
        </w:tabs>
        <w:spacing w:before="40" w:after="0" w:line="360" w:lineRule="auto"/>
        <w:ind w:left="1418"/>
        <w:jc w:val="both"/>
        <w:rPr>
          <w:rFonts w:cs="Times New Roman"/>
        </w:rPr>
      </w:pPr>
      <w:r w:rsidRPr="002B47DF">
        <w:rPr>
          <w:rFonts w:cs="Times New Roman"/>
          <w:b/>
          <w:bCs/>
        </w:rPr>
        <w:t>Microservices Architecture</w:t>
      </w:r>
      <w:r w:rsidRPr="002B47DF">
        <w:rPr>
          <w:rFonts w:cs="Times New Roman"/>
        </w:rPr>
        <w:t xml:space="preserve">: Phát triển dựa trên Microservices đòi hỏi </w:t>
      </w:r>
      <w:r w:rsidRPr="002B47DF">
        <w:rPr>
          <w:rFonts w:cs="Times New Roman"/>
        </w:rPr>
        <w:lastRenderedPageBreak/>
        <w:t>kỹ thuật cao hơn và ban đầu có thể tốn kém hơn do cần thiết lập một hạ tầng phức tạp để quản lý các dịch vụ độc lập. Tuy nhiên, trong dài hạn, mô hình này thường mang lại lợi ích về khả năng mở rộng và dễ dàng bảo trì hơn.</w:t>
      </w:r>
    </w:p>
    <w:p w14:paraId="56C283A0" w14:textId="77777777" w:rsidR="00EE1E84" w:rsidRPr="002B47DF" w:rsidRDefault="00EE1E84" w:rsidP="008A7356">
      <w:pPr>
        <w:pStyle w:val="ListParagraph"/>
        <w:widowControl w:val="0"/>
        <w:numPr>
          <w:ilvl w:val="0"/>
          <w:numId w:val="24"/>
        </w:numPr>
        <w:tabs>
          <w:tab w:val="left" w:pos="851"/>
        </w:tabs>
        <w:spacing w:before="40" w:after="0" w:line="360" w:lineRule="auto"/>
        <w:jc w:val="both"/>
        <w:rPr>
          <w:rFonts w:cs="Times New Roman"/>
        </w:rPr>
      </w:pPr>
      <w:r w:rsidRPr="002B47DF">
        <w:rPr>
          <w:rFonts w:cs="Times New Roman"/>
          <w:b/>
          <w:bCs/>
        </w:rPr>
        <w:t>Thích hợp với từng loại ứng dụng:</w:t>
      </w:r>
    </w:p>
    <w:p w14:paraId="7F4068F0" w14:textId="77777777" w:rsidR="00EE1E84" w:rsidRPr="002B47DF" w:rsidRDefault="00EE1E84" w:rsidP="008A7356">
      <w:pPr>
        <w:widowControl w:val="0"/>
        <w:numPr>
          <w:ilvl w:val="0"/>
          <w:numId w:val="23"/>
        </w:numPr>
        <w:spacing w:before="40" w:after="0" w:line="360" w:lineRule="auto"/>
        <w:jc w:val="both"/>
        <w:rPr>
          <w:rFonts w:cs="Times New Roman"/>
        </w:rPr>
      </w:pPr>
      <w:r w:rsidRPr="002B47DF">
        <w:rPr>
          <w:rFonts w:cs="Times New Roman"/>
          <w:b/>
          <w:bCs/>
        </w:rPr>
        <w:t>Monolithic Architecture</w:t>
      </w:r>
      <w:r w:rsidRPr="002B47DF">
        <w:rPr>
          <w:rFonts w:cs="Times New Roman"/>
        </w:rPr>
        <w:t xml:space="preserve"> thường phù hợp với các dự án nhỏ đến trung bình, nơi mà độ phức tạp của sản phẩm không cao và không yêu cầu mở rộng quy mô lớn.</w:t>
      </w:r>
    </w:p>
    <w:p w14:paraId="4E3CB8D5" w14:textId="6C563323" w:rsidR="00EE1E84" w:rsidRDefault="00EE1E84" w:rsidP="008A7356">
      <w:pPr>
        <w:widowControl w:val="0"/>
        <w:numPr>
          <w:ilvl w:val="0"/>
          <w:numId w:val="23"/>
        </w:numPr>
        <w:tabs>
          <w:tab w:val="num" w:pos="720"/>
          <w:tab w:val="left" w:pos="851"/>
        </w:tabs>
        <w:spacing w:before="40" w:after="0" w:line="360" w:lineRule="auto"/>
        <w:jc w:val="both"/>
        <w:rPr>
          <w:rFonts w:cs="Times New Roman"/>
        </w:rPr>
      </w:pPr>
      <w:r w:rsidRPr="002B47DF">
        <w:rPr>
          <w:rFonts w:cs="Times New Roman"/>
          <w:b/>
          <w:bCs/>
        </w:rPr>
        <w:t>Microservices Architecture</w:t>
      </w:r>
      <w:r w:rsidRPr="002B47DF">
        <w:rPr>
          <w:rFonts w:cs="Times New Roman"/>
        </w:rPr>
        <w:t xml:space="preserve"> được ưu tiên cho các dự án lớn hơn, có yêu cầu cao về quy mô và tính linh hoạt, đặc biệt là trong môi trường phát triển năng động và phức tạp.</w:t>
      </w:r>
    </w:p>
    <w:p w14:paraId="41F4B31C" w14:textId="77777777" w:rsidR="002477F2" w:rsidRPr="002477F2" w:rsidRDefault="002477F2" w:rsidP="008A7356">
      <w:pPr>
        <w:widowControl w:val="0"/>
        <w:tabs>
          <w:tab w:val="left" w:pos="851"/>
        </w:tabs>
        <w:spacing w:before="40" w:after="0" w:line="360" w:lineRule="auto"/>
        <w:ind w:left="1440"/>
        <w:jc w:val="both"/>
        <w:rPr>
          <w:rFonts w:cs="Times New Roman"/>
        </w:rPr>
      </w:pPr>
    </w:p>
    <w:p w14:paraId="0A8BB4D3" w14:textId="77777777" w:rsidR="00EE1E84" w:rsidRPr="002B47DF" w:rsidRDefault="00EE1E84" w:rsidP="008A7356">
      <w:pPr>
        <w:pStyle w:val="Heading4"/>
        <w:numPr>
          <w:ilvl w:val="0"/>
          <w:numId w:val="41"/>
        </w:numPr>
        <w:ind w:left="2268" w:hanging="468"/>
      </w:pPr>
      <w:r w:rsidRPr="002B47DF">
        <w:t>Những khó khăn khi triển khai Microservices</w:t>
      </w:r>
    </w:p>
    <w:p w14:paraId="2CA4B648" w14:textId="77777777" w:rsidR="00EE1E84" w:rsidRPr="002B47DF" w:rsidRDefault="00EE1E84" w:rsidP="008A7356">
      <w:pPr>
        <w:pStyle w:val="ListParagraph"/>
        <w:widowControl w:val="0"/>
        <w:numPr>
          <w:ilvl w:val="0"/>
          <w:numId w:val="24"/>
        </w:numPr>
        <w:tabs>
          <w:tab w:val="left" w:pos="851"/>
        </w:tabs>
        <w:spacing w:before="40" w:after="0" w:line="360" w:lineRule="auto"/>
        <w:jc w:val="both"/>
        <w:rPr>
          <w:rFonts w:cs="Times New Roman"/>
          <w:b/>
        </w:rPr>
      </w:pPr>
      <w:r w:rsidRPr="002B47DF">
        <w:rPr>
          <w:rFonts w:cs="Times New Roman"/>
          <w:b/>
        </w:rPr>
        <w:t xml:space="preserve">Sự phức tạp trong quản lý và điều hành: </w:t>
      </w:r>
    </w:p>
    <w:p w14:paraId="45F1A167" w14:textId="77777777" w:rsidR="00EE1E84" w:rsidRPr="002B47DF" w:rsidRDefault="00EE1E84" w:rsidP="008A7356">
      <w:pPr>
        <w:widowControl w:val="0"/>
        <w:spacing w:line="360" w:lineRule="auto"/>
        <w:jc w:val="both"/>
        <w:rPr>
          <w:rFonts w:cs="Times New Roman"/>
        </w:rPr>
      </w:pPr>
      <w:r w:rsidRPr="002B47DF">
        <w:rPr>
          <w:rFonts w:cs="Times New Roman"/>
        </w:rPr>
        <w:t>Khi chia nhỏ ứng dụng thành nhiều service, có thể dẫn đến sự phức tạp về quản lý và điều hành. Số lượng service tăng lên và có thể trở nên khó kiểm soát, đặc biệt khi phải xử lý các sự phụ thuộc giữa các service.</w:t>
      </w:r>
    </w:p>
    <w:p w14:paraId="61C9BD90" w14:textId="77777777" w:rsidR="00EE1E84" w:rsidRPr="002B47DF" w:rsidRDefault="00EE1E84" w:rsidP="008A7356">
      <w:pPr>
        <w:pStyle w:val="ListParagraph"/>
        <w:numPr>
          <w:ilvl w:val="0"/>
          <w:numId w:val="24"/>
        </w:numPr>
        <w:tabs>
          <w:tab w:val="left" w:pos="851"/>
        </w:tabs>
        <w:spacing w:before="40" w:after="0" w:line="360" w:lineRule="auto"/>
        <w:rPr>
          <w:rFonts w:cs="Times New Roman"/>
        </w:rPr>
      </w:pPr>
      <w:r w:rsidRPr="002B47DF">
        <w:rPr>
          <w:rFonts w:cs="Times New Roman"/>
          <w:b/>
        </w:rPr>
        <w:t>Tăng chi phí</w:t>
      </w:r>
      <w:r w:rsidRPr="002B47DF">
        <w:rPr>
          <w:rFonts w:cs="Times New Roman"/>
        </w:rPr>
        <w:t xml:space="preserve">: </w:t>
      </w:r>
    </w:p>
    <w:p w14:paraId="137A32A7" w14:textId="77777777" w:rsidR="00EE1E84" w:rsidRPr="002B47DF" w:rsidRDefault="00EE1E84" w:rsidP="008A7356">
      <w:pPr>
        <w:tabs>
          <w:tab w:val="left" w:pos="851"/>
        </w:tabs>
        <w:spacing w:line="360" w:lineRule="auto"/>
        <w:rPr>
          <w:rFonts w:cs="Times New Roman"/>
        </w:rPr>
      </w:pPr>
      <w:r w:rsidRPr="002B47DF">
        <w:rPr>
          <w:rFonts w:cs="Times New Roman"/>
        </w:rPr>
        <w:t>Với kiến trúc Microservices, giao tiếp giữa các service phải thông qua mạng, điều này có thể tăng chi phí và ảnh hưởng đến hiệu suất của hệ thống cũng như xuất hiện nhiều rủi ro tiềm tàng về mạng.</w:t>
      </w:r>
    </w:p>
    <w:p w14:paraId="51F5F560" w14:textId="77777777" w:rsidR="00EE1E84" w:rsidRPr="002B47DF" w:rsidRDefault="00EE1E84" w:rsidP="008A7356">
      <w:pPr>
        <w:pStyle w:val="ListParagraph"/>
        <w:numPr>
          <w:ilvl w:val="0"/>
          <w:numId w:val="24"/>
        </w:numPr>
        <w:tabs>
          <w:tab w:val="left" w:pos="851"/>
        </w:tabs>
        <w:spacing w:before="40" w:after="0" w:line="360" w:lineRule="auto"/>
        <w:jc w:val="both"/>
        <w:rPr>
          <w:rFonts w:cs="Times New Roman"/>
        </w:rPr>
      </w:pPr>
      <w:r w:rsidRPr="002B47DF">
        <w:rPr>
          <w:rFonts w:cs="Times New Roman"/>
          <w:b/>
        </w:rPr>
        <w:t>Triển khai phức tạp hơn</w:t>
      </w:r>
      <w:r w:rsidRPr="002B47DF">
        <w:rPr>
          <w:rFonts w:cs="Times New Roman"/>
        </w:rPr>
        <w:t xml:space="preserve">: </w:t>
      </w:r>
    </w:p>
    <w:p w14:paraId="63D3535E" w14:textId="77777777" w:rsidR="00EE1E84" w:rsidRPr="002B47DF" w:rsidRDefault="00EE1E84" w:rsidP="008A7356">
      <w:pPr>
        <w:tabs>
          <w:tab w:val="left" w:pos="851"/>
        </w:tabs>
        <w:spacing w:line="360" w:lineRule="auto"/>
        <w:jc w:val="both"/>
        <w:rPr>
          <w:rFonts w:cs="Times New Roman"/>
        </w:rPr>
      </w:pPr>
      <w:r w:rsidRPr="002B47DF">
        <w:rPr>
          <w:rFonts w:cs="Times New Roman"/>
        </w:rPr>
        <w:t>Triển khai và quản lý các service đòi hỏi sự phối hợp và quản lý khá phức tạp và phải đảm bảo rằng các service hoạt động một cách đồng nhất và tương tác tốt với nhau.</w:t>
      </w:r>
    </w:p>
    <w:p w14:paraId="3D3221C7" w14:textId="77777777" w:rsidR="00EE1E84" w:rsidRPr="002B47DF" w:rsidRDefault="00EE1E84" w:rsidP="008A7356">
      <w:pPr>
        <w:pStyle w:val="Heading4"/>
        <w:numPr>
          <w:ilvl w:val="0"/>
          <w:numId w:val="41"/>
        </w:numPr>
        <w:ind w:left="2268" w:hanging="468"/>
      </w:pPr>
      <w:r w:rsidRPr="002B47DF">
        <w:t>Kết luận về Microservices</w:t>
      </w:r>
    </w:p>
    <w:p w14:paraId="4746A6F5" w14:textId="77777777" w:rsidR="00EE1E84" w:rsidRPr="002B47DF" w:rsidRDefault="00EE1E84" w:rsidP="008A7356">
      <w:pPr>
        <w:tabs>
          <w:tab w:val="left" w:pos="851"/>
        </w:tabs>
        <w:spacing w:line="360" w:lineRule="auto"/>
        <w:jc w:val="both"/>
        <w:rPr>
          <w:rFonts w:cs="Times New Roman"/>
        </w:rPr>
      </w:pPr>
      <w:r w:rsidRPr="002B47DF">
        <w:rPr>
          <w:rFonts w:cs="Times New Roman"/>
        </w:rPr>
        <w:t xml:space="preserve">Microservices mang lại tính linh hoạt, khả năng phát triển và triển khai độc lập, cũng như tích hợp và khả năng tái sử dụng tốt hơn so với kiến trúc monolithic. Tuy nhiên, việc triển khai microservices có thể đòi hỏi quản lý và phát triển phức tạp hơn so với </w:t>
      </w:r>
      <w:r w:rsidRPr="002B47DF">
        <w:rPr>
          <w:rFonts w:cs="Times New Roman"/>
        </w:rPr>
        <w:lastRenderedPageBreak/>
        <w:t>monolithic, do sự tách biệt và đa dạng của các dịch vụ. Trong đề tài này, hệ thống áp dụng kiến trúc Microservice để xây dựng hệ thống quản lý bán hàng, có khả năng mở rộng cao, đồng thời tích hợp nhiều công cụ quản lý hệ thống và công cụ DevOps giúp quản lý và giám sát các dịch vụ trong hệ thống một cách trực quan và hiệu quả, đồng thời cũng đảm bảo tính ổn định của hệ thống.</w:t>
      </w:r>
    </w:p>
    <w:p w14:paraId="7C7FF2C5" w14:textId="1A271381" w:rsidR="00EE1E84" w:rsidRDefault="00EE1E84" w:rsidP="008A7356">
      <w:pPr>
        <w:pStyle w:val="Heading3"/>
        <w:rPr>
          <w:rFonts w:cs="Times New Roman"/>
        </w:rPr>
      </w:pPr>
      <w:r w:rsidRPr="002B47DF">
        <w:rPr>
          <w:rFonts w:cs="Times New Roman"/>
        </w:rPr>
        <w:t>REST</w:t>
      </w:r>
      <w:r w:rsidR="009229D6">
        <w:rPr>
          <w:rFonts w:cs="Times New Roman"/>
        </w:rPr>
        <w:t xml:space="preserve">ful </w:t>
      </w:r>
      <w:r w:rsidRPr="002B47DF">
        <w:rPr>
          <w:rFonts w:cs="Times New Roman"/>
        </w:rPr>
        <w:t>API</w:t>
      </w:r>
      <w:r w:rsidR="009229D6">
        <w:rPr>
          <w:rFonts w:cs="Times New Roman"/>
        </w:rPr>
        <w:t>,</w:t>
      </w:r>
      <w:r w:rsidR="009229D6" w:rsidRPr="009229D6">
        <w:rPr>
          <w:rFonts w:cs="Times New Roman"/>
        </w:rPr>
        <w:t xml:space="preserve"> </w:t>
      </w:r>
      <w:r w:rsidR="009229D6" w:rsidRPr="002B47DF">
        <w:rPr>
          <w:rFonts w:cs="Times New Roman"/>
        </w:rPr>
        <w:t>API Gateway</w:t>
      </w:r>
      <w:r w:rsidRPr="002B47DF">
        <w:rPr>
          <w:rFonts w:cs="Times New Roman"/>
        </w:rPr>
        <w:t xml:space="preserve"> và KongAPI</w:t>
      </w:r>
    </w:p>
    <w:p w14:paraId="6476CDCC" w14:textId="22521883" w:rsidR="009229D6" w:rsidRDefault="009229D6" w:rsidP="008A7356">
      <w:pPr>
        <w:pStyle w:val="Heading4"/>
        <w:numPr>
          <w:ilvl w:val="0"/>
          <w:numId w:val="37"/>
        </w:numPr>
        <w:rPr>
          <w:lang w:val="en-US"/>
        </w:rPr>
      </w:pPr>
      <w:r>
        <w:rPr>
          <w:lang w:val="en-US"/>
        </w:rPr>
        <w:t xml:space="preserve"> RESTful API</w:t>
      </w:r>
    </w:p>
    <w:p w14:paraId="101F782D" w14:textId="714D05C1" w:rsidR="009229D6" w:rsidRDefault="009229D6" w:rsidP="008A7356">
      <w:pPr>
        <w:pStyle w:val="Heading5"/>
        <w:spacing w:line="360" w:lineRule="auto"/>
      </w:pPr>
      <w:r>
        <w:t>Khái niệm</w:t>
      </w:r>
    </w:p>
    <w:p w14:paraId="32E2B0BB" w14:textId="5A90E04C" w:rsidR="009229D6" w:rsidRDefault="009229D6" w:rsidP="008A7356">
      <w:pPr>
        <w:spacing w:line="360" w:lineRule="auto"/>
      </w:pPr>
      <w:r w:rsidRPr="009229D6">
        <w:t>RESTful API là một tiêu chuẩn dùng trong việc thiết kế API cho các ứng dụng web (thiết kế Web services) để tiện cho việc quản lý các resource. Nó chú trọng vào tài nguyên hệ thống (tệp văn bản, ảnh, âm thanh, video, hoặc dữ liệu động…), bao gồm các trạng thái tài nguyên được định dạng và được truyền tải qua HTTP.</w:t>
      </w:r>
    </w:p>
    <w:p w14:paraId="02F99D61" w14:textId="234A900D" w:rsidR="00320854" w:rsidRDefault="00320854" w:rsidP="008A7356">
      <w:pPr>
        <w:spacing w:line="360" w:lineRule="auto"/>
      </w:pPr>
      <w:r>
        <w:rPr>
          <w:noProof/>
        </w:rPr>
        <w:drawing>
          <wp:inline distT="0" distB="0" distL="0" distR="0" wp14:anchorId="6C532E32" wp14:editId="5F1AD42C">
            <wp:extent cx="5579745" cy="2364105"/>
            <wp:effectExtent l="0" t="0" r="1905" b="0"/>
            <wp:docPr id="16" name="Picture 16" descr="restful a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tful api"/>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79745" cy="2364105"/>
                    </a:xfrm>
                    <a:prstGeom prst="rect">
                      <a:avLst/>
                    </a:prstGeom>
                    <a:noFill/>
                    <a:ln>
                      <a:noFill/>
                    </a:ln>
                  </pic:spPr>
                </pic:pic>
              </a:graphicData>
            </a:graphic>
          </wp:inline>
        </w:drawing>
      </w:r>
    </w:p>
    <w:p w14:paraId="7E85040E" w14:textId="0D4C907C" w:rsidR="00320854" w:rsidRDefault="00320854" w:rsidP="008A7356">
      <w:pPr>
        <w:pStyle w:val="Caption"/>
        <w:spacing w:line="360" w:lineRule="auto"/>
      </w:pPr>
      <w:r w:rsidRPr="00320854">
        <w:t xml:space="preserve">Hình: </w:t>
      </w:r>
      <w:r>
        <w:t>Mô tả về thiết kế của RESTful API</w:t>
      </w:r>
    </w:p>
    <w:p w14:paraId="4D4F94B4" w14:textId="39271062" w:rsidR="00320854" w:rsidRPr="00320854" w:rsidRDefault="00320854" w:rsidP="008A7356">
      <w:pPr>
        <w:spacing w:line="360" w:lineRule="auto"/>
        <w:jc w:val="center"/>
      </w:pPr>
      <w:r>
        <w:t xml:space="preserve">(Nguồn: </w:t>
      </w:r>
      <w:hyperlink r:id="rId20" w:history="1">
        <w:r w:rsidRPr="00320854">
          <w:rPr>
            <w:rStyle w:val="Hyperlink"/>
          </w:rPr>
          <w:t>https://viblo.asia/p/restful-api-la-gi-1Je5EDJ4lnL</w:t>
        </w:r>
      </w:hyperlink>
      <w:r>
        <w:t>)</w:t>
      </w:r>
    </w:p>
    <w:p w14:paraId="29DA7135" w14:textId="276EF7B0" w:rsidR="00320854" w:rsidRDefault="00320854" w:rsidP="008A7356">
      <w:pPr>
        <w:spacing w:line="360" w:lineRule="auto"/>
      </w:pPr>
      <w:r>
        <w:t>API (Application Programming Interface) là một tập hợp các quy tắc và cơ chế mà qua đó, một ứng dụng hoặc một thành phần có thể tương tác với một ứng dụng hoặc thành phần khác. API có thể trả về dữ liệu mà bạn cần cho ứng dụng của mình dưới các định dạng dữ liệu phổ biến như JSON hoặc XML.</w:t>
      </w:r>
    </w:p>
    <w:p w14:paraId="47EF76A9" w14:textId="5DE73B7D" w:rsidR="00F63501" w:rsidRDefault="00320854" w:rsidP="008A7356">
      <w:pPr>
        <w:spacing w:line="360" w:lineRule="auto"/>
      </w:pPr>
      <w:r>
        <w:lastRenderedPageBreak/>
        <w:t>REST (REpresentational State Transfer) là một kiểu kiến trúc dùng để xây dựng API, nó chuyển đổi cấu trúc dữ liệu và sử dụng các phương thức HTTP đơn giản để tạo ra giao tiếp giữa các máy. Thay vì sử dụng một URL để xử lý thông tin người dùng, REST gửi một yêu cầu HTTP như GET, POST, DELETE, v.v. đến một URL để xử lý dữ liệu.</w:t>
      </w:r>
    </w:p>
    <w:p w14:paraId="4106573B" w14:textId="77777777" w:rsidR="00F63501" w:rsidRDefault="00F63501" w:rsidP="008A7356">
      <w:pPr>
        <w:spacing w:line="360" w:lineRule="auto"/>
      </w:pPr>
      <w:r>
        <w:t>RESTful API là một tiêu chuẩn để thiết kế các API cho các ứng dụng web nhằm quản lý các tài nguyên (resources). RESTful là một trong những kiểu thiết kế API phổ biến nhất hiện nay, cho phép các ứng dụng (web, di động, v.v.) giao tiếp với nhau.</w:t>
      </w:r>
    </w:p>
    <w:p w14:paraId="1F5A6A36" w14:textId="0D824065" w:rsidR="00320854" w:rsidRDefault="00320854" w:rsidP="008A7356">
      <w:pPr>
        <w:spacing w:line="360" w:lineRule="auto"/>
      </w:pPr>
      <w:r>
        <w:t>Chức năng quan trọng nhất của REST là quy định cách sử dụng các phương thức HTTP (như GET, POST, PUT, DELETE...) và cách định dạng các URL để quản lý các tài nguyên trong ứng dụng web. RESTful không quy định logic code của ứng dụng và không bị giới hạn bởi ngôn ngữ lập trình, bất kỳ ngôn ngữ hoặc framework nào cũng có thể được sử dụng để thiết kế một RESTful API.</w:t>
      </w:r>
    </w:p>
    <w:p w14:paraId="2CB55D8A" w14:textId="7B29BBF2" w:rsidR="004635AB" w:rsidRPr="0083278E" w:rsidRDefault="004635AB" w:rsidP="0083278E">
      <w:pPr>
        <w:pStyle w:val="Heading5"/>
        <w:spacing w:line="360" w:lineRule="auto"/>
      </w:pPr>
      <w:r>
        <w:t>Cách hoạt động của RESTful API</w:t>
      </w:r>
    </w:p>
    <w:p w14:paraId="286F9DDC" w14:textId="437D59A2" w:rsidR="004635AB" w:rsidRDefault="008A7356" w:rsidP="008A7356">
      <w:pPr>
        <w:pStyle w:val="Caption"/>
        <w:spacing w:line="360" w:lineRule="auto"/>
      </w:pPr>
      <w:r>
        <w:rPr>
          <w:noProof/>
        </w:rPr>
        <w:drawing>
          <wp:inline distT="0" distB="0" distL="0" distR="0" wp14:anchorId="71BFD36D" wp14:editId="2DDE2D9D">
            <wp:extent cx="5579745" cy="2311400"/>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79745" cy="2311400"/>
                    </a:xfrm>
                    <a:prstGeom prst="rect">
                      <a:avLst/>
                    </a:prstGeom>
                    <a:noFill/>
                    <a:ln>
                      <a:noFill/>
                    </a:ln>
                  </pic:spPr>
                </pic:pic>
              </a:graphicData>
            </a:graphic>
          </wp:inline>
        </w:drawing>
      </w:r>
    </w:p>
    <w:p w14:paraId="3AE47FE2" w14:textId="69FB9C30" w:rsidR="008A7356" w:rsidRDefault="008A7356" w:rsidP="008A7356">
      <w:pPr>
        <w:pStyle w:val="Caption"/>
        <w:spacing w:line="360" w:lineRule="auto"/>
      </w:pPr>
      <w:r>
        <w:t>Hình: Sơ đồ hoạt động của RESTful API</w:t>
      </w:r>
    </w:p>
    <w:p w14:paraId="3B21C456" w14:textId="62ABF2C2" w:rsidR="008A7356" w:rsidRDefault="008A7356" w:rsidP="008A7356">
      <w:pPr>
        <w:spacing w:line="360" w:lineRule="auto"/>
      </w:pPr>
      <w:r>
        <w:t>REST hoạt động chủ yếu dựa vào giao thức HTTP. Các hoạt động cơ bản nêu trên sẽ sử dụng những phương thức HTTP riêng.</w:t>
      </w:r>
    </w:p>
    <w:p w14:paraId="1975E35F" w14:textId="77777777" w:rsidR="008A7356" w:rsidRDefault="008A7356" w:rsidP="008A7356">
      <w:pPr>
        <w:pStyle w:val="ListParagraph"/>
        <w:numPr>
          <w:ilvl w:val="0"/>
          <w:numId w:val="42"/>
        </w:numPr>
        <w:spacing w:line="360" w:lineRule="auto"/>
      </w:pPr>
      <w:r>
        <w:t>GET (SELECT): Trả về một Resource hoặc một danh sách Resource.</w:t>
      </w:r>
    </w:p>
    <w:p w14:paraId="5AA07BF7" w14:textId="77777777" w:rsidR="008A7356" w:rsidRDefault="008A7356" w:rsidP="008A7356">
      <w:pPr>
        <w:pStyle w:val="ListParagraph"/>
        <w:numPr>
          <w:ilvl w:val="0"/>
          <w:numId w:val="42"/>
        </w:numPr>
        <w:spacing w:line="360" w:lineRule="auto"/>
      </w:pPr>
      <w:r>
        <w:lastRenderedPageBreak/>
        <w:t>POST (CREATE): Tạo mới một Resource.</w:t>
      </w:r>
    </w:p>
    <w:p w14:paraId="59C0A55F" w14:textId="77777777" w:rsidR="008A7356" w:rsidRDefault="008A7356" w:rsidP="008A7356">
      <w:pPr>
        <w:pStyle w:val="ListParagraph"/>
        <w:numPr>
          <w:ilvl w:val="0"/>
          <w:numId w:val="42"/>
        </w:numPr>
        <w:spacing w:line="360" w:lineRule="auto"/>
      </w:pPr>
      <w:r>
        <w:t>PUT (UPDATE): Cập nhật thông tin cho Resource.</w:t>
      </w:r>
    </w:p>
    <w:p w14:paraId="74A3BFE4" w14:textId="380D3F69" w:rsidR="008A7356" w:rsidRDefault="008A7356" w:rsidP="008A7356">
      <w:pPr>
        <w:pStyle w:val="ListParagraph"/>
        <w:numPr>
          <w:ilvl w:val="0"/>
          <w:numId w:val="42"/>
        </w:numPr>
        <w:spacing w:line="360" w:lineRule="auto"/>
      </w:pPr>
      <w:r>
        <w:t>DELETE (DELETE): Xoá một Resource.</w:t>
      </w:r>
    </w:p>
    <w:p w14:paraId="6F467D1A" w14:textId="70554636" w:rsidR="008A7356" w:rsidRDefault="008A7356" w:rsidP="008A7356">
      <w:pPr>
        <w:spacing w:line="360" w:lineRule="auto"/>
      </w:pPr>
      <w:r>
        <w:t>Các bước hoạt động của RESTful API</w:t>
      </w:r>
    </w:p>
    <w:p w14:paraId="53726551" w14:textId="77777777" w:rsidR="008A7356" w:rsidRPr="008A7356" w:rsidRDefault="008A7356" w:rsidP="008A7356">
      <w:pPr>
        <w:pStyle w:val="ListParagraph"/>
        <w:numPr>
          <w:ilvl w:val="0"/>
          <w:numId w:val="43"/>
        </w:numPr>
        <w:spacing w:line="360" w:lineRule="auto"/>
        <w:rPr>
          <w:b/>
          <w:bCs/>
          <w:u w:val="single"/>
        </w:rPr>
      </w:pPr>
      <w:r w:rsidRPr="008A7356">
        <w:rPr>
          <w:b/>
          <w:bCs/>
          <w:u w:val="single"/>
        </w:rPr>
        <w:t>Client Gửi Yêu Cầu (Request)</w:t>
      </w:r>
    </w:p>
    <w:p w14:paraId="66A5A3D9" w14:textId="77777777" w:rsidR="008A7356" w:rsidRDefault="008A7356" w:rsidP="008A7356">
      <w:pPr>
        <w:spacing w:line="360" w:lineRule="auto"/>
      </w:pPr>
      <w:r>
        <w:t>Quá trình tương tác bắt đầu khi client (máy khách) gửi một yêu cầu HTTP tới server (máy chủ). Yêu cầu này bao gồm các thành phần sau:</w:t>
      </w:r>
    </w:p>
    <w:p w14:paraId="09DA4C2D" w14:textId="77777777" w:rsidR="008A7356" w:rsidRPr="008A7356" w:rsidRDefault="008A7356" w:rsidP="008A7356">
      <w:pPr>
        <w:pStyle w:val="ListParagraph"/>
        <w:numPr>
          <w:ilvl w:val="0"/>
          <w:numId w:val="44"/>
        </w:numPr>
        <w:spacing w:line="360" w:lineRule="auto"/>
      </w:pPr>
      <w:r w:rsidRPr="008A7356">
        <w:rPr>
          <w:b/>
          <w:bCs/>
        </w:rPr>
        <w:t>Phương Thức HTTP</w:t>
      </w:r>
    </w:p>
    <w:p w14:paraId="38131577" w14:textId="6199427E" w:rsidR="008A7356" w:rsidRDefault="008A7356" w:rsidP="008A7356">
      <w:pPr>
        <w:spacing w:line="360" w:lineRule="auto"/>
      </w:pPr>
      <w:r>
        <w:t>Xác định loại hành động mà client muốn thực hiện. Các phương thức phổ biến bao gồm GET (để lấy dữ liệu), POST (để tạo mới), PUT (để cập nhật), và DELETE (để xóa).</w:t>
      </w:r>
    </w:p>
    <w:p w14:paraId="222C52F1" w14:textId="77777777" w:rsidR="008A7356" w:rsidRPr="008A7356" w:rsidRDefault="008A7356" w:rsidP="008A7356">
      <w:pPr>
        <w:pStyle w:val="ListParagraph"/>
        <w:numPr>
          <w:ilvl w:val="0"/>
          <w:numId w:val="44"/>
        </w:numPr>
        <w:spacing w:line="360" w:lineRule="auto"/>
        <w:rPr>
          <w:b/>
          <w:bCs/>
        </w:rPr>
      </w:pPr>
      <w:r w:rsidRPr="008A7356">
        <w:rPr>
          <w:b/>
          <w:bCs/>
        </w:rPr>
        <w:t>URI (Uniform Resource Identifier)</w:t>
      </w:r>
    </w:p>
    <w:p w14:paraId="4F2B36E5" w14:textId="67369028" w:rsidR="008A7356" w:rsidRDefault="008A7356" w:rsidP="008A7356">
      <w:pPr>
        <w:spacing w:line="360" w:lineRule="auto"/>
      </w:pPr>
      <w:r>
        <w:t>Xác định tài nguyên mà client muốn tương tác.</w:t>
      </w:r>
      <w:r w:rsidR="0083278E">
        <w:t xml:space="preserve"> URI</w:t>
      </w:r>
      <w:r>
        <w:t xml:space="preserve"> </w:t>
      </w:r>
      <w:r w:rsidR="0083278E" w:rsidRPr="0083278E">
        <w:t>dùng để xác định tài tài nguyên bởi chính xác nơi lấy nó hoặc tên của nó, và tất nhiên là có thể bằng cả hai. Tài nguyên, hay chính xác hơn với trường hợp này là tài nguyên trên mạng, nó có thể là tập tin nhạc, ảnh, văn bản, css</w:t>
      </w:r>
      <w:r w:rsidR="0083278E">
        <w:t xml:space="preserve">, json. </w:t>
      </w:r>
      <w:r>
        <w:t>Ví dụ: https://api.example.com/users/123.</w:t>
      </w:r>
      <w:r w:rsidR="0083278E">
        <w:t xml:space="preserve"> </w:t>
      </w:r>
    </w:p>
    <w:p w14:paraId="652A8D8B" w14:textId="77777777" w:rsidR="008A7356" w:rsidRPr="008A7356" w:rsidRDefault="008A7356" w:rsidP="008A7356">
      <w:pPr>
        <w:pStyle w:val="ListParagraph"/>
        <w:numPr>
          <w:ilvl w:val="0"/>
          <w:numId w:val="44"/>
        </w:numPr>
        <w:spacing w:line="360" w:lineRule="auto"/>
        <w:rPr>
          <w:b/>
          <w:bCs/>
        </w:rPr>
      </w:pPr>
      <w:r w:rsidRPr="008A7356">
        <w:rPr>
          <w:b/>
          <w:bCs/>
        </w:rPr>
        <w:t>Headers</w:t>
      </w:r>
    </w:p>
    <w:p w14:paraId="47E5BFAA" w14:textId="338DE22C" w:rsidR="008A7356" w:rsidRDefault="008A7356" w:rsidP="008A7356">
      <w:pPr>
        <w:spacing w:line="360" w:lineRule="auto"/>
      </w:pPr>
      <w:r>
        <w:t>Cung cấp thông tin bổ sung về yêu cầu, chẳng hạn như kiểu nội dung (Content-Type), định dạng mà client chấp nhận (Accept), và thông tin xác thực (Authorization).</w:t>
      </w:r>
    </w:p>
    <w:p w14:paraId="783ED03E" w14:textId="77777777" w:rsidR="008A7356" w:rsidRPr="008A7356" w:rsidRDefault="008A7356" w:rsidP="008A7356">
      <w:pPr>
        <w:pStyle w:val="ListParagraph"/>
        <w:numPr>
          <w:ilvl w:val="0"/>
          <w:numId w:val="44"/>
        </w:numPr>
        <w:spacing w:line="360" w:lineRule="auto"/>
        <w:rPr>
          <w:b/>
          <w:bCs/>
        </w:rPr>
      </w:pPr>
      <w:r w:rsidRPr="008A7356">
        <w:rPr>
          <w:b/>
          <w:bCs/>
        </w:rPr>
        <w:t>Body</w:t>
      </w:r>
    </w:p>
    <w:p w14:paraId="778D157D" w14:textId="77777777" w:rsidR="0083278E" w:rsidRDefault="008A7356" w:rsidP="0083278E">
      <w:pPr>
        <w:spacing w:line="360" w:lineRule="auto"/>
      </w:pPr>
      <w:r>
        <w:t>Chứa dữ liệu cần thiết cho các phương thức POST và PUT, chẳng hạn như thông tin người dùng</w:t>
      </w:r>
      <w:r w:rsidR="0083278E">
        <w:t xml:space="preserve"> yêu</w:t>
      </w:r>
      <w:r>
        <w:t xml:space="preserve"> cầ</w:t>
      </w:r>
      <w:r w:rsidR="0083278E">
        <w:t>u</w:t>
      </w:r>
    </w:p>
    <w:p w14:paraId="70FEFED5" w14:textId="31AB465E" w:rsidR="0083278E" w:rsidRPr="0083278E" w:rsidRDefault="0083278E" w:rsidP="0083278E">
      <w:pPr>
        <w:pStyle w:val="ListParagraph"/>
        <w:numPr>
          <w:ilvl w:val="0"/>
          <w:numId w:val="43"/>
        </w:numPr>
        <w:spacing w:line="360" w:lineRule="auto"/>
        <w:rPr>
          <w:b/>
          <w:bCs/>
          <w:u w:val="single"/>
        </w:rPr>
      </w:pPr>
      <w:r w:rsidRPr="0083278E">
        <w:rPr>
          <w:b/>
          <w:bCs/>
          <w:u w:val="single"/>
        </w:rPr>
        <w:t>Server Nhận và Xử Lý Yêu Cầu</w:t>
      </w:r>
    </w:p>
    <w:p w14:paraId="1E435336" w14:textId="1BDDE95E" w:rsidR="0083278E" w:rsidRDefault="0083278E" w:rsidP="0083278E">
      <w:pPr>
        <w:spacing w:line="360" w:lineRule="auto"/>
      </w:pPr>
      <w:r>
        <w:lastRenderedPageBreak/>
        <w:t>Khi server nhận được yêu cầu từ client, nó sẽ thực hiện các bước sau để xử lý yêu cầu:</w:t>
      </w:r>
    </w:p>
    <w:p w14:paraId="7F1101CE" w14:textId="77777777" w:rsidR="0083278E" w:rsidRPr="0083278E" w:rsidRDefault="0083278E" w:rsidP="0083278E">
      <w:pPr>
        <w:pStyle w:val="ListParagraph"/>
        <w:numPr>
          <w:ilvl w:val="0"/>
          <w:numId w:val="44"/>
        </w:numPr>
        <w:spacing w:line="360" w:lineRule="auto"/>
        <w:rPr>
          <w:b/>
          <w:bCs/>
        </w:rPr>
      </w:pPr>
      <w:r w:rsidRPr="0083278E">
        <w:rPr>
          <w:b/>
          <w:bCs/>
        </w:rPr>
        <w:t>Xác Thực (Authentication)</w:t>
      </w:r>
    </w:p>
    <w:p w14:paraId="17DBF312" w14:textId="68722C0E" w:rsidR="0083278E" w:rsidRDefault="0083278E" w:rsidP="0083278E">
      <w:pPr>
        <w:spacing w:line="360" w:lineRule="auto"/>
      </w:pPr>
      <w:r>
        <w:t>Kiểm tra xem yêu cầu có đến từ một nguồn hợp lệ và người dùng có được phép truy cập hay không.</w:t>
      </w:r>
    </w:p>
    <w:p w14:paraId="5056C782" w14:textId="77777777" w:rsidR="0083278E" w:rsidRPr="0083278E" w:rsidRDefault="0083278E" w:rsidP="0083278E">
      <w:pPr>
        <w:pStyle w:val="ListParagraph"/>
        <w:numPr>
          <w:ilvl w:val="0"/>
          <w:numId w:val="44"/>
        </w:numPr>
        <w:spacing w:line="360" w:lineRule="auto"/>
        <w:rPr>
          <w:b/>
          <w:bCs/>
        </w:rPr>
      </w:pPr>
      <w:r w:rsidRPr="0083278E">
        <w:rPr>
          <w:b/>
          <w:bCs/>
        </w:rPr>
        <w:t>Ủy Quyền (Authorization)</w:t>
      </w:r>
    </w:p>
    <w:p w14:paraId="6C08BE35" w14:textId="1C5DAA30" w:rsidR="0083278E" w:rsidRDefault="0083278E" w:rsidP="0083278E">
      <w:pPr>
        <w:spacing w:line="360" w:lineRule="auto"/>
      </w:pPr>
      <w:r>
        <w:t>Xác định liệu người dùng có quyền thực hiện hành động yêu cầu trên tài nguyên cụ thể hay không.</w:t>
      </w:r>
    </w:p>
    <w:p w14:paraId="37279E2F" w14:textId="77777777" w:rsidR="0083278E" w:rsidRPr="0083278E" w:rsidRDefault="0083278E" w:rsidP="0083278E">
      <w:pPr>
        <w:pStyle w:val="ListParagraph"/>
        <w:numPr>
          <w:ilvl w:val="0"/>
          <w:numId w:val="44"/>
        </w:numPr>
        <w:spacing w:line="360" w:lineRule="auto"/>
        <w:rPr>
          <w:b/>
          <w:bCs/>
        </w:rPr>
      </w:pPr>
      <w:r w:rsidRPr="0083278E">
        <w:rPr>
          <w:b/>
          <w:bCs/>
        </w:rPr>
        <w:t>Xử Lý Yêu Cầu (Processing)</w:t>
      </w:r>
    </w:p>
    <w:p w14:paraId="2675F672" w14:textId="0DCE1C7D" w:rsidR="0083278E" w:rsidRDefault="0083278E" w:rsidP="0083278E">
      <w:pPr>
        <w:spacing w:line="360" w:lineRule="auto"/>
      </w:pPr>
      <w:r>
        <w:t>Thực hiện hành động yêu cầu dựa trên phương thức HTTP và URI. Ví dụ, nếu là yêu cầu GET, server sẽ truy xuất thông tin tài nguyên từ cơ sở dữ liệu hoặc hệ thống lưu trữ khác.</w:t>
      </w:r>
    </w:p>
    <w:p w14:paraId="2733E270" w14:textId="77777777" w:rsidR="0083278E" w:rsidRPr="0083278E" w:rsidRDefault="0083278E" w:rsidP="0083278E">
      <w:pPr>
        <w:pStyle w:val="ListParagraph"/>
        <w:numPr>
          <w:ilvl w:val="0"/>
          <w:numId w:val="44"/>
        </w:numPr>
        <w:spacing w:line="360" w:lineRule="auto"/>
        <w:rPr>
          <w:b/>
          <w:bCs/>
        </w:rPr>
      </w:pPr>
      <w:r w:rsidRPr="0083278E">
        <w:rPr>
          <w:b/>
          <w:bCs/>
        </w:rPr>
        <w:t>Tạo Phản Hồi (Response)</w:t>
      </w:r>
    </w:p>
    <w:p w14:paraId="1B4A2C9D" w14:textId="3AE02B60" w:rsidR="004635AB" w:rsidRDefault="0083278E" w:rsidP="008A7356">
      <w:pPr>
        <w:spacing w:line="360" w:lineRule="auto"/>
      </w:pPr>
      <w:r>
        <w:t>Sau khi xử lý yêu cầu, server sẽ tạo ra một phản hồi để gửi lại cho client. Phản hồi này bao gồm một mã trạng thái HTTP, các header, và một body (nếu cần).</w:t>
      </w:r>
      <w:r w:rsidR="008A7356">
        <w:t>n tạo hoặc cập nhật.</w:t>
      </w:r>
    </w:p>
    <w:p w14:paraId="0D4479F9" w14:textId="77777777" w:rsidR="0083278E" w:rsidRPr="00F24A52" w:rsidRDefault="0083278E" w:rsidP="00F24A52">
      <w:pPr>
        <w:pStyle w:val="ListParagraph"/>
        <w:numPr>
          <w:ilvl w:val="0"/>
          <w:numId w:val="43"/>
        </w:numPr>
        <w:spacing w:line="360" w:lineRule="auto"/>
        <w:rPr>
          <w:b/>
          <w:bCs/>
          <w:u w:val="single"/>
        </w:rPr>
      </w:pPr>
      <w:r w:rsidRPr="00F24A52">
        <w:rPr>
          <w:b/>
          <w:bCs/>
          <w:u w:val="single"/>
        </w:rPr>
        <w:t>Client Nhận và Xử Lý Phản Hồi</w:t>
      </w:r>
    </w:p>
    <w:p w14:paraId="2A4FBEB1" w14:textId="24C265AA" w:rsidR="0083278E" w:rsidRDefault="0083278E" w:rsidP="0083278E">
      <w:pPr>
        <w:spacing w:line="360" w:lineRule="auto"/>
      </w:pPr>
      <w:r>
        <w:t>Khi client nhận được phản hồi từ server, nó sẽ thực hiện các bước sau:</w:t>
      </w:r>
    </w:p>
    <w:p w14:paraId="176E1F03" w14:textId="77777777" w:rsidR="00F24A52" w:rsidRPr="00F24A52" w:rsidRDefault="0083278E" w:rsidP="00F24A52">
      <w:pPr>
        <w:pStyle w:val="ListParagraph"/>
        <w:numPr>
          <w:ilvl w:val="0"/>
          <w:numId w:val="44"/>
        </w:numPr>
        <w:spacing w:line="360" w:lineRule="auto"/>
        <w:rPr>
          <w:b/>
          <w:bCs/>
        </w:rPr>
      </w:pPr>
      <w:r w:rsidRPr="00F24A52">
        <w:rPr>
          <w:b/>
          <w:bCs/>
        </w:rPr>
        <w:t>Kiểm Tra</w:t>
      </w:r>
      <w:r w:rsidR="00F24A52" w:rsidRPr="00F24A52">
        <w:rPr>
          <w:b/>
          <w:bCs/>
        </w:rPr>
        <w:t xml:space="preserve"> Status code</w:t>
      </w:r>
      <w:r w:rsidRPr="00F24A52">
        <w:rPr>
          <w:b/>
          <w:bCs/>
        </w:rPr>
        <w:t xml:space="preserve"> HTTP</w:t>
      </w:r>
    </w:p>
    <w:p w14:paraId="50536205" w14:textId="76A86AFC" w:rsidR="0083278E" w:rsidRDefault="0083278E" w:rsidP="0083278E">
      <w:pPr>
        <w:spacing w:line="360" w:lineRule="auto"/>
      </w:pPr>
      <w:r>
        <w:t>Mã trạng thái HTTP cho biết kết quả của yêu cầu. Ví dụ: 200 OK cho biết yêu cầu đã thành công, 404 Not Found cho biết tài nguyên không tồn tại, và 500 Internal Server Error cho biết có lỗi xảy ra trên server.</w:t>
      </w:r>
    </w:p>
    <w:p w14:paraId="5EDD1514" w14:textId="627E93A7" w:rsidR="0083278E" w:rsidRPr="0083278E" w:rsidRDefault="0083278E" w:rsidP="0083278E">
      <w:pPr>
        <w:pStyle w:val="ListParagraph"/>
        <w:numPr>
          <w:ilvl w:val="0"/>
          <w:numId w:val="44"/>
        </w:numPr>
        <w:spacing w:line="360" w:lineRule="auto"/>
        <w:rPr>
          <w:b/>
          <w:bCs/>
        </w:rPr>
      </w:pPr>
      <w:r w:rsidRPr="0083278E">
        <w:rPr>
          <w:b/>
          <w:bCs/>
        </w:rPr>
        <w:t>Xử Lý Headers</w:t>
      </w:r>
    </w:p>
    <w:p w14:paraId="29E42BDD" w14:textId="7946A091" w:rsidR="0083278E" w:rsidRDefault="0083278E" w:rsidP="0083278E">
      <w:pPr>
        <w:spacing w:line="360" w:lineRule="auto"/>
      </w:pPr>
      <w:r>
        <w:lastRenderedPageBreak/>
        <w:t>Headers trong phản hồi cung cấp thông tin về dữ liệu trả về và cách xử lý nó, chẳng hạn như kiểu nội dung (Content-Type), kích thước nội dung (Content-Length), và thông tin về caching (Cache-Control).</w:t>
      </w:r>
    </w:p>
    <w:p w14:paraId="55D11368" w14:textId="77777777" w:rsidR="0083278E" w:rsidRPr="0083278E" w:rsidRDefault="0083278E" w:rsidP="0083278E">
      <w:pPr>
        <w:pStyle w:val="ListParagraph"/>
        <w:numPr>
          <w:ilvl w:val="0"/>
          <w:numId w:val="44"/>
        </w:numPr>
        <w:spacing w:line="360" w:lineRule="auto"/>
        <w:rPr>
          <w:b/>
          <w:bCs/>
        </w:rPr>
      </w:pPr>
      <w:r w:rsidRPr="0083278E">
        <w:rPr>
          <w:b/>
          <w:bCs/>
        </w:rPr>
        <w:t>Xử Lý Body</w:t>
      </w:r>
    </w:p>
    <w:p w14:paraId="44ECDC50" w14:textId="7B8EFDE2" w:rsidR="0083278E" w:rsidRDefault="0083278E" w:rsidP="0083278E">
      <w:pPr>
        <w:spacing w:line="360" w:lineRule="auto"/>
      </w:pPr>
      <w:r>
        <w:t>Nếu phản hồi chứa body, client sẽ xử lý dữ liệu theo yêu cầu. Ví dụ, nếu nội dung là JSON, client có thể phân tích cú pháp và sử dụng dữ liệu này trong ứng dụng của mình.</w:t>
      </w:r>
    </w:p>
    <w:p w14:paraId="0A9F851E" w14:textId="0583495E" w:rsidR="00F24A52" w:rsidRDefault="00F24A52" w:rsidP="00F24A52">
      <w:pPr>
        <w:pStyle w:val="Heading5"/>
      </w:pPr>
      <w:r>
        <w:t>So sánh giữa RESTful API và SOAP API</w:t>
      </w:r>
    </w:p>
    <w:p w14:paraId="18A2408A" w14:textId="6EE450CB" w:rsidR="00F24A52" w:rsidRDefault="00F24A52" w:rsidP="00F24A52">
      <w:pPr>
        <w:spacing w:line="360" w:lineRule="auto"/>
      </w:pPr>
      <w:r w:rsidRPr="00F24A52">
        <w:t>Cả 2 loại SOAP và RESTful đều cho phép phía client gửi request đến server để query, nhưng chúng được thực hiện bằng những cách khác nhau. Sự khác nhau chính giữa SOAP và REST là cách mà client giao tiếp server thông qua SOAP sẽ bị hạn chế bởi nhiều quy tắc và format được thiết kế chính xác, trong khi với REST cho phép việc giao tiếp thông qua giao thức HTTP và ít các quy tắc rườm rà hơn.</w:t>
      </w:r>
    </w:p>
    <w:p w14:paraId="030D91E5" w14:textId="77777777" w:rsidR="00194525" w:rsidRPr="00194525" w:rsidRDefault="00194525" w:rsidP="00194525">
      <w:pPr>
        <w:pStyle w:val="ListParagraph"/>
        <w:numPr>
          <w:ilvl w:val="0"/>
          <w:numId w:val="45"/>
        </w:numPr>
        <w:spacing w:line="360" w:lineRule="auto"/>
        <w:rPr>
          <w:b/>
          <w:bCs/>
          <w:u w:val="single"/>
        </w:rPr>
      </w:pPr>
      <w:r w:rsidRPr="00194525">
        <w:rPr>
          <w:b/>
          <w:bCs/>
          <w:u w:val="single"/>
        </w:rPr>
        <w:t>RESTful API</w:t>
      </w:r>
    </w:p>
    <w:p w14:paraId="0BCF1E18" w14:textId="3374B3E0" w:rsidR="00194525" w:rsidRDefault="00194525" w:rsidP="00194525">
      <w:pPr>
        <w:spacing w:line="360" w:lineRule="auto"/>
      </w:pPr>
      <w:r>
        <w:t>REST (Representational State Transfer) là một phong cách kiến trúc cho các hệ thống phân tán, dựa trên một tập hợp các nguyên tắc và ràng buộc. Các nguyên tắc chính của REST bao gồm:</w:t>
      </w:r>
    </w:p>
    <w:p w14:paraId="443346ED" w14:textId="77777777" w:rsidR="00194525" w:rsidRPr="00194525" w:rsidRDefault="00194525" w:rsidP="00194525">
      <w:pPr>
        <w:pStyle w:val="ListParagraph"/>
        <w:numPr>
          <w:ilvl w:val="0"/>
          <w:numId w:val="44"/>
        </w:numPr>
        <w:spacing w:line="360" w:lineRule="auto"/>
        <w:rPr>
          <w:b/>
          <w:bCs/>
        </w:rPr>
      </w:pPr>
      <w:r w:rsidRPr="00194525">
        <w:rPr>
          <w:b/>
          <w:bCs/>
        </w:rPr>
        <w:t>Định danh tài nguyên duy nhất (Unique Resource Identification)</w:t>
      </w:r>
    </w:p>
    <w:p w14:paraId="23C2489A" w14:textId="2DC04567" w:rsidR="00194525" w:rsidRDefault="00194525" w:rsidP="00194525">
      <w:pPr>
        <w:spacing w:line="360" w:lineRule="auto"/>
      </w:pPr>
      <w:r>
        <w:t>Mỗi tài nguyên được định danh bởi một URI (Uniform Resource Identifier).</w:t>
      </w:r>
    </w:p>
    <w:p w14:paraId="21F10A25" w14:textId="77777777" w:rsidR="00194525" w:rsidRPr="00194525" w:rsidRDefault="00194525" w:rsidP="00194525">
      <w:pPr>
        <w:pStyle w:val="ListParagraph"/>
        <w:numPr>
          <w:ilvl w:val="0"/>
          <w:numId w:val="44"/>
        </w:numPr>
        <w:spacing w:line="360" w:lineRule="auto"/>
        <w:rPr>
          <w:b/>
          <w:bCs/>
        </w:rPr>
      </w:pPr>
      <w:r w:rsidRPr="00194525">
        <w:rPr>
          <w:b/>
          <w:bCs/>
        </w:rPr>
        <w:t>Đại diện tài nguyên (Resource Representation)</w:t>
      </w:r>
    </w:p>
    <w:p w14:paraId="6F67F32A" w14:textId="46CF8368" w:rsidR="00194525" w:rsidRDefault="00194525" w:rsidP="00194525">
      <w:pPr>
        <w:spacing w:line="360" w:lineRule="auto"/>
      </w:pPr>
      <w:r>
        <w:t>Tài nguyên có thể được đại diện dưới nhiều định dạng như JSON, XML, HTML.</w:t>
      </w:r>
    </w:p>
    <w:p w14:paraId="192C82A9" w14:textId="77777777" w:rsidR="00194525" w:rsidRPr="00194525" w:rsidRDefault="00194525" w:rsidP="00194525">
      <w:pPr>
        <w:pStyle w:val="ListParagraph"/>
        <w:numPr>
          <w:ilvl w:val="0"/>
          <w:numId w:val="44"/>
        </w:numPr>
        <w:spacing w:line="360" w:lineRule="auto"/>
        <w:rPr>
          <w:b/>
          <w:bCs/>
        </w:rPr>
      </w:pPr>
      <w:r w:rsidRPr="00194525">
        <w:rPr>
          <w:b/>
          <w:bCs/>
        </w:rPr>
        <w:t>Stateless (Không Trạng Thái)</w:t>
      </w:r>
    </w:p>
    <w:p w14:paraId="01E88D72" w14:textId="2B8B46EB" w:rsidR="00194525" w:rsidRDefault="00194525" w:rsidP="00194525">
      <w:pPr>
        <w:spacing w:line="360" w:lineRule="auto"/>
      </w:pPr>
      <w:r>
        <w:t>Mỗi yêu cầu từ client đến server phải chứa đủ thông tin để server có thể xử lý yêu cầu đó độc lập với các yêu cầu khác.</w:t>
      </w:r>
    </w:p>
    <w:p w14:paraId="3BB13FEA" w14:textId="77777777" w:rsidR="00194525" w:rsidRPr="00194525" w:rsidRDefault="00194525" w:rsidP="00194525">
      <w:pPr>
        <w:pStyle w:val="ListParagraph"/>
        <w:numPr>
          <w:ilvl w:val="0"/>
          <w:numId w:val="44"/>
        </w:numPr>
        <w:spacing w:line="360" w:lineRule="auto"/>
      </w:pPr>
      <w:r w:rsidRPr="00194525">
        <w:rPr>
          <w:b/>
          <w:bCs/>
        </w:rPr>
        <w:t>Giao diện đồng nhất (Uniform Interface)</w:t>
      </w:r>
    </w:p>
    <w:p w14:paraId="5186F334" w14:textId="72D3A015" w:rsidR="00194525" w:rsidRDefault="00194525" w:rsidP="00194525">
      <w:pPr>
        <w:spacing w:line="360" w:lineRule="auto"/>
      </w:pPr>
      <w:r>
        <w:lastRenderedPageBreak/>
        <w:t>Sử dụng các phương thức HTTP chuẩn như GET, POST, PUT, DELETE để thao tác với tài nguyên.</w:t>
      </w:r>
    </w:p>
    <w:p w14:paraId="33C8C116" w14:textId="77777777" w:rsidR="00194525" w:rsidRPr="00194525" w:rsidRDefault="00194525" w:rsidP="00194525">
      <w:pPr>
        <w:pStyle w:val="ListParagraph"/>
        <w:numPr>
          <w:ilvl w:val="0"/>
          <w:numId w:val="44"/>
        </w:numPr>
        <w:spacing w:line="360" w:lineRule="auto"/>
        <w:rPr>
          <w:b/>
          <w:bCs/>
        </w:rPr>
      </w:pPr>
      <w:r w:rsidRPr="00194525">
        <w:rPr>
          <w:b/>
          <w:bCs/>
        </w:rPr>
        <w:t>Cacheable (Có Thể Lưu Trữ Tạm Thời)</w:t>
      </w:r>
    </w:p>
    <w:p w14:paraId="412CF2DA" w14:textId="6E2FCF40" w:rsidR="00194525" w:rsidRDefault="00194525" w:rsidP="00194525">
      <w:pPr>
        <w:spacing w:line="360" w:lineRule="auto"/>
      </w:pPr>
      <w:r>
        <w:t>Phản hồi từ server có thể được đánh dấu là cacheable để client có thể lưu trữ và tái sử dụng.</w:t>
      </w:r>
    </w:p>
    <w:p w14:paraId="746D6152" w14:textId="77777777" w:rsidR="00194525" w:rsidRPr="00194525" w:rsidRDefault="00194525" w:rsidP="00194525">
      <w:pPr>
        <w:pStyle w:val="ListParagraph"/>
        <w:numPr>
          <w:ilvl w:val="0"/>
          <w:numId w:val="45"/>
        </w:numPr>
        <w:spacing w:line="360" w:lineRule="auto"/>
        <w:rPr>
          <w:b/>
          <w:bCs/>
          <w:u w:val="single"/>
        </w:rPr>
      </w:pPr>
      <w:r w:rsidRPr="00194525">
        <w:rPr>
          <w:b/>
          <w:bCs/>
          <w:u w:val="single"/>
        </w:rPr>
        <w:t>SOAP</w:t>
      </w:r>
    </w:p>
    <w:p w14:paraId="3B1BAE06" w14:textId="6D37A06A" w:rsidR="00194525" w:rsidRDefault="00194525" w:rsidP="00194525">
      <w:pPr>
        <w:spacing w:line="360" w:lineRule="auto"/>
      </w:pPr>
      <w:r>
        <w:t>SOAP là một giao thức dựa trên XML để trao đổi thông điệp giữa các hệ thống. Các đặc điểm chính của SOAP bao gồm:</w:t>
      </w:r>
    </w:p>
    <w:p w14:paraId="4B38009C" w14:textId="77777777" w:rsidR="00194525" w:rsidRPr="00194525" w:rsidRDefault="00194525" w:rsidP="00194525">
      <w:pPr>
        <w:pStyle w:val="ListParagraph"/>
        <w:numPr>
          <w:ilvl w:val="0"/>
          <w:numId w:val="44"/>
        </w:numPr>
        <w:spacing w:line="360" w:lineRule="auto"/>
        <w:rPr>
          <w:b/>
          <w:bCs/>
        </w:rPr>
      </w:pPr>
      <w:r w:rsidRPr="00194525">
        <w:rPr>
          <w:b/>
          <w:bCs/>
        </w:rPr>
        <w:t>Định dạng XML (XML-based Protocol)</w:t>
      </w:r>
    </w:p>
    <w:p w14:paraId="2FEFF98B" w14:textId="3E7C326B" w:rsidR="00194525" w:rsidRDefault="00194525" w:rsidP="00194525">
      <w:pPr>
        <w:spacing w:line="360" w:lineRule="auto"/>
      </w:pPr>
      <w:r>
        <w:t>Tất cả các thông điệp SOAP đều được định dạng bằng XML, cung cấp tính linh hoạt cao và khả năng mở rộng.</w:t>
      </w:r>
    </w:p>
    <w:p w14:paraId="050B6A49" w14:textId="77777777" w:rsidR="00194525" w:rsidRPr="00194525" w:rsidRDefault="00194525" w:rsidP="00194525">
      <w:pPr>
        <w:pStyle w:val="ListParagraph"/>
        <w:numPr>
          <w:ilvl w:val="0"/>
          <w:numId w:val="44"/>
        </w:numPr>
        <w:spacing w:line="360" w:lineRule="auto"/>
        <w:rPr>
          <w:b/>
          <w:bCs/>
        </w:rPr>
      </w:pPr>
      <w:r w:rsidRPr="00194525">
        <w:rPr>
          <w:b/>
          <w:bCs/>
        </w:rPr>
        <w:t>Giao thức độc lập (Protocol Agnostic)</w:t>
      </w:r>
    </w:p>
    <w:p w14:paraId="24450969" w14:textId="14FB3ACC" w:rsidR="00194525" w:rsidRDefault="00194525" w:rsidP="00194525">
      <w:pPr>
        <w:spacing w:line="360" w:lineRule="auto"/>
      </w:pPr>
      <w:r>
        <w:t>SOAP có thể sử dụng nhiều giao thức vận chuyển khác nhau, bao gồm HTTP, SMTP, TCP.</w:t>
      </w:r>
    </w:p>
    <w:p w14:paraId="646BC8FD" w14:textId="5B66387C" w:rsidR="00194525" w:rsidRPr="00194525" w:rsidRDefault="00194525" w:rsidP="00194525">
      <w:pPr>
        <w:pStyle w:val="ListParagraph"/>
        <w:numPr>
          <w:ilvl w:val="0"/>
          <w:numId w:val="44"/>
        </w:numPr>
        <w:spacing w:line="360" w:lineRule="auto"/>
        <w:rPr>
          <w:b/>
          <w:bCs/>
        </w:rPr>
      </w:pPr>
      <w:r w:rsidRPr="00194525">
        <w:rPr>
          <w:b/>
          <w:bCs/>
        </w:rPr>
        <w:t>Hỗ trợ WS- Standards*</w:t>
      </w:r>
    </w:p>
    <w:p w14:paraId="0786D8AA" w14:textId="5B8A51AA" w:rsidR="00194525" w:rsidRDefault="00194525" w:rsidP="00194525">
      <w:pPr>
        <w:spacing w:line="360" w:lineRule="auto"/>
      </w:pPr>
      <w:r>
        <w:t>SOAP hỗ trợ nhiều tiêu chuẩn web service mở rộng như WS-Security, WS-AtomicTransaction, WS-ReliableMessaging.</w:t>
      </w:r>
    </w:p>
    <w:p w14:paraId="5246DFA1" w14:textId="77777777" w:rsidR="00194525" w:rsidRPr="00194525" w:rsidRDefault="00194525" w:rsidP="00194525">
      <w:pPr>
        <w:pStyle w:val="ListParagraph"/>
        <w:numPr>
          <w:ilvl w:val="0"/>
          <w:numId w:val="44"/>
        </w:numPr>
        <w:spacing w:line="360" w:lineRule="auto"/>
        <w:rPr>
          <w:b/>
          <w:bCs/>
        </w:rPr>
      </w:pPr>
      <w:r w:rsidRPr="00194525">
        <w:rPr>
          <w:b/>
          <w:bCs/>
        </w:rPr>
        <w:t>Cấu trúc thông điệp phức tạp (Complex Message Structure)</w:t>
      </w:r>
    </w:p>
    <w:p w14:paraId="5B32AB3A" w14:textId="5D1D90BF" w:rsidR="00194525" w:rsidRDefault="00194525" w:rsidP="00194525">
      <w:pPr>
        <w:spacing w:line="360" w:lineRule="auto"/>
      </w:pPr>
      <w:r>
        <w:t>SOAP cho phép định nghĩa các thông điệp phức tạp và hỗ trợ các kiểu dữ liệu phong phú thông qua XML Schema.</w:t>
      </w:r>
    </w:p>
    <w:p w14:paraId="428FF53C" w14:textId="04ECA224" w:rsidR="00194525" w:rsidRPr="00194525" w:rsidRDefault="00194525" w:rsidP="00194525">
      <w:pPr>
        <w:pStyle w:val="ListParagraph"/>
        <w:numPr>
          <w:ilvl w:val="0"/>
          <w:numId w:val="44"/>
        </w:numPr>
        <w:spacing w:line="360" w:lineRule="auto"/>
        <w:rPr>
          <w:b/>
          <w:bCs/>
        </w:rPr>
      </w:pPr>
      <w:r w:rsidRPr="00194525">
        <w:rPr>
          <w:b/>
          <w:bCs/>
        </w:rPr>
        <w:t>Stateful hoặc Stateless</w:t>
      </w:r>
    </w:p>
    <w:p w14:paraId="41DFB61F" w14:textId="577F1D32" w:rsidR="00194525" w:rsidRDefault="00194525" w:rsidP="00194525">
      <w:pPr>
        <w:spacing w:line="360" w:lineRule="auto"/>
      </w:pPr>
      <w:r>
        <w:t>SOAP có thể hoạt động trong môi trường có trạng thái (stateful) hoặc không trạng thái (stateless) tùy vào yêu cầu của ứng dụng.</w:t>
      </w:r>
    </w:p>
    <w:p w14:paraId="3E5AAC3D" w14:textId="5A8A32EF" w:rsidR="00194525" w:rsidRDefault="00194525" w:rsidP="00194525">
      <w:pPr>
        <w:pStyle w:val="ListParagraph"/>
        <w:numPr>
          <w:ilvl w:val="0"/>
          <w:numId w:val="45"/>
        </w:numPr>
        <w:spacing w:line="360" w:lineRule="auto"/>
        <w:rPr>
          <w:b/>
          <w:bCs/>
        </w:rPr>
      </w:pPr>
      <w:r w:rsidRPr="00194525">
        <w:rPr>
          <w:b/>
          <w:bCs/>
        </w:rPr>
        <w:t>So Sánh Chi Tiết</w:t>
      </w:r>
    </w:p>
    <w:tbl>
      <w:tblPr>
        <w:tblStyle w:val="TableGrid0"/>
        <w:tblW w:w="0" w:type="auto"/>
        <w:tblInd w:w="360" w:type="dxa"/>
        <w:tblLook w:val="04A0" w:firstRow="1" w:lastRow="0" w:firstColumn="1" w:lastColumn="0" w:noHBand="0" w:noVBand="1"/>
      </w:tblPr>
      <w:tblGrid>
        <w:gridCol w:w="2329"/>
        <w:gridCol w:w="2847"/>
        <w:gridCol w:w="2792"/>
      </w:tblGrid>
      <w:tr w:rsidR="00194525" w14:paraId="15F0B6A4" w14:textId="77777777" w:rsidTr="00194525">
        <w:trPr>
          <w:trHeight w:val="567"/>
        </w:trPr>
        <w:tc>
          <w:tcPr>
            <w:tcW w:w="2329" w:type="dxa"/>
            <w:vAlign w:val="center"/>
          </w:tcPr>
          <w:p w14:paraId="7A52256A" w14:textId="5DE48C93" w:rsidR="00194525" w:rsidRDefault="00194525" w:rsidP="00194525">
            <w:pPr>
              <w:spacing w:line="360" w:lineRule="auto"/>
              <w:rPr>
                <w:b/>
                <w:bCs/>
              </w:rPr>
            </w:pPr>
            <w:r>
              <w:rPr>
                <w:b/>
                <w:bCs/>
              </w:rPr>
              <w:lastRenderedPageBreak/>
              <w:t>Tiêu chí</w:t>
            </w:r>
          </w:p>
        </w:tc>
        <w:tc>
          <w:tcPr>
            <w:tcW w:w="2847" w:type="dxa"/>
            <w:vAlign w:val="center"/>
          </w:tcPr>
          <w:p w14:paraId="3C725D9B" w14:textId="3EA64454" w:rsidR="00194525" w:rsidRDefault="00194525" w:rsidP="00194525">
            <w:pPr>
              <w:spacing w:line="360" w:lineRule="auto"/>
              <w:jc w:val="center"/>
              <w:rPr>
                <w:b/>
                <w:bCs/>
              </w:rPr>
            </w:pPr>
            <w:r>
              <w:rPr>
                <w:b/>
                <w:bCs/>
              </w:rPr>
              <w:t>RESTful API</w:t>
            </w:r>
          </w:p>
        </w:tc>
        <w:tc>
          <w:tcPr>
            <w:tcW w:w="2792" w:type="dxa"/>
            <w:vAlign w:val="center"/>
          </w:tcPr>
          <w:p w14:paraId="0A7DC4B9" w14:textId="5B56F7B5" w:rsidR="00194525" w:rsidRDefault="00194525" w:rsidP="00194525">
            <w:pPr>
              <w:spacing w:line="360" w:lineRule="auto"/>
              <w:jc w:val="center"/>
              <w:rPr>
                <w:b/>
                <w:bCs/>
              </w:rPr>
            </w:pPr>
            <w:r>
              <w:rPr>
                <w:b/>
                <w:bCs/>
              </w:rPr>
              <w:t>SOAP API</w:t>
            </w:r>
          </w:p>
        </w:tc>
      </w:tr>
      <w:tr w:rsidR="00194525" w14:paraId="45E465AF" w14:textId="77777777" w:rsidTr="00194525">
        <w:trPr>
          <w:trHeight w:val="567"/>
        </w:trPr>
        <w:tc>
          <w:tcPr>
            <w:tcW w:w="2329" w:type="dxa"/>
            <w:vAlign w:val="center"/>
          </w:tcPr>
          <w:p w14:paraId="4E9B655A" w14:textId="2143AD53" w:rsidR="00194525" w:rsidRPr="00194525" w:rsidRDefault="00194525" w:rsidP="00194525">
            <w:pPr>
              <w:spacing w:line="360" w:lineRule="auto"/>
            </w:pPr>
            <w:r w:rsidRPr="00194525">
              <w:t>Kiến trúc và giao thức</w:t>
            </w:r>
          </w:p>
        </w:tc>
        <w:tc>
          <w:tcPr>
            <w:tcW w:w="2847" w:type="dxa"/>
            <w:vAlign w:val="center"/>
          </w:tcPr>
          <w:p w14:paraId="3A8C1B3E" w14:textId="46F7FCA0" w:rsidR="00194525" w:rsidRPr="00194525" w:rsidRDefault="00194525" w:rsidP="00194525">
            <w:pPr>
              <w:spacing w:line="360" w:lineRule="auto"/>
              <w:jc w:val="center"/>
            </w:pPr>
          </w:p>
        </w:tc>
        <w:tc>
          <w:tcPr>
            <w:tcW w:w="2792" w:type="dxa"/>
            <w:vAlign w:val="center"/>
          </w:tcPr>
          <w:p w14:paraId="2BFDE26E" w14:textId="213C7E5C" w:rsidR="00194525" w:rsidRPr="00194525" w:rsidRDefault="00A324B9" w:rsidP="00A324B9">
            <w:pPr>
              <w:spacing w:line="360" w:lineRule="auto"/>
            </w:pPr>
            <w:r w:rsidRPr="00A324B9">
              <w:t xml:space="preserve"> </w:t>
            </w:r>
            <w:r>
              <w:t>C</w:t>
            </w:r>
            <w:r w:rsidRPr="00A324B9">
              <w:t>huẩn hóa giao tiếp giữa client và server về format, structure và method.</w:t>
            </w:r>
          </w:p>
        </w:tc>
      </w:tr>
      <w:tr w:rsidR="00194525" w14:paraId="321D7D3F" w14:textId="77777777" w:rsidTr="00194525">
        <w:trPr>
          <w:trHeight w:val="567"/>
        </w:trPr>
        <w:tc>
          <w:tcPr>
            <w:tcW w:w="2329" w:type="dxa"/>
            <w:vAlign w:val="center"/>
          </w:tcPr>
          <w:p w14:paraId="661DCE9A" w14:textId="77777777" w:rsidR="00194525" w:rsidRPr="00194525" w:rsidRDefault="00194525" w:rsidP="00194525">
            <w:pPr>
              <w:spacing w:line="360" w:lineRule="auto"/>
            </w:pPr>
          </w:p>
        </w:tc>
        <w:tc>
          <w:tcPr>
            <w:tcW w:w="2847" w:type="dxa"/>
            <w:vAlign w:val="center"/>
          </w:tcPr>
          <w:p w14:paraId="208BD698" w14:textId="77777777" w:rsidR="00194525" w:rsidRPr="00194525" w:rsidRDefault="00194525" w:rsidP="00194525">
            <w:pPr>
              <w:spacing w:line="360" w:lineRule="auto"/>
              <w:jc w:val="center"/>
            </w:pPr>
          </w:p>
        </w:tc>
        <w:tc>
          <w:tcPr>
            <w:tcW w:w="2792" w:type="dxa"/>
            <w:vAlign w:val="center"/>
          </w:tcPr>
          <w:p w14:paraId="2FB4473B" w14:textId="77777777" w:rsidR="00194525" w:rsidRPr="00194525" w:rsidRDefault="00194525" w:rsidP="00194525">
            <w:pPr>
              <w:spacing w:line="360" w:lineRule="auto"/>
              <w:jc w:val="center"/>
            </w:pPr>
          </w:p>
        </w:tc>
      </w:tr>
      <w:tr w:rsidR="00194525" w14:paraId="7951DDA4" w14:textId="77777777" w:rsidTr="00194525">
        <w:trPr>
          <w:trHeight w:val="567"/>
        </w:trPr>
        <w:tc>
          <w:tcPr>
            <w:tcW w:w="2329" w:type="dxa"/>
            <w:vAlign w:val="center"/>
          </w:tcPr>
          <w:p w14:paraId="305AB96C" w14:textId="77777777" w:rsidR="00194525" w:rsidRPr="00194525" w:rsidRDefault="00194525" w:rsidP="00194525">
            <w:pPr>
              <w:spacing w:line="360" w:lineRule="auto"/>
            </w:pPr>
          </w:p>
        </w:tc>
        <w:tc>
          <w:tcPr>
            <w:tcW w:w="2847" w:type="dxa"/>
            <w:vAlign w:val="center"/>
          </w:tcPr>
          <w:p w14:paraId="23882E6A" w14:textId="77777777" w:rsidR="00194525" w:rsidRPr="00194525" w:rsidRDefault="00194525" w:rsidP="00194525">
            <w:pPr>
              <w:spacing w:line="360" w:lineRule="auto"/>
              <w:jc w:val="center"/>
            </w:pPr>
          </w:p>
        </w:tc>
        <w:tc>
          <w:tcPr>
            <w:tcW w:w="2792" w:type="dxa"/>
            <w:vAlign w:val="center"/>
          </w:tcPr>
          <w:p w14:paraId="3A696B9B" w14:textId="77777777" w:rsidR="00194525" w:rsidRPr="00194525" w:rsidRDefault="00194525" w:rsidP="00194525">
            <w:pPr>
              <w:spacing w:line="360" w:lineRule="auto"/>
              <w:jc w:val="center"/>
            </w:pPr>
          </w:p>
        </w:tc>
      </w:tr>
      <w:tr w:rsidR="00194525" w14:paraId="2CC511B6" w14:textId="77777777" w:rsidTr="00194525">
        <w:trPr>
          <w:trHeight w:val="567"/>
        </w:trPr>
        <w:tc>
          <w:tcPr>
            <w:tcW w:w="2329" w:type="dxa"/>
            <w:vAlign w:val="center"/>
          </w:tcPr>
          <w:p w14:paraId="54B0CF98" w14:textId="77777777" w:rsidR="00194525" w:rsidRPr="00194525" w:rsidRDefault="00194525" w:rsidP="00194525">
            <w:pPr>
              <w:spacing w:line="360" w:lineRule="auto"/>
            </w:pPr>
          </w:p>
        </w:tc>
        <w:tc>
          <w:tcPr>
            <w:tcW w:w="2847" w:type="dxa"/>
            <w:vAlign w:val="center"/>
          </w:tcPr>
          <w:p w14:paraId="1E18CD2B" w14:textId="77777777" w:rsidR="00194525" w:rsidRPr="00194525" w:rsidRDefault="00194525" w:rsidP="00194525">
            <w:pPr>
              <w:spacing w:line="360" w:lineRule="auto"/>
              <w:jc w:val="center"/>
            </w:pPr>
          </w:p>
        </w:tc>
        <w:tc>
          <w:tcPr>
            <w:tcW w:w="2792" w:type="dxa"/>
            <w:vAlign w:val="center"/>
          </w:tcPr>
          <w:p w14:paraId="3883A105" w14:textId="77777777" w:rsidR="00194525" w:rsidRPr="00194525" w:rsidRDefault="00194525" w:rsidP="00194525">
            <w:pPr>
              <w:spacing w:line="360" w:lineRule="auto"/>
              <w:jc w:val="center"/>
            </w:pPr>
          </w:p>
        </w:tc>
      </w:tr>
      <w:tr w:rsidR="00194525" w14:paraId="2CE1DF80" w14:textId="77777777" w:rsidTr="00194525">
        <w:trPr>
          <w:trHeight w:val="567"/>
        </w:trPr>
        <w:tc>
          <w:tcPr>
            <w:tcW w:w="2329" w:type="dxa"/>
            <w:vAlign w:val="center"/>
          </w:tcPr>
          <w:p w14:paraId="1F45453E" w14:textId="77777777" w:rsidR="00194525" w:rsidRPr="00194525" w:rsidRDefault="00194525" w:rsidP="00194525">
            <w:pPr>
              <w:spacing w:line="360" w:lineRule="auto"/>
            </w:pPr>
          </w:p>
        </w:tc>
        <w:tc>
          <w:tcPr>
            <w:tcW w:w="2847" w:type="dxa"/>
            <w:vAlign w:val="center"/>
          </w:tcPr>
          <w:p w14:paraId="3F7E11FF" w14:textId="77777777" w:rsidR="00194525" w:rsidRPr="00194525" w:rsidRDefault="00194525" w:rsidP="00194525">
            <w:pPr>
              <w:spacing w:line="360" w:lineRule="auto"/>
              <w:jc w:val="center"/>
            </w:pPr>
          </w:p>
        </w:tc>
        <w:tc>
          <w:tcPr>
            <w:tcW w:w="2792" w:type="dxa"/>
            <w:vAlign w:val="center"/>
          </w:tcPr>
          <w:p w14:paraId="62853F7F" w14:textId="77777777" w:rsidR="00194525" w:rsidRPr="00194525" w:rsidRDefault="00194525" w:rsidP="00194525">
            <w:pPr>
              <w:spacing w:line="360" w:lineRule="auto"/>
              <w:jc w:val="center"/>
            </w:pPr>
          </w:p>
        </w:tc>
      </w:tr>
      <w:tr w:rsidR="00194525" w14:paraId="5193654B" w14:textId="77777777" w:rsidTr="00194525">
        <w:trPr>
          <w:trHeight w:val="567"/>
        </w:trPr>
        <w:tc>
          <w:tcPr>
            <w:tcW w:w="2329" w:type="dxa"/>
            <w:vAlign w:val="center"/>
          </w:tcPr>
          <w:p w14:paraId="70480EB5" w14:textId="77777777" w:rsidR="00194525" w:rsidRPr="00194525" w:rsidRDefault="00194525" w:rsidP="00194525">
            <w:pPr>
              <w:spacing w:line="360" w:lineRule="auto"/>
            </w:pPr>
          </w:p>
        </w:tc>
        <w:tc>
          <w:tcPr>
            <w:tcW w:w="2847" w:type="dxa"/>
            <w:vAlign w:val="center"/>
          </w:tcPr>
          <w:p w14:paraId="17693476" w14:textId="77777777" w:rsidR="00194525" w:rsidRPr="00194525" w:rsidRDefault="00194525" w:rsidP="00194525">
            <w:pPr>
              <w:spacing w:line="360" w:lineRule="auto"/>
              <w:jc w:val="center"/>
            </w:pPr>
          </w:p>
        </w:tc>
        <w:tc>
          <w:tcPr>
            <w:tcW w:w="2792" w:type="dxa"/>
            <w:vAlign w:val="center"/>
          </w:tcPr>
          <w:p w14:paraId="3A0E4C56" w14:textId="77777777" w:rsidR="00194525" w:rsidRPr="00194525" w:rsidRDefault="00194525" w:rsidP="00194525">
            <w:pPr>
              <w:spacing w:line="360" w:lineRule="auto"/>
              <w:jc w:val="center"/>
            </w:pPr>
          </w:p>
        </w:tc>
      </w:tr>
      <w:tr w:rsidR="00194525" w14:paraId="60009CFD" w14:textId="77777777" w:rsidTr="00194525">
        <w:trPr>
          <w:trHeight w:val="567"/>
        </w:trPr>
        <w:tc>
          <w:tcPr>
            <w:tcW w:w="2329" w:type="dxa"/>
            <w:vAlign w:val="center"/>
          </w:tcPr>
          <w:p w14:paraId="1EA1D739" w14:textId="77777777" w:rsidR="00194525" w:rsidRPr="00194525" w:rsidRDefault="00194525" w:rsidP="00194525">
            <w:pPr>
              <w:spacing w:line="360" w:lineRule="auto"/>
            </w:pPr>
          </w:p>
        </w:tc>
        <w:tc>
          <w:tcPr>
            <w:tcW w:w="2847" w:type="dxa"/>
            <w:vAlign w:val="center"/>
          </w:tcPr>
          <w:p w14:paraId="41CA6B8A" w14:textId="77777777" w:rsidR="00194525" w:rsidRPr="00194525" w:rsidRDefault="00194525" w:rsidP="00194525">
            <w:pPr>
              <w:spacing w:line="360" w:lineRule="auto"/>
              <w:jc w:val="center"/>
            </w:pPr>
          </w:p>
        </w:tc>
        <w:tc>
          <w:tcPr>
            <w:tcW w:w="2792" w:type="dxa"/>
            <w:vAlign w:val="center"/>
          </w:tcPr>
          <w:p w14:paraId="0D8C7211" w14:textId="77777777" w:rsidR="00194525" w:rsidRPr="00194525" w:rsidRDefault="00194525" w:rsidP="00194525">
            <w:pPr>
              <w:spacing w:line="360" w:lineRule="auto"/>
              <w:jc w:val="center"/>
            </w:pPr>
          </w:p>
        </w:tc>
      </w:tr>
    </w:tbl>
    <w:p w14:paraId="02D0F39D" w14:textId="77777777" w:rsidR="00194525" w:rsidRPr="00194525" w:rsidRDefault="00194525" w:rsidP="00194525">
      <w:pPr>
        <w:spacing w:line="360" w:lineRule="auto"/>
        <w:ind w:left="360"/>
        <w:rPr>
          <w:b/>
          <w:bCs/>
        </w:rPr>
      </w:pPr>
    </w:p>
    <w:p w14:paraId="0D9DEA30" w14:textId="3E740F7F" w:rsidR="00DC658C" w:rsidRPr="002B47DF" w:rsidRDefault="002B47DF" w:rsidP="008A7356">
      <w:pPr>
        <w:pStyle w:val="Heading4"/>
        <w:numPr>
          <w:ilvl w:val="0"/>
          <w:numId w:val="37"/>
        </w:numPr>
        <w:rPr>
          <w:rFonts w:cs="Times New Roman"/>
          <w:lang w:val="en-US"/>
        </w:rPr>
      </w:pPr>
      <w:r w:rsidRPr="002B47DF">
        <w:rPr>
          <w:rFonts w:cs="Times New Roman"/>
          <w:lang w:val="en-US"/>
        </w:rPr>
        <w:t>API Gateway</w:t>
      </w:r>
    </w:p>
    <w:p w14:paraId="07B96D2A" w14:textId="56D6A20F" w:rsidR="002B47DF" w:rsidRPr="002B47DF" w:rsidRDefault="002B47DF">
      <w:pPr>
        <w:pStyle w:val="Heading5"/>
        <w:numPr>
          <w:ilvl w:val="4"/>
          <w:numId w:val="40"/>
        </w:numPr>
        <w:spacing w:line="360" w:lineRule="auto"/>
        <w:ind w:left="2552"/>
        <w:rPr>
          <w:rFonts w:cs="Times New Roman"/>
        </w:rPr>
      </w:pPr>
      <w:r w:rsidRPr="002B47DF">
        <w:rPr>
          <w:rFonts w:cs="Times New Roman"/>
        </w:rPr>
        <w:t>Khái niệm</w:t>
      </w:r>
    </w:p>
    <w:p w14:paraId="0314001B" w14:textId="0A3A4B77" w:rsidR="002B47DF" w:rsidRPr="002B47DF" w:rsidRDefault="002B47DF" w:rsidP="002477F2">
      <w:pPr>
        <w:spacing w:line="360" w:lineRule="auto"/>
        <w:ind w:firstLine="720"/>
      </w:pPr>
      <w:r w:rsidRPr="002B47DF">
        <w:t>API là viết tắt của Application Program Interface, chứa tập hợp các công cụ để xây dựng các ứng dụng. API Gateway là một công cụ quản lý API nằm giữa các máy khách (client) và nhóm các backend service. API gateway hoạt động như một reverse proxy, chấp nhận tất cả các lệnh gọi API, tìm nạp và tổng hợp các tài nguyên thích hợp trước khi gửi phản hồi cho mỗi yêu cầu API.</w:t>
      </w:r>
    </w:p>
    <w:p w14:paraId="450D9DCE" w14:textId="6592349E" w:rsidR="002B47DF" w:rsidRDefault="002B47DF" w:rsidP="002477F2">
      <w:pPr>
        <w:spacing w:line="360" w:lineRule="auto"/>
        <w:ind w:firstLine="720"/>
      </w:pPr>
      <w:r w:rsidRPr="002B47DF">
        <w:t xml:space="preserve">API Gateway có thể coi là một cổng trung gian, nó là cổng vào duy nhất tới hệ thống microservices của chúng ta, api gateway sẽ nhận các requests từ phía client, chỉnh sửa, xác thực và điều hướng chúng đến các API cụ thể trên các services phía sau. </w:t>
      </w:r>
    </w:p>
    <w:p w14:paraId="34F98E3B" w14:textId="5522CE0A" w:rsidR="002B47DF" w:rsidRDefault="002B47DF" w:rsidP="002477F2">
      <w:pPr>
        <w:spacing w:line="360" w:lineRule="auto"/>
        <w:ind w:firstLine="720"/>
      </w:pPr>
      <w:r>
        <w:rPr>
          <w:noProof/>
        </w:rPr>
        <w:drawing>
          <wp:inline distT="0" distB="0" distL="0" distR="0" wp14:anchorId="4724E318" wp14:editId="1736D7AB">
            <wp:extent cx="4610100" cy="457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10100" cy="4572000"/>
                    </a:xfrm>
                    <a:prstGeom prst="rect">
                      <a:avLst/>
                    </a:prstGeom>
                    <a:noFill/>
                  </pic:spPr>
                </pic:pic>
              </a:graphicData>
            </a:graphic>
          </wp:inline>
        </w:drawing>
      </w:r>
    </w:p>
    <w:p w14:paraId="57D661B0" w14:textId="03C1C2DB" w:rsidR="002B47DF" w:rsidRDefault="002B47DF" w:rsidP="002477F2">
      <w:pPr>
        <w:spacing w:line="360" w:lineRule="auto"/>
        <w:ind w:firstLine="720"/>
        <w:jc w:val="center"/>
      </w:pPr>
      <w:r>
        <w:t>Hình: Sơ đồ hệ thống sử dụng API Gateway</w:t>
      </w:r>
    </w:p>
    <w:p w14:paraId="3B5CFD3D" w14:textId="22A01D52" w:rsidR="002B47DF" w:rsidRPr="002B47DF" w:rsidRDefault="002B47DF" w:rsidP="002477F2">
      <w:pPr>
        <w:spacing w:line="360" w:lineRule="auto"/>
        <w:ind w:firstLine="720"/>
        <w:jc w:val="center"/>
        <w:rPr>
          <w:i/>
          <w:iCs/>
        </w:rPr>
      </w:pPr>
      <w:r w:rsidRPr="002B47DF">
        <w:rPr>
          <w:i/>
          <w:iCs/>
        </w:rPr>
        <w:t xml:space="preserve">(Nguồn: </w:t>
      </w:r>
      <w:hyperlink r:id="rId23" w:history="1">
        <w:r w:rsidRPr="002B47DF">
          <w:rPr>
            <w:rStyle w:val="Hyperlink"/>
            <w:i/>
            <w:iCs/>
          </w:rPr>
          <w:t>https://images.viblo.asia/7c5add32-77c0-43c4-bb76-f87ec53badaa.png</w:t>
        </w:r>
      </w:hyperlink>
      <w:r w:rsidRPr="002B47DF">
        <w:rPr>
          <w:i/>
          <w:iCs/>
        </w:rPr>
        <w:t>)</w:t>
      </w:r>
    </w:p>
    <w:p w14:paraId="21F5345D" w14:textId="416D7B2B" w:rsidR="002B47DF" w:rsidRDefault="002B47DF" w:rsidP="002477F2">
      <w:pPr>
        <w:spacing w:line="360" w:lineRule="auto"/>
      </w:pPr>
      <w:r>
        <w:tab/>
      </w:r>
      <w:r w:rsidRPr="002B47DF">
        <w:t xml:space="preserve">Ngoài nhiệm vụ chính là proxy request thì một hệ thống API Gateway thường sẽ đảm nhận luôn vài vai trò khác như bảo mật API, </w:t>
      </w:r>
      <w:r>
        <w:t>điều khiển (</w:t>
      </w:r>
      <w:r w:rsidRPr="002B47DF">
        <w:t>monitoring</w:t>
      </w:r>
      <w:r>
        <w:t>)</w:t>
      </w:r>
      <w:r w:rsidRPr="002B47DF">
        <w:t xml:space="preserve">, </w:t>
      </w:r>
      <w:r>
        <w:t>phân tích (</w:t>
      </w:r>
      <w:r w:rsidRPr="002B47DF">
        <w:t>analytics</w:t>
      </w:r>
      <w:r>
        <w:t>)</w:t>
      </w:r>
      <w:r w:rsidRPr="002B47DF">
        <w:t xml:space="preserve"> số lượng requests cũng như tình trạng hệ thống phía sau.</w:t>
      </w:r>
    </w:p>
    <w:p w14:paraId="201B0673" w14:textId="742E907A" w:rsidR="002477F2" w:rsidRDefault="002477F2">
      <w:pPr>
        <w:pStyle w:val="Heading5"/>
        <w:numPr>
          <w:ilvl w:val="4"/>
          <w:numId w:val="40"/>
        </w:numPr>
        <w:spacing w:line="360" w:lineRule="auto"/>
        <w:ind w:left="2552"/>
      </w:pPr>
      <w:r>
        <w:t>Cách hoạt động của API Gateway</w:t>
      </w:r>
    </w:p>
    <w:p w14:paraId="5B453E41" w14:textId="14D15AD7" w:rsidR="002477F2" w:rsidRDefault="002477F2">
      <w:pPr>
        <w:pStyle w:val="ListParagraph"/>
        <w:numPr>
          <w:ilvl w:val="0"/>
          <w:numId w:val="39"/>
        </w:numPr>
        <w:spacing w:line="360" w:lineRule="auto"/>
      </w:pPr>
      <w:r w:rsidRPr="002477F2">
        <w:rPr>
          <w:b/>
          <w:bCs/>
        </w:rPr>
        <w:t>Tiếp nhận yêu cầu (Request):</w:t>
      </w:r>
      <w:r>
        <w:t xml:space="preserve"> Khi một yêu cầu gửi từ client đến hệ thống thông qua mạng, API Gateway sẽ tiếp nhận yêu cầu này.</w:t>
      </w:r>
    </w:p>
    <w:p w14:paraId="584AEC84" w14:textId="5782FDB9" w:rsidR="002477F2" w:rsidRDefault="002477F2">
      <w:pPr>
        <w:pStyle w:val="ListParagraph"/>
        <w:numPr>
          <w:ilvl w:val="0"/>
          <w:numId w:val="39"/>
        </w:numPr>
        <w:spacing w:line="360" w:lineRule="auto"/>
      </w:pPr>
      <w:r w:rsidRPr="002477F2">
        <w:rPr>
          <w:b/>
          <w:bCs/>
        </w:rPr>
        <w:t>Xác thực và Quyền Truy Cập:</w:t>
      </w:r>
      <w:r>
        <w:t xml:space="preserve"> API Gateway kiểm tra xem yêu cầu này có hợp lệ không, xác thực người dùng nếu cần thiết và kiểm tra xem họ có quyền truy cập vào tài nguyên hay chức năng yêu cầu không.</w:t>
      </w:r>
    </w:p>
    <w:p w14:paraId="0795E86B" w14:textId="2DCBA1FD" w:rsidR="002477F2" w:rsidRDefault="002477F2">
      <w:pPr>
        <w:pStyle w:val="ListParagraph"/>
        <w:numPr>
          <w:ilvl w:val="0"/>
          <w:numId w:val="39"/>
        </w:numPr>
        <w:spacing w:line="360" w:lineRule="auto"/>
      </w:pPr>
      <w:r w:rsidRPr="002477F2">
        <w:rPr>
          <w:b/>
          <w:bCs/>
        </w:rPr>
        <w:t>Định Tuyến (Routing):</w:t>
      </w:r>
      <w:r>
        <w:t xml:space="preserve"> Sau khi xác thực, API Gateway quyết định nơi yêu cầu sẽ được chuyển tiếp trong hệ thống. Nó có thể định tuyến yêu cầu đến dịch vụ backend cụ thể dựa trên loại yêu cầu, URI hoặc bất kỳ yêu cầu khác.</w:t>
      </w:r>
    </w:p>
    <w:p w14:paraId="71CF579B" w14:textId="1DD96E10" w:rsidR="002477F2" w:rsidRDefault="002477F2">
      <w:pPr>
        <w:pStyle w:val="ListParagraph"/>
        <w:numPr>
          <w:ilvl w:val="0"/>
          <w:numId w:val="39"/>
        </w:numPr>
        <w:spacing w:line="360" w:lineRule="auto"/>
      </w:pPr>
      <w:r w:rsidRPr="002477F2">
        <w:rPr>
          <w:b/>
          <w:bCs/>
        </w:rPr>
        <w:t>Chuyển Tiếp Yêu Cầu:</w:t>
      </w:r>
      <w:r>
        <w:t xml:space="preserve"> API Gateway chuyển tiếp yêu cầu từ client đến dịch vụ backend tương ứng. Điều này có thể bao gồm việc gửi yêu cầu HTTP, SOAP hoặc giao thức khác tới dịch vụ backend.</w:t>
      </w:r>
    </w:p>
    <w:p w14:paraId="2C1A804F" w14:textId="6D261430" w:rsidR="002477F2" w:rsidRDefault="002477F2">
      <w:pPr>
        <w:pStyle w:val="ListParagraph"/>
        <w:numPr>
          <w:ilvl w:val="0"/>
          <w:numId w:val="39"/>
        </w:numPr>
        <w:spacing w:line="360" w:lineRule="auto"/>
      </w:pPr>
      <w:r w:rsidRPr="002477F2">
        <w:rPr>
          <w:b/>
          <w:bCs/>
        </w:rPr>
        <w:t>Xử Lý Yêu Cầu Backend:</w:t>
      </w:r>
      <w:r>
        <w:t xml:space="preserve"> Dịch vụ backend tiếp nhận yêu cầu từ API Gateway và xử lý nó theo yêu cầu của client. Điều này có thể liên quan đến truy vấn cơ sở dữ liệu, xử lý logic kinh doanh, hoặc bất kỳ tác vụ nào khác mà dịch vụ thực hiện.</w:t>
      </w:r>
    </w:p>
    <w:p w14:paraId="4CC4A41C" w14:textId="79FA452C" w:rsidR="002477F2" w:rsidRDefault="002477F2">
      <w:pPr>
        <w:pStyle w:val="ListParagraph"/>
        <w:numPr>
          <w:ilvl w:val="0"/>
          <w:numId w:val="39"/>
        </w:numPr>
        <w:spacing w:line="360" w:lineRule="auto"/>
      </w:pPr>
      <w:r w:rsidRPr="002477F2">
        <w:rPr>
          <w:b/>
          <w:bCs/>
        </w:rPr>
        <w:t>Nhận Phản Hồi (Response):</w:t>
      </w:r>
      <w:r>
        <w:t xml:space="preserve"> Sau khi dịch vụ backend hoàn thành xử lý, nó trả về phản hồi cho API Gateway. Phản hồi có thể là dữ liệu, mã lỗi, thông báo hoặc bất kỳ thông tin nào mà client cần biết.</w:t>
      </w:r>
    </w:p>
    <w:p w14:paraId="46A7CE76" w14:textId="58D2AE96" w:rsidR="002477F2" w:rsidRDefault="002477F2">
      <w:pPr>
        <w:pStyle w:val="ListParagraph"/>
        <w:numPr>
          <w:ilvl w:val="0"/>
          <w:numId w:val="39"/>
        </w:numPr>
        <w:spacing w:line="360" w:lineRule="auto"/>
      </w:pPr>
      <w:r w:rsidRPr="002477F2">
        <w:rPr>
          <w:b/>
          <w:bCs/>
        </w:rPr>
        <w:t>Xử Lý Phản Hồi:</w:t>
      </w:r>
      <w:r>
        <w:t xml:space="preserve"> API Gateway kiểm tra phản hồi từ dịch vụ backend và thực hiện xử lý dựa trên nội dung của phản hồi. Điều này có thể bao gồm việc ghi log, định dạng lại dữ liệu hoặc thậm chí là xử lý mã lỗi.</w:t>
      </w:r>
    </w:p>
    <w:p w14:paraId="39698D22" w14:textId="309F620A" w:rsidR="002477F2" w:rsidRPr="002477F2" w:rsidRDefault="002477F2">
      <w:pPr>
        <w:pStyle w:val="ListParagraph"/>
        <w:numPr>
          <w:ilvl w:val="0"/>
          <w:numId w:val="39"/>
        </w:numPr>
        <w:spacing w:line="360" w:lineRule="auto"/>
      </w:pPr>
      <w:r w:rsidRPr="002477F2">
        <w:rPr>
          <w:b/>
          <w:bCs/>
        </w:rPr>
        <w:t>Trả Lời Yêu Cầu Client:</w:t>
      </w:r>
      <w:r>
        <w:t xml:space="preserve"> Sau khi hoàn tất xử lý phản hồi, API Gateway chuyển tiếp phản hồi từ dịch vụ backend tới client ban đầu. Phản hồi có thể bao gồm dữ liệu được định dạng lại theo yêu cầu của client.</w:t>
      </w:r>
    </w:p>
    <w:p w14:paraId="364511E9" w14:textId="77777777" w:rsidR="002B47DF" w:rsidRPr="002B47DF" w:rsidRDefault="002477F2">
      <w:pPr>
        <w:pStyle w:val="Heading5"/>
        <w:numPr>
          <w:ilvl w:val="4"/>
          <w:numId w:val="40"/>
        </w:numPr>
        <w:spacing w:line="360" w:lineRule="auto"/>
        <w:ind w:left="2552"/>
        <w:rPr>
          <w:rFonts w:cs="Times New Roman"/>
        </w:rPr>
      </w:pPr>
      <w:r>
        <w:rPr>
          <w:rFonts w:cs="Times New Roman"/>
        </w:rPr>
        <w:t>Ưu điểm</w:t>
      </w:r>
      <w:r w:rsidR="002B47DF" w:rsidRPr="002B47DF">
        <w:rPr>
          <w:rFonts w:cs="Times New Roman"/>
        </w:rPr>
        <w:t xml:space="preserve"> khi sử dụng API Gateway trong hệ thống microservice</w:t>
      </w:r>
    </w:p>
    <w:p w14:paraId="39C6A78F" w14:textId="254C06EE" w:rsidR="002477F2" w:rsidRDefault="002B47DF">
      <w:pPr>
        <w:pStyle w:val="ListParagraph"/>
        <w:numPr>
          <w:ilvl w:val="0"/>
          <w:numId w:val="38"/>
        </w:numPr>
        <w:spacing w:line="360" w:lineRule="auto"/>
        <w:ind w:left="0" w:firstLine="1080"/>
        <w:rPr>
          <w:rFonts w:cs="Times New Roman"/>
        </w:rPr>
      </w:pPr>
      <w:r w:rsidRPr="002477F2">
        <w:rPr>
          <w:rFonts w:cs="Times New Roman"/>
          <w:b/>
          <w:bCs/>
          <w:i/>
          <w:iCs/>
        </w:rPr>
        <w:t>Che giấu cấu trúc của hệ thống microservices với bên ngoài</w:t>
      </w:r>
    </w:p>
    <w:p w14:paraId="7976569D" w14:textId="047FE6D2" w:rsidR="002B47DF" w:rsidRPr="002477F2" w:rsidRDefault="002B47DF" w:rsidP="002477F2">
      <w:pPr>
        <w:spacing w:line="360" w:lineRule="auto"/>
        <w:ind w:firstLine="720"/>
        <w:rPr>
          <w:rFonts w:cs="Times New Roman"/>
        </w:rPr>
      </w:pPr>
      <w:r w:rsidRPr="002477F2">
        <w:rPr>
          <w:rFonts w:cs="Times New Roman"/>
        </w:rPr>
        <w:t>Khách hàng sẽ tương tác với hệ thống của chúng ta thông qua API Gateway, không phải gọi trực tiếp đến từng dịch vụ cụ thể. Các endpoints của các dịch vụ chỉ được gọi nội bộ, tức là giữa các dịch vụ với nhau hoặc từ API Gateway. Do đó, phía client không cần và cũng không thể biết được cách thức phân chia các dịch vụ ở backend. Việc này giúp lập trình viên dễ dàng hơn trong việc refactor code frontend.</w:t>
      </w:r>
    </w:p>
    <w:p w14:paraId="06D1A8DF" w14:textId="77777777" w:rsidR="002477F2" w:rsidRDefault="002B47DF">
      <w:pPr>
        <w:pStyle w:val="ListParagraph"/>
        <w:numPr>
          <w:ilvl w:val="0"/>
          <w:numId w:val="38"/>
        </w:numPr>
        <w:spacing w:line="360" w:lineRule="auto"/>
        <w:ind w:left="0" w:firstLine="1080"/>
        <w:rPr>
          <w:rFonts w:cs="Times New Roman"/>
          <w:b/>
          <w:bCs/>
          <w:i/>
          <w:iCs/>
        </w:rPr>
      </w:pPr>
      <w:r w:rsidRPr="002477F2">
        <w:rPr>
          <w:rFonts w:cs="Times New Roman"/>
          <w:b/>
          <w:bCs/>
          <w:i/>
          <w:iCs/>
        </w:rPr>
        <w:t xml:space="preserve">Code frontend gọn gàng hơn: </w:t>
      </w:r>
    </w:p>
    <w:p w14:paraId="3C2C77E3" w14:textId="522594FE" w:rsidR="002B47DF" w:rsidRPr="002477F2" w:rsidRDefault="002B47DF" w:rsidP="002477F2">
      <w:pPr>
        <w:spacing w:line="360" w:lineRule="auto"/>
        <w:ind w:firstLine="720"/>
        <w:rPr>
          <w:rFonts w:cs="Times New Roman"/>
          <w:b/>
          <w:bCs/>
          <w:i/>
          <w:iCs/>
        </w:rPr>
      </w:pPr>
      <w:r w:rsidRPr="002477F2">
        <w:rPr>
          <w:rFonts w:cs="Times New Roman"/>
        </w:rPr>
        <w:t>Thay vì phải theo dõi nhiều endpoints, tất cả chỉ việc gọi đến API Gateway, giúp phần code frontend trở nên gọn gàng hơn. Điều này đặc biệt hữu ích khi hệ thống ngày càng mở rộng và phức tạp.</w:t>
      </w:r>
    </w:p>
    <w:p w14:paraId="493C2F34" w14:textId="77777777" w:rsidR="002477F2" w:rsidRPr="002477F2" w:rsidRDefault="002B47DF">
      <w:pPr>
        <w:pStyle w:val="ListParagraph"/>
        <w:numPr>
          <w:ilvl w:val="0"/>
          <w:numId w:val="38"/>
        </w:numPr>
        <w:spacing w:line="360" w:lineRule="auto"/>
        <w:ind w:left="0" w:firstLine="1080"/>
        <w:rPr>
          <w:rFonts w:cs="Times New Roman"/>
        </w:rPr>
      </w:pPr>
      <w:r w:rsidRPr="002477F2">
        <w:rPr>
          <w:rFonts w:cs="Times New Roman"/>
          <w:b/>
          <w:bCs/>
          <w:i/>
          <w:iCs/>
        </w:rPr>
        <w:t xml:space="preserve">Dễ dàng theo dõi và quản lý lưu lượng truy cập:  </w:t>
      </w:r>
    </w:p>
    <w:p w14:paraId="4C89CEFD" w14:textId="4E5C6284" w:rsidR="002B47DF" w:rsidRPr="002477F2" w:rsidRDefault="002B47DF" w:rsidP="002477F2">
      <w:pPr>
        <w:spacing w:line="360" w:lineRule="auto"/>
        <w:ind w:firstLine="720"/>
        <w:rPr>
          <w:rFonts w:cs="Times New Roman"/>
        </w:rPr>
      </w:pPr>
      <w:r w:rsidRPr="002477F2">
        <w:rPr>
          <w:rFonts w:cs="Times New Roman"/>
        </w:rPr>
        <w:t>Hầu hết các hệ thống API Gateway phổ biến hiện nay đều đi kèm với tính năng theo dõi và quản lý lượng traffic thông qua GUI hoặc các APIs của hệ thống Gateway. Ví dụ như với Kong (phiên bản Enterprise), việc quản lý lưu lượng trở nên đơn giản hơn rất nhiều.</w:t>
      </w:r>
    </w:p>
    <w:p w14:paraId="2D20846C" w14:textId="77777777" w:rsidR="002477F2" w:rsidRDefault="002B47DF">
      <w:pPr>
        <w:pStyle w:val="ListParagraph"/>
        <w:numPr>
          <w:ilvl w:val="0"/>
          <w:numId w:val="38"/>
        </w:numPr>
        <w:spacing w:line="360" w:lineRule="auto"/>
        <w:ind w:left="0" w:firstLine="1080"/>
        <w:rPr>
          <w:rFonts w:cs="Times New Roman"/>
        </w:rPr>
      </w:pPr>
      <w:r w:rsidRPr="002477F2">
        <w:rPr>
          <w:rFonts w:cs="Times New Roman"/>
          <w:b/>
          <w:bCs/>
          <w:i/>
          <w:iCs/>
        </w:rPr>
        <w:t>Caching yêu cầu và cân bằng tải</w:t>
      </w:r>
    </w:p>
    <w:p w14:paraId="36D0DE6A" w14:textId="5384EACA" w:rsidR="002B47DF" w:rsidRPr="002477F2" w:rsidRDefault="002B47DF" w:rsidP="002477F2">
      <w:pPr>
        <w:spacing w:line="360" w:lineRule="auto"/>
        <w:ind w:firstLine="720"/>
        <w:rPr>
          <w:rFonts w:cs="Times New Roman"/>
        </w:rPr>
      </w:pPr>
      <w:r w:rsidRPr="002477F2">
        <w:rPr>
          <w:rFonts w:cs="Times New Roman"/>
        </w:rPr>
        <w:t>API Gateway cũng kiêm luôn vai trò của một load balancer, giúp phân phối các yêu cầu đến các dịch vụ backend, giảm thiểu rủi ro quá tải hệ thống. Việc caching các yêu cầu cũng giúp cải thiện hiệu suất tổng thể.</w:t>
      </w:r>
    </w:p>
    <w:p w14:paraId="1CB5A05C" w14:textId="77777777" w:rsidR="002477F2" w:rsidRDefault="002B47DF">
      <w:pPr>
        <w:pStyle w:val="ListParagraph"/>
        <w:numPr>
          <w:ilvl w:val="0"/>
          <w:numId w:val="38"/>
        </w:numPr>
        <w:spacing w:line="360" w:lineRule="auto"/>
        <w:ind w:left="0" w:firstLine="1080"/>
        <w:rPr>
          <w:rFonts w:cs="Times New Roman"/>
        </w:rPr>
      </w:pPr>
      <w:r w:rsidRPr="002477F2">
        <w:rPr>
          <w:rFonts w:cs="Times New Roman"/>
          <w:b/>
          <w:bCs/>
          <w:i/>
          <w:iCs/>
        </w:rPr>
        <w:t>Thêm một lớp bảo mật cho hệ thống</w:t>
      </w:r>
      <w:r w:rsidRPr="002477F2">
        <w:rPr>
          <w:rFonts w:cs="Times New Roman"/>
        </w:rPr>
        <w:t xml:space="preserve">: </w:t>
      </w:r>
    </w:p>
    <w:p w14:paraId="591225F1" w14:textId="129FEF8D" w:rsidR="002B47DF" w:rsidRPr="002477F2" w:rsidRDefault="002B47DF" w:rsidP="002477F2">
      <w:pPr>
        <w:spacing w:line="360" w:lineRule="auto"/>
        <w:ind w:firstLine="720"/>
        <w:rPr>
          <w:rFonts w:cs="Times New Roman"/>
        </w:rPr>
      </w:pPr>
      <w:r w:rsidRPr="002477F2">
        <w:rPr>
          <w:rFonts w:cs="Times New Roman"/>
        </w:rPr>
        <w:t>API Gateway giúp ngăn chặn các cuộc tấn công bằng cách thêm một lớp bảo vệ chống lại các loại tấn công như DDoS, SQL Injection,... Điều này giúp nâng cao mức độ an toàn của hệ thống.</w:t>
      </w:r>
    </w:p>
    <w:p w14:paraId="2544F8A5" w14:textId="77777777" w:rsidR="002477F2" w:rsidRDefault="002B47DF">
      <w:pPr>
        <w:pStyle w:val="ListParagraph"/>
        <w:numPr>
          <w:ilvl w:val="0"/>
          <w:numId w:val="38"/>
        </w:numPr>
        <w:spacing w:line="360" w:lineRule="auto"/>
        <w:ind w:left="0" w:firstLine="1080"/>
        <w:rPr>
          <w:rFonts w:cs="Times New Roman"/>
        </w:rPr>
      </w:pPr>
      <w:r w:rsidRPr="002477F2">
        <w:rPr>
          <w:rFonts w:cs="Times New Roman"/>
          <w:b/>
          <w:bCs/>
          <w:i/>
          <w:iCs/>
        </w:rPr>
        <w:t>Thay thế dịch vụ xác thực</w:t>
      </w:r>
    </w:p>
    <w:p w14:paraId="69716F45" w14:textId="25808E87" w:rsidR="002B47DF" w:rsidRDefault="002B47DF" w:rsidP="002477F2">
      <w:pPr>
        <w:spacing w:line="360" w:lineRule="auto"/>
        <w:ind w:firstLine="426"/>
        <w:rPr>
          <w:rFonts w:cs="Times New Roman"/>
        </w:rPr>
      </w:pPr>
      <w:r w:rsidRPr="002477F2">
        <w:rPr>
          <w:rFonts w:cs="Times New Roman"/>
        </w:rPr>
        <w:t>API Gateway thường cung cấp nhiều cơ chế xác thực khác nhau, giúp chúng ta có thể sử dụng để xác thực người dùng, tiết kiệm thời gian và làm hệ thống trở nên đơn giản hơn. Ví dụ, Kong API Gateway hỗ trợ nhiều cơ chế xác thực hữu ích.</w:t>
      </w:r>
    </w:p>
    <w:p w14:paraId="4FE8A94F" w14:textId="1708254E" w:rsidR="002477F2" w:rsidRDefault="002477F2">
      <w:pPr>
        <w:pStyle w:val="Heading5"/>
        <w:numPr>
          <w:ilvl w:val="4"/>
          <w:numId w:val="40"/>
        </w:numPr>
        <w:ind w:left="2552"/>
      </w:pPr>
      <w:r>
        <w:t>Nhược điểm khi sử dụng API Gateway</w:t>
      </w:r>
    </w:p>
    <w:p w14:paraId="35D28718" w14:textId="77777777" w:rsidR="002477F2" w:rsidRPr="002477F2" w:rsidRDefault="002477F2" w:rsidP="002477F2"/>
    <w:p w14:paraId="539173BD" w14:textId="77777777" w:rsidR="00EE1E84" w:rsidRPr="002B47DF" w:rsidRDefault="00EE1E84" w:rsidP="008A7356">
      <w:pPr>
        <w:pStyle w:val="Heading3"/>
        <w:rPr>
          <w:rFonts w:cs="Times New Roman"/>
        </w:rPr>
      </w:pPr>
      <w:r w:rsidRPr="002B47DF">
        <w:rPr>
          <w:rFonts w:cs="Times New Roman"/>
        </w:rPr>
        <w:t>NestJS Framework</w:t>
      </w:r>
    </w:p>
    <w:p w14:paraId="63734588" w14:textId="5C8E1D77" w:rsidR="001C56E3" w:rsidRPr="002B47DF" w:rsidRDefault="001C56E3" w:rsidP="008A7356">
      <w:pPr>
        <w:pStyle w:val="Heading4"/>
        <w:numPr>
          <w:ilvl w:val="0"/>
          <w:numId w:val="35"/>
        </w:numPr>
        <w:rPr>
          <w:rFonts w:cs="Times New Roman"/>
        </w:rPr>
      </w:pPr>
      <w:r w:rsidRPr="002B47DF">
        <w:rPr>
          <w:rFonts w:cs="Times New Roman"/>
        </w:rPr>
        <w:t>Tổng quan về NestJS</w:t>
      </w:r>
    </w:p>
    <w:p w14:paraId="583F5B74" w14:textId="5CF58FF5" w:rsidR="001C56E3" w:rsidRPr="002B47DF" w:rsidRDefault="001C56E3" w:rsidP="008A7356">
      <w:pPr>
        <w:pStyle w:val="Heading5"/>
        <w:spacing w:line="360" w:lineRule="auto"/>
        <w:rPr>
          <w:rFonts w:cs="Times New Roman"/>
        </w:rPr>
      </w:pPr>
      <w:r w:rsidRPr="002B47DF">
        <w:rPr>
          <w:rFonts w:cs="Times New Roman"/>
        </w:rPr>
        <w:t>NestJS là gì</w:t>
      </w:r>
    </w:p>
    <w:p w14:paraId="11A4644F" w14:textId="24207F3D" w:rsidR="001C56E3" w:rsidRPr="002B47DF" w:rsidRDefault="001C56E3" w:rsidP="008A7356">
      <w:pPr>
        <w:spacing w:after="120" w:line="360" w:lineRule="auto"/>
        <w:jc w:val="both"/>
        <w:rPr>
          <w:rFonts w:cs="Times New Roman"/>
          <w:lang w:val="vi-VN"/>
        </w:rPr>
      </w:pPr>
      <w:r w:rsidRPr="002B47DF">
        <w:rPr>
          <w:rFonts w:cs="Times New Roman"/>
          <w:lang w:val="vi-VN"/>
        </w:rPr>
        <w:t xml:space="preserve">Nest (NestJS) là một framework Node.js dùng để xây dựng các ứng dụng ở phía server (server-side applications) có tính mở rộng và hiệu quả. NestJS được xây dựng và được hỗ trợ rất mạnh khi sử dụng Typescript (NestJS vẫn cho phép phát triển bằng Javascript) và tổng hợp rất nhiều các tính chất của OOP và Functional Programming. </w:t>
      </w:r>
    </w:p>
    <w:p w14:paraId="09D8F246" w14:textId="62D3150F" w:rsidR="001C56E3" w:rsidRPr="002B47DF" w:rsidRDefault="001C56E3" w:rsidP="008A7356">
      <w:pPr>
        <w:spacing w:line="360" w:lineRule="auto"/>
        <w:rPr>
          <w:rFonts w:cs="Times New Roman"/>
          <w:lang w:val="vi-VN"/>
        </w:rPr>
      </w:pPr>
      <w:r w:rsidRPr="002B47DF">
        <w:rPr>
          <w:rFonts w:cs="Times New Roman"/>
          <w:lang w:val="vi-VN"/>
        </w:rPr>
        <w:br w:type="page"/>
      </w:r>
    </w:p>
    <w:p w14:paraId="60204716" w14:textId="77777777" w:rsidR="001C56E3" w:rsidRPr="002B47DF" w:rsidRDefault="001C56E3" w:rsidP="008A7356">
      <w:pPr>
        <w:spacing w:line="360" w:lineRule="auto"/>
        <w:jc w:val="center"/>
        <w:rPr>
          <w:rFonts w:cs="Times New Roman"/>
        </w:rPr>
      </w:pPr>
      <w:r w:rsidRPr="002B47DF">
        <w:rPr>
          <w:rFonts w:cs="Times New Roman"/>
          <w:lang w:val="vi-VN"/>
        </w:rPr>
        <w:lastRenderedPageBreak/>
        <w:tab/>
      </w:r>
      <w:r w:rsidRPr="002B47DF">
        <w:rPr>
          <w:rFonts w:cs="Times New Roman"/>
          <w:noProof/>
        </w:rPr>
        <w:drawing>
          <wp:inline distT="0" distB="0" distL="0" distR="0" wp14:anchorId="5F77BDD7" wp14:editId="0FBADCD1">
            <wp:extent cx="1720850" cy="166196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28802" cy="1669649"/>
                    </a:xfrm>
                    <a:prstGeom prst="rect">
                      <a:avLst/>
                    </a:prstGeom>
                    <a:noFill/>
                    <a:ln>
                      <a:noFill/>
                    </a:ln>
                  </pic:spPr>
                </pic:pic>
              </a:graphicData>
            </a:graphic>
          </wp:inline>
        </w:drawing>
      </w:r>
    </w:p>
    <w:p w14:paraId="5153F314" w14:textId="77777777" w:rsidR="001C56E3" w:rsidRPr="002B47DF" w:rsidRDefault="001C56E3" w:rsidP="008A7356">
      <w:pPr>
        <w:pStyle w:val="Caption"/>
        <w:spacing w:line="360" w:lineRule="auto"/>
        <w:rPr>
          <w:rFonts w:cs="Times New Roman"/>
        </w:rPr>
      </w:pPr>
      <w:r w:rsidRPr="002B47DF">
        <w:rPr>
          <w:rFonts w:cs="Times New Roman"/>
        </w:rPr>
        <w:t>Hình: Logo NestJS</w:t>
      </w:r>
    </w:p>
    <w:p w14:paraId="1CA1292C" w14:textId="77777777" w:rsidR="001C56E3" w:rsidRPr="002B47DF" w:rsidRDefault="001C56E3" w:rsidP="008A7356">
      <w:pPr>
        <w:spacing w:line="360" w:lineRule="auto"/>
        <w:jc w:val="center"/>
        <w:rPr>
          <w:rFonts w:cs="Times New Roman"/>
        </w:rPr>
      </w:pPr>
      <w:r w:rsidRPr="002B47DF">
        <w:rPr>
          <w:rFonts w:cs="Times New Roman"/>
        </w:rPr>
        <w:t xml:space="preserve">(Nguồn: </w:t>
      </w:r>
      <w:hyperlink r:id="rId25" w:history="1">
        <w:r w:rsidRPr="002B47DF">
          <w:rPr>
            <w:rStyle w:val="Hyperlink"/>
            <w:rFonts w:cs="Times New Roman"/>
          </w:rPr>
          <w:t>docs.nestjs.com/assets/logo-small-gradient.svg</w:t>
        </w:r>
      </w:hyperlink>
      <w:r w:rsidRPr="002B47DF">
        <w:rPr>
          <w:rFonts w:cs="Times New Roman"/>
        </w:rPr>
        <w:t>)</w:t>
      </w:r>
    </w:p>
    <w:p w14:paraId="6A0BC20C" w14:textId="6DB54DD4" w:rsidR="001C56E3" w:rsidRPr="002B47DF" w:rsidRDefault="001C56E3" w:rsidP="008A7356">
      <w:pPr>
        <w:tabs>
          <w:tab w:val="left" w:pos="426"/>
        </w:tabs>
        <w:spacing w:after="120" w:line="360" w:lineRule="auto"/>
        <w:jc w:val="both"/>
        <w:rPr>
          <w:rFonts w:cs="Times New Roman"/>
          <w:lang w:val="vi-VN"/>
        </w:rPr>
      </w:pPr>
    </w:p>
    <w:p w14:paraId="2229C992" w14:textId="140D91E0" w:rsidR="001C56E3" w:rsidRPr="002B47DF" w:rsidRDefault="001C56E3" w:rsidP="008A7356">
      <w:pPr>
        <w:pStyle w:val="Heading5"/>
        <w:spacing w:line="360" w:lineRule="auto"/>
        <w:rPr>
          <w:rFonts w:cs="Times New Roman"/>
        </w:rPr>
      </w:pPr>
      <w:r w:rsidRPr="002B47DF">
        <w:rPr>
          <w:rFonts w:cs="Times New Roman"/>
        </w:rPr>
        <w:t>Ưu điểm của NestJS</w:t>
      </w:r>
    </w:p>
    <w:p w14:paraId="3826B29E" w14:textId="77777777" w:rsidR="001C56E3" w:rsidRPr="002B47DF" w:rsidRDefault="001C56E3" w:rsidP="008A7356">
      <w:pPr>
        <w:tabs>
          <w:tab w:val="left" w:pos="426"/>
        </w:tabs>
        <w:spacing w:after="120" w:line="360" w:lineRule="auto"/>
        <w:jc w:val="both"/>
        <w:rPr>
          <w:rFonts w:cs="Times New Roman"/>
          <w:lang w:val="vi-VN"/>
        </w:rPr>
      </w:pPr>
      <w:r w:rsidRPr="002B47DF">
        <w:rPr>
          <w:rFonts w:cs="Times New Roman"/>
          <w:lang w:val="vi-VN"/>
        </w:rPr>
        <w:t>NestJS tương thích với cả Typescript và Javascript thuần, default là Typescript. Điều này giúp NestJS có thể được dùng bởi rất nhiều lập trình viên mà không gặp khó về ngôn ngữ mà họ sử dụng.</w:t>
      </w:r>
    </w:p>
    <w:p w14:paraId="3F9F234D" w14:textId="77777777" w:rsidR="001C56E3" w:rsidRPr="002B47DF" w:rsidRDefault="001C56E3" w:rsidP="008A7356">
      <w:pPr>
        <w:tabs>
          <w:tab w:val="left" w:pos="426"/>
        </w:tabs>
        <w:spacing w:after="120" w:line="360" w:lineRule="auto"/>
        <w:jc w:val="both"/>
        <w:rPr>
          <w:rFonts w:cs="Times New Roman"/>
          <w:lang w:val="vi-VN"/>
        </w:rPr>
      </w:pPr>
      <w:r w:rsidRPr="002B47DF">
        <w:rPr>
          <w:rFonts w:cs="Times New Roman"/>
          <w:lang w:val="vi-VN"/>
        </w:rPr>
        <w:tab/>
        <w:t>Kiến trúc của NestJS hỗ trợ rất tốt các pattern design khác nhau như Service Repository Pattern hay Dependency Injection một cách dễ dàng. Design Pattern xuyên suốt NestJS là Dependency Injection, giúp cho việc import các module trở nên vô cùng dễ dàng</w:t>
      </w:r>
    </w:p>
    <w:p w14:paraId="571A1AE3" w14:textId="77777777" w:rsidR="001C56E3" w:rsidRPr="002B47DF" w:rsidRDefault="001C56E3" w:rsidP="008A7356">
      <w:pPr>
        <w:tabs>
          <w:tab w:val="left" w:pos="426"/>
        </w:tabs>
        <w:spacing w:after="120" w:line="360" w:lineRule="auto"/>
        <w:jc w:val="both"/>
        <w:rPr>
          <w:rFonts w:cs="Times New Roman"/>
          <w:lang w:val="vi-VN"/>
        </w:rPr>
      </w:pPr>
      <w:r w:rsidRPr="002B47DF">
        <w:rPr>
          <w:rFonts w:cs="Times New Roman"/>
          <w:lang w:val="vi-VN"/>
        </w:rPr>
        <w:t>NestJS có rất nhiều module hỗ trợ, từ việc hot reload, logger cho đến GraphQL, Websocket rồi cqrs Pattern, Microservices,... Ta chỉ cần NestJS để làm tất cả mọi thứ.</w:t>
      </w:r>
    </w:p>
    <w:p w14:paraId="1F864F1B" w14:textId="77777777" w:rsidR="001C56E3" w:rsidRPr="002B47DF" w:rsidRDefault="001C56E3" w:rsidP="008A7356">
      <w:pPr>
        <w:tabs>
          <w:tab w:val="left" w:pos="426"/>
        </w:tabs>
        <w:spacing w:after="120" w:line="360" w:lineRule="auto"/>
        <w:jc w:val="both"/>
        <w:rPr>
          <w:rFonts w:cs="Times New Roman"/>
          <w:lang w:val="vi-VN"/>
        </w:rPr>
      </w:pPr>
      <w:r w:rsidRPr="002B47DF">
        <w:rPr>
          <w:rFonts w:cs="Times New Roman"/>
          <w:lang w:val="vi-VN"/>
        </w:rPr>
        <w:t>Module microservices của NestJS hỗ trợ đủ loại kết nối: RabbitMQ, gRPC, Kafka, Redis,... đây là một trong những điều làm NestJS trở nên vô cùng hiệu quả khi xây dựng các ứng dụng dựa trên kiến trúc Microservice. Lập trình viên chỉ cần tập trung vào code cho phần business, còn infra thì NestJS đã implement sẵn chỉ việc dùng.</w:t>
      </w:r>
    </w:p>
    <w:p w14:paraId="7E959413" w14:textId="31BCC083" w:rsidR="001C56E3" w:rsidRPr="002B47DF" w:rsidRDefault="001C56E3" w:rsidP="008A7356">
      <w:pPr>
        <w:pStyle w:val="Heading5"/>
        <w:spacing w:line="360" w:lineRule="auto"/>
        <w:rPr>
          <w:rFonts w:cs="Times New Roman"/>
        </w:rPr>
      </w:pPr>
      <w:r w:rsidRPr="002B47DF">
        <w:rPr>
          <w:rFonts w:cs="Times New Roman"/>
        </w:rPr>
        <w:lastRenderedPageBreak/>
        <w:t>Lợi ích của NestJS trong xây dựng ứng dụng trên kiến trúc Microservice</w:t>
      </w:r>
    </w:p>
    <w:p w14:paraId="4B5E91DD" w14:textId="77777777" w:rsidR="001C56E3" w:rsidRPr="002B47DF" w:rsidRDefault="001C56E3" w:rsidP="008A7356">
      <w:pPr>
        <w:tabs>
          <w:tab w:val="left" w:pos="426"/>
        </w:tabs>
        <w:spacing w:after="120" w:line="360" w:lineRule="auto"/>
        <w:jc w:val="both"/>
        <w:rPr>
          <w:rFonts w:cs="Times New Roman"/>
          <w:lang w:val="vi-VN"/>
        </w:rPr>
      </w:pPr>
      <w:r w:rsidRPr="002B47DF">
        <w:rPr>
          <w:rFonts w:cs="Times New Roman"/>
          <w:lang w:val="vi-VN"/>
        </w:rPr>
        <w:t>NestJS cung cấp nhiều tính năng vượt trội giúp dễ dàng triển khai kiến trúc microservice:</w:t>
      </w:r>
    </w:p>
    <w:p w14:paraId="060EB9F5" w14:textId="77777777" w:rsidR="001C56E3" w:rsidRPr="002B47DF" w:rsidRDefault="001C56E3" w:rsidP="008A7356">
      <w:pPr>
        <w:tabs>
          <w:tab w:val="left" w:pos="426"/>
        </w:tabs>
        <w:spacing w:after="120" w:line="360" w:lineRule="auto"/>
        <w:jc w:val="both"/>
        <w:rPr>
          <w:rFonts w:cs="Times New Roman"/>
          <w:lang w:val="vi-VN"/>
        </w:rPr>
      </w:pPr>
      <w:r w:rsidRPr="002B47DF">
        <w:rPr>
          <w:rFonts w:cs="Times New Roman"/>
          <w:lang w:val="vi-VN"/>
        </w:rPr>
        <w:t>1. Modularity (Tính Module):</w:t>
      </w:r>
    </w:p>
    <w:p w14:paraId="7E00AA57" w14:textId="77777777" w:rsidR="001C56E3" w:rsidRPr="002B47DF" w:rsidRDefault="001C56E3" w:rsidP="008A7356">
      <w:pPr>
        <w:tabs>
          <w:tab w:val="left" w:pos="426"/>
        </w:tabs>
        <w:spacing w:after="120" w:line="360" w:lineRule="auto"/>
        <w:jc w:val="both"/>
        <w:rPr>
          <w:rFonts w:cs="Times New Roman"/>
          <w:lang w:val="vi-VN"/>
        </w:rPr>
      </w:pPr>
      <w:r w:rsidRPr="002B47DF">
        <w:rPr>
          <w:rFonts w:cs="Times New Roman"/>
          <w:lang w:val="vi-VN"/>
        </w:rPr>
        <w:t>NestJS cho phép chia ứng dụng thành các module nhỏ, mỗi module chứa các thành phần như controller, service, middleware và provider. Sự modularity này giúp tổ chức mã nguồn một cách cấu trúc và dễ quản lý, điều này rất quan trọng trong một hệ thống microservice với nhiều dịch vụ độc lập.</w:t>
      </w:r>
    </w:p>
    <w:p w14:paraId="7A93D09A" w14:textId="77777777" w:rsidR="001C56E3" w:rsidRPr="002B47DF" w:rsidRDefault="001C56E3" w:rsidP="008A7356">
      <w:pPr>
        <w:tabs>
          <w:tab w:val="left" w:pos="426"/>
        </w:tabs>
        <w:spacing w:after="120" w:line="360" w:lineRule="auto"/>
        <w:jc w:val="both"/>
        <w:rPr>
          <w:rFonts w:cs="Times New Roman"/>
          <w:lang w:val="vi-VN"/>
        </w:rPr>
      </w:pPr>
      <w:r w:rsidRPr="002B47DF">
        <w:rPr>
          <w:rFonts w:cs="Times New Roman"/>
          <w:lang w:val="vi-VN"/>
        </w:rPr>
        <w:t>2. Dependency Injection (DI):</w:t>
      </w:r>
    </w:p>
    <w:p w14:paraId="13B68DAC" w14:textId="77777777" w:rsidR="001C56E3" w:rsidRPr="002B47DF" w:rsidRDefault="001C56E3" w:rsidP="008A7356">
      <w:pPr>
        <w:tabs>
          <w:tab w:val="left" w:pos="426"/>
        </w:tabs>
        <w:spacing w:after="120" w:line="360" w:lineRule="auto"/>
        <w:jc w:val="both"/>
        <w:rPr>
          <w:rFonts w:cs="Times New Roman"/>
          <w:lang w:val="vi-VN"/>
        </w:rPr>
      </w:pPr>
      <w:r w:rsidRPr="002B47DF">
        <w:rPr>
          <w:rFonts w:cs="Times New Roman"/>
          <w:lang w:val="vi-VN"/>
        </w:rPr>
        <w:t>NestJS sử dụng dependency injection để quản lý sự phụ thuộc giữa các thành phần của ứng dụng, giúp giảm sự rắc rối trong việc quản lý các module và dịch vụ. Điều này làm cho việc thêm, thay đổi hoặc loại bỏ các thành phần trở nên dễ dàng hơn, đặc biệt là trong một môi trường microservice có sự phức tạp cao.</w:t>
      </w:r>
    </w:p>
    <w:p w14:paraId="5D65BE59" w14:textId="77777777" w:rsidR="001C56E3" w:rsidRPr="002B47DF" w:rsidRDefault="001C56E3" w:rsidP="008A7356">
      <w:pPr>
        <w:tabs>
          <w:tab w:val="left" w:pos="426"/>
        </w:tabs>
        <w:spacing w:after="120" w:line="360" w:lineRule="auto"/>
        <w:jc w:val="both"/>
        <w:rPr>
          <w:rFonts w:cs="Times New Roman"/>
          <w:lang w:val="vi-VN"/>
        </w:rPr>
      </w:pPr>
      <w:r w:rsidRPr="002B47DF">
        <w:rPr>
          <w:rFonts w:cs="Times New Roman"/>
          <w:lang w:val="vi-VN"/>
        </w:rPr>
        <w:t>3. Scalability (Khả năng Mở Rộng):</w:t>
      </w:r>
    </w:p>
    <w:p w14:paraId="23444562" w14:textId="77777777" w:rsidR="001C56E3" w:rsidRPr="002B47DF" w:rsidRDefault="001C56E3" w:rsidP="008A7356">
      <w:pPr>
        <w:tabs>
          <w:tab w:val="left" w:pos="426"/>
        </w:tabs>
        <w:spacing w:after="120" w:line="360" w:lineRule="auto"/>
        <w:jc w:val="both"/>
        <w:rPr>
          <w:rFonts w:cs="Times New Roman"/>
          <w:lang w:val="vi-VN"/>
        </w:rPr>
      </w:pPr>
      <w:r w:rsidRPr="002B47DF">
        <w:rPr>
          <w:rFonts w:cs="Times New Roman"/>
          <w:lang w:val="vi-VN"/>
        </w:rPr>
        <w:t>NestJS hỗ trợ mô hình mở rộng dễ dàng, cho phép mở rộng các dịch vụ một cách độc lập mà không ảnh hưởng đến các phần khác của hệ thống. Điều này làm cho việc mở rộng và quản lý các dịch vụ trở nên dễ dàng hơn trong kiến trúc microservice so với kiến trúc monolithic.</w:t>
      </w:r>
    </w:p>
    <w:p w14:paraId="0D268D68" w14:textId="77777777" w:rsidR="001C56E3" w:rsidRPr="002B47DF" w:rsidRDefault="001C56E3" w:rsidP="008A7356">
      <w:pPr>
        <w:tabs>
          <w:tab w:val="left" w:pos="426"/>
        </w:tabs>
        <w:spacing w:after="120" w:line="360" w:lineRule="auto"/>
        <w:jc w:val="both"/>
        <w:rPr>
          <w:rFonts w:cs="Times New Roman"/>
          <w:lang w:val="vi-VN"/>
        </w:rPr>
      </w:pPr>
      <w:r w:rsidRPr="002B47DF">
        <w:rPr>
          <w:rFonts w:cs="Times New Roman"/>
          <w:lang w:val="vi-VN"/>
        </w:rPr>
        <w:t>5. Built-in Support for Microservices (Hỗ Trợ Tích Hợp Cho Microservices):</w:t>
      </w:r>
    </w:p>
    <w:p w14:paraId="1B0B893A" w14:textId="77777777" w:rsidR="001C56E3" w:rsidRPr="002B47DF" w:rsidRDefault="001C56E3" w:rsidP="008A7356">
      <w:pPr>
        <w:tabs>
          <w:tab w:val="left" w:pos="426"/>
        </w:tabs>
        <w:spacing w:after="120" w:line="360" w:lineRule="auto"/>
        <w:jc w:val="both"/>
        <w:rPr>
          <w:rFonts w:cs="Times New Roman"/>
          <w:lang w:val="vi-VN"/>
        </w:rPr>
      </w:pPr>
      <w:r w:rsidRPr="002B47DF">
        <w:rPr>
          <w:rFonts w:cs="Times New Roman"/>
          <w:lang w:val="vi-VN"/>
        </w:rPr>
        <w:t>NestJS cung cấp các công cụ và cơ chế tích hợp sẵn để xây dựng và quản lý microservices. NestJS có thể dễ dàng triển khai và xây dựng các services, giao tiếp giữa các services, và quản lý việc mở rộng và load balancing một cách hiệu quả.</w:t>
      </w:r>
    </w:p>
    <w:p w14:paraId="249C43A0" w14:textId="77777777" w:rsidR="001C56E3" w:rsidRPr="002B47DF" w:rsidRDefault="001C56E3" w:rsidP="008A7356">
      <w:pPr>
        <w:tabs>
          <w:tab w:val="left" w:pos="426"/>
        </w:tabs>
        <w:spacing w:after="120" w:line="360" w:lineRule="auto"/>
        <w:jc w:val="both"/>
        <w:rPr>
          <w:rFonts w:cs="Times New Roman"/>
          <w:lang w:val="vi-VN"/>
        </w:rPr>
      </w:pPr>
    </w:p>
    <w:p w14:paraId="19DB0487" w14:textId="77777777" w:rsidR="001C56E3" w:rsidRPr="002B47DF" w:rsidRDefault="001C56E3" w:rsidP="008A7356">
      <w:pPr>
        <w:tabs>
          <w:tab w:val="left" w:pos="426"/>
        </w:tabs>
        <w:spacing w:after="120" w:line="360" w:lineRule="auto"/>
        <w:jc w:val="both"/>
        <w:rPr>
          <w:rFonts w:cs="Times New Roman"/>
          <w:lang w:val="vi-VN"/>
        </w:rPr>
      </w:pPr>
      <w:r w:rsidRPr="002B47DF">
        <w:rPr>
          <w:rFonts w:cs="Times New Roman"/>
          <w:lang w:val="vi-VN"/>
        </w:rPr>
        <w:t>6. Flexibility (Độ Linh Hoạt):</w:t>
      </w:r>
    </w:p>
    <w:p w14:paraId="024979C0" w14:textId="77777777" w:rsidR="001C56E3" w:rsidRPr="002B47DF" w:rsidRDefault="001C56E3" w:rsidP="008A7356">
      <w:pPr>
        <w:tabs>
          <w:tab w:val="left" w:pos="426"/>
        </w:tabs>
        <w:spacing w:after="120" w:line="360" w:lineRule="auto"/>
        <w:jc w:val="both"/>
        <w:rPr>
          <w:rFonts w:cs="Times New Roman"/>
          <w:lang w:val="vi-VN"/>
        </w:rPr>
      </w:pPr>
      <w:r w:rsidRPr="002B47DF">
        <w:rPr>
          <w:rFonts w:cs="Times New Roman"/>
          <w:lang w:val="vi-VN"/>
        </w:rPr>
        <w:lastRenderedPageBreak/>
        <w:t>NestJS cung cấp một loạt các tính năng và công nghệ để tùy chỉnh và mở rộng ứng dụng theo cách phù hợp nhất với nhu cầu cụ thể của dự án microservice. Từ GraphQL đến WebSockets và các công nghệ giao tiếp khác, NestJS cung cấp một nền tảng đa dạng cho việc phát triển các dịch vụ microservice.</w:t>
      </w:r>
    </w:p>
    <w:p w14:paraId="57D071E5" w14:textId="77777777" w:rsidR="001C56E3" w:rsidRPr="002B47DF" w:rsidRDefault="001C56E3" w:rsidP="008A7356">
      <w:pPr>
        <w:tabs>
          <w:tab w:val="left" w:pos="426"/>
        </w:tabs>
        <w:spacing w:after="120" w:line="360" w:lineRule="auto"/>
        <w:jc w:val="both"/>
        <w:rPr>
          <w:rFonts w:cs="Times New Roman"/>
          <w:lang w:val="vi-VN"/>
        </w:rPr>
      </w:pPr>
    </w:p>
    <w:p w14:paraId="72AE5268" w14:textId="77777777" w:rsidR="001C56E3" w:rsidRPr="002B47DF" w:rsidRDefault="001C56E3" w:rsidP="008A7356">
      <w:pPr>
        <w:tabs>
          <w:tab w:val="left" w:pos="426"/>
        </w:tabs>
        <w:spacing w:after="120" w:line="360" w:lineRule="auto"/>
        <w:jc w:val="both"/>
        <w:rPr>
          <w:rFonts w:cs="Times New Roman"/>
          <w:lang w:val="vi-VN"/>
        </w:rPr>
      </w:pPr>
      <w:r w:rsidRPr="002B47DF">
        <w:rPr>
          <w:rFonts w:cs="Times New Roman"/>
          <w:lang w:val="vi-VN"/>
        </w:rPr>
        <w:t>7. Ease of Testing (Dễ Kiểm Thử):</w:t>
      </w:r>
    </w:p>
    <w:p w14:paraId="249C460F" w14:textId="77777777" w:rsidR="001C56E3" w:rsidRPr="002B47DF" w:rsidRDefault="001C56E3" w:rsidP="008A7356">
      <w:pPr>
        <w:tabs>
          <w:tab w:val="left" w:pos="426"/>
        </w:tabs>
        <w:spacing w:after="120" w:line="360" w:lineRule="auto"/>
        <w:jc w:val="both"/>
        <w:rPr>
          <w:rFonts w:cs="Times New Roman"/>
          <w:lang w:val="vi-VN"/>
        </w:rPr>
      </w:pPr>
      <w:r w:rsidRPr="002B47DF">
        <w:rPr>
          <w:rFonts w:cs="Times New Roman"/>
          <w:lang w:val="vi-VN"/>
        </w:rPr>
        <w:t>Nhờ vào cấu trúc modularity và dependency injection, việc kiểm thử các dịch vụ trong một ứng dụng microservice được thực hiện dễ dàng hơn. Có thể tách biệt và kiểm thử từng dịch vụ một cách độc lập mà không cần phải triển khai toàn bộ hệ thống.</w:t>
      </w:r>
    </w:p>
    <w:p w14:paraId="1A38850B" w14:textId="2AA4F70D" w:rsidR="001C56E3" w:rsidRPr="002B47DF" w:rsidRDefault="001C56E3" w:rsidP="008A7356">
      <w:pPr>
        <w:pStyle w:val="Heading4"/>
        <w:numPr>
          <w:ilvl w:val="0"/>
          <w:numId w:val="35"/>
        </w:numPr>
        <w:rPr>
          <w:rFonts w:cs="Times New Roman"/>
        </w:rPr>
      </w:pPr>
      <w:r w:rsidRPr="002B47DF">
        <w:rPr>
          <w:rFonts w:cs="Times New Roman"/>
        </w:rPr>
        <w:t>Các thành phần nền tảng của NestJS framework</w:t>
      </w:r>
    </w:p>
    <w:p w14:paraId="0554B770" w14:textId="219A353B" w:rsidR="001C56E3" w:rsidRPr="002B47DF" w:rsidRDefault="001C56E3" w:rsidP="008A7356">
      <w:pPr>
        <w:pStyle w:val="Heading5"/>
        <w:spacing w:line="360" w:lineRule="auto"/>
        <w:rPr>
          <w:rFonts w:cs="Times New Roman"/>
        </w:rPr>
      </w:pPr>
      <w:r w:rsidRPr="002B47DF">
        <w:rPr>
          <w:rFonts w:cs="Times New Roman"/>
        </w:rPr>
        <w:t>Module</w:t>
      </w:r>
    </w:p>
    <w:p w14:paraId="1E0DFF42" w14:textId="77777777" w:rsidR="001C56E3" w:rsidRPr="002B47DF" w:rsidRDefault="001C56E3" w:rsidP="008A7356">
      <w:pPr>
        <w:tabs>
          <w:tab w:val="left" w:pos="426"/>
        </w:tabs>
        <w:spacing w:after="120" w:line="360" w:lineRule="auto"/>
        <w:jc w:val="both"/>
        <w:rPr>
          <w:rFonts w:cs="Times New Roman"/>
          <w:lang w:val="vi-VN"/>
        </w:rPr>
      </w:pPr>
      <w:r w:rsidRPr="002B47DF">
        <w:rPr>
          <w:rFonts w:cs="Times New Roman"/>
          <w:lang w:val="vi-VN"/>
        </w:rPr>
        <w:t>Module là khái niệm quan trọng của NestJS, chịu trách nhiệm tổ chức và đóng gói các thành phần của ứng dụng. Một ứng dụng NestJS thường bao gồm nhiều module, mỗi module chứa một tập hợp các thành phần như controllers, services, providers, và middleware. Các module giúp tách biệt logic của ứng dụng thành các phần nhỏ hơn, dễ quản lý và bảo trì.</w:t>
      </w:r>
    </w:p>
    <w:p w14:paraId="1A0649F7" w14:textId="77777777" w:rsidR="001C56E3" w:rsidRPr="002B47DF" w:rsidRDefault="001C56E3" w:rsidP="008A7356">
      <w:pPr>
        <w:tabs>
          <w:tab w:val="left" w:pos="426"/>
        </w:tabs>
        <w:spacing w:after="120" w:line="360" w:lineRule="auto"/>
        <w:jc w:val="both"/>
        <w:rPr>
          <w:rFonts w:cs="Times New Roman"/>
          <w:lang w:val="vi-VN"/>
        </w:rPr>
      </w:pPr>
      <w:r w:rsidRPr="002B47DF">
        <w:rPr>
          <w:rFonts w:cs="Times New Roman"/>
          <w:lang w:val="vi-VN"/>
        </w:rPr>
        <w:t xml:space="preserve"> </w:t>
      </w:r>
    </w:p>
    <w:p w14:paraId="4C9EAAE3" w14:textId="77777777" w:rsidR="001C56E3" w:rsidRPr="002B47DF" w:rsidRDefault="001C56E3" w:rsidP="008A7356">
      <w:pPr>
        <w:spacing w:line="360" w:lineRule="auto"/>
        <w:rPr>
          <w:rFonts w:cs="Times New Roman"/>
        </w:rPr>
      </w:pPr>
      <w:r w:rsidRPr="002B47DF">
        <w:rPr>
          <w:rFonts w:cs="Times New Roman"/>
          <w:noProof/>
        </w:rPr>
        <w:lastRenderedPageBreak/>
        <w:drawing>
          <wp:inline distT="0" distB="0" distL="0" distR="0" wp14:anchorId="639968E3" wp14:editId="0F59C69A">
            <wp:extent cx="5760720" cy="312356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720" cy="3123565"/>
                    </a:xfrm>
                    <a:prstGeom prst="rect">
                      <a:avLst/>
                    </a:prstGeom>
                    <a:noFill/>
                    <a:ln>
                      <a:noFill/>
                    </a:ln>
                  </pic:spPr>
                </pic:pic>
              </a:graphicData>
            </a:graphic>
          </wp:inline>
        </w:drawing>
      </w:r>
    </w:p>
    <w:p w14:paraId="7E0E9210" w14:textId="77777777" w:rsidR="001C56E3" w:rsidRPr="002B47DF" w:rsidRDefault="001C56E3" w:rsidP="008A7356">
      <w:pPr>
        <w:pStyle w:val="Caption"/>
        <w:spacing w:line="360" w:lineRule="auto"/>
        <w:rPr>
          <w:rFonts w:cs="Times New Roman"/>
        </w:rPr>
      </w:pPr>
      <w:r w:rsidRPr="002B47DF">
        <w:rPr>
          <w:rFonts w:cs="Times New Roman"/>
        </w:rPr>
        <w:t>Hình: Mô tả cấu trúc của một Module</w:t>
      </w:r>
    </w:p>
    <w:p w14:paraId="10067A95" w14:textId="77777777" w:rsidR="001C56E3" w:rsidRPr="002B47DF" w:rsidRDefault="001C56E3" w:rsidP="008A7356">
      <w:pPr>
        <w:spacing w:line="360" w:lineRule="auto"/>
        <w:jc w:val="center"/>
        <w:rPr>
          <w:rFonts w:cs="Times New Roman"/>
        </w:rPr>
      </w:pPr>
      <w:r w:rsidRPr="002B47DF">
        <w:rPr>
          <w:rFonts w:cs="Times New Roman"/>
        </w:rPr>
        <w:t xml:space="preserve">(Nguồn: </w:t>
      </w:r>
      <w:hyperlink r:id="rId27" w:history="1">
        <w:r w:rsidRPr="002B47DF">
          <w:rPr>
            <w:rStyle w:val="Hyperlink"/>
            <w:rFonts w:cs="Times New Roman"/>
          </w:rPr>
          <w:t>https://docs.nestjs.com/assets/Modules_1.png</w:t>
        </w:r>
      </w:hyperlink>
      <w:r w:rsidRPr="002B47DF">
        <w:rPr>
          <w:rFonts w:cs="Times New Roman"/>
        </w:rPr>
        <w:t>)</w:t>
      </w:r>
    </w:p>
    <w:p w14:paraId="7E47D9D6" w14:textId="77777777" w:rsidR="001C56E3" w:rsidRPr="002B47DF" w:rsidRDefault="001C56E3" w:rsidP="008A7356">
      <w:pPr>
        <w:tabs>
          <w:tab w:val="left" w:pos="426"/>
        </w:tabs>
        <w:spacing w:after="120" w:line="360" w:lineRule="auto"/>
        <w:jc w:val="both"/>
        <w:rPr>
          <w:rFonts w:cs="Times New Roman"/>
          <w:lang w:val="vi-VN"/>
        </w:rPr>
      </w:pPr>
    </w:p>
    <w:p w14:paraId="41955C2E" w14:textId="223B5D7D" w:rsidR="001C56E3" w:rsidRPr="002B47DF" w:rsidRDefault="001C56E3" w:rsidP="008A7356">
      <w:pPr>
        <w:tabs>
          <w:tab w:val="left" w:pos="426"/>
        </w:tabs>
        <w:spacing w:after="120" w:line="360" w:lineRule="auto"/>
        <w:jc w:val="both"/>
        <w:rPr>
          <w:rFonts w:cs="Times New Roman"/>
          <w:lang w:val="vi-VN"/>
        </w:rPr>
      </w:pPr>
      <w:r w:rsidRPr="002B47DF">
        <w:rPr>
          <w:rFonts w:cs="Times New Roman"/>
          <w:lang w:val="vi-VN"/>
        </w:rPr>
        <w:t>Module có thể được khai báo thông qua decorator @Module(), trong đó được xác định các controllers, providers, và imports cần thiết cho module đó. Sự phụ thuộc giữa các module được quản lý thông qua imports và exports, giúp tổ chức ứng dụng một cách có cấu trúc và dễ hiểu.</w:t>
      </w:r>
    </w:p>
    <w:p w14:paraId="19FE1D4A" w14:textId="4733963B" w:rsidR="001C56E3" w:rsidRPr="002B47DF" w:rsidRDefault="001C56E3" w:rsidP="008A7356">
      <w:pPr>
        <w:pStyle w:val="Heading5"/>
        <w:spacing w:line="360" w:lineRule="auto"/>
        <w:rPr>
          <w:rFonts w:cs="Times New Roman"/>
        </w:rPr>
      </w:pPr>
      <w:r w:rsidRPr="002B47DF">
        <w:rPr>
          <w:rFonts w:cs="Times New Roman"/>
        </w:rPr>
        <w:t>Controller</w:t>
      </w:r>
    </w:p>
    <w:p w14:paraId="44B66BC9" w14:textId="77777777" w:rsidR="001C56E3" w:rsidRPr="002B47DF" w:rsidRDefault="001C56E3" w:rsidP="008A7356">
      <w:pPr>
        <w:tabs>
          <w:tab w:val="left" w:pos="426"/>
        </w:tabs>
        <w:spacing w:after="120" w:line="360" w:lineRule="auto"/>
        <w:jc w:val="both"/>
        <w:rPr>
          <w:rFonts w:cs="Times New Roman"/>
          <w:lang w:val="vi-VN"/>
        </w:rPr>
      </w:pPr>
      <w:r w:rsidRPr="002B47DF">
        <w:rPr>
          <w:rFonts w:cs="Times New Roman"/>
          <w:lang w:val="vi-VN"/>
        </w:rPr>
        <w:t xml:space="preserve">Controller là thành phần xử lý các yêu cầu đến từ client thông qua các endpoint HTTP hoặc các event khác. Mỗi controller định nghĩa một hoặc nhiều route, và xác định hành động cần thực hiện khi một request đến. </w:t>
      </w:r>
    </w:p>
    <w:p w14:paraId="2551D7EF" w14:textId="77777777" w:rsidR="001C56E3" w:rsidRPr="002B47DF" w:rsidRDefault="001C56E3" w:rsidP="008A7356">
      <w:pPr>
        <w:tabs>
          <w:tab w:val="left" w:pos="426"/>
        </w:tabs>
        <w:spacing w:after="120" w:line="360" w:lineRule="auto"/>
        <w:jc w:val="both"/>
        <w:rPr>
          <w:rFonts w:cs="Times New Roman"/>
          <w:lang w:val="vi-VN"/>
        </w:rPr>
      </w:pPr>
      <w:r w:rsidRPr="002B47DF">
        <w:rPr>
          <w:rFonts w:cs="Times New Roman"/>
          <w:lang w:val="vi-VN"/>
        </w:rPr>
        <w:t>Các action trong controller có thể trả về dữ liệu hoặc response tương ứng với request, hoặc gọi các service khác để xử lý logic.</w:t>
      </w:r>
    </w:p>
    <w:p w14:paraId="4FD5C477" w14:textId="77777777" w:rsidR="001C56E3" w:rsidRPr="002B47DF" w:rsidRDefault="001C56E3" w:rsidP="008A7356">
      <w:pPr>
        <w:tabs>
          <w:tab w:val="left" w:pos="426"/>
        </w:tabs>
        <w:spacing w:after="120" w:line="360" w:lineRule="auto"/>
        <w:jc w:val="both"/>
        <w:rPr>
          <w:rFonts w:cs="Times New Roman"/>
          <w:lang w:val="vi-VN"/>
        </w:rPr>
      </w:pPr>
      <w:r w:rsidRPr="002B47DF">
        <w:rPr>
          <w:rFonts w:cs="Times New Roman"/>
          <w:lang w:val="vi-VN"/>
        </w:rPr>
        <w:t xml:space="preserve"> </w:t>
      </w:r>
    </w:p>
    <w:p w14:paraId="7EDD9486" w14:textId="77777777" w:rsidR="001C56E3" w:rsidRPr="002B47DF" w:rsidRDefault="001C56E3" w:rsidP="008A7356">
      <w:pPr>
        <w:spacing w:line="360" w:lineRule="auto"/>
        <w:rPr>
          <w:rFonts w:cs="Times New Roman"/>
        </w:rPr>
      </w:pPr>
      <w:r w:rsidRPr="002B47DF">
        <w:rPr>
          <w:rFonts w:cs="Times New Roman"/>
          <w:noProof/>
        </w:rPr>
        <w:lastRenderedPageBreak/>
        <w:drawing>
          <wp:inline distT="0" distB="0" distL="0" distR="0" wp14:anchorId="16291EE5" wp14:editId="429300D9">
            <wp:extent cx="5760720" cy="249428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0720" cy="2494280"/>
                    </a:xfrm>
                    <a:prstGeom prst="rect">
                      <a:avLst/>
                    </a:prstGeom>
                    <a:noFill/>
                    <a:ln>
                      <a:noFill/>
                    </a:ln>
                  </pic:spPr>
                </pic:pic>
              </a:graphicData>
            </a:graphic>
          </wp:inline>
        </w:drawing>
      </w:r>
    </w:p>
    <w:p w14:paraId="1597D045" w14:textId="77777777" w:rsidR="001C56E3" w:rsidRPr="002B47DF" w:rsidRDefault="001C56E3" w:rsidP="008A7356">
      <w:pPr>
        <w:pStyle w:val="Caption"/>
        <w:spacing w:line="360" w:lineRule="auto"/>
        <w:rPr>
          <w:rFonts w:cs="Times New Roman"/>
        </w:rPr>
      </w:pPr>
      <w:r w:rsidRPr="002B47DF">
        <w:rPr>
          <w:rFonts w:cs="Times New Roman"/>
        </w:rPr>
        <w:t>Hình: Mô tả cách hoạt động của Controller</w:t>
      </w:r>
    </w:p>
    <w:p w14:paraId="7C1D96A4" w14:textId="77777777" w:rsidR="001C56E3" w:rsidRPr="002B47DF" w:rsidRDefault="001C56E3" w:rsidP="008A7356">
      <w:pPr>
        <w:spacing w:line="360" w:lineRule="auto"/>
        <w:jc w:val="center"/>
        <w:rPr>
          <w:rFonts w:cs="Times New Roman"/>
        </w:rPr>
      </w:pPr>
      <w:r w:rsidRPr="002B47DF">
        <w:rPr>
          <w:rFonts w:cs="Times New Roman"/>
        </w:rPr>
        <w:t xml:space="preserve">(Nguồn: </w:t>
      </w:r>
      <w:hyperlink r:id="rId29" w:history="1">
        <w:r w:rsidRPr="002B47DF">
          <w:rPr>
            <w:rStyle w:val="Hyperlink"/>
            <w:rFonts w:cs="Times New Roman"/>
          </w:rPr>
          <w:t>https://docs.nestjs.com/assets/Controllers_1.png</w:t>
        </w:r>
      </w:hyperlink>
      <w:r w:rsidRPr="002B47DF">
        <w:rPr>
          <w:rFonts w:cs="Times New Roman"/>
        </w:rPr>
        <w:t>)</w:t>
      </w:r>
    </w:p>
    <w:p w14:paraId="40949CE2" w14:textId="03B379E8" w:rsidR="001C56E3" w:rsidRPr="002B47DF" w:rsidRDefault="001C56E3" w:rsidP="008A7356">
      <w:pPr>
        <w:tabs>
          <w:tab w:val="left" w:pos="426"/>
        </w:tabs>
        <w:spacing w:after="120" w:line="360" w:lineRule="auto"/>
        <w:jc w:val="both"/>
        <w:rPr>
          <w:rFonts w:cs="Times New Roman"/>
          <w:lang w:val="vi-VN"/>
        </w:rPr>
      </w:pPr>
      <w:r w:rsidRPr="002B47DF">
        <w:rPr>
          <w:rFonts w:cs="Times New Roman"/>
          <w:lang w:val="vi-VN"/>
        </w:rPr>
        <w:t>Các controller được đánh dấu bằng decorator @Controller(), và các route được định nghĩa bằng các decorator như @Get(), @Post(), @Put(), @Delete(), vv. NestJS cung cấp cơ chế tiện lợi để xác định endpoint và xử lý dữ liệu từ request.</w:t>
      </w:r>
    </w:p>
    <w:p w14:paraId="20537361" w14:textId="36CB39D5" w:rsidR="001C56E3" w:rsidRPr="002B47DF" w:rsidRDefault="001C56E3" w:rsidP="008A7356">
      <w:pPr>
        <w:pStyle w:val="Heading5"/>
        <w:spacing w:line="360" w:lineRule="auto"/>
        <w:rPr>
          <w:rFonts w:cs="Times New Roman"/>
        </w:rPr>
      </w:pPr>
      <w:r w:rsidRPr="002B47DF">
        <w:rPr>
          <w:rFonts w:cs="Times New Roman"/>
        </w:rPr>
        <w:t>Service</w:t>
      </w:r>
    </w:p>
    <w:p w14:paraId="3C7E0B95" w14:textId="77777777" w:rsidR="001C56E3" w:rsidRPr="002B47DF" w:rsidRDefault="001C56E3" w:rsidP="008A7356">
      <w:pPr>
        <w:tabs>
          <w:tab w:val="left" w:pos="426"/>
        </w:tabs>
        <w:spacing w:after="120" w:line="360" w:lineRule="auto"/>
        <w:jc w:val="both"/>
        <w:rPr>
          <w:rFonts w:cs="Times New Roman"/>
          <w:lang w:val="vi-VN"/>
        </w:rPr>
      </w:pPr>
      <w:r w:rsidRPr="002B47DF">
        <w:rPr>
          <w:rFonts w:cs="Times New Roman"/>
          <w:lang w:val="vi-VN"/>
        </w:rPr>
        <w:t xml:space="preserve">Service là thành phần chứa logic nghiệp vụ của ứng dụng. Trong NestJS, mọi logic nghiệp vụ nên được đặt trong service, trong khi controller chỉ nên xử lý việc gọi service và trả về dữ liệu. </w:t>
      </w:r>
    </w:p>
    <w:p w14:paraId="4A8F2793" w14:textId="77777777" w:rsidR="001C56E3" w:rsidRPr="002B47DF" w:rsidRDefault="001C56E3" w:rsidP="008A7356">
      <w:pPr>
        <w:tabs>
          <w:tab w:val="left" w:pos="426"/>
        </w:tabs>
        <w:spacing w:after="120" w:line="360" w:lineRule="auto"/>
        <w:jc w:val="both"/>
        <w:rPr>
          <w:rFonts w:cs="Times New Roman"/>
          <w:lang w:val="vi-VN"/>
        </w:rPr>
      </w:pPr>
      <w:r w:rsidRPr="002B47DF">
        <w:rPr>
          <w:rFonts w:cs="Times New Roman"/>
          <w:lang w:val="vi-VN"/>
        </w:rPr>
        <w:t>Các service có thể chứa các phương thức để thao tác với cơ sở dữ liệu, gửi yêu cầu HTTP, hoặc thực hiện các tác vụ khác liên quan đến logic của ứng dụng.</w:t>
      </w:r>
    </w:p>
    <w:p w14:paraId="75AC2B76" w14:textId="5ADDCDEE" w:rsidR="001C56E3" w:rsidRPr="002B47DF" w:rsidRDefault="001C56E3" w:rsidP="008A7356">
      <w:pPr>
        <w:tabs>
          <w:tab w:val="left" w:pos="426"/>
        </w:tabs>
        <w:spacing w:after="120" w:line="360" w:lineRule="auto"/>
        <w:jc w:val="both"/>
        <w:rPr>
          <w:rFonts w:cs="Times New Roman"/>
          <w:lang w:val="vi-VN"/>
        </w:rPr>
      </w:pPr>
      <w:r w:rsidRPr="002B47DF">
        <w:rPr>
          <w:rFonts w:cs="Times New Roman"/>
          <w:lang w:val="vi-VN"/>
        </w:rPr>
        <w:t>Các service được đánh dấu bằng decorator @Injectable(), và sau đó có thể được inject vào các controller hoặc các service khác thông qua dependency injection.</w:t>
      </w:r>
    </w:p>
    <w:p w14:paraId="690C4DEB" w14:textId="70EF73C2" w:rsidR="001C56E3" w:rsidRPr="002B47DF" w:rsidRDefault="001C56E3" w:rsidP="008A7356">
      <w:pPr>
        <w:pStyle w:val="Heading5"/>
        <w:spacing w:line="360" w:lineRule="auto"/>
        <w:rPr>
          <w:rFonts w:cs="Times New Roman"/>
        </w:rPr>
      </w:pPr>
      <w:r w:rsidRPr="002B47DF">
        <w:rPr>
          <w:rFonts w:cs="Times New Roman"/>
        </w:rPr>
        <w:t>Middleware</w:t>
      </w:r>
    </w:p>
    <w:p w14:paraId="23052F19" w14:textId="5A658B2E" w:rsidR="001C56E3" w:rsidRPr="002B47DF" w:rsidRDefault="001C56E3" w:rsidP="008A7356">
      <w:pPr>
        <w:tabs>
          <w:tab w:val="left" w:pos="426"/>
        </w:tabs>
        <w:spacing w:after="120" w:line="360" w:lineRule="auto"/>
        <w:jc w:val="both"/>
        <w:rPr>
          <w:rFonts w:cs="Times New Roman"/>
          <w:lang w:val="vi-VN"/>
        </w:rPr>
      </w:pPr>
      <w:r w:rsidRPr="002B47DF">
        <w:rPr>
          <w:rFonts w:cs="Times New Roman"/>
          <w:lang w:val="vi-VN"/>
        </w:rPr>
        <w:t>Middleware là các hàm trung gian được thực thi trước khi request đến được xử lý bởi một controller hoặc sau khi response được trả về từ controller. Middleware thường được sử dụng để thực hiện các nhiệm vụ như xác thực, ghi log, xử lý lỗi, hoặc thực hiện các tác vụ tiền xử lý và sau xử lý cho request và response.</w:t>
      </w:r>
    </w:p>
    <w:p w14:paraId="18EC9B71" w14:textId="77777777" w:rsidR="001C56E3" w:rsidRPr="002B47DF" w:rsidRDefault="001C56E3" w:rsidP="008A7356">
      <w:pPr>
        <w:tabs>
          <w:tab w:val="left" w:pos="426"/>
        </w:tabs>
        <w:spacing w:after="120" w:line="360" w:lineRule="auto"/>
        <w:jc w:val="both"/>
        <w:rPr>
          <w:rFonts w:cs="Times New Roman"/>
          <w:lang w:val="vi-VN"/>
        </w:rPr>
      </w:pPr>
      <w:r w:rsidRPr="002B47DF">
        <w:rPr>
          <w:rFonts w:cs="Times New Roman"/>
          <w:lang w:val="vi-VN"/>
        </w:rPr>
        <w:lastRenderedPageBreak/>
        <w:t>Middleware có thể được định nghĩa bằng cách sử dụng decorator @Middleware() hoặc thông qua sử dụng hàm trung gian trực tiếp trong pipeline của ứng dụng.</w:t>
      </w:r>
    </w:p>
    <w:p w14:paraId="4813EADC" w14:textId="0A31FB48" w:rsidR="001C56E3" w:rsidRPr="002B47DF" w:rsidRDefault="001C56E3" w:rsidP="008A7356">
      <w:pPr>
        <w:pStyle w:val="Heading4"/>
        <w:numPr>
          <w:ilvl w:val="0"/>
          <w:numId w:val="35"/>
        </w:numPr>
        <w:rPr>
          <w:rFonts w:cs="Times New Roman"/>
        </w:rPr>
      </w:pPr>
      <w:r w:rsidRPr="002B47DF">
        <w:rPr>
          <w:rFonts w:cs="Times New Roman"/>
        </w:rPr>
        <w:t>Cơ chế bảo mật của NestJS</w:t>
      </w:r>
    </w:p>
    <w:p w14:paraId="3F25C53A" w14:textId="77777777" w:rsidR="001C56E3" w:rsidRPr="002B47DF" w:rsidRDefault="001C56E3" w:rsidP="008A7356">
      <w:pPr>
        <w:tabs>
          <w:tab w:val="left" w:pos="426"/>
        </w:tabs>
        <w:spacing w:after="120" w:line="360" w:lineRule="auto"/>
        <w:jc w:val="both"/>
        <w:rPr>
          <w:rFonts w:cs="Times New Roman"/>
          <w:lang w:val="vi-VN"/>
        </w:rPr>
      </w:pPr>
      <w:r w:rsidRPr="002B47DF">
        <w:rPr>
          <w:rFonts w:cs="Times New Roman"/>
          <w:lang w:val="vi-VN"/>
        </w:rPr>
        <w:t>Bảo mật là một phần quan trọng không thể thiếu trong việc phát triển ứng dụng, đặc biệt là khi xây dựng các dịch vụ Microservice. Có thể nói, cơ chế bảo mật chính là điều kiện tiên quyết giúp ứng dụng Microservice hoạt động hiệu quả.</w:t>
      </w:r>
    </w:p>
    <w:p w14:paraId="270C0A9A" w14:textId="77777777" w:rsidR="001C56E3" w:rsidRPr="002B47DF" w:rsidRDefault="001C56E3" w:rsidP="008A7356">
      <w:pPr>
        <w:tabs>
          <w:tab w:val="left" w:pos="426"/>
        </w:tabs>
        <w:spacing w:after="120" w:line="360" w:lineRule="auto"/>
        <w:jc w:val="both"/>
        <w:rPr>
          <w:rFonts w:cs="Times New Roman"/>
          <w:lang w:val="vi-VN"/>
        </w:rPr>
      </w:pPr>
      <w:r w:rsidRPr="002B47DF">
        <w:rPr>
          <w:rFonts w:cs="Times New Roman"/>
          <w:lang w:val="vi-VN"/>
        </w:rPr>
        <w:t>NestJS cung cấp một loạt các cơ chế bảo mật để giúp bảo vệ ứng dụng  khỏi các cuộc tấn công và lỗ hổng bảo mật. Dưới đây là một số cơ chế bảo mật chính trong NestJS:</w:t>
      </w:r>
    </w:p>
    <w:p w14:paraId="13FF8932" w14:textId="1CAB0D55" w:rsidR="001C56E3" w:rsidRPr="002B47DF" w:rsidRDefault="001C56E3" w:rsidP="008A7356">
      <w:pPr>
        <w:pStyle w:val="Heading5"/>
        <w:spacing w:line="360" w:lineRule="auto"/>
        <w:rPr>
          <w:rFonts w:cs="Times New Roman"/>
        </w:rPr>
      </w:pPr>
      <w:r w:rsidRPr="002B47DF">
        <w:rPr>
          <w:rFonts w:cs="Times New Roman"/>
        </w:rPr>
        <w:t>Authentication (Xác Thực)</w:t>
      </w:r>
    </w:p>
    <w:p w14:paraId="4D3EEF12" w14:textId="77777777" w:rsidR="001C56E3" w:rsidRPr="002B47DF" w:rsidRDefault="001C56E3" w:rsidP="008A7356">
      <w:pPr>
        <w:tabs>
          <w:tab w:val="left" w:pos="426"/>
        </w:tabs>
        <w:spacing w:after="120" w:line="360" w:lineRule="auto"/>
        <w:jc w:val="both"/>
        <w:rPr>
          <w:rFonts w:cs="Times New Roman"/>
          <w:lang w:val="vi-VN"/>
        </w:rPr>
      </w:pPr>
      <w:r w:rsidRPr="002B47DF">
        <w:rPr>
          <w:rFonts w:cs="Times New Roman"/>
          <w:lang w:val="vi-VN"/>
        </w:rPr>
        <w:t>NestJS hỗ trợ nhiều phương thức xác thực khác nhau như JWT (JSON Web Tokens), OAuth, Basic Auth, và Passport. Có thể chọn phương thức phù hợp với nhu cầu cụ thể của ứng dụng và triển khai xác thực thông qua middleware hoặc interceptor.</w:t>
      </w:r>
    </w:p>
    <w:p w14:paraId="02667051" w14:textId="77777777" w:rsidR="001C56E3" w:rsidRPr="002B47DF" w:rsidRDefault="001C56E3" w:rsidP="008A7356">
      <w:pPr>
        <w:tabs>
          <w:tab w:val="left" w:pos="426"/>
        </w:tabs>
        <w:spacing w:after="120" w:line="360" w:lineRule="auto"/>
        <w:jc w:val="both"/>
        <w:rPr>
          <w:rFonts w:cs="Times New Roman"/>
          <w:lang w:val="vi-VN"/>
        </w:rPr>
      </w:pPr>
      <w:r w:rsidRPr="002B47DF">
        <w:rPr>
          <w:rFonts w:cs="Times New Roman"/>
          <w:lang w:val="vi-VN"/>
        </w:rPr>
        <w:t xml:space="preserve"> </w:t>
      </w:r>
    </w:p>
    <w:p w14:paraId="3C1FDA56" w14:textId="77777777" w:rsidR="00603657" w:rsidRPr="002B47DF" w:rsidRDefault="00603657" w:rsidP="008A7356">
      <w:pPr>
        <w:spacing w:line="360" w:lineRule="auto"/>
        <w:jc w:val="center"/>
        <w:rPr>
          <w:rFonts w:cs="Times New Roman"/>
        </w:rPr>
      </w:pPr>
      <w:r w:rsidRPr="002B47DF">
        <w:rPr>
          <w:rFonts w:cs="Times New Roman"/>
          <w:noProof/>
        </w:rPr>
        <w:drawing>
          <wp:inline distT="0" distB="0" distL="0" distR="0" wp14:anchorId="239278A2" wp14:editId="452AB505">
            <wp:extent cx="3841750" cy="2988028"/>
            <wp:effectExtent l="0" t="0" r="635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49537" cy="2994085"/>
                    </a:xfrm>
                    <a:prstGeom prst="rect">
                      <a:avLst/>
                    </a:prstGeom>
                    <a:noFill/>
                    <a:ln>
                      <a:noFill/>
                    </a:ln>
                  </pic:spPr>
                </pic:pic>
              </a:graphicData>
            </a:graphic>
          </wp:inline>
        </w:drawing>
      </w:r>
    </w:p>
    <w:p w14:paraId="2D07D9A7" w14:textId="77777777" w:rsidR="00603657" w:rsidRPr="002B47DF" w:rsidRDefault="00603657" w:rsidP="008A7356">
      <w:pPr>
        <w:spacing w:line="360" w:lineRule="auto"/>
        <w:jc w:val="center"/>
        <w:rPr>
          <w:rFonts w:cs="Times New Roman"/>
          <w:i/>
          <w:iCs/>
        </w:rPr>
      </w:pPr>
      <w:r w:rsidRPr="002B47DF">
        <w:rPr>
          <w:rFonts w:cs="Times New Roman"/>
          <w:i/>
          <w:iCs/>
        </w:rPr>
        <w:t>Hình: Bảo mật Microservices với JWT</w:t>
      </w:r>
    </w:p>
    <w:p w14:paraId="2135AF4A" w14:textId="77777777" w:rsidR="00603657" w:rsidRPr="002B47DF" w:rsidRDefault="00603657" w:rsidP="008A7356">
      <w:pPr>
        <w:spacing w:line="360" w:lineRule="auto"/>
        <w:jc w:val="center"/>
        <w:rPr>
          <w:rFonts w:cs="Times New Roman"/>
          <w:i/>
          <w:iCs/>
        </w:rPr>
      </w:pPr>
      <w:r w:rsidRPr="002B47DF">
        <w:rPr>
          <w:rFonts w:cs="Times New Roman"/>
          <w:i/>
          <w:iCs/>
        </w:rPr>
        <w:t xml:space="preserve">(Nguồn: </w:t>
      </w:r>
      <w:hyperlink r:id="rId31" w:history="1">
        <w:r w:rsidRPr="002B47DF">
          <w:rPr>
            <w:rStyle w:val="Hyperlink"/>
            <w:rFonts w:cs="Times New Roman"/>
            <w:i/>
            <w:iCs/>
          </w:rPr>
          <w:t>https://medium.com/ballerina-techblog/securing-microservices-with-jwt-a16b738b110f</w:t>
        </w:r>
      </w:hyperlink>
      <w:r w:rsidRPr="002B47DF">
        <w:rPr>
          <w:rFonts w:cs="Times New Roman"/>
          <w:i/>
          <w:iCs/>
        </w:rPr>
        <w:t>)</w:t>
      </w:r>
    </w:p>
    <w:p w14:paraId="6F02C552" w14:textId="77777777" w:rsidR="001C56E3" w:rsidRPr="002B47DF" w:rsidRDefault="001C56E3" w:rsidP="008A7356">
      <w:pPr>
        <w:tabs>
          <w:tab w:val="left" w:pos="426"/>
        </w:tabs>
        <w:spacing w:after="120" w:line="360" w:lineRule="auto"/>
        <w:jc w:val="both"/>
        <w:rPr>
          <w:rFonts w:cs="Times New Roman"/>
          <w:lang w:val="vi-VN"/>
        </w:rPr>
      </w:pPr>
    </w:p>
    <w:p w14:paraId="5858CD94" w14:textId="11F4F5D3" w:rsidR="001C56E3" w:rsidRPr="002B47DF" w:rsidRDefault="001C56E3" w:rsidP="008A7356">
      <w:pPr>
        <w:pStyle w:val="Heading5"/>
        <w:spacing w:line="360" w:lineRule="auto"/>
        <w:rPr>
          <w:rFonts w:cs="Times New Roman"/>
        </w:rPr>
      </w:pPr>
      <w:r w:rsidRPr="002B47DF">
        <w:rPr>
          <w:rFonts w:cs="Times New Roman"/>
        </w:rPr>
        <w:t>Authorization (Ủy Quyền)</w:t>
      </w:r>
    </w:p>
    <w:p w14:paraId="61D38B18" w14:textId="353BC319" w:rsidR="001C56E3" w:rsidRPr="002B47DF" w:rsidRDefault="001C56E3" w:rsidP="008A7356">
      <w:pPr>
        <w:tabs>
          <w:tab w:val="left" w:pos="426"/>
        </w:tabs>
        <w:spacing w:after="120" w:line="360" w:lineRule="auto"/>
        <w:jc w:val="both"/>
        <w:rPr>
          <w:rFonts w:cs="Times New Roman"/>
          <w:lang w:val="vi-VN"/>
        </w:rPr>
      </w:pPr>
      <w:r w:rsidRPr="002B47DF">
        <w:rPr>
          <w:rFonts w:cs="Times New Roman"/>
          <w:lang w:val="vi-VN"/>
        </w:rPr>
        <w:t>NestJS cung cấp các cơ chế để kiểm tra quyền truy cập của người dùng vào các tài nguyên và hành động trong ứng dụng. Bằng cách sử dụng middleware hoặc interceptor, NestJS có thể thực hiện kiểm tra quyền truy cập trước khi cho phép request được xử lý, đảm bảo rằng chỉ những người dùng có quyền mới có thể truy cập để sử dụng các tài nguyên đó.</w:t>
      </w:r>
    </w:p>
    <w:p w14:paraId="0B8BF9E1" w14:textId="77777777" w:rsidR="001C56E3" w:rsidRPr="002B47DF" w:rsidRDefault="001C56E3" w:rsidP="008A7356">
      <w:pPr>
        <w:tabs>
          <w:tab w:val="left" w:pos="426"/>
        </w:tabs>
        <w:spacing w:after="120" w:line="360" w:lineRule="auto"/>
        <w:jc w:val="both"/>
        <w:rPr>
          <w:rFonts w:cs="Times New Roman"/>
          <w:lang w:val="vi-VN"/>
        </w:rPr>
      </w:pPr>
    </w:p>
    <w:p w14:paraId="13FDDE45" w14:textId="645ACD9E" w:rsidR="001C56E3" w:rsidRPr="002B47DF" w:rsidRDefault="001C56E3" w:rsidP="008A7356">
      <w:pPr>
        <w:pStyle w:val="Heading5"/>
        <w:spacing w:line="360" w:lineRule="auto"/>
        <w:rPr>
          <w:rFonts w:cs="Times New Roman"/>
        </w:rPr>
      </w:pPr>
      <w:r w:rsidRPr="002B47DF">
        <w:rPr>
          <w:rFonts w:cs="Times New Roman"/>
        </w:rPr>
        <w:t>CORS (Cross-Origin Resource Sharing)</w:t>
      </w:r>
    </w:p>
    <w:p w14:paraId="0D44B305" w14:textId="77777777" w:rsidR="001C56E3" w:rsidRPr="002B47DF" w:rsidRDefault="001C56E3" w:rsidP="008A7356">
      <w:pPr>
        <w:tabs>
          <w:tab w:val="left" w:pos="426"/>
        </w:tabs>
        <w:spacing w:after="120" w:line="360" w:lineRule="auto"/>
        <w:jc w:val="both"/>
        <w:rPr>
          <w:rFonts w:cs="Times New Roman"/>
          <w:lang w:val="vi-VN"/>
        </w:rPr>
      </w:pPr>
      <w:r w:rsidRPr="002B47DF">
        <w:rPr>
          <w:rFonts w:cs="Times New Roman"/>
          <w:lang w:val="vi-VN"/>
        </w:rPr>
        <w:t>NestJS cung cấp cơ chế CORS để kiểm soát việc truy cập tài nguyên từ các trang web khác nguồn gốc. Bằng cách cấu hình CORS,  có thể xác định các trang web nào được phép truy cập vào các API của ứng dụng và xác định các tùy chọn như phương thức, tiêu đề, và quyền truy cập.</w:t>
      </w:r>
    </w:p>
    <w:p w14:paraId="1F9471E7" w14:textId="77777777" w:rsidR="001C56E3" w:rsidRPr="002B47DF" w:rsidRDefault="001C56E3" w:rsidP="008A7356">
      <w:pPr>
        <w:tabs>
          <w:tab w:val="left" w:pos="426"/>
        </w:tabs>
        <w:spacing w:after="120" w:line="360" w:lineRule="auto"/>
        <w:jc w:val="both"/>
        <w:rPr>
          <w:rFonts w:cs="Times New Roman"/>
          <w:lang w:val="vi-VN"/>
        </w:rPr>
      </w:pPr>
    </w:p>
    <w:p w14:paraId="1CE26F68" w14:textId="2D9FF79A" w:rsidR="001C56E3" w:rsidRPr="002B47DF" w:rsidRDefault="001C56E3" w:rsidP="008A7356">
      <w:pPr>
        <w:pStyle w:val="Heading5"/>
        <w:spacing w:line="360" w:lineRule="auto"/>
        <w:rPr>
          <w:rFonts w:cs="Times New Roman"/>
        </w:rPr>
      </w:pPr>
      <w:r w:rsidRPr="002B47DF">
        <w:rPr>
          <w:rFonts w:cs="Times New Roman"/>
        </w:rPr>
        <w:t>CSRF (Cross-Site Request Forgery) Protection</w:t>
      </w:r>
    </w:p>
    <w:p w14:paraId="35D89D02" w14:textId="77777777" w:rsidR="001C56E3" w:rsidRPr="002B47DF" w:rsidRDefault="001C56E3" w:rsidP="008A7356">
      <w:pPr>
        <w:tabs>
          <w:tab w:val="left" w:pos="426"/>
        </w:tabs>
        <w:spacing w:after="120" w:line="360" w:lineRule="auto"/>
        <w:jc w:val="both"/>
        <w:rPr>
          <w:rFonts w:cs="Times New Roman"/>
          <w:lang w:val="vi-VN"/>
        </w:rPr>
      </w:pPr>
      <w:r w:rsidRPr="002B47DF">
        <w:rPr>
          <w:rFonts w:cs="Times New Roman"/>
          <w:lang w:val="vi-VN"/>
        </w:rPr>
        <w:t>NestJS cung cấp các cơ chế bảo vệ chống lại cuộc tấn công CSRF bằng cách sử dụng token CSRF. Khi sử dụng middleware CSRF, NestJS sẽ tạo ra và gửi một token CSRF với mỗi yêu cầu và kiểm tra token này khi yêu cầu được gửi đi, đảm bảo rằng yêu cầu chỉ được chấp nhận từ các trang web đã xác định.</w:t>
      </w:r>
    </w:p>
    <w:p w14:paraId="3642199A" w14:textId="6872FAC4" w:rsidR="001C56E3" w:rsidRPr="002B47DF" w:rsidRDefault="001C56E3" w:rsidP="008A7356">
      <w:pPr>
        <w:pStyle w:val="Heading5"/>
        <w:spacing w:line="360" w:lineRule="auto"/>
        <w:rPr>
          <w:rFonts w:cs="Times New Roman"/>
        </w:rPr>
      </w:pPr>
      <w:r w:rsidRPr="002B47DF">
        <w:rPr>
          <w:rStyle w:val="Heading5Char"/>
          <w:rFonts w:cs="Times New Roman"/>
        </w:rPr>
        <w:t>HTTPS (HTTP Secure)</w:t>
      </w:r>
    </w:p>
    <w:p w14:paraId="5892D845" w14:textId="50B87816" w:rsidR="001C56E3" w:rsidRPr="002B47DF" w:rsidRDefault="001C56E3" w:rsidP="008A7356">
      <w:pPr>
        <w:tabs>
          <w:tab w:val="left" w:pos="426"/>
        </w:tabs>
        <w:spacing w:after="120" w:line="360" w:lineRule="auto"/>
        <w:jc w:val="both"/>
        <w:rPr>
          <w:rFonts w:cs="Times New Roman"/>
          <w:lang w:val="vi-VN"/>
        </w:rPr>
      </w:pPr>
      <w:r w:rsidRPr="002B47DF">
        <w:rPr>
          <w:rFonts w:cs="Times New Roman"/>
          <w:lang w:val="vi-VN"/>
        </w:rPr>
        <w:t>NestJS hỗ trợ việc triển khai ứng dụng qua HTTPS, giúp mã hóa dữ liệu truyền đi giữa client và server và đảm bảo tính bảo mật của thông tin nhạy cảm như tên người dùng, mật khẩu và dữ liệu cá nhân.</w:t>
      </w:r>
    </w:p>
    <w:p w14:paraId="39CD2061" w14:textId="77777777" w:rsidR="00603657" w:rsidRPr="002B47DF" w:rsidRDefault="00603657" w:rsidP="008A7356">
      <w:pPr>
        <w:spacing w:line="360" w:lineRule="auto"/>
        <w:rPr>
          <w:rFonts w:cs="Times New Roman"/>
        </w:rPr>
      </w:pPr>
      <w:r w:rsidRPr="002B47DF">
        <w:rPr>
          <w:rFonts w:cs="Times New Roman"/>
          <w:noProof/>
        </w:rPr>
        <w:lastRenderedPageBreak/>
        <w:drawing>
          <wp:inline distT="0" distB="0" distL="0" distR="0" wp14:anchorId="7DF019D0" wp14:editId="7F1B2962">
            <wp:extent cx="5760720" cy="538416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60720" cy="5384165"/>
                    </a:xfrm>
                    <a:prstGeom prst="rect">
                      <a:avLst/>
                    </a:prstGeom>
                    <a:noFill/>
                    <a:ln>
                      <a:noFill/>
                    </a:ln>
                  </pic:spPr>
                </pic:pic>
              </a:graphicData>
            </a:graphic>
          </wp:inline>
        </w:drawing>
      </w:r>
    </w:p>
    <w:p w14:paraId="0D600867" w14:textId="77777777" w:rsidR="00603657" w:rsidRPr="002B47DF" w:rsidRDefault="00603657" w:rsidP="008A7356">
      <w:pPr>
        <w:spacing w:line="360" w:lineRule="auto"/>
        <w:jc w:val="center"/>
        <w:rPr>
          <w:rFonts w:cs="Times New Roman"/>
          <w:i/>
          <w:iCs/>
        </w:rPr>
      </w:pPr>
      <w:r w:rsidRPr="002B47DF">
        <w:rPr>
          <w:rFonts w:cs="Times New Roman"/>
          <w:i/>
          <w:iCs/>
        </w:rPr>
        <w:t>Hình: Cơ chế bảo mật của HTTP và HTTPS</w:t>
      </w:r>
    </w:p>
    <w:p w14:paraId="382EFEC2" w14:textId="77777777" w:rsidR="00603657" w:rsidRPr="002B47DF" w:rsidRDefault="00603657" w:rsidP="008A7356">
      <w:pPr>
        <w:spacing w:line="360" w:lineRule="auto"/>
        <w:jc w:val="center"/>
        <w:rPr>
          <w:rFonts w:cs="Times New Roman"/>
        </w:rPr>
      </w:pPr>
      <w:r w:rsidRPr="002B47DF">
        <w:rPr>
          <w:rFonts w:cs="Times New Roman"/>
        </w:rPr>
        <w:t xml:space="preserve">(Nguồn: </w:t>
      </w:r>
      <w:hyperlink r:id="rId33" w:history="1">
        <w:r w:rsidRPr="002B47DF">
          <w:rPr>
            <w:rStyle w:val="Hyperlink"/>
            <w:rFonts w:cs="Times New Roman"/>
          </w:rPr>
          <w:t>https://www.semrush.com/blog/what-is-https/</w:t>
        </w:r>
      </w:hyperlink>
      <w:r w:rsidRPr="002B47DF">
        <w:rPr>
          <w:rFonts w:cs="Times New Roman"/>
        </w:rPr>
        <w:t>)</w:t>
      </w:r>
    </w:p>
    <w:p w14:paraId="1695E4AA" w14:textId="3CC8B644" w:rsidR="001C56E3" w:rsidRPr="002B47DF" w:rsidRDefault="001C56E3" w:rsidP="008A7356">
      <w:pPr>
        <w:tabs>
          <w:tab w:val="left" w:pos="426"/>
        </w:tabs>
        <w:spacing w:after="120" w:line="360" w:lineRule="auto"/>
        <w:jc w:val="both"/>
        <w:rPr>
          <w:rFonts w:cs="Times New Roman"/>
          <w:lang w:val="vi-VN"/>
        </w:rPr>
      </w:pPr>
      <w:r w:rsidRPr="002B47DF">
        <w:rPr>
          <w:rFonts w:cs="Times New Roman"/>
          <w:lang w:val="vi-VN"/>
        </w:rPr>
        <w:t>NestJS cho phép triển khai các cơ chế bảo mật thông qua middleware và interceptor. Điều này cho phép bạn kiểm soát các yêu cầu và phản hồi trước khi chúng được xử lý hoặc trả về, giúp đảm bảo tính bảo mật của ứng dụng.</w:t>
      </w:r>
    </w:p>
    <w:p w14:paraId="0F71FA45" w14:textId="073F071A" w:rsidR="001C56E3" w:rsidRPr="002B47DF" w:rsidRDefault="001C56E3" w:rsidP="008A7356">
      <w:pPr>
        <w:pStyle w:val="Heading5"/>
        <w:spacing w:line="360" w:lineRule="auto"/>
        <w:rPr>
          <w:rFonts w:cs="Times New Roman"/>
        </w:rPr>
      </w:pPr>
      <w:r w:rsidRPr="002B47DF">
        <w:rPr>
          <w:rFonts w:cs="Times New Roman"/>
        </w:rPr>
        <w:t>Role-Based Access Control (RBAC)</w:t>
      </w:r>
    </w:p>
    <w:p w14:paraId="229AD880" w14:textId="77777777" w:rsidR="001C56E3" w:rsidRPr="002B47DF" w:rsidRDefault="001C56E3" w:rsidP="008A7356">
      <w:pPr>
        <w:tabs>
          <w:tab w:val="left" w:pos="426"/>
        </w:tabs>
        <w:spacing w:after="120" w:line="360" w:lineRule="auto"/>
        <w:jc w:val="both"/>
        <w:rPr>
          <w:rFonts w:cs="Times New Roman"/>
          <w:lang w:val="vi-VN"/>
        </w:rPr>
      </w:pPr>
      <w:r w:rsidRPr="002B47DF">
        <w:rPr>
          <w:rFonts w:cs="Times New Roman"/>
          <w:lang w:val="vi-VN"/>
        </w:rPr>
        <w:t>Kiểm soát truy cập dựa trên vai trò (Role-Based Access Control gọi tắt là RBAC) đề cập đến ý tưởng gán quyền cho người dùng dựa trên vai trò của họ trong một tổ chức. RBAC cung cấp cách tiếp cận quản lý truy cập đơn giản, dễ quản lý và ít xảy ra lỗi.</w:t>
      </w:r>
    </w:p>
    <w:p w14:paraId="29705927" w14:textId="77777777" w:rsidR="001C56E3" w:rsidRPr="002B47DF" w:rsidRDefault="001C56E3" w:rsidP="008A7356">
      <w:pPr>
        <w:tabs>
          <w:tab w:val="left" w:pos="426"/>
        </w:tabs>
        <w:spacing w:after="120" w:line="360" w:lineRule="auto"/>
        <w:jc w:val="both"/>
        <w:rPr>
          <w:rFonts w:cs="Times New Roman"/>
          <w:lang w:val="vi-VN"/>
        </w:rPr>
      </w:pPr>
      <w:r w:rsidRPr="002B47DF">
        <w:rPr>
          <w:rFonts w:cs="Times New Roman"/>
          <w:lang w:val="vi-VN"/>
        </w:rPr>
        <w:lastRenderedPageBreak/>
        <w:t>Khi sử dụng RBAC, cần phân tích nhu cầu của người dùng và nhóm họ thành các vai trò dựa trên trách nhiệm chung. Sau đó, chỉ định một hoặc nhiều vai trò cho từng người dùng và một hoặc nhiều quyền cho từng vai trò.</w:t>
      </w:r>
    </w:p>
    <w:p w14:paraId="5618FEEA" w14:textId="77777777" w:rsidR="001C56E3" w:rsidRPr="002B47DF" w:rsidRDefault="001C56E3" w:rsidP="008A7356">
      <w:pPr>
        <w:tabs>
          <w:tab w:val="left" w:pos="426"/>
        </w:tabs>
        <w:spacing w:after="120" w:line="360" w:lineRule="auto"/>
        <w:jc w:val="both"/>
        <w:rPr>
          <w:rFonts w:cs="Times New Roman"/>
          <w:lang w:val="vi-VN"/>
        </w:rPr>
      </w:pPr>
      <w:r w:rsidRPr="002B47DF">
        <w:rPr>
          <w:rFonts w:cs="Times New Roman"/>
          <w:lang w:val="vi-VN"/>
        </w:rPr>
        <w:t>Với RBAC, việc quản lý quyền truy cập trở nên dễ dàng hơn miễn là tuân thủ nghiêm ngặt các yêu cầu về vai trò. RBAC giúp:</w:t>
      </w:r>
    </w:p>
    <w:p w14:paraId="17F8375E" w14:textId="5B7143BF" w:rsidR="001C56E3" w:rsidRPr="002B47DF" w:rsidRDefault="001C56E3" w:rsidP="008A7356">
      <w:pPr>
        <w:pStyle w:val="ListParagraph"/>
        <w:numPr>
          <w:ilvl w:val="0"/>
          <w:numId w:val="34"/>
        </w:numPr>
        <w:tabs>
          <w:tab w:val="left" w:pos="426"/>
        </w:tabs>
        <w:spacing w:after="120" w:line="360" w:lineRule="auto"/>
        <w:jc w:val="both"/>
        <w:rPr>
          <w:rFonts w:cs="Times New Roman"/>
          <w:lang w:val="vi-VN"/>
        </w:rPr>
      </w:pPr>
      <w:r w:rsidRPr="002B47DF">
        <w:rPr>
          <w:rFonts w:cs="Times New Roman"/>
          <w:lang w:val="vi-VN"/>
        </w:rPr>
        <w:t>Tạo phân quyền có hệ thống</w:t>
      </w:r>
    </w:p>
    <w:p w14:paraId="2870DB41" w14:textId="09A6458E" w:rsidR="001C56E3" w:rsidRPr="002B47DF" w:rsidRDefault="001C56E3" w:rsidP="008A7356">
      <w:pPr>
        <w:pStyle w:val="ListParagraph"/>
        <w:numPr>
          <w:ilvl w:val="0"/>
          <w:numId w:val="34"/>
        </w:numPr>
        <w:tabs>
          <w:tab w:val="left" w:pos="426"/>
        </w:tabs>
        <w:spacing w:after="120" w:line="360" w:lineRule="auto"/>
        <w:jc w:val="both"/>
        <w:rPr>
          <w:rFonts w:cs="Times New Roman"/>
          <w:lang w:val="vi-VN"/>
        </w:rPr>
      </w:pPr>
      <w:r w:rsidRPr="002B47DF">
        <w:rPr>
          <w:rFonts w:cs="Times New Roman"/>
          <w:lang w:val="vi-VN"/>
        </w:rPr>
        <w:t>Dễ dàng kiểm tra các đặc quyền của người dùng và khắc phục các sự cố</w:t>
      </w:r>
    </w:p>
    <w:p w14:paraId="0C9818BE" w14:textId="5154916A" w:rsidR="001C56E3" w:rsidRPr="002B47DF" w:rsidRDefault="001C56E3" w:rsidP="008A7356">
      <w:pPr>
        <w:pStyle w:val="ListParagraph"/>
        <w:numPr>
          <w:ilvl w:val="0"/>
          <w:numId w:val="34"/>
        </w:numPr>
        <w:tabs>
          <w:tab w:val="left" w:pos="426"/>
        </w:tabs>
        <w:spacing w:after="120" w:line="360" w:lineRule="auto"/>
        <w:jc w:val="both"/>
        <w:rPr>
          <w:rFonts w:cs="Times New Roman"/>
          <w:lang w:val="vi-VN"/>
        </w:rPr>
      </w:pPr>
      <w:r w:rsidRPr="002B47DF">
        <w:rPr>
          <w:rFonts w:cs="Times New Roman"/>
          <w:lang w:val="vi-VN"/>
        </w:rPr>
        <w:t>Nhanh chóng thêm và thay đổi vai trò, cũng như triển khai</w:t>
      </w:r>
    </w:p>
    <w:p w14:paraId="41F9F97B" w14:textId="3371FB28" w:rsidR="001C56E3" w:rsidRPr="002B47DF" w:rsidRDefault="001C56E3" w:rsidP="008A7356">
      <w:pPr>
        <w:pStyle w:val="ListParagraph"/>
        <w:numPr>
          <w:ilvl w:val="0"/>
          <w:numId w:val="34"/>
        </w:numPr>
        <w:tabs>
          <w:tab w:val="left" w:pos="426"/>
        </w:tabs>
        <w:spacing w:after="120" w:line="360" w:lineRule="auto"/>
        <w:jc w:val="both"/>
        <w:rPr>
          <w:rFonts w:cs="Times New Roman"/>
          <w:lang w:val="vi-VN"/>
        </w:rPr>
      </w:pPr>
      <w:r w:rsidRPr="002B47DF">
        <w:rPr>
          <w:rFonts w:cs="Times New Roman"/>
          <w:lang w:val="vi-VN"/>
        </w:rPr>
        <w:t>Giảm khả năng xảy ra lỗi khi gán quyền cho người dùng</w:t>
      </w:r>
    </w:p>
    <w:p w14:paraId="2DE4AFF6" w14:textId="0DC20E53" w:rsidR="001C56E3" w:rsidRPr="002B47DF" w:rsidRDefault="001C56E3" w:rsidP="008A7356">
      <w:pPr>
        <w:pStyle w:val="ListParagraph"/>
        <w:numPr>
          <w:ilvl w:val="0"/>
          <w:numId w:val="34"/>
        </w:numPr>
        <w:tabs>
          <w:tab w:val="left" w:pos="426"/>
        </w:tabs>
        <w:spacing w:after="120" w:line="360" w:lineRule="auto"/>
        <w:jc w:val="both"/>
        <w:rPr>
          <w:rFonts w:cs="Times New Roman"/>
          <w:lang w:val="vi-VN"/>
        </w:rPr>
      </w:pPr>
      <w:r w:rsidRPr="002B47DF">
        <w:rPr>
          <w:rFonts w:cs="Times New Roman"/>
          <w:lang w:val="vi-VN"/>
        </w:rPr>
        <w:t>Tích hợp người dùng bên thứ ba bằng cách cung cấp cho họ các vai trò được xác định trước</w:t>
      </w:r>
    </w:p>
    <w:p w14:paraId="4B8A6AE0" w14:textId="2DE196F3" w:rsidR="001C56E3" w:rsidRPr="002B47DF" w:rsidRDefault="001C56E3" w:rsidP="008A7356">
      <w:pPr>
        <w:pStyle w:val="ListParagraph"/>
        <w:numPr>
          <w:ilvl w:val="0"/>
          <w:numId w:val="34"/>
        </w:numPr>
        <w:tabs>
          <w:tab w:val="left" w:pos="426"/>
        </w:tabs>
        <w:spacing w:after="120" w:line="360" w:lineRule="auto"/>
        <w:jc w:val="both"/>
        <w:rPr>
          <w:rFonts w:cs="Times New Roman"/>
          <w:lang w:val="vi-VN"/>
        </w:rPr>
      </w:pPr>
      <w:r w:rsidRPr="002B47DF">
        <w:rPr>
          <w:rFonts w:cs="Times New Roman"/>
          <w:lang w:val="vi-VN"/>
        </w:rPr>
        <w:t>Tuân thủ hiệu quả hơn quy định về bảo mật và quyền riêng tư</w:t>
      </w:r>
    </w:p>
    <w:p w14:paraId="7D44F45D" w14:textId="77777777" w:rsidR="00603657" w:rsidRPr="002B47DF" w:rsidRDefault="00603657" w:rsidP="008A7356">
      <w:pPr>
        <w:spacing w:line="360" w:lineRule="auto"/>
        <w:ind w:firstLine="720"/>
        <w:rPr>
          <w:rFonts w:cs="Times New Roman"/>
        </w:rPr>
      </w:pPr>
      <w:r w:rsidRPr="002B47DF">
        <w:rPr>
          <w:rFonts w:cs="Times New Roman"/>
          <w:noProof/>
        </w:rPr>
        <w:drawing>
          <wp:inline distT="0" distB="0" distL="0" distR="0" wp14:anchorId="59440D58" wp14:editId="22C0D072">
            <wp:extent cx="5760720" cy="31419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60720" cy="3141980"/>
                    </a:xfrm>
                    <a:prstGeom prst="rect">
                      <a:avLst/>
                    </a:prstGeom>
                    <a:noFill/>
                    <a:ln>
                      <a:noFill/>
                    </a:ln>
                  </pic:spPr>
                </pic:pic>
              </a:graphicData>
            </a:graphic>
          </wp:inline>
        </w:drawing>
      </w:r>
    </w:p>
    <w:p w14:paraId="595F915D" w14:textId="77777777" w:rsidR="00603657" w:rsidRPr="002B47DF" w:rsidRDefault="00603657" w:rsidP="008A7356">
      <w:pPr>
        <w:pStyle w:val="Caption"/>
        <w:spacing w:line="360" w:lineRule="auto"/>
        <w:rPr>
          <w:rFonts w:cs="Times New Roman"/>
        </w:rPr>
      </w:pPr>
      <w:r w:rsidRPr="002B47DF">
        <w:rPr>
          <w:rFonts w:cs="Times New Roman"/>
        </w:rPr>
        <w:t>Hình: Các thành phần quan trọng của RBAC</w:t>
      </w:r>
    </w:p>
    <w:p w14:paraId="4258871C" w14:textId="77777777" w:rsidR="00603657" w:rsidRPr="002B47DF" w:rsidRDefault="00603657" w:rsidP="008A7356">
      <w:pPr>
        <w:spacing w:line="360" w:lineRule="auto"/>
        <w:jc w:val="center"/>
        <w:rPr>
          <w:rFonts w:cs="Times New Roman"/>
        </w:rPr>
      </w:pPr>
      <w:r w:rsidRPr="002B47DF">
        <w:rPr>
          <w:rFonts w:cs="Times New Roman"/>
        </w:rPr>
        <w:t xml:space="preserve">(Nguồn: </w:t>
      </w:r>
      <w:hyperlink r:id="rId35" w:history="1">
        <w:r w:rsidRPr="002B47DF">
          <w:rPr>
            <w:rStyle w:val="Hyperlink"/>
            <w:rFonts w:cs="Times New Roman"/>
            <w:i/>
          </w:rPr>
          <w:t>https://whitehat.vn/threads/kiem-soat-truy-cap-dua-tren-vai-tro-role-based-access-control-la-gi.17301/</w:t>
        </w:r>
      </w:hyperlink>
      <w:r w:rsidRPr="002B47DF">
        <w:rPr>
          <w:rFonts w:cs="Times New Roman"/>
        </w:rPr>
        <w:t>)</w:t>
      </w:r>
    </w:p>
    <w:p w14:paraId="7C1483FD" w14:textId="77777777" w:rsidR="001C56E3" w:rsidRPr="002B47DF" w:rsidRDefault="001C56E3" w:rsidP="008A7356">
      <w:pPr>
        <w:tabs>
          <w:tab w:val="left" w:pos="426"/>
        </w:tabs>
        <w:spacing w:after="120" w:line="360" w:lineRule="auto"/>
        <w:jc w:val="both"/>
        <w:rPr>
          <w:rFonts w:cs="Times New Roman"/>
          <w:lang w:val="vi-VN"/>
        </w:rPr>
      </w:pPr>
      <w:r w:rsidRPr="002B47DF">
        <w:rPr>
          <w:rFonts w:cs="Times New Roman"/>
          <w:lang w:val="vi-VN"/>
        </w:rPr>
        <w:lastRenderedPageBreak/>
        <w:t>NestJS không có sẵn cơ chế RBAC nhưng có thể triển khai nó bằng cách sử dụng middleware hoặc interceptor để kiểm tra vai trò của người dùng và xác định quyền truy cập của họ vào các tài nguyên cụ thể.</w:t>
      </w:r>
    </w:p>
    <w:p w14:paraId="3A188E73" w14:textId="4A2578F5" w:rsidR="001C56E3" w:rsidRPr="002B47DF" w:rsidRDefault="001C56E3" w:rsidP="008A7356">
      <w:pPr>
        <w:pStyle w:val="Heading4"/>
        <w:numPr>
          <w:ilvl w:val="0"/>
          <w:numId w:val="35"/>
        </w:numPr>
        <w:rPr>
          <w:rFonts w:cs="Times New Roman"/>
        </w:rPr>
      </w:pPr>
      <w:r w:rsidRPr="002B47DF">
        <w:rPr>
          <w:rFonts w:cs="Times New Roman"/>
        </w:rPr>
        <w:t>Khả năng hỗ trợ mạnh mẽ cho kiến trúc Microservice</w:t>
      </w:r>
    </w:p>
    <w:p w14:paraId="5B1DB043" w14:textId="77777777" w:rsidR="001C56E3" w:rsidRPr="002B47DF" w:rsidRDefault="001C56E3" w:rsidP="008A7356">
      <w:pPr>
        <w:tabs>
          <w:tab w:val="left" w:pos="426"/>
        </w:tabs>
        <w:spacing w:after="120" w:line="360" w:lineRule="auto"/>
        <w:jc w:val="both"/>
        <w:rPr>
          <w:rFonts w:cs="Times New Roman"/>
          <w:lang w:val="vi-VN"/>
        </w:rPr>
      </w:pPr>
      <w:r w:rsidRPr="002B47DF">
        <w:rPr>
          <w:rFonts w:cs="Times New Roman"/>
          <w:lang w:val="vi-VN"/>
        </w:rPr>
        <w:t>NestJS hỗ trợ các ứng dụng phát triển dựa trên kiến trúc Microservices rất tốt. Hầu hết các khái niệm của NestJS như dependency injection, decorators, pipes, guard và interceptors đều được áp dụng vào ứng dụng microservice.</w:t>
      </w:r>
    </w:p>
    <w:p w14:paraId="1CFFD60E" w14:textId="77777777" w:rsidR="001C56E3" w:rsidRPr="002B47DF" w:rsidRDefault="001C56E3" w:rsidP="008A7356">
      <w:pPr>
        <w:tabs>
          <w:tab w:val="left" w:pos="426"/>
        </w:tabs>
        <w:spacing w:after="120" w:line="360" w:lineRule="auto"/>
        <w:jc w:val="both"/>
        <w:rPr>
          <w:rFonts w:cs="Times New Roman"/>
          <w:lang w:val="vi-VN"/>
        </w:rPr>
      </w:pPr>
      <w:r w:rsidRPr="002B47DF">
        <w:rPr>
          <w:rFonts w:cs="Times New Roman"/>
          <w:lang w:val="vi-VN"/>
        </w:rPr>
        <w:tab/>
        <w:t xml:space="preserve"> </w:t>
      </w:r>
    </w:p>
    <w:p w14:paraId="24EDFB61" w14:textId="77777777" w:rsidR="00603657" w:rsidRPr="002B47DF" w:rsidRDefault="00603657" w:rsidP="008A7356">
      <w:pPr>
        <w:spacing w:line="360" w:lineRule="auto"/>
        <w:rPr>
          <w:rFonts w:cs="Times New Roman"/>
        </w:rPr>
      </w:pPr>
      <w:r w:rsidRPr="002B47DF">
        <w:rPr>
          <w:rFonts w:cs="Times New Roman"/>
          <w:noProof/>
        </w:rPr>
        <w:drawing>
          <wp:inline distT="0" distB="0" distL="0" distR="0" wp14:anchorId="10C9DB0B" wp14:editId="2AE4FEF4">
            <wp:extent cx="5760720" cy="31121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3112135"/>
                    </a:xfrm>
                    <a:prstGeom prst="rect">
                      <a:avLst/>
                    </a:prstGeom>
                    <a:noFill/>
                    <a:ln>
                      <a:noFill/>
                    </a:ln>
                  </pic:spPr>
                </pic:pic>
              </a:graphicData>
            </a:graphic>
          </wp:inline>
        </w:drawing>
      </w:r>
    </w:p>
    <w:p w14:paraId="58D18989" w14:textId="77777777" w:rsidR="00603657" w:rsidRPr="002B47DF" w:rsidRDefault="00603657" w:rsidP="008A7356">
      <w:pPr>
        <w:spacing w:line="360" w:lineRule="auto"/>
        <w:jc w:val="center"/>
        <w:rPr>
          <w:rFonts w:cs="Times New Roman"/>
          <w:i/>
          <w:iCs/>
        </w:rPr>
      </w:pPr>
      <w:r w:rsidRPr="002B47DF">
        <w:rPr>
          <w:rFonts w:cs="Times New Roman"/>
          <w:i/>
          <w:iCs/>
        </w:rPr>
        <w:t>Hình: Cách giao tiếp giữa các microservice thông qua phương thức TCP</w:t>
      </w:r>
    </w:p>
    <w:p w14:paraId="799629AD" w14:textId="77777777" w:rsidR="00603657" w:rsidRPr="002B47DF" w:rsidRDefault="00603657" w:rsidP="008A7356">
      <w:pPr>
        <w:spacing w:line="360" w:lineRule="auto"/>
        <w:jc w:val="center"/>
        <w:rPr>
          <w:rFonts w:cs="Times New Roman"/>
        </w:rPr>
      </w:pPr>
      <w:r w:rsidRPr="002B47DF">
        <w:rPr>
          <w:rFonts w:cs="Times New Roman"/>
        </w:rPr>
        <w:t xml:space="preserve">(Nguồn: </w:t>
      </w:r>
      <w:hyperlink r:id="rId37" w:history="1">
        <w:r w:rsidRPr="002B47DF">
          <w:rPr>
            <w:rStyle w:val="Hyperlink"/>
            <w:rFonts w:cs="Times New Roman"/>
          </w:rPr>
          <w:t>https://docs.nestjs.com/assets/Microservices_1.png</w:t>
        </w:r>
      </w:hyperlink>
      <w:r w:rsidRPr="002B47DF">
        <w:rPr>
          <w:rFonts w:cs="Times New Roman"/>
        </w:rPr>
        <w:t>)</w:t>
      </w:r>
    </w:p>
    <w:p w14:paraId="214E2592" w14:textId="4FE3D44F" w:rsidR="001C56E3" w:rsidRPr="002B47DF" w:rsidRDefault="001C56E3" w:rsidP="008A7356">
      <w:pPr>
        <w:tabs>
          <w:tab w:val="left" w:pos="426"/>
        </w:tabs>
        <w:spacing w:after="120" w:line="360" w:lineRule="auto"/>
        <w:jc w:val="both"/>
        <w:rPr>
          <w:rFonts w:cs="Times New Roman"/>
          <w:lang w:val="vi-VN"/>
        </w:rPr>
      </w:pPr>
      <w:r w:rsidRPr="002B47DF">
        <w:rPr>
          <w:rFonts w:cs="Times New Roman"/>
          <w:lang w:val="vi-VN"/>
        </w:rPr>
        <w:t>Về cơ bản, trong NestJS, các công nghệ thường được sử dụng trong microservice đều được hỗ trợ rất mạnh, như Message Queuing (RabbitMQ), hệ thống message pub/sub phân tán (Redis, Kafka)</w:t>
      </w:r>
    </w:p>
    <w:p w14:paraId="28CD5E96" w14:textId="77777777" w:rsidR="0032126A" w:rsidRPr="002B47DF" w:rsidRDefault="0032126A" w:rsidP="008A7356">
      <w:pPr>
        <w:pStyle w:val="Heading3"/>
        <w:rPr>
          <w:rFonts w:cs="Times New Roman"/>
        </w:rPr>
      </w:pPr>
      <w:r w:rsidRPr="002B47DF">
        <w:rPr>
          <w:rFonts w:cs="Times New Roman"/>
        </w:rPr>
        <w:t>Kubernetes</w:t>
      </w:r>
    </w:p>
    <w:p w14:paraId="69B25E28" w14:textId="77777777" w:rsidR="0032126A" w:rsidRPr="002B47DF" w:rsidRDefault="0032126A" w:rsidP="008A7356">
      <w:pPr>
        <w:pStyle w:val="Heading4"/>
        <w:rPr>
          <w:rFonts w:cs="Times New Roman"/>
        </w:rPr>
      </w:pPr>
      <w:r w:rsidRPr="002B47DF">
        <w:rPr>
          <w:rFonts w:cs="Times New Roman"/>
        </w:rPr>
        <w:t>Container và giải pháp điều phối container</w:t>
      </w:r>
    </w:p>
    <w:p w14:paraId="7AD3112D" w14:textId="77777777" w:rsidR="0032126A" w:rsidRPr="002B47DF" w:rsidRDefault="0032126A" w:rsidP="008A7356">
      <w:pPr>
        <w:spacing w:line="360" w:lineRule="auto"/>
        <w:rPr>
          <w:rFonts w:cs="Times New Roman"/>
        </w:rPr>
      </w:pPr>
      <w:r w:rsidRPr="002B47DF">
        <w:rPr>
          <w:rFonts w:cs="Times New Roman"/>
        </w:rPr>
        <w:t>Image</w:t>
      </w:r>
    </w:p>
    <w:p w14:paraId="0E46D3BA" w14:textId="77777777" w:rsidR="0032126A" w:rsidRPr="002B47DF" w:rsidRDefault="0032126A" w:rsidP="008A7356">
      <w:pPr>
        <w:pStyle w:val="Heading5"/>
        <w:spacing w:line="360" w:lineRule="auto"/>
      </w:pPr>
      <w:r w:rsidRPr="002B47DF">
        <w:lastRenderedPageBreak/>
        <w:t>Khái niệm</w:t>
      </w:r>
    </w:p>
    <w:p w14:paraId="4E353B18" w14:textId="77777777" w:rsidR="0032126A" w:rsidRPr="002B47DF" w:rsidRDefault="0032126A" w:rsidP="008A7356">
      <w:pPr>
        <w:spacing w:line="360" w:lineRule="auto"/>
        <w:rPr>
          <w:rFonts w:cs="Times New Roman"/>
        </w:rPr>
      </w:pPr>
      <w:r w:rsidRPr="002B47DF">
        <w:rPr>
          <w:rFonts w:cs="Times New Roman"/>
        </w:rPr>
        <w:t xml:space="preserve">Container Image là một bản đóng gói (package) của phần mềm, bao gồm tất cả các phần để chạy ứng dụng đó như: Source code, thư viện, các config và dependency. Image đảm bảo việc triển khai ứng dụng, giúp ứng dụng có thể chạy một cách nhất quán và đồng bộ trên các môi trường triển khai khác nhau, từ môi trường phát triển đến môi trường thực tế </w:t>
      </w:r>
    </w:p>
    <w:p w14:paraId="6B28EE38" w14:textId="77777777" w:rsidR="0032126A" w:rsidRPr="002B47DF" w:rsidRDefault="0032126A" w:rsidP="008A7356">
      <w:pPr>
        <w:pStyle w:val="Heading5"/>
        <w:spacing w:line="360" w:lineRule="auto"/>
        <w:rPr>
          <w:rFonts w:cs="Times New Roman"/>
        </w:rPr>
      </w:pPr>
      <w:r w:rsidRPr="002B47DF">
        <w:rPr>
          <w:rFonts w:cs="Times New Roman"/>
        </w:rPr>
        <w:t xml:space="preserve">Cấu trúc </w:t>
      </w:r>
    </w:p>
    <w:p w14:paraId="1C47C6C4" w14:textId="77777777" w:rsidR="0032126A" w:rsidRPr="002B47DF" w:rsidRDefault="0032126A" w:rsidP="008A7356">
      <w:pPr>
        <w:spacing w:line="360" w:lineRule="auto"/>
        <w:rPr>
          <w:rFonts w:cs="Times New Roman"/>
        </w:rPr>
      </w:pPr>
    </w:p>
    <w:p w14:paraId="08A120C0" w14:textId="77777777" w:rsidR="0032126A" w:rsidRPr="002B47DF" w:rsidRDefault="0032126A" w:rsidP="008A7356">
      <w:pPr>
        <w:pStyle w:val="Heading5"/>
        <w:spacing w:line="360" w:lineRule="auto"/>
        <w:rPr>
          <w:rFonts w:cs="Times New Roman"/>
        </w:rPr>
      </w:pPr>
      <w:r w:rsidRPr="002B47DF">
        <w:rPr>
          <w:rFonts w:cs="Times New Roman"/>
        </w:rPr>
        <w:t>Môi trường Container (Container Environment)</w:t>
      </w:r>
    </w:p>
    <w:p w14:paraId="28722D88" w14:textId="77777777" w:rsidR="0032126A" w:rsidRPr="002B47DF" w:rsidRDefault="0032126A" w:rsidP="008A7356">
      <w:pPr>
        <w:spacing w:line="360" w:lineRule="auto"/>
        <w:rPr>
          <w:rFonts w:cs="Times New Roman"/>
        </w:rPr>
      </w:pPr>
      <w:r w:rsidRPr="002B47DF">
        <w:rPr>
          <w:rFonts w:cs="Times New Roman"/>
        </w:rPr>
        <w:t>Container là một run-time environment mà ở đó người dùng có thể chạy một ứng dụng độc lập. Những container này rất gọn nhẹ và cho phép chạy ứng dụng trong đó rất nhanh chóng và dễ dàng.</w:t>
      </w:r>
    </w:p>
    <w:p w14:paraId="3F4994B2" w14:textId="77777777" w:rsidR="0032126A" w:rsidRPr="002B47DF" w:rsidRDefault="0032126A" w:rsidP="008A7356">
      <w:pPr>
        <w:spacing w:line="360" w:lineRule="auto"/>
        <w:rPr>
          <w:rFonts w:cs="Times New Roman"/>
        </w:rPr>
      </w:pPr>
      <w:r w:rsidRPr="002B47DF">
        <w:rPr>
          <w:rFonts w:cs="Times New Roman"/>
        </w:rPr>
        <w:t xml:space="preserve">Công nghệ container cho phép đóng gói ứng dụng và tài nguyên liên quan của chúng vào một gói duy nhất gọi là container. Mỗi container hoạt động như một môi trường độc lập, chứa tất cả những gì cần thiết để chạy ứng dụng, bao gồm mã nguồn, thư viện, biến môi trường và các phụ thuộc khác. </w:t>
      </w:r>
    </w:p>
    <w:p w14:paraId="04DA45C9" w14:textId="77777777" w:rsidR="0032126A" w:rsidRPr="002B47DF" w:rsidRDefault="0032126A" w:rsidP="008A7356">
      <w:pPr>
        <w:spacing w:line="360" w:lineRule="auto"/>
        <w:rPr>
          <w:rFonts w:cs="Times New Roman"/>
        </w:rPr>
      </w:pPr>
      <w:r w:rsidRPr="002B47DF">
        <w:rPr>
          <w:rFonts w:cs="Times New Roman"/>
        </w:rPr>
        <w:tab/>
      </w:r>
      <w:r w:rsidRPr="002B47DF">
        <w:rPr>
          <w:rFonts w:cs="Times New Roman"/>
          <w:noProof/>
        </w:rPr>
        <w:drawing>
          <wp:inline distT="0" distB="0" distL="0" distR="0" wp14:anchorId="38AB7944" wp14:editId="2558034A">
            <wp:extent cx="5760720" cy="2122805"/>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96DAC541-7B7A-43D3-8B79-37D633B846F1}">
                          <asvg:svgBlip xmlns:asvg="http://schemas.microsoft.com/office/drawing/2016/SVG/main" r:embed="rId39"/>
                        </a:ext>
                      </a:extLst>
                    </a:blip>
                    <a:stretch>
                      <a:fillRect/>
                    </a:stretch>
                  </pic:blipFill>
                  <pic:spPr>
                    <a:xfrm>
                      <a:off x="0" y="0"/>
                      <a:ext cx="5760720" cy="2122805"/>
                    </a:xfrm>
                    <a:prstGeom prst="rect">
                      <a:avLst/>
                    </a:prstGeom>
                  </pic:spPr>
                </pic:pic>
              </a:graphicData>
            </a:graphic>
          </wp:inline>
        </w:drawing>
      </w:r>
    </w:p>
    <w:p w14:paraId="44B3F0AF" w14:textId="2389511C" w:rsidR="0032126A" w:rsidRPr="002B47DF" w:rsidRDefault="0032126A" w:rsidP="008A7356">
      <w:pPr>
        <w:pStyle w:val="Caption"/>
        <w:tabs>
          <w:tab w:val="left" w:pos="851"/>
        </w:tabs>
        <w:spacing w:line="360" w:lineRule="auto"/>
        <w:rPr>
          <w:rFonts w:cs="Times New Roman"/>
        </w:rPr>
      </w:pPr>
      <w:bookmarkStart w:id="34" w:name="_Toc142154971"/>
      <w:bookmarkStart w:id="35" w:name="_Toc142980441"/>
      <w:bookmarkStart w:id="36" w:name="_Toc143154786"/>
      <w:bookmarkStart w:id="37" w:name="_Toc143540814"/>
      <w:bookmarkStart w:id="38" w:name="_Toc143846373"/>
      <w:bookmarkStart w:id="39" w:name="_Toc143933368"/>
      <w:bookmarkStart w:id="40" w:name="_Toc144138873"/>
      <w:r w:rsidRPr="002B47DF">
        <w:rPr>
          <w:rFonts w:cs="Times New Roman"/>
        </w:rPr>
        <w:t>Hình 2.</w:t>
      </w:r>
      <w:r w:rsidRPr="002B47DF">
        <w:rPr>
          <w:rFonts w:cs="Times New Roman"/>
        </w:rPr>
        <w:fldChar w:fldCharType="begin"/>
      </w:r>
      <w:r w:rsidRPr="002B47DF">
        <w:rPr>
          <w:rFonts w:cs="Times New Roman"/>
        </w:rPr>
        <w:instrText xml:space="preserve"> SEQ Hình_2. \* ARABIC </w:instrText>
      </w:r>
      <w:r w:rsidRPr="002B47DF">
        <w:rPr>
          <w:rFonts w:cs="Times New Roman"/>
        </w:rPr>
        <w:fldChar w:fldCharType="separate"/>
      </w:r>
      <w:r w:rsidR="00320854">
        <w:rPr>
          <w:rFonts w:cs="Times New Roman"/>
          <w:noProof/>
        </w:rPr>
        <w:t>3</w:t>
      </w:r>
      <w:r w:rsidRPr="002B47DF">
        <w:rPr>
          <w:rFonts w:cs="Times New Roman"/>
          <w:noProof/>
        </w:rPr>
        <w:fldChar w:fldCharType="end"/>
      </w:r>
      <w:r w:rsidRPr="002B47DF">
        <w:rPr>
          <w:rFonts w:cs="Times New Roman"/>
          <w:lang w:val="vi-VN"/>
        </w:rPr>
        <w:t xml:space="preserve">: </w:t>
      </w:r>
      <w:bookmarkEnd w:id="34"/>
      <w:bookmarkEnd w:id="35"/>
      <w:bookmarkEnd w:id="36"/>
      <w:bookmarkEnd w:id="37"/>
      <w:bookmarkEnd w:id="38"/>
      <w:bookmarkEnd w:id="39"/>
      <w:bookmarkEnd w:id="40"/>
      <w:r w:rsidRPr="002B47DF">
        <w:rPr>
          <w:rFonts w:cs="Times New Roman"/>
        </w:rPr>
        <w:t>Sự tiến hóa của công nghệ phát triển ứng dụng</w:t>
      </w:r>
    </w:p>
    <w:p w14:paraId="46253A0C" w14:textId="77777777" w:rsidR="0032126A" w:rsidRPr="002B47DF" w:rsidRDefault="0032126A" w:rsidP="008A7356">
      <w:pPr>
        <w:spacing w:line="360" w:lineRule="auto"/>
        <w:jc w:val="center"/>
        <w:rPr>
          <w:rFonts w:cs="Times New Roman"/>
          <w:sz w:val="24"/>
          <w:szCs w:val="24"/>
        </w:rPr>
      </w:pPr>
      <w:r w:rsidRPr="002B47DF">
        <w:rPr>
          <w:rFonts w:cs="Times New Roman"/>
          <w:sz w:val="24"/>
          <w:szCs w:val="24"/>
        </w:rPr>
        <w:t>(Nguồn:</w:t>
      </w:r>
      <w:r w:rsidRPr="002B47DF">
        <w:rPr>
          <w:rFonts w:cs="Times New Roman"/>
        </w:rPr>
        <w:t xml:space="preserve"> </w:t>
      </w:r>
      <w:hyperlink r:id="rId40" w:history="1">
        <w:r w:rsidRPr="002B47DF">
          <w:rPr>
            <w:rStyle w:val="Hyperlink"/>
            <w:rFonts w:cs="Times New Roman"/>
          </w:rPr>
          <w:t>kubernetes.io/images/docs/Container_Evolution.svg</w:t>
        </w:r>
      </w:hyperlink>
      <w:r w:rsidRPr="002B47DF">
        <w:rPr>
          <w:rFonts w:cs="Times New Roman"/>
          <w:sz w:val="24"/>
          <w:szCs w:val="24"/>
        </w:rPr>
        <w:t>)</w:t>
      </w:r>
    </w:p>
    <w:p w14:paraId="1D30BB59" w14:textId="77777777" w:rsidR="0032126A" w:rsidRPr="002B47DF" w:rsidRDefault="0032126A" w:rsidP="008A7356">
      <w:pPr>
        <w:spacing w:line="360" w:lineRule="auto"/>
        <w:rPr>
          <w:rFonts w:cs="Times New Roman"/>
          <w:sz w:val="24"/>
          <w:szCs w:val="24"/>
        </w:rPr>
      </w:pPr>
    </w:p>
    <w:p w14:paraId="719008C4" w14:textId="77777777" w:rsidR="0032126A" w:rsidRPr="002B47DF" w:rsidRDefault="0032126A" w:rsidP="008A7356">
      <w:pPr>
        <w:spacing w:line="360" w:lineRule="auto"/>
        <w:rPr>
          <w:rFonts w:cs="Times New Roman"/>
        </w:rPr>
      </w:pPr>
      <w:r w:rsidRPr="002B47DF">
        <w:rPr>
          <w:rFonts w:cs="Times New Roman"/>
        </w:rPr>
        <w:t>Một số lợi ích của việc sử dụng container bao gồm:</w:t>
      </w:r>
    </w:p>
    <w:p w14:paraId="3DAD3353" w14:textId="77777777" w:rsidR="0032126A" w:rsidRPr="002B47DF" w:rsidRDefault="0032126A" w:rsidP="008A7356">
      <w:pPr>
        <w:pStyle w:val="ListParagraph"/>
        <w:numPr>
          <w:ilvl w:val="0"/>
          <w:numId w:val="24"/>
        </w:numPr>
        <w:spacing w:before="40" w:after="0" w:line="360" w:lineRule="auto"/>
        <w:rPr>
          <w:rFonts w:cs="Times New Roman"/>
        </w:rPr>
      </w:pPr>
      <w:r w:rsidRPr="002B47DF">
        <w:rPr>
          <w:rFonts w:cs="Times New Roman"/>
          <w:b/>
          <w:bCs/>
        </w:rPr>
        <w:t>Tính di động</w:t>
      </w:r>
      <w:r w:rsidRPr="002B47DF">
        <w:rPr>
          <w:rFonts w:cs="Times New Roman"/>
        </w:rPr>
        <w:t>: Container đảm bảo rằng ứng dụng được đóng gói cùng với mọi thứ cần thiết để chạy trên bất kỳ môi trường nào mà không bị phụ thuộc vào các yếu tố bên ngoài.</w:t>
      </w:r>
    </w:p>
    <w:p w14:paraId="3896D530" w14:textId="77777777" w:rsidR="0032126A" w:rsidRPr="002B47DF" w:rsidRDefault="0032126A" w:rsidP="008A7356">
      <w:pPr>
        <w:pStyle w:val="ListParagraph"/>
        <w:numPr>
          <w:ilvl w:val="0"/>
          <w:numId w:val="24"/>
        </w:numPr>
        <w:spacing w:before="40" w:after="0" w:line="360" w:lineRule="auto"/>
        <w:rPr>
          <w:rFonts w:cs="Times New Roman"/>
        </w:rPr>
      </w:pPr>
      <w:r w:rsidRPr="002B47DF">
        <w:rPr>
          <w:rFonts w:cs="Times New Roman"/>
          <w:b/>
          <w:bCs/>
        </w:rPr>
        <w:t>Tính cô lập</w:t>
      </w:r>
      <w:r w:rsidRPr="002B47DF">
        <w:rPr>
          <w:rFonts w:cs="Times New Roman"/>
        </w:rPr>
        <w:t>: Mỗi container hoạt động trong một môi trường độc lập, không tác động trực tiếp đến các container khác hoặc hệ thống máy chủ. Điều này đảm bảo tính an toàn và độ tin cậy của ứng dụng.</w:t>
      </w:r>
    </w:p>
    <w:p w14:paraId="0D7D6AB5" w14:textId="77777777" w:rsidR="0032126A" w:rsidRPr="002B47DF" w:rsidRDefault="0032126A" w:rsidP="008A7356">
      <w:pPr>
        <w:pStyle w:val="ListParagraph"/>
        <w:numPr>
          <w:ilvl w:val="0"/>
          <w:numId w:val="24"/>
        </w:numPr>
        <w:spacing w:before="40" w:after="0" w:line="360" w:lineRule="auto"/>
        <w:rPr>
          <w:rFonts w:cs="Times New Roman"/>
        </w:rPr>
      </w:pPr>
      <w:r w:rsidRPr="002B47DF">
        <w:rPr>
          <w:rFonts w:cs="Times New Roman"/>
          <w:b/>
          <w:bCs/>
        </w:rPr>
        <w:t>Tính nhất quán</w:t>
      </w:r>
      <w:r w:rsidRPr="002B47DF">
        <w:rPr>
          <w:rFonts w:cs="Times New Roman"/>
        </w:rPr>
        <w:t>: Containers đảm bảo rằng ứng dụng chạy tương tự trên mọi môi trường. Điều này giúp giảm thiểu sự khác biệt và xung đột giữa môi trường phát triển, kiểm thử và triển khai.</w:t>
      </w:r>
    </w:p>
    <w:p w14:paraId="1F73542F" w14:textId="77777777" w:rsidR="0032126A" w:rsidRPr="002B47DF" w:rsidRDefault="0032126A" w:rsidP="008A7356">
      <w:pPr>
        <w:pStyle w:val="ListParagraph"/>
        <w:numPr>
          <w:ilvl w:val="0"/>
          <w:numId w:val="24"/>
        </w:numPr>
        <w:spacing w:before="40" w:after="0" w:line="360" w:lineRule="auto"/>
        <w:rPr>
          <w:rFonts w:cs="Times New Roman"/>
        </w:rPr>
      </w:pPr>
      <w:r w:rsidRPr="002B47DF">
        <w:rPr>
          <w:rFonts w:cs="Times New Roman"/>
          <w:b/>
          <w:bCs/>
        </w:rPr>
        <w:t>Tính tái sử dụng</w:t>
      </w:r>
      <w:r w:rsidRPr="002B47DF">
        <w:rPr>
          <w:rFonts w:cs="Times New Roman"/>
        </w:rPr>
        <w:t>: Containers có thể được xây dựng một lần và triển khai trên nhiều môi trường khác nhau. Điều này giúp tăng hiệu suất và giảm thời gian triển khai.</w:t>
      </w:r>
    </w:p>
    <w:p w14:paraId="26714BEB" w14:textId="77777777" w:rsidR="0032126A" w:rsidRPr="002B47DF" w:rsidRDefault="0032126A" w:rsidP="008A7356">
      <w:pPr>
        <w:spacing w:line="360" w:lineRule="auto"/>
        <w:rPr>
          <w:rFonts w:cs="Times New Roman"/>
        </w:rPr>
      </w:pPr>
    </w:p>
    <w:p w14:paraId="637A3CBA" w14:textId="77777777" w:rsidR="0032126A" w:rsidRPr="002B47DF" w:rsidRDefault="0032126A" w:rsidP="008A7356">
      <w:pPr>
        <w:spacing w:line="360" w:lineRule="auto"/>
        <w:rPr>
          <w:rFonts w:cs="Times New Roman"/>
        </w:rPr>
      </w:pPr>
      <w:r w:rsidRPr="002B47DF">
        <w:rPr>
          <w:rFonts w:cs="Times New Roman"/>
        </w:rPr>
        <w:t>Các công nghệ container phổ biến nhất hiện nay là Docker và rkt. Docker đã trở thành tiêu chuẩn công nghiệp và cung cấp một cách tiện lợi để tạo, triển khai và quản lý container. Docker sử dụng Docker Engine để quản lý các quy trình container, cung cấp tính năng như quản lý tài nguyên, cô lập và mạng. Nhờ vào công nghệ container, việc triển khai ứng dụng trở nên dễ dàng, linh hoạt và nhất quán hơn.</w:t>
      </w:r>
    </w:p>
    <w:p w14:paraId="63789AE9" w14:textId="77777777" w:rsidR="0032126A" w:rsidRPr="002B47DF" w:rsidRDefault="0032126A" w:rsidP="008A7356">
      <w:pPr>
        <w:spacing w:line="360" w:lineRule="auto"/>
        <w:rPr>
          <w:rFonts w:cs="Times New Roman"/>
        </w:rPr>
      </w:pPr>
    </w:p>
    <w:p w14:paraId="24DBD9B4" w14:textId="77777777" w:rsidR="0032126A" w:rsidRPr="002B47DF" w:rsidRDefault="0032126A" w:rsidP="008A7356">
      <w:pPr>
        <w:pStyle w:val="Heading4"/>
        <w:rPr>
          <w:rFonts w:cs="Times New Roman"/>
        </w:rPr>
      </w:pPr>
      <w:r w:rsidRPr="002B47DF">
        <w:rPr>
          <w:rFonts w:cs="Times New Roman"/>
        </w:rPr>
        <w:t>Kubernetes</w:t>
      </w:r>
    </w:p>
    <w:p w14:paraId="213B87F0" w14:textId="77777777" w:rsidR="0032126A" w:rsidRPr="002B47DF" w:rsidRDefault="0032126A" w:rsidP="008A7356">
      <w:pPr>
        <w:pStyle w:val="Heading5"/>
        <w:spacing w:line="360" w:lineRule="auto"/>
        <w:rPr>
          <w:rFonts w:cs="Times New Roman"/>
        </w:rPr>
      </w:pPr>
      <w:r w:rsidRPr="002B47DF">
        <w:rPr>
          <w:rFonts w:cs="Times New Roman"/>
        </w:rPr>
        <w:t>Giới thiệu</w:t>
      </w:r>
    </w:p>
    <w:p w14:paraId="03DAC8D9" w14:textId="77777777" w:rsidR="0032126A" w:rsidRPr="002B47DF" w:rsidRDefault="0032126A" w:rsidP="002477F2">
      <w:pPr>
        <w:spacing w:line="360" w:lineRule="auto"/>
        <w:ind w:firstLine="720"/>
        <w:rPr>
          <w:rFonts w:cs="Times New Roman"/>
        </w:rPr>
      </w:pPr>
      <w:r w:rsidRPr="002B47DF">
        <w:rPr>
          <w:rFonts w:cs="Times New Roman"/>
        </w:rPr>
        <w:t>Kubernetes là một nền tảng nguồn mở, có khả năng mở rộng và di động, dùng để quản lý các containerized workloads và service được đóng gói trong container. Nền tảng này hỗ trợ cả cấu hình khai báo và tự động hóa, thuận tiện cho việc quản lý. Kubernetes sở hữu một hệ sinh thái lớn và phát triển nhanh chóng. Các dịch vụ, hỗ trợ và công cụ liên quan đến Kubernetes đều có sẵn rộng rãi.</w:t>
      </w:r>
    </w:p>
    <w:p w14:paraId="7B57EB52" w14:textId="77777777" w:rsidR="0032126A" w:rsidRPr="002B47DF" w:rsidRDefault="0032126A" w:rsidP="002477F2">
      <w:pPr>
        <w:spacing w:line="360" w:lineRule="auto"/>
        <w:ind w:firstLine="720"/>
        <w:rPr>
          <w:rFonts w:cs="Times New Roman"/>
        </w:rPr>
      </w:pPr>
      <w:r w:rsidRPr="002B47DF">
        <w:rPr>
          <w:rFonts w:cs="Times New Roman"/>
          <w:noProof/>
        </w:rPr>
        <w:drawing>
          <wp:inline distT="0" distB="0" distL="0" distR="0" wp14:anchorId="3C8302B4" wp14:editId="090B7E8C">
            <wp:extent cx="4873625" cy="2441575"/>
            <wp:effectExtent l="0" t="0" r="0" b="0"/>
            <wp:docPr id="3" name="Picture 3" descr="Kubernetes logo - Social media &amp; Logos 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ubernetes logo - Social media &amp; Logos Icons"/>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73625" cy="2441575"/>
                    </a:xfrm>
                    <a:prstGeom prst="rect">
                      <a:avLst/>
                    </a:prstGeom>
                    <a:noFill/>
                    <a:ln>
                      <a:noFill/>
                    </a:ln>
                  </pic:spPr>
                </pic:pic>
              </a:graphicData>
            </a:graphic>
          </wp:inline>
        </w:drawing>
      </w:r>
    </w:p>
    <w:p w14:paraId="76EB955B" w14:textId="65CF0347" w:rsidR="0032126A" w:rsidRPr="002B47DF" w:rsidRDefault="0032126A" w:rsidP="002477F2">
      <w:pPr>
        <w:pStyle w:val="Caption"/>
        <w:tabs>
          <w:tab w:val="left" w:pos="851"/>
        </w:tabs>
        <w:spacing w:line="360" w:lineRule="auto"/>
        <w:rPr>
          <w:rFonts w:cs="Times New Roman"/>
        </w:rPr>
      </w:pPr>
      <w:r w:rsidRPr="002B47DF">
        <w:rPr>
          <w:rFonts w:cs="Times New Roman"/>
        </w:rPr>
        <w:t>Hình 2.</w:t>
      </w:r>
      <w:r w:rsidRPr="002B47DF">
        <w:rPr>
          <w:rFonts w:cs="Times New Roman"/>
        </w:rPr>
        <w:fldChar w:fldCharType="begin"/>
      </w:r>
      <w:r w:rsidRPr="002B47DF">
        <w:rPr>
          <w:rFonts w:cs="Times New Roman"/>
        </w:rPr>
        <w:instrText xml:space="preserve"> SEQ Hình_2. \* ARABIC </w:instrText>
      </w:r>
      <w:r w:rsidRPr="002B47DF">
        <w:rPr>
          <w:rFonts w:cs="Times New Roman"/>
        </w:rPr>
        <w:fldChar w:fldCharType="separate"/>
      </w:r>
      <w:r w:rsidR="00320854">
        <w:rPr>
          <w:rFonts w:cs="Times New Roman"/>
          <w:noProof/>
        </w:rPr>
        <w:t>4</w:t>
      </w:r>
      <w:r w:rsidRPr="002B47DF">
        <w:rPr>
          <w:rFonts w:cs="Times New Roman"/>
          <w:noProof/>
        </w:rPr>
        <w:fldChar w:fldCharType="end"/>
      </w:r>
      <w:r w:rsidRPr="002B47DF">
        <w:rPr>
          <w:rFonts w:cs="Times New Roman"/>
          <w:lang w:val="vi-VN"/>
        </w:rPr>
        <w:t xml:space="preserve">: </w:t>
      </w:r>
      <w:r w:rsidRPr="002B47DF">
        <w:rPr>
          <w:rFonts w:cs="Times New Roman"/>
        </w:rPr>
        <w:t>Logo của Kubernetes</w:t>
      </w:r>
    </w:p>
    <w:p w14:paraId="46CDCBE7" w14:textId="77777777" w:rsidR="0032126A" w:rsidRPr="002B47DF" w:rsidRDefault="0032126A" w:rsidP="002477F2">
      <w:pPr>
        <w:spacing w:line="360" w:lineRule="auto"/>
        <w:jc w:val="center"/>
        <w:rPr>
          <w:rFonts w:cs="Times New Roman"/>
          <w:sz w:val="24"/>
          <w:szCs w:val="24"/>
        </w:rPr>
      </w:pPr>
      <w:r w:rsidRPr="002B47DF">
        <w:rPr>
          <w:rFonts w:cs="Times New Roman"/>
          <w:sz w:val="24"/>
          <w:szCs w:val="24"/>
        </w:rPr>
        <w:t xml:space="preserve">(Nguồn: </w:t>
      </w:r>
      <w:hyperlink r:id="rId42" w:history="1">
        <w:r w:rsidRPr="002B47DF">
          <w:rPr>
            <w:rStyle w:val="Hyperlink"/>
            <w:rFonts w:cs="Times New Roman"/>
            <w:sz w:val="24"/>
            <w:szCs w:val="24"/>
          </w:rPr>
          <w:t>https://kubernetes.io/images/nav_logo2.svg</w:t>
        </w:r>
      </w:hyperlink>
      <w:r w:rsidRPr="002B47DF">
        <w:rPr>
          <w:rFonts w:cs="Times New Roman"/>
          <w:sz w:val="24"/>
          <w:szCs w:val="24"/>
        </w:rPr>
        <w:t>)</w:t>
      </w:r>
    </w:p>
    <w:p w14:paraId="601442E5" w14:textId="77777777" w:rsidR="0032126A" w:rsidRPr="002B47DF" w:rsidRDefault="0032126A" w:rsidP="002477F2">
      <w:pPr>
        <w:spacing w:line="360" w:lineRule="auto"/>
        <w:ind w:firstLine="720"/>
        <w:jc w:val="center"/>
        <w:rPr>
          <w:rFonts w:cs="Times New Roman"/>
        </w:rPr>
      </w:pPr>
    </w:p>
    <w:p w14:paraId="04572D34" w14:textId="77777777" w:rsidR="0032126A" w:rsidRPr="002B47DF" w:rsidRDefault="0032126A" w:rsidP="002477F2">
      <w:pPr>
        <w:spacing w:line="360" w:lineRule="auto"/>
        <w:ind w:firstLine="720"/>
        <w:rPr>
          <w:rFonts w:cs="Times New Roman"/>
        </w:rPr>
      </w:pPr>
      <w:r w:rsidRPr="002B47DF">
        <w:rPr>
          <w:rFonts w:cs="Times New Roman"/>
        </w:rPr>
        <w:t xml:space="preserve">Tên gọi Kubernetes có nguồn gốc từ tiếng Hy Lạp, có nghĩa là thuyền trưởng hoặc phi công. Tên viết tắt "K8s" được hình thành từ việc đếm tám chữ cái nằm giữa chữ "K" và "s". </w:t>
      </w:r>
    </w:p>
    <w:p w14:paraId="1F6DC77C" w14:textId="77777777" w:rsidR="0032126A" w:rsidRPr="002B47DF" w:rsidRDefault="0032126A" w:rsidP="002477F2">
      <w:pPr>
        <w:spacing w:line="360" w:lineRule="auto"/>
        <w:ind w:firstLine="720"/>
        <w:rPr>
          <w:rFonts w:cs="Times New Roman"/>
        </w:rPr>
      </w:pPr>
      <w:r w:rsidRPr="002B47DF">
        <w:rPr>
          <w:rFonts w:cs="Times New Roman"/>
        </w:rPr>
        <w:t>Kubernetes được phát triển ban đầu bởi Google vào năm 2014 và sau đó được công bố mã nguồn mở. Nền tảng này đã trải qua sự phát triển và mở rộng đáng kể và đã trở thành một trong những công cụ quản lý container phổ biến nhất trong ngành công nghệ.</w:t>
      </w:r>
    </w:p>
    <w:p w14:paraId="518A9E3D" w14:textId="77777777" w:rsidR="0032126A" w:rsidRPr="002B47DF" w:rsidRDefault="0032126A" w:rsidP="002477F2">
      <w:pPr>
        <w:spacing w:line="360" w:lineRule="auto"/>
        <w:ind w:firstLine="720"/>
        <w:rPr>
          <w:rFonts w:cs="Times New Roman"/>
        </w:rPr>
      </w:pPr>
      <w:r w:rsidRPr="002B47DF">
        <w:rPr>
          <w:rFonts w:cs="Times New Roman"/>
        </w:rPr>
        <w:t>Nguyên nhân chính dẫn đến sự ra đời của Kubernetes là để giải quyết các thách thức trong việc triển khai và quản lý các ứng dụng container phức tạp trên quy mô lớn. Trước khi có Kubernetes, việc triển khai và quản lý các ứng dụng container đòi hỏi nhiều công việc thủ công và phức tạp, gây ra sự phụ thuộc vào cấu hình hệ thống và gặp khó khăn trong việc mở rộng và khôi phục sau lỗi.</w:t>
      </w:r>
    </w:p>
    <w:p w14:paraId="4DE55ADB" w14:textId="77777777" w:rsidR="0032126A" w:rsidRPr="002B47DF" w:rsidRDefault="0032126A" w:rsidP="008A7356">
      <w:pPr>
        <w:pStyle w:val="Heading5"/>
        <w:spacing w:line="360" w:lineRule="auto"/>
        <w:rPr>
          <w:rFonts w:cs="Times New Roman"/>
        </w:rPr>
      </w:pPr>
      <w:r w:rsidRPr="002B47DF">
        <w:rPr>
          <w:rFonts w:cs="Times New Roman"/>
        </w:rPr>
        <w:t>Kiến trúc Cluster</w:t>
      </w:r>
    </w:p>
    <w:p w14:paraId="72DB7572" w14:textId="77777777" w:rsidR="0032126A" w:rsidRPr="002B47DF" w:rsidRDefault="0032126A" w:rsidP="002477F2">
      <w:pPr>
        <w:spacing w:line="360" w:lineRule="auto"/>
        <w:ind w:firstLine="720"/>
        <w:rPr>
          <w:rFonts w:cs="Times New Roman"/>
        </w:rPr>
      </w:pPr>
      <w:r w:rsidRPr="002B47DF">
        <w:rPr>
          <w:rFonts w:cs="Times New Roman"/>
          <w:b/>
          <w:bCs/>
        </w:rPr>
        <w:t>Cluster Architecture</w:t>
      </w:r>
      <w:r w:rsidRPr="002B47DF">
        <w:rPr>
          <w:rFonts w:cs="Times New Roman"/>
        </w:rPr>
        <w:t xml:space="preserve"> trong Kubernetes là cấu trúc tổ chức và triển khai các thành phần của một hệ thống Kubernetes. Nó bao gồm các máy chủ (nodes), thành phần điều phối (control plane components) và mạng lưới liên kết chúng.</w:t>
      </w:r>
    </w:p>
    <w:p w14:paraId="68359A36" w14:textId="77777777" w:rsidR="0032126A" w:rsidRPr="002B47DF" w:rsidRDefault="0032126A" w:rsidP="002477F2">
      <w:pPr>
        <w:spacing w:line="360" w:lineRule="auto"/>
        <w:ind w:firstLine="720"/>
        <w:rPr>
          <w:rFonts w:cs="Times New Roman"/>
        </w:rPr>
      </w:pPr>
    </w:p>
    <w:p w14:paraId="6B69F6EF" w14:textId="77777777" w:rsidR="0032126A" w:rsidRPr="002B47DF" w:rsidRDefault="0032126A" w:rsidP="002477F2">
      <w:pPr>
        <w:spacing w:line="360" w:lineRule="auto"/>
        <w:rPr>
          <w:rFonts w:cs="Times New Roman"/>
        </w:rPr>
      </w:pPr>
      <w:r w:rsidRPr="002B47DF">
        <w:rPr>
          <w:rFonts w:cs="Times New Roman"/>
          <w:noProof/>
        </w:rPr>
        <w:drawing>
          <wp:inline distT="0" distB="0" distL="0" distR="0" wp14:anchorId="19027B75" wp14:editId="0F46ECA2">
            <wp:extent cx="5760720" cy="3623945"/>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96DAC541-7B7A-43D3-8B79-37D633B846F1}">
                          <asvg:svgBlip xmlns:asvg="http://schemas.microsoft.com/office/drawing/2016/SVG/main" r:embed="rId44"/>
                        </a:ext>
                      </a:extLst>
                    </a:blip>
                    <a:stretch>
                      <a:fillRect/>
                    </a:stretch>
                  </pic:blipFill>
                  <pic:spPr>
                    <a:xfrm>
                      <a:off x="0" y="0"/>
                      <a:ext cx="5760720" cy="3623945"/>
                    </a:xfrm>
                    <a:prstGeom prst="rect">
                      <a:avLst/>
                    </a:prstGeom>
                  </pic:spPr>
                </pic:pic>
              </a:graphicData>
            </a:graphic>
          </wp:inline>
        </w:drawing>
      </w:r>
    </w:p>
    <w:p w14:paraId="5B332F8D" w14:textId="6B198613" w:rsidR="0032126A" w:rsidRPr="002B47DF" w:rsidRDefault="0032126A" w:rsidP="002477F2">
      <w:pPr>
        <w:pStyle w:val="Caption"/>
        <w:tabs>
          <w:tab w:val="left" w:pos="851"/>
        </w:tabs>
        <w:spacing w:line="360" w:lineRule="auto"/>
        <w:rPr>
          <w:rFonts w:cs="Times New Roman"/>
        </w:rPr>
      </w:pPr>
      <w:r w:rsidRPr="002B47DF">
        <w:rPr>
          <w:rFonts w:cs="Times New Roman"/>
        </w:rPr>
        <w:t>Hình 2.</w:t>
      </w:r>
      <w:r w:rsidRPr="002B47DF">
        <w:rPr>
          <w:rFonts w:cs="Times New Roman"/>
        </w:rPr>
        <w:fldChar w:fldCharType="begin"/>
      </w:r>
      <w:r w:rsidRPr="002B47DF">
        <w:rPr>
          <w:rFonts w:cs="Times New Roman"/>
        </w:rPr>
        <w:instrText xml:space="preserve"> SEQ Hình_2. \* ARABIC </w:instrText>
      </w:r>
      <w:r w:rsidRPr="002B47DF">
        <w:rPr>
          <w:rFonts w:cs="Times New Roman"/>
        </w:rPr>
        <w:fldChar w:fldCharType="separate"/>
      </w:r>
      <w:r w:rsidR="00320854">
        <w:rPr>
          <w:rFonts w:cs="Times New Roman"/>
          <w:noProof/>
        </w:rPr>
        <w:t>5</w:t>
      </w:r>
      <w:r w:rsidRPr="002B47DF">
        <w:rPr>
          <w:rFonts w:cs="Times New Roman"/>
          <w:noProof/>
        </w:rPr>
        <w:fldChar w:fldCharType="end"/>
      </w:r>
      <w:r w:rsidRPr="002B47DF">
        <w:rPr>
          <w:rFonts w:cs="Times New Roman"/>
        </w:rPr>
        <w:t xml:space="preserve"> Sơ đồ mô tả về Kiến trúc Cluster</w:t>
      </w:r>
    </w:p>
    <w:p w14:paraId="55B41075" w14:textId="77777777" w:rsidR="0032126A" w:rsidRPr="002B47DF" w:rsidRDefault="0032126A" w:rsidP="002477F2">
      <w:pPr>
        <w:spacing w:line="360" w:lineRule="auto"/>
        <w:jc w:val="center"/>
        <w:rPr>
          <w:rFonts w:cs="Times New Roman"/>
          <w:sz w:val="24"/>
          <w:szCs w:val="24"/>
        </w:rPr>
      </w:pPr>
      <w:r w:rsidRPr="002B47DF">
        <w:rPr>
          <w:rFonts w:cs="Times New Roman"/>
          <w:sz w:val="24"/>
          <w:szCs w:val="24"/>
        </w:rPr>
        <w:t xml:space="preserve">(Nguồn: </w:t>
      </w:r>
      <w:hyperlink r:id="rId45" w:history="1">
        <w:r w:rsidRPr="002B47DF">
          <w:rPr>
            <w:rStyle w:val="Hyperlink"/>
            <w:rFonts w:cs="Times New Roman"/>
          </w:rPr>
          <w:t>kubernetes.io/images/docs/kubernetes-cluster-architecture.svg</w:t>
        </w:r>
      </w:hyperlink>
      <w:r w:rsidRPr="002B47DF">
        <w:rPr>
          <w:rFonts w:cs="Times New Roman"/>
          <w:sz w:val="24"/>
          <w:szCs w:val="24"/>
        </w:rPr>
        <w:t>)</w:t>
      </w:r>
    </w:p>
    <w:p w14:paraId="77E84958" w14:textId="77777777" w:rsidR="0032126A" w:rsidRPr="002B47DF" w:rsidRDefault="0032126A" w:rsidP="002477F2">
      <w:pPr>
        <w:spacing w:line="360" w:lineRule="auto"/>
        <w:rPr>
          <w:rFonts w:cs="Times New Roman"/>
        </w:rPr>
      </w:pPr>
    </w:p>
    <w:p w14:paraId="2552A3F1" w14:textId="77777777" w:rsidR="0032126A" w:rsidRPr="002B47DF" w:rsidRDefault="0032126A" w:rsidP="002477F2">
      <w:pPr>
        <w:spacing w:line="360" w:lineRule="auto"/>
        <w:rPr>
          <w:rFonts w:cs="Times New Roman"/>
        </w:rPr>
      </w:pPr>
      <w:r w:rsidRPr="002B47DF">
        <w:rPr>
          <w:rFonts w:cs="Times New Roman"/>
        </w:rPr>
        <w:t>Trong một cụm Kubernetes, có hai loại máy chủ chính:</w:t>
      </w:r>
    </w:p>
    <w:p w14:paraId="6E680879" w14:textId="77777777" w:rsidR="0032126A" w:rsidRPr="002B47DF" w:rsidRDefault="0032126A" w:rsidP="002477F2">
      <w:pPr>
        <w:pStyle w:val="ListParagraph"/>
        <w:numPr>
          <w:ilvl w:val="0"/>
          <w:numId w:val="26"/>
        </w:numPr>
        <w:spacing w:before="40" w:after="0" w:line="360" w:lineRule="auto"/>
        <w:rPr>
          <w:rFonts w:cs="Times New Roman"/>
        </w:rPr>
      </w:pPr>
      <w:r w:rsidRPr="002B47DF">
        <w:rPr>
          <w:rFonts w:cs="Times New Roman"/>
          <w:b/>
          <w:bCs/>
        </w:rPr>
        <w:t>Master Nodes</w:t>
      </w:r>
      <w:r w:rsidRPr="002B47DF">
        <w:rPr>
          <w:rFonts w:cs="Times New Roman"/>
        </w:rPr>
        <w:t>: Master nodes là các máy chủ chịu trách nhiệm điều phối và quản lý toàn bộ cụm Kubernetes. Chúng là trung tâm quản lý và chứa các thành phần điều phối chính của Kubernetes. Các thành phần quan trọng trên master nodes bao gồm:</w:t>
      </w:r>
    </w:p>
    <w:p w14:paraId="281A0571" w14:textId="77777777" w:rsidR="0032126A" w:rsidRPr="002B47DF" w:rsidRDefault="0032126A" w:rsidP="002477F2">
      <w:pPr>
        <w:pStyle w:val="ListParagraph"/>
        <w:numPr>
          <w:ilvl w:val="0"/>
          <w:numId w:val="27"/>
        </w:numPr>
        <w:spacing w:before="40" w:after="0" w:line="360" w:lineRule="auto"/>
        <w:rPr>
          <w:rFonts w:cs="Times New Roman"/>
        </w:rPr>
      </w:pPr>
      <w:r w:rsidRPr="002B47DF">
        <w:rPr>
          <w:rFonts w:cs="Times New Roman"/>
          <w:b/>
          <w:bCs/>
        </w:rPr>
        <w:t>API Server</w:t>
      </w:r>
      <w:r w:rsidRPr="002B47DF">
        <w:rPr>
          <w:rFonts w:cs="Times New Roman"/>
        </w:rPr>
        <w:t>: API server là thành phần trung tâm cho phép tương tác với cụm Kubernetes thông qua API.</w:t>
      </w:r>
    </w:p>
    <w:p w14:paraId="094F80B8" w14:textId="77777777" w:rsidR="0032126A" w:rsidRPr="002B47DF" w:rsidRDefault="0032126A" w:rsidP="002477F2">
      <w:pPr>
        <w:pStyle w:val="ListParagraph"/>
        <w:numPr>
          <w:ilvl w:val="0"/>
          <w:numId w:val="27"/>
        </w:numPr>
        <w:spacing w:before="40" w:after="0" w:line="360" w:lineRule="auto"/>
        <w:rPr>
          <w:rFonts w:cs="Times New Roman"/>
        </w:rPr>
      </w:pPr>
      <w:r w:rsidRPr="002B47DF">
        <w:rPr>
          <w:rFonts w:cs="Times New Roman"/>
          <w:b/>
          <w:bCs/>
        </w:rPr>
        <w:t>Scheduler</w:t>
      </w:r>
      <w:r w:rsidRPr="002B47DF">
        <w:rPr>
          <w:rFonts w:cs="Times New Roman"/>
        </w:rPr>
        <w:t>: Scheduler quyết định và lên lịch cho việc triển khai các ứng dụng container trên các worker nodes dựa trên yêu cầu tài nguyên và các ràng buộc khác.</w:t>
      </w:r>
    </w:p>
    <w:p w14:paraId="4A09BCF4" w14:textId="77777777" w:rsidR="0032126A" w:rsidRPr="002B47DF" w:rsidRDefault="0032126A" w:rsidP="002477F2">
      <w:pPr>
        <w:pStyle w:val="ListParagraph"/>
        <w:numPr>
          <w:ilvl w:val="0"/>
          <w:numId w:val="27"/>
        </w:numPr>
        <w:spacing w:before="40" w:after="0" w:line="360" w:lineRule="auto"/>
        <w:rPr>
          <w:rFonts w:cs="Times New Roman"/>
        </w:rPr>
      </w:pPr>
      <w:r w:rsidRPr="002B47DF">
        <w:rPr>
          <w:rFonts w:cs="Times New Roman"/>
          <w:b/>
          <w:bCs/>
        </w:rPr>
        <w:t>Controller Manager</w:t>
      </w:r>
      <w:r w:rsidRPr="002B47DF">
        <w:rPr>
          <w:rFonts w:cs="Times New Roman"/>
        </w:rPr>
        <w:t>: Controller manager là thành phần chịu trách nhiệm theo dõi trạng thái của cụm Kubernetes và thực hiện các tác vụ điều phối như khôi phục sau lỗi, mở rộng và tự động cân bằng tải.</w:t>
      </w:r>
    </w:p>
    <w:p w14:paraId="72A2B9A0" w14:textId="77777777" w:rsidR="0032126A" w:rsidRPr="002B47DF" w:rsidRDefault="0032126A" w:rsidP="002477F2">
      <w:pPr>
        <w:pStyle w:val="ListParagraph"/>
        <w:numPr>
          <w:ilvl w:val="0"/>
          <w:numId w:val="27"/>
        </w:numPr>
        <w:spacing w:before="40" w:after="0" w:line="360" w:lineRule="auto"/>
        <w:rPr>
          <w:rFonts w:cs="Times New Roman"/>
        </w:rPr>
      </w:pPr>
      <w:r w:rsidRPr="002B47DF">
        <w:rPr>
          <w:rFonts w:cs="Times New Roman"/>
          <w:b/>
          <w:bCs/>
        </w:rPr>
        <w:t>etcd</w:t>
      </w:r>
      <w:r w:rsidRPr="002B47DF">
        <w:rPr>
          <w:rFonts w:cs="Times New Roman"/>
        </w:rPr>
        <w:t>: etcd là một cơ sở dữ liệu phân tán được sử dụng để lưu trữ trạng thái của cụm Kubernetes. Nó giúp đảm bảo tính nhất quán và đồng bộ giữa các thành phần của hệ thống.</w:t>
      </w:r>
    </w:p>
    <w:p w14:paraId="67B818EC" w14:textId="77777777" w:rsidR="0032126A" w:rsidRPr="002B47DF" w:rsidRDefault="0032126A" w:rsidP="002477F2">
      <w:pPr>
        <w:pStyle w:val="ListParagraph"/>
        <w:numPr>
          <w:ilvl w:val="0"/>
          <w:numId w:val="26"/>
        </w:numPr>
        <w:spacing w:before="40" w:after="0" w:line="360" w:lineRule="auto"/>
        <w:rPr>
          <w:rFonts w:cs="Times New Roman"/>
        </w:rPr>
      </w:pPr>
      <w:r w:rsidRPr="002B47DF">
        <w:rPr>
          <w:rFonts w:cs="Times New Roman"/>
          <w:b/>
          <w:bCs/>
        </w:rPr>
        <w:t>Worker Nodes</w:t>
      </w:r>
      <w:r w:rsidRPr="002B47DF">
        <w:rPr>
          <w:rFonts w:cs="Times New Roman"/>
        </w:rPr>
        <w:t>: Worker nodes là các máy chủ chạy ứng dụng container và cung cấp tài nguyên tính toán để chạy các ứng dụng đó. Các thành phần quan trọng trên worker nodes bao gồm:</w:t>
      </w:r>
    </w:p>
    <w:p w14:paraId="1CA101DC" w14:textId="77777777" w:rsidR="0032126A" w:rsidRPr="002B47DF" w:rsidRDefault="0032126A" w:rsidP="002477F2">
      <w:pPr>
        <w:pStyle w:val="ListParagraph"/>
        <w:numPr>
          <w:ilvl w:val="0"/>
          <w:numId w:val="28"/>
        </w:numPr>
        <w:spacing w:before="40" w:after="0" w:line="360" w:lineRule="auto"/>
        <w:ind w:left="1134"/>
        <w:rPr>
          <w:rFonts w:cs="Times New Roman"/>
        </w:rPr>
      </w:pPr>
      <w:r w:rsidRPr="002B47DF">
        <w:rPr>
          <w:rFonts w:cs="Times New Roman"/>
          <w:b/>
          <w:bCs/>
        </w:rPr>
        <w:t>Kubelet</w:t>
      </w:r>
      <w:r w:rsidRPr="002B47DF">
        <w:rPr>
          <w:rFonts w:cs="Times New Roman"/>
        </w:rPr>
        <w:t>: Kubelet là một agent chạy trên mỗi worker node, quản lý và điều khiển các container trên node đó.</w:t>
      </w:r>
    </w:p>
    <w:p w14:paraId="67D10C84" w14:textId="77777777" w:rsidR="0032126A" w:rsidRPr="002B47DF" w:rsidRDefault="0032126A" w:rsidP="002477F2">
      <w:pPr>
        <w:pStyle w:val="ListParagraph"/>
        <w:numPr>
          <w:ilvl w:val="0"/>
          <w:numId w:val="28"/>
        </w:numPr>
        <w:spacing w:before="40" w:after="0" w:line="360" w:lineRule="auto"/>
        <w:ind w:left="1134"/>
        <w:rPr>
          <w:rFonts w:cs="Times New Roman"/>
        </w:rPr>
      </w:pPr>
      <w:r w:rsidRPr="002B47DF">
        <w:rPr>
          <w:rFonts w:cs="Times New Roman"/>
          <w:b/>
          <w:bCs/>
        </w:rPr>
        <w:t>Container Runtime</w:t>
      </w:r>
      <w:r w:rsidRPr="002B47DF">
        <w:rPr>
          <w:rFonts w:cs="Times New Roman"/>
        </w:rPr>
        <w:t>: Container runtime (như Docker) là môi trường chạy container trên worker node. Nó thực hiện công việc tạo, khởi chạy và quản lý các container.</w:t>
      </w:r>
    </w:p>
    <w:p w14:paraId="59DA1B9D" w14:textId="77777777" w:rsidR="0032126A" w:rsidRPr="002B47DF" w:rsidRDefault="0032126A" w:rsidP="002477F2">
      <w:pPr>
        <w:pStyle w:val="ListParagraph"/>
        <w:numPr>
          <w:ilvl w:val="0"/>
          <w:numId w:val="28"/>
        </w:numPr>
        <w:spacing w:before="40" w:after="0" w:line="360" w:lineRule="auto"/>
        <w:ind w:left="1134"/>
        <w:rPr>
          <w:rFonts w:cs="Times New Roman"/>
        </w:rPr>
      </w:pPr>
      <w:r w:rsidRPr="002B47DF">
        <w:rPr>
          <w:rFonts w:cs="Times New Roman"/>
          <w:b/>
          <w:bCs/>
        </w:rPr>
        <w:t>Kube Proxy</w:t>
      </w:r>
      <w:r w:rsidRPr="002B47DF">
        <w:rPr>
          <w:rFonts w:cs="Times New Roman"/>
        </w:rPr>
        <w:t>: Kube Proxy là một proxy mạng giữa các container trên worker node và mạng lưới Kubernetes, cho phép các container tương tác với nhau và với các dịch vụ khác trong cụm.</w:t>
      </w:r>
    </w:p>
    <w:p w14:paraId="1F6232F3" w14:textId="77777777" w:rsidR="0032126A" w:rsidRPr="002B47DF" w:rsidRDefault="0032126A" w:rsidP="002477F2">
      <w:pPr>
        <w:spacing w:line="360" w:lineRule="auto"/>
        <w:ind w:firstLine="720"/>
        <w:rPr>
          <w:rFonts w:cs="Times New Roman"/>
        </w:rPr>
      </w:pPr>
      <w:r w:rsidRPr="002B47DF">
        <w:rPr>
          <w:rFonts w:cs="Times New Roman"/>
        </w:rPr>
        <w:t>Mạng lưới trong Cluster Architecture cung cấp kết nối giữa các server và container trong cụm Kubernetes. Nó đảm bảo tính nhất quán và liên tục giữa các thành phần của hệ thống.</w:t>
      </w:r>
    </w:p>
    <w:p w14:paraId="154950BF" w14:textId="77777777" w:rsidR="0032126A" w:rsidRPr="002B47DF" w:rsidRDefault="0032126A" w:rsidP="002477F2">
      <w:pPr>
        <w:spacing w:line="360" w:lineRule="auto"/>
        <w:ind w:firstLine="720"/>
        <w:rPr>
          <w:rFonts w:cs="Times New Roman"/>
        </w:rPr>
      </w:pPr>
      <w:r w:rsidRPr="002B47DF">
        <w:rPr>
          <w:rFonts w:cs="Times New Roman"/>
        </w:rPr>
        <w:t>Cluster Architecture trong Kubernetes cho phép quản lý và mở rộng cụm dễ dàng. Nó cung cấp tính năng như tự động phát hiện và khôi phục sau lỗi, mở rộng ngang tự động và cân bằng tải để đảm bảo tính sẵn sàng và hiệu suất cao cho ứng dụng container.</w:t>
      </w:r>
    </w:p>
    <w:p w14:paraId="795CDD60" w14:textId="4E04128D" w:rsidR="00EE1E84" w:rsidRPr="002B47DF" w:rsidRDefault="00EE1E84" w:rsidP="002477F2">
      <w:pPr>
        <w:tabs>
          <w:tab w:val="left" w:pos="426"/>
        </w:tabs>
        <w:spacing w:after="120" w:line="360" w:lineRule="auto"/>
        <w:jc w:val="both"/>
        <w:rPr>
          <w:rFonts w:cs="Times New Roman"/>
          <w:lang w:val="vi-VN"/>
        </w:rPr>
      </w:pPr>
    </w:p>
    <w:p w14:paraId="3D18D8FD" w14:textId="58E127BC" w:rsidR="00A66838" w:rsidRPr="002B47DF" w:rsidRDefault="00A66838" w:rsidP="008A7356">
      <w:pPr>
        <w:pStyle w:val="Heading1"/>
        <w:rPr>
          <w:rFonts w:cs="Times New Roman"/>
          <w:lang w:val="en-GB"/>
        </w:rPr>
      </w:pPr>
      <w:bookmarkStart w:id="41" w:name="_Toc164954909"/>
      <w:bookmarkStart w:id="42" w:name="_Toc164955395"/>
      <w:r w:rsidRPr="002B47DF">
        <w:rPr>
          <w:rFonts w:cs="Times New Roman"/>
        </w:rPr>
        <w:lastRenderedPageBreak/>
        <w:t>G</w:t>
      </w:r>
      <w:r w:rsidRPr="002B47DF">
        <w:rPr>
          <w:rFonts w:cs="Times New Roman"/>
          <w:lang w:val="vi-VN"/>
        </w:rPr>
        <w:t xml:space="preserve">IẢI </w:t>
      </w:r>
      <w:r w:rsidRPr="002B47DF">
        <w:rPr>
          <w:rFonts w:cs="Times New Roman"/>
        </w:rPr>
        <w:t>PHÁP CHO</w:t>
      </w:r>
      <w:r w:rsidRPr="002B47DF">
        <w:rPr>
          <w:rFonts w:cs="Times New Roman"/>
          <w:lang w:val="vi-VN"/>
        </w:rPr>
        <w:t xml:space="preserve"> BÀI TOÁN/VẤN ĐỀ/MÔ HÌNH</w:t>
      </w:r>
      <w:bookmarkEnd w:id="41"/>
      <w:bookmarkEnd w:id="42"/>
    </w:p>
    <w:p w14:paraId="0AFF5D0B" w14:textId="12A3EAD2" w:rsidR="00371511" w:rsidRPr="002B47DF" w:rsidRDefault="00DB7E6D" w:rsidP="008A7356">
      <w:pPr>
        <w:pStyle w:val="Heading2"/>
        <w:numPr>
          <w:ilvl w:val="1"/>
          <w:numId w:val="15"/>
        </w:numPr>
        <w:spacing w:line="360" w:lineRule="auto"/>
        <w:rPr>
          <w:rFonts w:cs="Times New Roman"/>
        </w:rPr>
      </w:pPr>
      <w:bookmarkStart w:id="43" w:name="_Toc164954910"/>
      <w:bookmarkStart w:id="44" w:name="_Toc164955396"/>
      <w:r w:rsidRPr="002B47DF">
        <w:rPr>
          <w:rFonts w:cs="Times New Roman"/>
        </w:rPr>
        <w:t>Phát biểu mô hình/bài toán trong đề tài: cụ thể, rõ ràng, có thể phát biểu bằng ngôn ngữ tự nhiên, hay mô hình toán học, …</w:t>
      </w:r>
      <w:bookmarkEnd w:id="43"/>
      <w:bookmarkEnd w:id="44"/>
    </w:p>
    <w:p w14:paraId="357446B8" w14:textId="77777777" w:rsidR="00915747" w:rsidRPr="002B47DF" w:rsidRDefault="00915747" w:rsidP="008A7356">
      <w:pPr>
        <w:spacing w:line="360" w:lineRule="auto"/>
        <w:ind w:left="720"/>
        <w:rPr>
          <w:rFonts w:cs="Times New Roman"/>
        </w:rPr>
      </w:pPr>
    </w:p>
    <w:p w14:paraId="2625248F" w14:textId="2E0B8523" w:rsidR="00DB7E6D" w:rsidRPr="002B47DF" w:rsidRDefault="00DB7E6D" w:rsidP="008A7356">
      <w:pPr>
        <w:pStyle w:val="Heading2"/>
        <w:numPr>
          <w:ilvl w:val="1"/>
          <w:numId w:val="15"/>
        </w:numPr>
        <w:spacing w:line="360" w:lineRule="auto"/>
        <w:rPr>
          <w:rFonts w:cs="Times New Roman"/>
        </w:rPr>
      </w:pPr>
      <w:bookmarkStart w:id="45" w:name="_Toc164954911"/>
      <w:bookmarkStart w:id="46" w:name="_Toc164955397"/>
      <w:r w:rsidRPr="002B47DF">
        <w:rPr>
          <w:rFonts w:cs="Times New Roman"/>
        </w:rPr>
        <w:t>G</w:t>
      </w:r>
      <w:r w:rsidRPr="002B47DF">
        <w:rPr>
          <w:rFonts w:cs="Times New Roman"/>
          <w:lang w:val="vi-VN"/>
        </w:rPr>
        <w:t xml:space="preserve">iải pháp cụ thể để giải quyết </w:t>
      </w:r>
      <w:r w:rsidRPr="002B47DF">
        <w:rPr>
          <w:rFonts w:cs="Times New Roman"/>
          <w:bCs/>
          <w:lang w:val="vi-VN"/>
        </w:rPr>
        <w:t>mô hình/bài toán</w:t>
      </w:r>
      <w:r w:rsidRPr="002B47DF">
        <w:rPr>
          <w:rFonts w:cs="Times New Roman"/>
          <w:lang w:val="vi-VN"/>
        </w:rPr>
        <w:t>:</w:t>
      </w:r>
      <w:bookmarkEnd w:id="45"/>
      <w:bookmarkEnd w:id="46"/>
      <w:r w:rsidRPr="002B47DF">
        <w:rPr>
          <w:rFonts w:cs="Times New Roman"/>
          <w:lang w:val="vi-VN"/>
        </w:rPr>
        <w:t xml:space="preserve"> </w:t>
      </w:r>
    </w:p>
    <w:p w14:paraId="7DA5EBA5" w14:textId="77777777" w:rsidR="00130A22" w:rsidRPr="002B47DF" w:rsidRDefault="00130A22" w:rsidP="008A7356">
      <w:pPr>
        <w:pStyle w:val="ListParagraph"/>
        <w:spacing w:after="0" w:line="360" w:lineRule="auto"/>
        <w:ind w:left="924"/>
        <w:rPr>
          <w:rFonts w:eastAsia="Times New Roman" w:cs="Times New Roman"/>
          <w:color w:val="000000"/>
          <w:sz w:val="24"/>
          <w:szCs w:val="24"/>
          <w:lang w:val="vi-VN"/>
        </w:rPr>
      </w:pPr>
    </w:p>
    <w:p w14:paraId="7F8EFBDF" w14:textId="263C3846" w:rsidR="00DB7E6D" w:rsidRPr="002B47DF" w:rsidRDefault="00DB7E6D" w:rsidP="008A7356">
      <w:pPr>
        <w:pStyle w:val="ListParagraph"/>
        <w:numPr>
          <w:ilvl w:val="0"/>
          <w:numId w:val="6"/>
        </w:numPr>
        <w:spacing w:after="0" w:line="360" w:lineRule="auto"/>
        <w:jc w:val="both"/>
        <w:rPr>
          <w:rFonts w:eastAsia="Times New Roman" w:cs="Times New Roman"/>
          <w:color w:val="000000"/>
          <w:sz w:val="24"/>
          <w:szCs w:val="24"/>
        </w:rPr>
      </w:pPr>
      <w:r w:rsidRPr="002B47DF">
        <w:rPr>
          <w:rFonts w:eastAsia="Times New Roman" w:cs="Times New Roman"/>
          <w:color w:val="000000"/>
          <w:sz w:val="24"/>
          <w:szCs w:val="24"/>
          <w:lang w:val="vi-VN"/>
        </w:rPr>
        <w:t xml:space="preserve">Đối với đề tài </w:t>
      </w:r>
      <w:r w:rsidRPr="002B47DF">
        <w:rPr>
          <w:rFonts w:cs="Times New Roman"/>
          <w:sz w:val="24"/>
          <w:szCs w:val="24"/>
        </w:rPr>
        <w:t xml:space="preserve">theo hướng </w:t>
      </w:r>
      <w:r w:rsidRPr="002B47DF">
        <w:rPr>
          <w:rFonts w:eastAsia="Times New Roman" w:cs="Times New Roman"/>
          <w:color w:val="000000"/>
          <w:sz w:val="24"/>
          <w:szCs w:val="24"/>
          <w:lang w:val="vi-VN"/>
        </w:rPr>
        <w:t>xây dựng ứng dụng phần mềm: p</w:t>
      </w:r>
      <w:r w:rsidRPr="002B47DF">
        <w:rPr>
          <w:rFonts w:cs="Times New Roman"/>
          <w:sz w:val="24"/>
          <w:szCs w:val="24"/>
        </w:rPr>
        <w:t xml:space="preserve">hân tích </w:t>
      </w:r>
      <w:r w:rsidRPr="002B47DF">
        <w:rPr>
          <w:rFonts w:cs="Times New Roman"/>
          <w:sz w:val="24"/>
          <w:szCs w:val="24"/>
          <w:lang w:val="vi-VN"/>
        </w:rPr>
        <w:t xml:space="preserve">thiết kế để </w:t>
      </w:r>
      <w:r w:rsidRPr="002B47DF">
        <w:rPr>
          <w:rFonts w:eastAsia="Times New Roman" w:cs="Times New Roman"/>
          <w:color w:val="000000"/>
          <w:sz w:val="24"/>
          <w:szCs w:val="24"/>
          <w:lang w:val="vi-VN"/>
        </w:rPr>
        <w:t xml:space="preserve">đưa ra sơ đồ </w:t>
      </w:r>
      <w:r w:rsidRPr="002B47DF">
        <w:rPr>
          <w:rFonts w:cs="Times New Roman"/>
          <w:sz w:val="24"/>
          <w:szCs w:val="24"/>
          <w:lang w:val="vi-VN"/>
        </w:rPr>
        <w:t>kiến trúc tổng thể của hệ thống để giải quyết ứng dụng phần mềm.</w:t>
      </w:r>
    </w:p>
    <w:p w14:paraId="673579FF" w14:textId="503D467C" w:rsidR="00E61F0C" w:rsidRPr="002B47DF" w:rsidRDefault="003B31DC" w:rsidP="008A7356">
      <w:pPr>
        <w:pStyle w:val="ListParagraph"/>
        <w:spacing w:after="0" w:line="360" w:lineRule="auto"/>
        <w:ind w:left="924"/>
        <w:jc w:val="both"/>
        <w:rPr>
          <w:rFonts w:eastAsia="Times New Roman" w:cs="Times New Roman"/>
          <w:color w:val="000000"/>
          <w:sz w:val="24"/>
          <w:szCs w:val="24"/>
        </w:rPr>
      </w:pPr>
      <w:r w:rsidRPr="002B47DF">
        <w:rPr>
          <w:rFonts w:eastAsia="Times New Roman" w:cs="Times New Roman"/>
          <w:noProof/>
          <w:color w:val="000000"/>
          <w:sz w:val="24"/>
          <w:szCs w:val="24"/>
        </w:rPr>
        <w:drawing>
          <wp:inline distT="0" distB="0" distL="0" distR="0" wp14:anchorId="59C5DB50" wp14:editId="16D8E267">
            <wp:extent cx="4445000" cy="2654300"/>
            <wp:effectExtent l="0" t="0" r="0" b="0"/>
            <wp:docPr id="66464775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647759" name="Picture 664647759"/>
                    <pic:cNvPicPr/>
                  </pic:nvPicPr>
                  <pic:blipFill>
                    <a:blip r:embed="rId46">
                      <a:extLst>
                        <a:ext uri="{28A0092B-C50C-407E-A947-70E740481C1C}">
                          <a14:useLocalDpi xmlns:a14="http://schemas.microsoft.com/office/drawing/2010/main" val="0"/>
                        </a:ext>
                      </a:extLst>
                    </a:blip>
                    <a:stretch>
                      <a:fillRect/>
                    </a:stretch>
                  </pic:blipFill>
                  <pic:spPr>
                    <a:xfrm>
                      <a:off x="0" y="0"/>
                      <a:ext cx="4445000" cy="2654300"/>
                    </a:xfrm>
                    <a:prstGeom prst="rect">
                      <a:avLst/>
                    </a:prstGeom>
                  </pic:spPr>
                </pic:pic>
              </a:graphicData>
            </a:graphic>
          </wp:inline>
        </w:drawing>
      </w:r>
    </w:p>
    <w:p w14:paraId="488F969F" w14:textId="2DB4C658" w:rsidR="003B31DC" w:rsidRPr="002B47DF" w:rsidRDefault="003B31DC" w:rsidP="008A7356">
      <w:pPr>
        <w:pStyle w:val="ListParagraph"/>
        <w:spacing w:after="0" w:line="360" w:lineRule="auto"/>
        <w:ind w:left="924"/>
        <w:jc w:val="center"/>
        <w:rPr>
          <w:rFonts w:cs="Times New Roman"/>
          <w:color w:val="333333"/>
          <w:szCs w:val="26"/>
        </w:rPr>
      </w:pPr>
      <w:r w:rsidRPr="002B47DF">
        <w:rPr>
          <w:rFonts w:eastAsia="Times New Roman" w:cs="Times New Roman"/>
          <w:color w:val="000000"/>
          <w:szCs w:val="26"/>
          <w:lang w:val="vi-VN"/>
        </w:rPr>
        <w:t>Hình 3.2. S</w:t>
      </w:r>
      <w:r w:rsidRPr="002B47DF">
        <w:rPr>
          <w:rFonts w:cs="Times New Roman"/>
          <w:color w:val="333333"/>
          <w:szCs w:val="26"/>
        </w:rPr>
        <w:t>ơ đồ kiến trúc ứng dụng minh họa kiến trúc ứng dụng</w:t>
      </w:r>
    </w:p>
    <w:p w14:paraId="7A0586A2" w14:textId="77777777" w:rsidR="005642CE" w:rsidRPr="002B47DF" w:rsidRDefault="005642CE" w:rsidP="008A7356">
      <w:pPr>
        <w:pStyle w:val="ListParagraph"/>
        <w:spacing w:after="0" w:line="360" w:lineRule="auto"/>
        <w:ind w:left="924"/>
        <w:rPr>
          <w:rFonts w:eastAsia="Times New Roman" w:cs="Times New Roman"/>
          <w:color w:val="000000"/>
          <w:szCs w:val="26"/>
          <w:lang w:val="vi-VN"/>
        </w:rPr>
      </w:pPr>
    </w:p>
    <w:p w14:paraId="4F6378A7" w14:textId="77777777" w:rsidR="00361FB5" w:rsidRPr="002B47DF" w:rsidRDefault="00DB7E6D" w:rsidP="008A7356">
      <w:pPr>
        <w:pStyle w:val="ListParagraph"/>
        <w:numPr>
          <w:ilvl w:val="1"/>
          <w:numId w:val="4"/>
        </w:numPr>
        <w:spacing w:after="0" w:line="360" w:lineRule="auto"/>
        <w:ind w:left="924" w:hanging="357"/>
        <w:jc w:val="both"/>
        <w:rPr>
          <w:rFonts w:eastAsia="Times New Roman" w:cs="Times New Roman"/>
          <w:color w:val="000000"/>
          <w:sz w:val="24"/>
          <w:szCs w:val="24"/>
        </w:rPr>
      </w:pPr>
      <w:r w:rsidRPr="002B47DF">
        <w:rPr>
          <w:rFonts w:eastAsia="Times New Roman" w:cs="Times New Roman"/>
          <w:color w:val="000000"/>
          <w:sz w:val="24"/>
          <w:szCs w:val="24"/>
          <w:lang w:val="vi-VN"/>
        </w:rPr>
        <w:t xml:space="preserve">Đối với đề tài </w:t>
      </w:r>
      <w:r w:rsidRPr="002B47DF">
        <w:rPr>
          <w:rFonts w:cs="Times New Roman"/>
          <w:sz w:val="24"/>
          <w:szCs w:val="24"/>
        </w:rPr>
        <w:t xml:space="preserve">theo hướng </w:t>
      </w:r>
      <w:r w:rsidRPr="002B47DF">
        <w:rPr>
          <w:rFonts w:eastAsia="Times New Roman" w:cs="Times New Roman"/>
          <w:color w:val="000000"/>
          <w:sz w:val="24"/>
          <w:szCs w:val="24"/>
          <w:lang w:val="vi-VN"/>
        </w:rPr>
        <w:t>quản trị mạng: p</w:t>
      </w:r>
      <w:r w:rsidRPr="002B47DF">
        <w:rPr>
          <w:rFonts w:cs="Times New Roman"/>
          <w:sz w:val="24"/>
          <w:szCs w:val="24"/>
        </w:rPr>
        <w:t>hân tích</w:t>
      </w:r>
      <w:r w:rsidRPr="002B47DF">
        <w:rPr>
          <w:rFonts w:cs="Times New Roman"/>
          <w:sz w:val="24"/>
          <w:szCs w:val="24"/>
          <w:lang w:val="vi-VN"/>
        </w:rPr>
        <w:t xml:space="preserve"> t</w:t>
      </w:r>
      <w:r w:rsidRPr="002B47DF">
        <w:rPr>
          <w:rFonts w:cs="Times New Roman"/>
          <w:sz w:val="24"/>
          <w:szCs w:val="24"/>
        </w:rPr>
        <w:t>hiết kế giải pháp</w:t>
      </w:r>
      <w:r w:rsidRPr="002B47DF">
        <w:rPr>
          <w:rFonts w:cs="Times New Roman"/>
          <w:sz w:val="24"/>
          <w:szCs w:val="24"/>
          <w:lang w:val="vi-VN"/>
        </w:rPr>
        <w:t xml:space="preserve"> (thiết kế tổng</w:t>
      </w:r>
      <w:r w:rsidR="006832D4" w:rsidRPr="002B47DF">
        <w:rPr>
          <w:rFonts w:cs="Times New Roman"/>
          <w:sz w:val="24"/>
          <w:szCs w:val="24"/>
          <w:lang w:val="vi-VN"/>
        </w:rPr>
        <w:t xml:space="preserve"> thể, thiết kế thành phần, thiết kế giao tiếp người dùng, …)</w:t>
      </w:r>
      <w:r w:rsidR="00FA40AE" w:rsidRPr="002B47DF">
        <w:rPr>
          <w:rFonts w:cs="Times New Roman"/>
          <w:lang w:val="vi-VN"/>
        </w:rPr>
        <w:t>.</w:t>
      </w:r>
    </w:p>
    <w:p w14:paraId="45A4824C" w14:textId="77777777" w:rsidR="00DA2DA4" w:rsidRPr="002B47DF" w:rsidRDefault="00DA2DA4" w:rsidP="008A7356">
      <w:pPr>
        <w:pStyle w:val="Heading3"/>
        <w:numPr>
          <w:ilvl w:val="2"/>
          <w:numId w:val="16"/>
        </w:numPr>
        <w:rPr>
          <w:rFonts w:cs="Times New Roman"/>
        </w:rPr>
      </w:pPr>
      <w:r w:rsidRPr="002B47DF">
        <w:rPr>
          <w:rFonts w:cs="Times New Roman"/>
          <w:lang w:val="vi-VN"/>
        </w:rPr>
        <w:lastRenderedPageBreak/>
        <w:t>M</w:t>
      </w:r>
      <w:r w:rsidRPr="002B47DF">
        <w:rPr>
          <w:rFonts w:cs="Times New Roman"/>
        </w:rPr>
        <w:t>ô tả chương trình</w:t>
      </w:r>
    </w:p>
    <w:p w14:paraId="53277905" w14:textId="77777777" w:rsidR="00DA2DA4" w:rsidRPr="002B47DF" w:rsidRDefault="00DA2DA4" w:rsidP="008A7356">
      <w:pPr>
        <w:pStyle w:val="Heading4"/>
      </w:pPr>
      <w:r w:rsidRPr="002B47DF">
        <w:t xml:space="preserve">Phân tích các chức năng hệ thống bao gồm class diagram, use case, activity diagram, sequence diagram, …. Trong phần này cần chỉ rõ các vấn đề và giải pháp: Trình bày các vấn đề gặp phải trong quá trình làm đồ án và giải pháp để giải quyết vấn đề, </w:t>
      </w:r>
    </w:p>
    <w:p w14:paraId="2C5AA5BC" w14:textId="77777777" w:rsidR="00DA2DA4" w:rsidRPr="002B47DF" w:rsidRDefault="00DA2DA4" w:rsidP="008A7356">
      <w:pPr>
        <w:pStyle w:val="Heading3"/>
        <w:rPr>
          <w:rFonts w:cs="Times New Roman"/>
        </w:rPr>
      </w:pPr>
      <w:r w:rsidRPr="002B47DF">
        <w:rPr>
          <w:rFonts w:cs="Times New Roman"/>
          <w:lang w:val="vi-VN"/>
        </w:rPr>
        <w:t>P</w:t>
      </w:r>
      <w:r w:rsidRPr="002B47DF">
        <w:rPr>
          <w:rFonts w:cs="Times New Roman"/>
        </w:rPr>
        <w:t>hân tích và đánh giá kết</w:t>
      </w:r>
      <w:r w:rsidRPr="002B47DF">
        <w:rPr>
          <w:rFonts w:cs="Times New Roman"/>
          <w:lang w:val="vi-VN"/>
        </w:rPr>
        <w:t xml:space="preserve"> quả đề xuất</w:t>
      </w:r>
      <w:r w:rsidRPr="002B47DF">
        <w:rPr>
          <w:rFonts w:cs="Times New Roman"/>
        </w:rPr>
        <w:t xml:space="preserve"> </w:t>
      </w:r>
      <w:r w:rsidRPr="002B47DF">
        <w:rPr>
          <w:rFonts w:cs="Times New Roman"/>
          <w:lang w:val="vi-VN"/>
        </w:rPr>
        <w:t>triển khai của ứng dụng</w:t>
      </w:r>
      <w:r w:rsidRPr="002B47DF">
        <w:rPr>
          <w:rFonts w:cs="Times New Roman"/>
        </w:rPr>
        <w:t>, …</w:t>
      </w:r>
    </w:p>
    <w:p w14:paraId="63AE7BC5" w14:textId="77777777" w:rsidR="00DA2DA4" w:rsidRPr="002B47DF" w:rsidRDefault="00DA2DA4" w:rsidP="008A7356">
      <w:pPr>
        <w:pStyle w:val="Heading1"/>
        <w:numPr>
          <w:ilvl w:val="0"/>
          <w:numId w:val="0"/>
        </w:numPr>
        <w:jc w:val="left"/>
        <w:rPr>
          <w:rFonts w:cs="Times New Roman"/>
          <w:lang w:val="en-GB"/>
        </w:rPr>
      </w:pPr>
      <w:r w:rsidRPr="002B47DF">
        <w:rPr>
          <w:rFonts w:cs="Times New Roman"/>
          <w:lang w:val="en-GB"/>
        </w:rPr>
        <w:br w:type="page"/>
      </w:r>
    </w:p>
    <w:p w14:paraId="7123FE15" w14:textId="6E4BD99A" w:rsidR="00C76682" w:rsidRPr="002B47DF" w:rsidRDefault="00C76682" w:rsidP="008A7356">
      <w:pPr>
        <w:pStyle w:val="Heading1"/>
        <w:rPr>
          <w:rFonts w:cs="Times New Roman"/>
          <w:lang w:val="vi-VN"/>
        </w:rPr>
      </w:pPr>
      <w:bookmarkStart w:id="47" w:name="_Toc164954913"/>
      <w:bookmarkStart w:id="48" w:name="_Toc164955399"/>
      <w:r w:rsidRPr="002B47DF">
        <w:rPr>
          <w:rFonts w:cs="Times New Roman"/>
          <w:lang w:val="en-GB"/>
        </w:rPr>
        <w:lastRenderedPageBreak/>
        <w:t>KẾT QUẢ</w:t>
      </w:r>
      <w:r w:rsidRPr="002B47DF">
        <w:rPr>
          <w:rFonts w:cs="Times New Roman"/>
          <w:lang w:val="vi-VN"/>
        </w:rPr>
        <w:t>, KẾT LUẬN VÀ KIẾN NGHỊ</w:t>
      </w:r>
      <w:bookmarkEnd w:id="47"/>
      <w:bookmarkEnd w:id="48"/>
    </w:p>
    <w:p w14:paraId="3B61CB8D" w14:textId="5F16F385" w:rsidR="00B9503B" w:rsidRPr="002B47DF" w:rsidRDefault="00B9503B" w:rsidP="008A7356">
      <w:pPr>
        <w:pStyle w:val="Heading2"/>
        <w:numPr>
          <w:ilvl w:val="1"/>
          <w:numId w:val="13"/>
        </w:numPr>
        <w:spacing w:line="360" w:lineRule="auto"/>
        <w:rPr>
          <w:rFonts w:cs="Times New Roman"/>
        </w:rPr>
      </w:pPr>
      <w:bookmarkStart w:id="49" w:name="_Toc164954914"/>
      <w:bookmarkStart w:id="50" w:name="_Toc164955400"/>
      <w:r w:rsidRPr="002B47DF">
        <w:rPr>
          <w:rFonts w:cs="Times New Roman"/>
        </w:rPr>
        <w:t>KẾT QUẢ</w:t>
      </w:r>
      <w:bookmarkEnd w:id="49"/>
      <w:bookmarkEnd w:id="50"/>
      <w:r w:rsidRPr="002B47DF">
        <w:rPr>
          <w:rFonts w:cs="Times New Roman"/>
        </w:rPr>
        <w:t xml:space="preserve"> </w:t>
      </w:r>
    </w:p>
    <w:p w14:paraId="31CAAE99" w14:textId="77777777" w:rsidR="00B9503B" w:rsidRPr="002B47DF" w:rsidRDefault="00B9503B" w:rsidP="008A7356">
      <w:pPr>
        <w:spacing w:line="360" w:lineRule="auto"/>
        <w:jc w:val="both"/>
        <w:rPr>
          <w:rFonts w:cs="Times New Roman"/>
          <w:color w:val="000000" w:themeColor="text1"/>
          <w:szCs w:val="26"/>
          <w:lang w:val="en-GB"/>
        </w:rPr>
      </w:pPr>
      <w:r w:rsidRPr="002B47DF">
        <w:rPr>
          <w:rFonts w:cs="Times New Roman"/>
          <w:szCs w:val="26"/>
        </w:rPr>
        <w:t>Mô tả ngắn gọn công việc nghiên cứu khoa học đã tiến hành, các kết quả nghiên cứu khoa học hoặc kết quả thực nghiệm. Đối với các đề tài ứng dụng có kết quả là sản phẩm phần mềm phải chỉ rõ các chức năng mà chương trình đã dạt được, phạm vi ứng dụng, ưu nhựơc điểm của chương trình</w:t>
      </w:r>
    </w:p>
    <w:p w14:paraId="4798FD45" w14:textId="77777777" w:rsidR="00B9503B" w:rsidRPr="002B47DF" w:rsidRDefault="00B9503B" w:rsidP="008A7356">
      <w:pPr>
        <w:pStyle w:val="ListParagraph"/>
        <w:numPr>
          <w:ilvl w:val="0"/>
          <w:numId w:val="2"/>
        </w:numPr>
        <w:spacing w:line="360" w:lineRule="auto"/>
        <w:jc w:val="both"/>
        <w:rPr>
          <w:rFonts w:cs="Times New Roman"/>
          <w:color w:val="000000" w:themeColor="text1"/>
          <w:szCs w:val="26"/>
          <w:lang w:val="en-GB"/>
        </w:rPr>
      </w:pPr>
      <w:r w:rsidRPr="002B47DF">
        <w:rPr>
          <w:rFonts w:cs="Times New Roman"/>
          <w:szCs w:val="26"/>
          <w:lang w:val="vi-VN"/>
        </w:rPr>
        <w:t xml:space="preserve">Đối với đề tài </w:t>
      </w:r>
      <w:r w:rsidRPr="002B47DF">
        <w:rPr>
          <w:rFonts w:cs="Times New Roman"/>
          <w:szCs w:val="26"/>
        </w:rPr>
        <w:t xml:space="preserve">theo hướng </w:t>
      </w:r>
      <w:r w:rsidRPr="002B47DF">
        <w:rPr>
          <w:rFonts w:cs="Times New Roman"/>
          <w:szCs w:val="26"/>
          <w:lang w:val="vi-VN"/>
        </w:rPr>
        <w:t>nghiên cứu cơ bản: kết quả đạt được</w:t>
      </w:r>
      <w:r w:rsidRPr="002B47DF">
        <w:rPr>
          <w:rFonts w:cs="Times New Roman"/>
          <w:szCs w:val="26"/>
        </w:rPr>
        <w:t xml:space="preserve"> của </w:t>
      </w:r>
      <w:r w:rsidRPr="002B47DF">
        <w:rPr>
          <w:rFonts w:cs="Times New Roman"/>
          <w:szCs w:val="26"/>
          <w:lang w:val="vi-VN"/>
        </w:rPr>
        <w:t xml:space="preserve">tiểu luận </w:t>
      </w:r>
      <w:r w:rsidRPr="002B47DF">
        <w:rPr>
          <w:rFonts w:cs="Times New Roman"/>
          <w:szCs w:val="26"/>
        </w:rPr>
        <w:t xml:space="preserve">được </w:t>
      </w:r>
      <w:r w:rsidRPr="002B47DF">
        <w:rPr>
          <w:rFonts w:cs="Times New Roman"/>
          <w:szCs w:val="26"/>
          <w:lang w:val="vi-VN"/>
        </w:rPr>
        <w:t>trình bày dưới dạng bài báo khoa học và chương trình phần mềm là giải thuật đã lựa chọn trong tiểu luận.</w:t>
      </w:r>
    </w:p>
    <w:p w14:paraId="53392A2A" w14:textId="77777777" w:rsidR="00B9503B" w:rsidRPr="002B47DF" w:rsidRDefault="00B9503B" w:rsidP="008A7356">
      <w:pPr>
        <w:pStyle w:val="ListParagraph"/>
        <w:numPr>
          <w:ilvl w:val="0"/>
          <w:numId w:val="2"/>
        </w:numPr>
        <w:spacing w:line="360" w:lineRule="auto"/>
        <w:jc w:val="both"/>
        <w:rPr>
          <w:rFonts w:cs="Times New Roman"/>
          <w:color w:val="000000" w:themeColor="text1"/>
          <w:szCs w:val="26"/>
          <w:lang w:val="en-GB"/>
        </w:rPr>
      </w:pPr>
      <w:r w:rsidRPr="002B47DF">
        <w:rPr>
          <w:rFonts w:cs="Times New Roman"/>
          <w:szCs w:val="26"/>
          <w:lang w:val="vi-VN"/>
        </w:rPr>
        <w:t xml:space="preserve">Đối với đề tài </w:t>
      </w:r>
      <w:r w:rsidRPr="002B47DF">
        <w:rPr>
          <w:rFonts w:cs="Times New Roman"/>
          <w:szCs w:val="26"/>
        </w:rPr>
        <w:t xml:space="preserve">theo hướng </w:t>
      </w:r>
      <w:r w:rsidRPr="002B47DF">
        <w:rPr>
          <w:rFonts w:cs="Times New Roman"/>
          <w:szCs w:val="26"/>
          <w:lang w:val="vi-VN"/>
        </w:rPr>
        <w:t>xây dựng ứng dụng phần mềm</w:t>
      </w:r>
      <w:r w:rsidRPr="002B47DF">
        <w:rPr>
          <w:rFonts w:cs="Times New Roman"/>
          <w:szCs w:val="26"/>
        </w:rPr>
        <w:t>:</w:t>
      </w:r>
      <w:r w:rsidRPr="002B47DF">
        <w:rPr>
          <w:rFonts w:cs="Times New Roman"/>
          <w:szCs w:val="26"/>
          <w:lang w:val="vi-VN"/>
        </w:rPr>
        <w:t xml:space="preserve"> kết quả đạt được là sản phẩm phần mềm hoàn chỉnh, kèm theo hướng dẫn sử dụng chương trình (phụ lục)</w:t>
      </w:r>
    </w:p>
    <w:p w14:paraId="53136EE3" w14:textId="77777777" w:rsidR="00B9503B" w:rsidRPr="002B47DF" w:rsidRDefault="00B9503B" w:rsidP="008A7356">
      <w:pPr>
        <w:pStyle w:val="ListParagraph"/>
        <w:numPr>
          <w:ilvl w:val="0"/>
          <w:numId w:val="2"/>
        </w:numPr>
        <w:spacing w:line="360" w:lineRule="auto"/>
        <w:jc w:val="both"/>
        <w:rPr>
          <w:rFonts w:cs="Times New Roman"/>
          <w:color w:val="000000" w:themeColor="text1"/>
          <w:szCs w:val="26"/>
          <w:lang w:val="en-GB"/>
        </w:rPr>
      </w:pPr>
      <w:r w:rsidRPr="002B47DF">
        <w:rPr>
          <w:rFonts w:cs="Times New Roman"/>
          <w:szCs w:val="26"/>
        </w:rPr>
        <w:t xml:space="preserve">Đối với đề tài theo hướng </w:t>
      </w:r>
      <w:r w:rsidRPr="002B47DF">
        <w:rPr>
          <w:rFonts w:cs="Times New Roman"/>
          <w:szCs w:val="26"/>
          <w:lang w:val="vi-VN"/>
        </w:rPr>
        <w:t>quản trị mạng: kết quả đạt được là triển khai giải pháp trong môi trường thực tế hoặc trên phần mềm giả lập.</w:t>
      </w:r>
    </w:p>
    <w:p w14:paraId="2B91EE4E" w14:textId="62989413" w:rsidR="00B9503B" w:rsidRPr="002B47DF" w:rsidRDefault="00B9503B" w:rsidP="008A7356">
      <w:pPr>
        <w:pStyle w:val="Heading2"/>
        <w:spacing w:before="0" w:line="360" w:lineRule="auto"/>
        <w:jc w:val="both"/>
        <w:rPr>
          <w:rFonts w:cs="Times New Roman"/>
          <w:lang w:val="vi-VN"/>
        </w:rPr>
      </w:pPr>
      <w:bookmarkStart w:id="51" w:name="_Toc164954915"/>
      <w:bookmarkStart w:id="52" w:name="_Toc164955401"/>
      <w:r w:rsidRPr="002B47DF">
        <w:rPr>
          <w:rFonts w:cs="Times New Roman"/>
          <w:lang w:val="vi-VN"/>
        </w:rPr>
        <w:t>5.2. KẾT LUẬN</w:t>
      </w:r>
      <w:bookmarkEnd w:id="51"/>
      <w:bookmarkEnd w:id="52"/>
    </w:p>
    <w:p w14:paraId="6BFCFF0F" w14:textId="77777777" w:rsidR="00BA5F8C" w:rsidRPr="002B47DF" w:rsidRDefault="00BA5F8C" w:rsidP="008A7356">
      <w:pPr>
        <w:pStyle w:val="ListParagraph"/>
        <w:numPr>
          <w:ilvl w:val="0"/>
          <w:numId w:val="5"/>
        </w:numPr>
        <w:spacing w:after="120" w:line="360" w:lineRule="auto"/>
        <w:jc w:val="both"/>
        <w:rPr>
          <w:rFonts w:cs="Times New Roman"/>
          <w:bCs/>
          <w:color w:val="000000" w:themeColor="text1"/>
          <w:szCs w:val="26"/>
        </w:rPr>
      </w:pPr>
      <w:r w:rsidRPr="002B47DF">
        <w:rPr>
          <w:rFonts w:cs="Times New Roman"/>
          <w:bCs/>
          <w:color w:val="000000" w:themeColor="text1"/>
          <w:szCs w:val="26"/>
        </w:rPr>
        <w:t xml:space="preserve">Phần này phải căn cứ vào các dẫn liệu khoa học thu được trong quá trình nghiên cứu của </w:t>
      </w:r>
      <w:r w:rsidRPr="002B47DF">
        <w:rPr>
          <w:rFonts w:cs="Times New Roman"/>
          <w:bCs/>
          <w:color w:val="000000" w:themeColor="text1"/>
          <w:szCs w:val="26"/>
          <w:lang w:val="vi-VN"/>
        </w:rPr>
        <w:t>tiểu luận</w:t>
      </w:r>
      <w:r w:rsidRPr="002B47DF">
        <w:rPr>
          <w:rFonts w:cs="Times New Roman"/>
          <w:bCs/>
          <w:color w:val="000000" w:themeColor="text1"/>
          <w:szCs w:val="26"/>
        </w:rPr>
        <w:t xml:space="preserve"> hoặc đối chiếu với kết quả nghiên cứu của các tác giả khác thông qua các tài liệu tham khảo.</w:t>
      </w:r>
    </w:p>
    <w:p w14:paraId="2D2EF606" w14:textId="77777777" w:rsidR="00224816" w:rsidRPr="002B47DF" w:rsidRDefault="00224816" w:rsidP="008A7356">
      <w:pPr>
        <w:pStyle w:val="ListParagraph"/>
        <w:numPr>
          <w:ilvl w:val="0"/>
          <w:numId w:val="5"/>
        </w:numPr>
        <w:spacing w:after="120" w:line="360" w:lineRule="auto"/>
        <w:jc w:val="both"/>
        <w:rPr>
          <w:rFonts w:cs="Times New Roman"/>
          <w:szCs w:val="26"/>
        </w:rPr>
      </w:pPr>
      <w:r w:rsidRPr="002B47DF">
        <w:rPr>
          <w:rFonts w:cs="Times New Roman"/>
          <w:szCs w:val="26"/>
        </w:rPr>
        <w:t xml:space="preserve">Trình bày những kết quả đạt được, những đóng góp mới và những đề xuất mới. </w:t>
      </w:r>
    </w:p>
    <w:p w14:paraId="7C949AA1" w14:textId="3FD65EBA" w:rsidR="00BA5F8C" w:rsidRPr="002B47DF" w:rsidRDefault="00224816" w:rsidP="008A7356">
      <w:pPr>
        <w:pStyle w:val="ListParagraph"/>
        <w:numPr>
          <w:ilvl w:val="0"/>
          <w:numId w:val="5"/>
        </w:numPr>
        <w:spacing w:after="120" w:line="360" w:lineRule="auto"/>
        <w:jc w:val="both"/>
        <w:rPr>
          <w:rFonts w:cs="Times New Roman"/>
          <w:bCs/>
          <w:color w:val="000000" w:themeColor="text1"/>
          <w:szCs w:val="26"/>
          <w:lang w:val="vi-VN"/>
        </w:rPr>
      </w:pPr>
      <w:r w:rsidRPr="002B47DF">
        <w:rPr>
          <w:rFonts w:cs="Times New Roman"/>
          <w:szCs w:val="26"/>
        </w:rPr>
        <w:t>Phần kết luận cần ngắn gọn, không có lời bàn và bình luận thêm</w:t>
      </w:r>
      <w:r w:rsidRPr="002B47DF">
        <w:rPr>
          <w:rFonts w:cs="Times New Roman"/>
          <w:szCs w:val="26"/>
          <w:lang w:val="vi-VN"/>
        </w:rPr>
        <w:t>.</w:t>
      </w:r>
    </w:p>
    <w:p w14:paraId="3D597DFB" w14:textId="3377BBF0" w:rsidR="00B9503B" w:rsidRPr="002B47DF" w:rsidRDefault="00B9503B" w:rsidP="008A7356">
      <w:pPr>
        <w:spacing w:line="360" w:lineRule="auto"/>
        <w:rPr>
          <w:rStyle w:val="Heading2Char"/>
          <w:rFonts w:cs="Times New Roman"/>
        </w:rPr>
      </w:pPr>
      <w:r w:rsidRPr="002B47DF">
        <w:rPr>
          <w:rFonts w:cs="Times New Roman"/>
          <w:lang w:val="vi-VN"/>
        </w:rPr>
        <w:t xml:space="preserve">5.3. </w:t>
      </w:r>
      <w:r w:rsidR="00775B84" w:rsidRPr="002B47DF">
        <w:rPr>
          <w:rStyle w:val="Heading2Char"/>
          <w:rFonts w:cs="Times New Roman"/>
        </w:rPr>
        <w:t>KIẾN NGHỊ</w:t>
      </w:r>
    </w:p>
    <w:p w14:paraId="69D7B687" w14:textId="446B9585" w:rsidR="00224816" w:rsidRPr="002B47DF" w:rsidRDefault="00224816" w:rsidP="008A7356">
      <w:pPr>
        <w:pStyle w:val="ListParagraph"/>
        <w:numPr>
          <w:ilvl w:val="0"/>
          <w:numId w:val="14"/>
        </w:numPr>
        <w:spacing w:line="360" w:lineRule="auto"/>
        <w:rPr>
          <w:rFonts w:cs="Times New Roman"/>
          <w:bCs/>
          <w:color w:val="000000" w:themeColor="text1"/>
          <w:szCs w:val="26"/>
        </w:rPr>
      </w:pPr>
      <w:r w:rsidRPr="002B47DF">
        <w:rPr>
          <w:rFonts w:cs="Times New Roman"/>
        </w:rPr>
        <w:t>Kiến nghị về sử dụng kết quả nghiên cứu và những hướng nghiên cứu tiếp theo</w:t>
      </w:r>
      <w:r w:rsidRPr="002B47DF">
        <w:rPr>
          <w:rFonts w:cs="Times New Roman"/>
          <w:bCs/>
          <w:color w:val="000000" w:themeColor="text1"/>
          <w:szCs w:val="26"/>
        </w:rPr>
        <w:t xml:space="preserve"> </w:t>
      </w:r>
    </w:p>
    <w:p w14:paraId="4CA17A25" w14:textId="77777777" w:rsidR="00224816" w:rsidRPr="002B47DF" w:rsidRDefault="00224816" w:rsidP="008A7356">
      <w:pPr>
        <w:spacing w:line="360" w:lineRule="auto"/>
        <w:rPr>
          <w:rFonts w:cs="Times New Roman"/>
          <w:lang w:val="vi-VN"/>
        </w:rPr>
      </w:pPr>
    </w:p>
    <w:p w14:paraId="07927D8B" w14:textId="4673CA4D" w:rsidR="006715B1" w:rsidRPr="002B47DF" w:rsidRDefault="006715B1" w:rsidP="008A7356">
      <w:pPr>
        <w:spacing w:line="360" w:lineRule="auto"/>
        <w:rPr>
          <w:rFonts w:cs="Times New Roman"/>
          <w:lang w:val="en-GB"/>
        </w:rPr>
        <w:sectPr w:rsidR="006715B1" w:rsidRPr="002B47DF" w:rsidSect="006469EA">
          <w:headerReference w:type="default" r:id="rId47"/>
          <w:pgSz w:w="11906" w:h="16838" w:code="9"/>
          <w:pgMar w:top="1701" w:right="1134" w:bottom="1701" w:left="1985" w:header="709" w:footer="709" w:gutter="0"/>
          <w:cols w:space="708"/>
          <w:docGrid w:linePitch="360"/>
        </w:sectPr>
      </w:pPr>
    </w:p>
    <w:p w14:paraId="363E4EC3" w14:textId="4EC0568B" w:rsidR="0065492F" w:rsidRPr="002B47DF" w:rsidRDefault="00BE69A1" w:rsidP="008A7356">
      <w:pPr>
        <w:spacing w:line="360" w:lineRule="auto"/>
        <w:jc w:val="center"/>
        <w:rPr>
          <w:rFonts w:cs="Times New Roman"/>
          <w:b/>
          <w:bCs/>
        </w:rPr>
      </w:pPr>
      <w:r w:rsidRPr="002B47DF">
        <w:rPr>
          <w:rFonts w:cs="Times New Roman"/>
          <w:b/>
          <w:bCs/>
        </w:rPr>
        <w:lastRenderedPageBreak/>
        <w:t>TÀI LIỆU THAM KHẢO</w:t>
      </w:r>
    </w:p>
    <w:p w14:paraId="0308B8AF" w14:textId="77777777" w:rsidR="005A53CD" w:rsidRPr="002B47DF" w:rsidRDefault="005A53CD" w:rsidP="008A7356">
      <w:pPr>
        <w:pStyle w:val="ListParagraph"/>
        <w:numPr>
          <w:ilvl w:val="0"/>
          <w:numId w:val="1"/>
        </w:numPr>
        <w:spacing w:after="120" w:line="360" w:lineRule="auto"/>
        <w:jc w:val="both"/>
        <w:rPr>
          <w:rFonts w:cs="Times New Roman"/>
          <w:color w:val="000000" w:themeColor="text1"/>
          <w:szCs w:val="26"/>
          <w:lang w:val="en-GB"/>
        </w:rPr>
      </w:pPr>
      <w:r w:rsidRPr="002B47DF">
        <w:rPr>
          <w:rFonts w:cs="Times New Roman"/>
          <w:color w:val="000000" w:themeColor="text1"/>
          <w:szCs w:val="26"/>
        </w:rPr>
        <w:t>Trần Thu Hà (chủ biên), Giáo trình Điện tử cơ bản, NXB Đại học Quốc gia TPHCM, 2013.</w:t>
      </w:r>
    </w:p>
    <w:p w14:paraId="00A1C3DB" w14:textId="77777777" w:rsidR="005A53CD" w:rsidRPr="002B47DF" w:rsidRDefault="005A53CD" w:rsidP="008A7356">
      <w:pPr>
        <w:pStyle w:val="ListParagraph"/>
        <w:numPr>
          <w:ilvl w:val="0"/>
          <w:numId w:val="1"/>
        </w:numPr>
        <w:spacing w:after="120" w:line="360" w:lineRule="auto"/>
        <w:jc w:val="both"/>
        <w:rPr>
          <w:rFonts w:cs="Times New Roman"/>
          <w:color w:val="000000" w:themeColor="text1"/>
          <w:szCs w:val="26"/>
          <w:lang w:val="en-GB"/>
        </w:rPr>
      </w:pPr>
      <w:r w:rsidRPr="002B47DF">
        <w:rPr>
          <w:rFonts w:cs="Times New Roman"/>
          <w:color w:val="000000" w:themeColor="text1"/>
          <w:szCs w:val="26"/>
        </w:rPr>
        <w:t>Lê Xuân Thế, Dụng cụ Bán dẫn và Vi mạch, NXB Giáo dục, 2009.</w:t>
      </w:r>
    </w:p>
    <w:p w14:paraId="2F9D5FEB" w14:textId="4222522F" w:rsidR="00A931A2" w:rsidRPr="002B47DF" w:rsidRDefault="00303511" w:rsidP="008A7356">
      <w:pPr>
        <w:pStyle w:val="ListParagraph"/>
        <w:numPr>
          <w:ilvl w:val="0"/>
          <w:numId w:val="1"/>
        </w:numPr>
        <w:spacing w:after="120" w:line="360" w:lineRule="auto"/>
        <w:rPr>
          <w:rFonts w:cs="Times New Roman"/>
          <w:color w:val="000000" w:themeColor="text1"/>
          <w:szCs w:val="26"/>
        </w:rPr>
      </w:pPr>
      <w:r w:rsidRPr="002B47DF">
        <w:rPr>
          <w:rFonts w:cs="Times New Roman"/>
          <w:color w:val="000000" w:themeColor="text1"/>
          <w:szCs w:val="26"/>
        </w:rPr>
        <w:t xml:space="preserve">Trang web </w:t>
      </w:r>
      <w:hyperlink r:id="rId48" w:history="1">
        <w:r w:rsidR="00D506EB" w:rsidRPr="002B47DF">
          <w:rPr>
            <w:rStyle w:val="Hyperlink"/>
            <w:rFonts w:cs="Times New Roman"/>
            <w:color w:val="000000" w:themeColor="text1"/>
            <w:szCs w:val="26"/>
          </w:rPr>
          <w:t>Chuyên trang thực hành điện tử, sửa chữa điện tử gia dụng, tự học điện tử!!: Sơ đồ mạch nguồn sử dụng ic ổn áp họ 78xx và 79xx (bachkhoadientu.com)</w:t>
        </w:r>
      </w:hyperlink>
      <w:r w:rsidR="00D506EB" w:rsidRPr="002B47DF">
        <w:rPr>
          <w:rFonts w:cs="Times New Roman"/>
          <w:color w:val="000000" w:themeColor="text1"/>
          <w:szCs w:val="26"/>
        </w:rPr>
        <w:t>, truy cập ngày 26/04/2021.</w:t>
      </w:r>
    </w:p>
    <w:p w14:paraId="126AB89A" w14:textId="77777777" w:rsidR="002343BB" w:rsidRPr="002B47DF" w:rsidRDefault="002343BB" w:rsidP="008A7356">
      <w:pPr>
        <w:numPr>
          <w:ilvl w:val="0"/>
          <w:numId w:val="1"/>
        </w:numPr>
        <w:spacing w:after="120" w:line="360" w:lineRule="auto"/>
        <w:jc w:val="both"/>
        <w:rPr>
          <w:rFonts w:cs="Times New Roman"/>
          <w:szCs w:val="26"/>
          <w:lang w:val="vi-VN"/>
        </w:rPr>
      </w:pPr>
      <w:r w:rsidRPr="002B47DF">
        <w:rPr>
          <w:rFonts w:cs="Times New Roman"/>
          <w:color w:val="222222"/>
          <w:szCs w:val="26"/>
          <w:shd w:val="clear" w:color="auto" w:fill="FFFFFF"/>
        </w:rPr>
        <w:t>Dey, S., Saha, S., Singh, A. K., &amp; McDonald-Maier, K. (2021). FoodSQRBlock: Digitizing food production and the supply chain with blockchain and QR code in the cloud. </w:t>
      </w:r>
      <w:r w:rsidRPr="002B47DF">
        <w:rPr>
          <w:rFonts w:cs="Times New Roman"/>
          <w:i/>
          <w:iCs/>
          <w:color w:val="222222"/>
          <w:szCs w:val="26"/>
          <w:shd w:val="clear" w:color="auto" w:fill="FFFFFF"/>
        </w:rPr>
        <w:t>Sustainability</w:t>
      </w:r>
      <w:r w:rsidRPr="002B47DF">
        <w:rPr>
          <w:rFonts w:cs="Times New Roman"/>
          <w:color w:val="222222"/>
          <w:szCs w:val="26"/>
          <w:shd w:val="clear" w:color="auto" w:fill="FFFFFF"/>
        </w:rPr>
        <w:t>, </w:t>
      </w:r>
      <w:r w:rsidRPr="002B47DF">
        <w:rPr>
          <w:rFonts w:cs="Times New Roman"/>
          <w:i/>
          <w:iCs/>
          <w:color w:val="222222"/>
          <w:szCs w:val="26"/>
          <w:shd w:val="clear" w:color="auto" w:fill="FFFFFF"/>
        </w:rPr>
        <w:t>13</w:t>
      </w:r>
      <w:r w:rsidRPr="002B47DF">
        <w:rPr>
          <w:rFonts w:cs="Times New Roman"/>
          <w:color w:val="222222"/>
          <w:szCs w:val="26"/>
          <w:shd w:val="clear" w:color="auto" w:fill="FFFFFF"/>
        </w:rPr>
        <w:t>(6), 3486.</w:t>
      </w:r>
    </w:p>
    <w:p w14:paraId="7921B248" w14:textId="77777777" w:rsidR="002D0E8F" w:rsidRPr="002B47DF" w:rsidRDefault="002D0E8F" w:rsidP="008A7356">
      <w:pPr>
        <w:spacing w:after="120" w:line="360" w:lineRule="auto"/>
        <w:jc w:val="both"/>
        <w:rPr>
          <w:rFonts w:cs="Times New Roman"/>
          <w:color w:val="000000" w:themeColor="text1"/>
          <w:szCs w:val="26"/>
        </w:rPr>
      </w:pPr>
    </w:p>
    <w:p w14:paraId="084191EC" w14:textId="77777777" w:rsidR="006715B1" w:rsidRPr="002B47DF" w:rsidRDefault="00D04C30" w:rsidP="008A7356">
      <w:pPr>
        <w:spacing w:after="120" w:line="360" w:lineRule="auto"/>
        <w:jc w:val="both"/>
        <w:rPr>
          <w:rFonts w:cs="Times New Roman"/>
          <w:szCs w:val="26"/>
          <w:lang w:val="en-GB"/>
        </w:rPr>
        <w:sectPr w:rsidR="006715B1" w:rsidRPr="002B47DF" w:rsidSect="006469EA">
          <w:headerReference w:type="default" r:id="rId49"/>
          <w:pgSz w:w="11906" w:h="16838" w:code="9"/>
          <w:pgMar w:top="1701" w:right="1134" w:bottom="1701" w:left="1985" w:header="709" w:footer="709" w:gutter="0"/>
          <w:cols w:space="708"/>
          <w:docGrid w:linePitch="360"/>
        </w:sectPr>
      </w:pPr>
      <w:r w:rsidRPr="002B47DF">
        <w:rPr>
          <w:rFonts w:cs="Times New Roman"/>
          <w:szCs w:val="26"/>
          <w:lang w:val="en-GB"/>
        </w:rPr>
        <w:br w:type="page"/>
      </w:r>
    </w:p>
    <w:p w14:paraId="6FBD750E" w14:textId="3056DD94" w:rsidR="00D04C30" w:rsidRPr="002B47DF" w:rsidRDefault="00D04C30" w:rsidP="008A7356">
      <w:pPr>
        <w:pStyle w:val="Heading1"/>
        <w:rPr>
          <w:rFonts w:cs="Times New Roman"/>
        </w:rPr>
      </w:pPr>
      <w:bookmarkStart w:id="53" w:name="_Toc164954916"/>
      <w:bookmarkStart w:id="54" w:name="_Toc164955402"/>
      <w:r w:rsidRPr="002B47DF">
        <w:rPr>
          <w:rFonts w:cs="Times New Roman"/>
        </w:rPr>
        <w:lastRenderedPageBreak/>
        <w:t>PHỤ LỤC (nếu có)</w:t>
      </w:r>
      <w:bookmarkEnd w:id="53"/>
      <w:bookmarkEnd w:id="54"/>
    </w:p>
    <w:p w14:paraId="14114D1C" w14:textId="0C465D65" w:rsidR="00C104A2" w:rsidRPr="002B47DF" w:rsidRDefault="00000000" w:rsidP="008A7356">
      <w:pPr>
        <w:pStyle w:val="ListParagraph"/>
        <w:numPr>
          <w:ilvl w:val="3"/>
          <w:numId w:val="18"/>
        </w:numPr>
        <w:spacing w:after="120" w:line="360" w:lineRule="auto"/>
        <w:ind w:left="284"/>
        <w:jc w:val="both"/>
        <w:rPr>
          <w:rFonts w:cs="Times New Roman"/>
          <w:szCs w:val="26"/>
          <w:lang w:val="de-DE"/>
        </w:rPr>
      </w:pPr>
      <w:hyperlink r:id="rId50" w:history="1">
        <w:r w:rsidR="00277365" w:rsidRPr="002B47DF">
          <w:rPr>
            <w:rStyle w:val="Hyperlink"/>
            <w:rFonts w:cs="Times New Roman"/>
          </w:rPr>
          <w:t>METRIC công bố Báo cáo Thị trường sàn TMĐT quý III/2023 | Advertising Vietnam</w:t>
        </w:r>
      </w:hyperlink>
    </w:p>
    <w:p w14:paraId="7D01F665" w14:textId="37058690" w:rsidR="009D35AF" w:rsidRPr="002B47DF" w:rsidRDefault="00E32652" w:rsidP="008A7356">
      <w:pPr>
        <w:pStyle w:val="ListParagraph"/>
        <w:numPr>
          <w:ilvl w:val="3"/>
          <w:numId w:val="18"/>
        </w:numPr>
        <w:spacing w:after="120" w:line="360" w:lineRule="auto"/>
        <w:ind w:left="284"/>
        <w:jc w:val="both"/>
        <w:rPr>
          <w:rFonts w:cs="Times New Roman"/>
          <w:szCs w:val="26"/>
          <w:lang w:val="de-DE"/>
        </w:rPr>
      </w:pPr>
      <w:r w:rsidRPr="002B47DF">
        <w:rPr>
          <w:rFonts w:cs="Times New Roman"/>
          <w:szCs w:val="26"/>
          <w:lang w:val="de-DE"/>
        </w:rPr>
        <w:t>J. Thönes, "Microservices," in IEEE Software, vol. 32, no. 1, pp. 116-116, Jan.-Feb. 2015, doi: 10.1109/MS.2015.11</w:t>
      </w:r>
    </w:p>
    <w:p w14:paraId="4F566C96" w14:textId="77777777" w:rsidR="009D35AF" w:rsidRPr="002B47DF" w:rsidRDefault="009D35AF" w:rsidP="008A7356">
      <w:pPr>
        <w:spacing w:after="120" w:line="360" w:lineRule="auto"/>
        <w:ind w:left="284" w:firstLine="142"/>
        <w:jc w:val="both"/>
        <w:rPr>
          <w:rFonts w:cs="Times New Roman"/>
          <w:szCs w:val="26"/>
          <w:lang w:val="de-DE"/>
        </w:rPr>
      </w:pPr>
    </w:p>
    <w:p w14:paraId="4190A5E9" w14:textId="77777777" w:rsidR="003C518A" w:rsidRPr="002B47DF" w:rsidRDefault="003C518A" w:rsidP="008A7356">
      <w:pPr>
        <w:spacing w:after="120" w:line="360" w:lineRule="auto"/>
        <w:ind w:left="284" w:firstLine="142"/>
        <w:jc w:val="both"/>
        <w:rPr>
          <w:rFonts w:cs="Times New Roman"/>
          <w:szCs w:val="26"/>
          <w:lang w:val="de-DE"/>
        </w:rPr>
      </w:pPr>
    </w:p>
    <w:p w14:paraId="6539B94E" w14:textId="77777777" w:rsidR="00910E1C" w:rsidRPr="002B47DF" w:rsidRDefault="00910E1C" w:rsidP="008A7356">
      <w:pPr>
        <w:spacing w:after="120" w:line="360" w:lineRule="auto"/>
        <w:ind w:left="284" w:firstLine="142"/>
        <w:jc w:val="both"/>
        <w:rPr>
          <w:rFonts w:cs="Times New Roman"/>
          <w:noProof/>
          <w:szCs w:val="26"/>
          <w:lang w:val="de-DE"/>
        </w:rPr>
      </w:pPr>
    </w:p>
    <w:p w14:paraId="7286C11F" w14:textId="77777777" w:rsidR="00291FB8" w:rsidRPr="002B47DF" w:rsidRDefault="00291FB8" w:rsidP="008A7356">
      <w:pPr>
        <w:spacing w:after="120" w:line="360" w:lineRule="auto"/>
        <w:ind w:left="284" w:firstLine="142"/>
        <w:jc w:val="both"/>
        <w:rPr>
          <w:rFonts w:cs="Times New Roman"/>
          <w:b/>
          <w:szCs w:val="26"/>
          <w:lang w:val="de-DE"/>
        </w:rPr>
      </w:pPr>
    </w:p>
    <w:sectPr w:rsidR="00291FB8" w:rsidRPr="002B47DF" w:rsidSect="006469EA">
      <w:headerReference w:type="default" r:id="rId51"/>
      <w:pgSz w:w="11906" w:h="16838"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8DF68" w14:textId="77777777" w:rsidR="002738CD" w:rsidRDefault="002738CD" w:rsidP="00EF2020">
      <w:pPr>
        <w:spacing w:after="0" w:line="240" w:lineRule="auto"/>
      </w:pPr>
      <w:r>
        <w:separator/>
      </w:r>
    </w:p>
  </w:endnote>
  <w:endnote w:type="continuationSeparator" w:id="0">
    <w:p w14:paraId="1828B45A" w14:textId="77777777" w:rsidR="002738CD" w:rsidRDefault="002738CD" w:rsidP="00EF20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NI-Times">
    <w:altName w:val="Calibri"/>
    <w:charset w:val="00"/>
    <w:family w:val="auto"/>
    <w:pitch w:val="variable"/>
    <w:sig w:usb0="00000001" w:usb1="00000000" w:usb2="00000000" w:usb3="00000000" w:csb0="00000013"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4385963"/>
      <w:docPartObj>
        <w:docPartGallery w:val="Page Numbers (Bottom of Page)"/>
        <w:docPartUnique/>
      </w:docPartObj>
    </w:sdtPr>
    <w:sdtEndPr>
      <w:rPr>
        <w:noProof/>
      </w:rPr>
    </w:sdtEndPr>
    <w:sdtContent>
      <w:p w14:paraId="215C4E36" w14:textId="238F3784" w:rsidR="007D5A71" w:rsidRDefault="007D5A71" w:rsidP="00D71877">
        <w:pPr>
          <w:pStyle w:val="Footer"/>
        </w:pPr>
        <w:r>
          <w:t>___________________________________________________________________</w:t>
        </w:r>
        <w:r w:rsidR="005D6D7F">
          <w:rPr>
            <w:i/>
            <w:iCs/>
          </w:rPr>
          <w:t>Châu Văn Lộc – Cao Huy Tấn Lộc</w:t>
        </w:r>
        <w:r>
          <w:rPr>
            <w:i/>
            <w:iCs/>
          </w:rPr>
          <w:tab/>
        </w:r>
        <w:r>
          <w:rPr>
            <w:i/>
            <w:iCs/>
          </w:rPr>
          <w:tab/>
        </w:r>
        <w:r>
          <w:fldChar w:fldCharType="begin"/>
        </w:r>
        <w:r>
          <w:instrText xml:space="preserve"> PAGE   \* MERGEFORMAT </w:instrText>
        </w:r>
        <w:r>
          <w:fldChar w:fldCharType="separate"/>
        </w:r>
        <w:r>
          <w:rPr>
            <w:noProof/>
          </w:rPr>
          <w:t>2</w:t>
        </w:r>
        <w:r>
          <w:rPr>
            <w:noProof/>
          </w:rPr>
          <w:fldChar w:fldCharType="end"/>
        </w:r>
      </w:p>
    </w:sdtContent>
  </w:sdt>
  <w:p w14:paraId="6D312B5B" w14:textId="77777777" w:rsidR="007D5A71" w:rsidRDefault="007D5A7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C7952" w14:textId="77777777" w:rsidR="002738CD" w:rsidRDefault="002738CD" w:rsidP="00EF2020">
      <w:pPr>
        <w:spacing w:after="0" w:line="240" w:lineRule="auto"/>
      </w:pPr>
      <w:r>
        <w:separator/>
      </w:r>
    </w:p>
  </w:footnote>
  <w:footnote w:type="continuationSeparator" w:id="0">
    <w:p w14:paraId="0ED113DD" w14:textId="77777777" w:rsidR="002738CD" w:rsidRDefault="002738CD" w:rsidP="00EF20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9D2BA" w14:textId="385D3B0B" w:rsidR="007D5A71" w:rsidRPr="006715B1" w:rsidRDefault="007D5A71" w:rsidP="006715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AF60B" w14:textId="66926762" w:rsidR="006715B1" w:rsidRDefault="005D6D7F">
    <w:pPr>
      <w:pStyle w:val="Header"/>
      <w:rPr>
        <w:i/>
        <w:iCs/>
      </w:rPr>
    </w:pPr>
    <w:r>
      <w:rPr>
        <w:i/>
        <w:iCs/>
      </w:rPr>
      <w:t>Mở đầu</w:t>
    </w:r>
  </w:p>
  <w:p w14:paraId="6DF68146" w14:textId="19950B72" w:rsidR="005D6D7F" w:rsidRPr="008F2E43" w:rsidRDefault="005D6D7F">
    <w:pPr>
      <w:pStyle w:val="Header"/>
      <w:rPr>
        <w:i/>
        <w:iCs/>
      </w:rPr>
    </w:pPr>
    <w:r w:rsidRPr="00C11500">
      <w:rPr>
        <w:i/>
        <w:iCs/>
        <w:noProof/>
      </w:rPr>
      <mc:AlternateContent>
        <mc:Choice Requires="wps">
          <w:drawing>
            <wp:anchor distT="0" distB="0" distL="114300" distR="114300" simplePos="0" relativeHeight="251659264" behindDoc="0" locked="0" layoutInCell="1" allowOverlap="1" wp14:anchorId="14528E22" wp14:editId="05E4DD06">
              <wp:simplePos x="0" y="0"/>
              <wp:positionH relativeFrom="margin">
                <wp:align>left</wp:align>
              </wp:positionH>
              <wp:positionV relativeFrom="paragraph">
                <wp:posOffset>21836</wp:posOffset>
              </wp:positionV>
              <wp:extent cx="5486400" cy="35626"/>
              <wp:effectExtent l="0" t="0" r="19050" b="21590"/>
              <wp:wrapNone/>
              <wp:docPr id="24" name="Straight Connector 24"/>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42B43D" id="Straight Connector 24" o:spid="_x0000_s1026" style="position:absolute;flip:y;z-index:251659264;visibility:visible;mso-wrap-style:square;mso-wrap-distance-left:9pt;mso-wrap-distance-top:0;mso-wrap-distance-right:9pt;mso-wrap-distance-bottom:0;mso-position-horizontal:left;mso-position-horizontal-relative:margin;mso-position-vertical:absolute;mso-position-vertical-relative:text" from="0,1.7pt" to="6in,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" strokecolor="black [3200]" strokeweight=".5pt">
              <v:stroke joinstyle="miter"/>
              <w10:wrap anchorx="margin"/>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DD95A" w14:textId="3F9211F9" w:rsidR="006715B1" w:rsidRDefault="006715B1">
    <w:pPr>
      <w:pStyle w:val="Header"/>
      <w:rPr>
        <w:i/>
        <w:iCs/>
      </w:rPr>
    </w:pPr>
    <w:r>
      <w:rPr>
        <w:i/>
        <w:iCs/>
      </w:rPr>
      <w:t>T</w:t>
    </w:r>
    <w:r w:rsidRPr="008F2E43">
      <w:rPr>
        <w:i/>
        <w:iCs/>
      </w:rPr>
      <w:t>iêu đề phần nội dung chính của trang hiện có (vd MỤC LỤC</w:t>
    </w:r>
    <w:r>
      <w:rPr>
        <w:i/>
        <w:iCs/>
      </w:rPr>
      <w:t xml:space="preserve"> …) in nghiêng</w:t>
    </w:r>
  </w:p>
  <w:p w14:paraId="61C85FE9" w14:textId="5F146168" w:rsidR="00A4391A" w:rsidRDefault="00A4391A">
    <w:pPr>
      <w:pStyle w:val="Header"/>
      <w:rPr>
        <w:i/>
        <w:iCs/>
      </w:rPr>
    </w:pPr>
    <w:r w:rsidRPr="00C11500">
      <w:rPr>
        <w:i/>
        <w:iCs/>
        <w:noProof/>
      </w:rPr>
      <mc:AlternateContent>
        <mc:Choice Requires="wps">
          <w:drawing>
            <wp:anchor distT="0" distB="0" distL="114300" distR="114300" simplePos="0" relativeHeight="251661312" behindDoc="0" locked="0" layoutInCell="1" allowOverlap="1" wp14:anchorId="2BE9C4F9" wp14:editId="42365767">
              <wp:simplePos x="0" y="0"/>
              <wp:positionH relativeFrom="column">
                <wp:posOffset>0</wp:posOffset>
              </wp:positionH>
              <wp:positionV relativeFrom="paragraph">
                <wp:posOffset>-635</wp:posOffset>
              </wp:positionV>
              <wp:extent cx="5486400" cy="35626"/>
              <wp:effectExtent l="0" t="0" r="19050" b="21590"/>
              <wp:wrapNone/>
              <wp:docPr id="29" name="Straight Connector 29"/>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54E6826" id="Straight Connector 29"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0,-.05pt" to="6in,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" strokecolor="black [3200]" strokeweight=".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0ED39" w14:textId="54710808" w:rsidR="002B5160" w:rsidRDefault="002B5160">
    <w:pPr>
      <w:pStyle w:val="Header"/>
      <w:rPr>
        <w:i/>
        <w:iCs/>
      </w:rPr>
    </w:pPr>
    <w:r>
      <w:rPr>
        <w:i/>
        <w:iCs/>
      </w:rPr>
      <w:t>T</w:t>
    </w:r>
    <w:r w:rsidRPr="008F2E43">
      <w:rPr>
        <w:i/>
        <w:iCs/>
      </w:rPr>
      <w:t>iêu đề phần nội dung chính của trang hiện có (vd MỤC LỤC</w:t>
    </w:r>
    <w:r>
      <w:rPr>
        <w:i/>
        <w:iCs/>
      </w:rPr>
      <w:t xml:space="preserve"> …) in nghiêng</w:t>
    </w:r>
  </w:p>
  <w:p w14:paraId="0F4DFC51" w14:textId="3DD567FF" w:rsidR="00A4391A" w:rsidRDefault="00A4391A">
    <w:pPr>
      <w:pStyle w:val="Header"/>
      <w:rPr>
        <w:i/>
        <w:iCs/>
      </w:rPr>
    </w:pPr>
    <w:r w:rsidRPr="00C11500">
      <w:rPr>
        <w:i/>
        <w:iCs/>
        <w:noProof/>
      </w:rPr>
      <mc:AlternateContent>
        <mc:Choice Requires="wps">
          <w:drawing>
            <wp:anchor distT="0" distB="0" distL="114300" distR="114300" simplePos="0" relativeHeight="251667456" behindDoc="0" locked="0" layoutInCell="1" allowOverlap="1" wp14:anchorId="3F0380CC" wp14:editId="0470DFD0">
              <wp:simplePos x="0" y="0"/>
              <wp:positionH relativeFrom="column">
                <wp:posOffset>0</wp:posOffset>
              </wp:positionH>
              <wp:positionV relativeFrom="paragraph">
                <wp:posOffset>-635</wp:posOffset>
              </wp:positionV>
              <wp:extent cx="5486400" cy="35626"/>
              <wp:effectExtent l="0" t="0" r="19050" b="21590"/>
              <wp:wrapNone/>
              <wp:docPr id="42" name="Straight Connector 42"/>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F15879E" id="Straight Connector 42"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0,-.05pt" to="6in,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" strokecolor="black [3200]" strokeweight=".5pt">
              <v:stroke joinstyle="miter"/>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17697" w14:textId="39919A3F" w:rsidR="002B5160" w:rsidRDefault="002B5160">
    <w:pPr>
      <w:pStyle w:val="Header"/>
      <w:rPr>
        <w:i/>
        <w:iCs/>
      </w:rPr>
    </w:pPr>
    <w:r>
      <w:rPr>
        <w:i/>
        <w:iCs/>
      </w:rPr>
      <w:t>T</w:t>
    </w:r>
    <w:r w:rsidRPr="008F2E43">
      <w:rPr>
        <w:i/>
        <w:iCs/>
      </w:rPr>
      <w:t>iêu đề phần nội dung chính của trang hiện có (vd MỤC LỤC</w:t>
    </w:r>
    <w:r>
      <w:rPr>
        <w:i/>
        <w:iCs/>
      </w:rPr>
      <w:t xml:space="preserve"> …) in nghiêng</w:t>
    </w:r>
  </w:p>
  <w:p w14:paraId="21D73755" w14:textId="5872868D" w:rsidR="00A4391A" w:rsidRDefault="00A4391A">
    <w:pPr>
      <w:pStyle w:val="Header"/>
      <w:rPr>
        <w:i/>
        <w:iCs/>
      </w:rPr>
    </w:pPr>
    <w:r w:rsidRPr="00C11500">
      <w:rPr>
        <w:i/>
        <w:iCs/>
        <w:noProof/>
      </w:rPr>
      <mc:AlternateContent>
        <mc:Choice Requires="wps">
          <w:drawing>
            <wp:anchor distT="0" distB="0" distL="114300" distR="114300" simplePos="0" relativeHeight="251671552" behindDoc="0" locked="0" layoutInCell="1" allowOverlap="1" wp14:anchorId="3CA0C4C9" wp14:editId="7EAA2CA1">
              <wp:simplePos x="0" y="0"/>
              <wp:positionH relativeFrom="column">
                <wp:posOffset>0</wp:posOffset>
              </wp:positionH>
              <wp:positionV relativeFrom="paragraph">
                <wp:posOffset>-635</wp:posOffset>
              </wp:positionV>
              <wp:extent cx="5486400" cy="35626"/>
              <wp:effectExtent l="0" t="0" r="19050" b="21590"/>
              <wp:wrapNone/>
              <wp:docPr id="44" name="Straight Connector 44"/>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4F6CB27" id="Straight Connector 44" o:spid="_x0000_s1026" style="position:absolute;flip:y;z-index:251671552;visibility:visible;mso-wrap-style:square;mso-wrap-distance-left:9pt;mso-wrap-distance-top:0;mso-wrap-distance-right:9pt;mso-wrap-distance-bottom:0;mso-position-horizontal:absolute;mso-position-horizontal-relative:text;mso-position-vertical:absolute;mso-position-vertical-relative:text" from="0,-.05pt" to="6in,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" strokecolor="black [3200]" strokeweight=".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4AB05" w14:textId="01FDEB2A" w:rsidR="002B5160" w:rsidRDefault="002B5160">
    <w:pPr>
      <w:pStyle w:val="Header"/>
      <w:rPr>
        <w:i/>
        <w:iCs/>
      </w:rPr>
    </w:pPr>
    <w:r>
      <w:rPr>
        <w:i/>
        <w:iCs/>
      </w:rPr>
      <w:t>T</w:t>
    </w:r>
    <w:r w:rsidRPr="008F2E43">
      <w:rPr>
        <w:i/>
        <w:iCs/>
      </w:rPr>
      <w:t>iêu đề phần nội dung chính của trang hiện có (vd MỤC LỤC</w:t>
    </w:r>
    <w:r>
      <w:rPr>
        <w:i/>
        <w:iCs/>
      </w:rPr>
      <w:t xml:space="preserve"> …) in nghiêng</w:t>
    </w:r>
  </w:p>
  <w:p w14:paraId="05335618" w14:textId="1D7A942A" w:rsidR="00A4391A" w:rsidRDefault="00A4391A">
    <w:pPr>
      <w:pStyle w:val="Header"/>
      <w:rPr>
        <w:i/>
        <w:iCs/>
      </w:rPr>
    </w:pPr>
    <w:r w:rsidRPr="00C11500">
      <w:rPr>
        <w:i/>
        <w:iCs/>
        <w:noProof/>
      </w:rPr>
      <mc:AlternateContent>
        <mc:Choice Requires="wps">
          <w:drawing>
            <wp:anchor distT="0" distB="0" distL="114300" distR="114300" simplePos="0" relativeHeight="251673600" behindDoc="0" locked="0" layoutInCell="1" allowOverlap="1" wp14:anchorId="0292D7A2" wp14:editId="566717E9">
              <wp:simplePos x="0" y="0"/>
              <wp:positionH relativeFrom="column">
                <wp:posOffset>0</wp:posOffset>
              </wp:positionH>
              <wp:positionV relativeFrom="paragraph">
                <wp:posOffset>-635</wp:posOffset>
              </wp:positionV>
              <wp:extent cx="5486400" cy="35626"/>
              <wp:effectExtent l="0" t="0" r="19050" b="21590"/>
              <wp:wrapNone/>
              <wp:docPr id="45" name="Straight Connector 45"/>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61FEFA0" id="Straight Connector 45"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0,-.05pt" to="6in,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" strokecolor="black [3200]"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16940"/>
    <w:multiLevelType w:val="hybridMultilevel"/>
    <w:tmpl w:val="4E64CF2C"/>
    <w:lvl w:ilvl="0" w:tplc="7CF43E0C">
      <w:start w:val="1"/>
      <w:numFmt w:val="decimal"/>
      <w:lvlText w:val="3.%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9C466B7"/>
    <w:multiLevelType w:val="multilevel"/>
    <w:tmpl w:val="09602AAE"/>
    <w:styleLink w:val="CurrentList1"/>
    <w:lvl w:ilvl="0">
      <w:start w:val="1"/>
      <w:numFmt w:val="upperRoman"/>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13667481"/>
    <w:multiLevelType w:val="hybridMultilevel"/>
    <w:tmpl w:val="85B2790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70"/>
        </w:tabs>
        <w:ind w:left="107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42502BB"/>
    <w:multiLevelType w:val="multilevel"/>
    <w:tmpl w:val="D28E47B6"/>
    <w:lvl w:ilvl="0">
      <w:start w:val="1"/>
      <w:numFmt w:val="bullet"/>
      <w:lvlText w:val=""/>
      <w:lvlJc w:val="left"/>
      <w:pPr>
        <w:tabs>
          <w:tab w:val="num" w:pos="1440"/>
        </w:tabs>
        <w:ind w:left="1440" w:hanging="360"/>
      </w:pPr>
      <w:rPr>
        <w:rFonts w:ascii="Symbol" w:hAnsi="Symbol" w:hint="default"/>
        <w:sz w:val="20"/>
      </w:rPr>
    </w:lvl>
    <w:lvl w:ilvl="1" w:tentative="1">
      <w:numFmt w:val="bullet"/>
      <w:lvlText w:val=""/>
      <w:lvlJc w:val="left"/>
      <w:pPr>
        <w:tabs>
          <w:tab w:val="num" w:pos="2160"/>
        </w:tabs>
        <w:ind w:left="2160" w:hanging="360"/>
      </w:pPr>
      <w:rPr>
        <w:rFonts w:ascii="Symbol" w:hAnsi="Symbol" w:hint="default"/>
        <w:sz w:val="20"/>
      </w:rPr>
    </w:lvl>
    <w:lvl w:ilvl="2" w:tentative="1">
      <w:numFmt w:val="bullet"/>
      <w:lvlText w:val=""/>
      <w:lvlJc w:val="left"/>
      <w:pPr>
        <w:tabs>
          <w:tab w:val="num" w:pos="2880"/>
        </w:tabs>
        <w:ind w:left="2880" w:hanging="360"/>
      </w:pPr>
      <w:rPr>
        <w:rFonts w:ascii="Symbol" w:hAnsi="Symbol" w:hint="default"/>
        <w:sz w:val="20"/>
      </w:rPr>
    </w:lvl>
    <w:lvl w:ilvl="3" w:tentative="1">
      <w:numFmt w:val="bullet"/>
      <w:lvlText w:val=""/>
      <w:lvlJc w:val="left"/>
      <w:pPr>
        <w:tabs>
          <w:tab w:val="num" w:pos="3600"/>
        </w:tabs>
        <w:ind w:left="3600" w:hanging="360"/>
      </w:pPr>
      <w:rPr>
        <w:rFonts w:ascii="Symbol" w:hAnsi="Symbol" w:hint="default"/>
        <w:sz w:val="20"/>
      </w:rPr>
    </w:lvl>
    <w:lvl w:ilvl="4" w:tentative="1">
      <w:numFmt w:val="bullet"/>
      <w:lvlText w:val=""/>
      <w:lvlJc w:val="left"/>
      <w:pPr>
        <w:tabs>
          <w:tab w:val="num" w:pos="4320"/>
        </w:tabs>
        <w:ind w:left="4320" w:hanging="360"/>
      </w:pPr>
      <w:rPr>
        <w:rFonts w:ascii="Symbol" w:hAnsi="Symbol" w:hint="default"/>
        <w:sz w:val="20"/>
      </w:rPr>
    </w:lvl>
    <w:lvl w:ilvl="5" w:tentative="1">
      <w:numFmt w:val="bullet"/>
      <w:lvlText w:val=""/>
      <w:lvlJc w:val="left"/>
      <w:pPr>
        <w:tabs>
          <w:tab w:val="num" w:pos="5040"/>
        </w:tabs>
        <w:ind w:left="5040" w:hanging="360"/>
      </w:pPr>
      <w:rPr>
        <w:rFonts w:ascii="Symbol" w:hAnsi="Symbol" w:hint="default"/>
        <w:sz w:val="20"/>
      </w:rPr>
    </w:lvl>
    <w:lvl w:ilvl="6" w:tentative="1">
      <w:numFmt w:val="bullet"/>
      <w:lvlText w:val=""/>
      <w:lvlJc w:val="left"/>
      <w:pPr>
        <w:tabs>
          <w:tab w:val="num" w:pos="5760"/>
        </w:tabs>
        <w:ind w:left="5760" w:hanging="360"/>
      </w:pPr>
      <w:rPr>
        <w:rFonts w:ascii="Symbol" w:hAnsi="Symbol" w:hint="default"/>
        <w:sz w:val="20"/>
      </w:rPr>
    </w:lvl>
    <w:lvl w:ilvl="7" w:tentative="1">
      <w:numFmt w:val="bullet"/>
      <w:lvlText w:val=""/>
      <w:lvlJc w:val="left"/>
      <w:pPr>
        <w:tabs>
          <w:tab w:val="num" w:pos="6480"/>
        </w:tabs>
        <w:ind w:left="6480" w:hanging="360"/>
      </w:pPr>
      <w:rPr>
        <w:rFonts w:ascii="Symbol" w:hAnsi="Symbol" w:hint="default"/>
        <w:sz w:val="20"/>
      </w:rPr>
    </w:lvl>
    <w:lvl w:ilvl="8" w:tentative="1">
      <w:numFmt w:val="bullet"/>
      <w:lvlText w:val=""/>
      <w:lvlJc w:val="left"/>
      <w:pPr>
        <w:tabs>
          <w:tab w:val="num" w:pos="7200"/>
        </w:tabs>
        <w:ind w:left="7200" w:hanging="360"/>
      </w:pPr>
      <w:rPr>
        <w:rFonts w:ascii="Symbol" w:hAnsi="Symbol" w:hint="default"/>
        <w:sz w:val="20"/>
      </w:rPr>
    </w:lvl>
  </w:abstractNum>
  <w:abstractNum w:abstractNumId="4" w15:restartNumberingAfterBreak="0">
    <w:nsid w:val="15952E41"/>
    <w:multiLevelType w:val="hybridMultilevel"/>
    <w:tmpl w:val="1804A7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6EF0408"/>
    <w:multiLevelType w:val="hybridMultilevel"/>
    <w:tmpl w:val="ED9C36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79D08D6"/>
    <w:multiLevelType w:val="hybridMultilevel"/>
    <w:tmpl w:val="46D01F2C"/>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AF3117B"/>
    <w:multiLevelType w:val="hybridMultilevel"/>
    <w:tmpl w:val="A8E4BB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B0B35D4"/>
    <w:multiLevelType w:val="hybridMultilevel"/>
    <w:tmpl w:val="7C3444FA"/>
    <w:lvl w:ilvl="0" w:tplc="5588B0E8">
      <w:numFmt w:val="bullet"/>
      <w:lvlText w:val="-"/>
      <w:lvlJc w:val="left"/>
      <w:pPr>
        <w:ind w:left="360" w:hanging="360"/>
      </w:pPr>
      <w:rPr>
        <w:rFonts w:ascii="Times New Roman" w:eastAsia="Times New Roman"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B567501"/>
    <w:multiLevelType w:val="multilevel"/>
    <w:tmpl w:val="E9E81BB6"/>
    <w:lvl w:ilvl="0">
      <w:start w:val="1"/>
      <w:numFmt w:val="bullet"/>
      <w:lvlText w:val=""/>
      <w:lvlJc w:val="left"/>
      <w:pPr>
        <w:tabs>
          <w:tab w:val="num" w:pos="1440"/>
        </w:tabs>
        <w:ind w:left="1440" w:hanging="360"/>
      </w:pPr>
      <w:rPr>
        <w:rFonts w:ascii="Symbol" w:hAnsi="Symbol" w:hint="default"/>
        <w:sz w:val="20"/>
      </w:rPr>
    </w:lvl>
    <w:lvl w:ilvl="1" w:tentative="1">
      <w:numFmt w:val="bullet"/>
      <w:lvlText w:val=""/>
      <w:lvlJc w:val="left"/>
      <w:pPr>
        <w:tabs>
          <w:tab w:val="num" w:pos="2160"/>
        </w:tabs>
        <w:ind w:left="2160" w:hanging="360"/>
      </w:pPr>
      <w:rPr>
        <w:rFonts w:ascii="Symbol" w:hAnsi="Symbol" w:hint="default"/>
        <w:sz w:val="20"/>
      </w:rPr>
    </w:lvl>
    <w:lvl w:ilvl="2" w:tentative="1">
      <w:numFmt w:val="bullet"/>
      <w:lvlText w:val=""/>
      <w:lvlJc w:val="left"/>
      <w:pPr>
        <w:tabs>
          <w:tab w:val="num" w:pos="2880"/>
        </w:tabs>
        <w:ind w:left="2880" w:hanging="360"/>
      </w:pPr>
      <w:rPr>
        <w:rFonts w:ascii="Symbol" w:hAnsi="Symbol" w:hint="default"/>
        <w:sz w:val="20"/>
      </w:rPr>
    </w:lvl>
    <w:lvl w:ilvl="3" w:tentative="1">
      <w:numFmt w:val="bullet"/>
      <w:lvlText w:val=""/>
      <w:lvlJc w:val="left"/>
      <w:pPr>
        <w:tabs>
          <w:tab w:val="num" w:pos="3600"/>
        </w:tabs>
        <w:ind w:left="3600" w:hanging="360"/>
      </w:pPr>
      <w:rPr>
        <w:rFonts w:ascii="Symbol" w:hAnsi="Symbol" w:hint="default"/>
        <w:sz w:val="20"/>
      </w:rPr>
    </w:lvl>
    <w:lvl w:ilvl="4" w:tentative="1">
      <w:numFmt w:val="bullet"/>
      <w:lvlText w:val=""/>
      <w:lvlJc w:val="left"/>
      <w:pPr>
        <w:tabs>
          <w:tab w:val="num" w:pos="4320"/>
        </w:tabs>
        <w:ind w:left="4320" w:hanging="360"/>
      </w:pPr>
      <w:rPr>
        <w:rFonts w:ascii="Symbol" w:hAnsi="Symbol" w:hint="default"/>
        <w:sz w:val="20"/>
      </w:rPr>
    </w:lvl>
    <w:lvl w:ilvl="5" w:tentative="1">
      <w:numFmt w:val="bullet"/>
      <w:lvlText w:val=""/>
      <w:lvlJc w:val="left"/>
      <w:pPr>
        <w:tabs>
          <w:tab w:val="num" w:pos="5040"/>
        </w:tabs>
        <w:ind w:left="5040" w:hanging="360"/>
      </w:pPr>
      <w:rPr>
        <w:rFonts w:ascii="Symbol" w:hAnsi="Symbol" w:hint="default"/>
        <w:sz w:val="20"/>
      </w:rPr>
    </w:lvl>
    <w:lvl w:ilvl="6" w:tentative="1">
      <w:numFmt w:val="bullet"/>
      <w:lvlText w:val=""/>
      <w:lvlJc w:val="left"/>
      <w:pPr>
        <w:tabs>
          <w:tab w:val="num" w:pos="5760"/>
        </w:tabs>
        <w:ind w:left="5760" w:hanging="360"/>
      </w:pPr>
      <w:rPr>
        <w:rFonts w:ascii="Symbol" w:hAnsi="Symbol" w:hint="default"/>
        <w:sz w:val="20"/>
      </w:rPr>
    </w:lvl>
    <w:lvl w:ilvl="7" w:tentative="1">
      <w:numFmt w:val="bullet"/>
      <w:lvlText w:val=""/>
      <w:lvlJc w:val="left"/>
      <w:pPr>
        <w:tabs>
          <w:tab w:val="num" w:pos="6480"/>
        </w:tabs>
        <w:ind w:left="6480" w:hanging="360"/>
      </w:pPr>
      <w:rPr>
        <w:rFonts w:ascii="Symbol" w:hAnsi="Symbol" w:hint="default"/>
        <w:sz w:val="20"/>
      </w:rPr>
    </w:lvl>
    <w:lvl w:ilvl="8" w:tentative="1">
      <w:numFmt w:val="bullet"/>
      <w:lvlText w:val=""/>
      <w:lvlJc w:val="left"/>
      <w:pPr>
        <w:tabs>
          <w:tab w:val="num" w:pos="7200"/>
        </w:tabs>
        <w:ind w:left="7200" w:hanging="360"/>
      </w:pPr>
      <w:rPr>
        <w:rFonts w:ascii="Symbol" w:hAnsi="Symbol" w:hint="default"/>
        <w:sz w:val="20"/>
      </w:rPr>
    </w:lvl>
  </w:abstractNum>
  <w:abstractNum w:abstractNumId="10" w15:restartNumberingAfterBreak="0">
    <w:nsid w:val="21421F3A"/>
    <w:multiLevelType w:val="multilevel"/>
    <w:tmpl w:val="CFA222DC"/>
    <w:styleLink w:val="CurrentList2"/>
    <w:lvl w:ilvl="0">
      <w:start w:val="1"/>
      <w:numFmt w:val="upperRoman"/>
      <w:suff w:val="space"/>
      <w:lvlText w:val="CHƯƠNG  %1.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1" w15:restartNumberingAfterBreak="0">
    <w:nsid w:val="2203745F"/>
    <w:multiLevelType w:val="hybridMultilevel"/>
    <w:tmpl w:val="509607D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C47303"/>
    <w:multiLevelType w:val="multilevel"/>
    <w:tmpl w:val="9878A628"/>
    <w:lvl w:ilvl="0">
      <w:start w:val="1"/>
      <w:numFmt w:val="decimal"/>
      <w:suff w:val="space"/>
      <w:lvlText w:val="CHƯƠNG  %1. "/>
      <w:lvlJc w:val="left"/>
      <w:pPr>
        <w:ind w:left="0" w:firstLine="0"/>
      </w:pPr>
      <w:rPr>
        <w:rFonts w:hint="default"/>
      </w:rPr>
    </w:lvl>
    <w:lvl w:ilvl="1">
      <w:start w:val="1"/>
      <w:numFmt w:val="decimal"/>
      <w:suff w:val="nothing"/>
      <w:lvlText w:val="%1. %2"/>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decimal"/>
      <w:lvlText w:val="3.2.%5"/>
      <w:lvlJc w:val="left"/>
      <w:pPr>
        <w:ind w:left="360" w:hanging="36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3" w15:restartNumberingAfterBreak="0">
    <w:nsid w:val="2466058C"/>
    <w:multiLevelType w:val="hybridMultilevel"/>
    <w:tmpl w:val="3C5C20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4FC7EB7"/>
    <w:multiLevelType w:val="hybridMultilevel"/>
    <w:tmpl w:val="BA2004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3B045E"/>
    <w:multiLevelType w:val="hybridMultilevel"/>
    <w:tmpl w:val="B3904DA6"/>
    <w:lvl w:ilvl="0" w:tplc="04090009">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29AA28F8"/>
    <w:multiLevelType w:val="hybridMultilevel"/>
    <w:tmpl w:val="46D0F72C"/>
    <w:lvl w:ilvl="0" w:tplc="7CF43E0C">
      <w:start w:val="1"/>
      <w:numFmt w:val="decimal"/>
      <w:lvlText w:val="3.%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B8D0496"/>
    <w:multiLevelType w:val="multilevel"/>
    <w:tmpl w:val="5FC2323E"/>
    <w:lvl w:ilvl="0">
      <w:start w:val="1"/>
      <w:numFmt w:val="decimal"/>
      <w:lvlText w:val="%1."/>
      <w:lvlJc w:val="left"/>
      <w:pPr>
        <w:ind w:left="0" w:firstLine="15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2BE53031"/>
    <w:multiLevelType w:val="hybridMultilevel"/>
    <w:tmpl w:val="AFBC5F7E"/>
    <w:lvl w:ilvl="0" w:tplc="01102064">
      <w:start w:val="3"/>
      <w:numFmt w:val="bullet"/>
      <w:lvlText w:val="-"/>
      <w:lvlJc w:val="left"/>
      <w:pPr>
        <w:ind w:left="862" w:hanging="360"/>
      </w:pPr>
      <w:rPr>
        <w:rFonts w:ascii="Times New Roman" w:eastAsia="Calibri" w:hAnsi="Times New Roman" w:cs="Times New Roman" w:hint="default"/>
      </w:rPr>
    </w:lvl>
    <w:lvl w:ilvl="1" w:tplc="01102064">
      <w:start w:val="3"/>
      <w:numFmt w:val="bullet"/>
      <w:lvlText w:val="-"/>
      <w:lvlJc w:val="left"/>
      <w:pPr>
        <w:ind w:left="1440" w:hanging="360"/>
      </w:pPr>
      <w:rPr>
        <w:rFonts w:ascii="Times New Roman" w:eastAsia="Calibri" w:hAnsi="Times New Roman" w:cs="Times New Roman"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E8A2C56"/>
    <w:multiLevelType w:val="hybridMultilevel"/>
    <w:tmpl w:val="372ACA3C"/>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F3C4882"/>
    <w:multiLevelType w:val="multilevel"/>
    <w:tmpl w:val="CA3E54BE"/>
    <w:lvl w:ilvl="0">
      <w:start w:val="1"/>
      <w:numFmt w:val="bullet"/>
      <w:lvlText w:val=""/>
      <w:lvlJc w:val="left"/>
      <w:pPr>
        <w:tabs>
          <w:tab w:val="num" w:pos="1571"/>
        </w:tabs>
        <w:ind w:left="1571" w:hanging="360"/>
      </w:pPr>
      <w:rPr>
        <w:rFonts w:ascii="Symbol" w:hAnsi="Symbol" w:hint="default"/>
        <w:sz w:val="20"/>
      </w:rPr>
    </w:lvl>
    <w:lvl w:ilvl="1" w:tentative="1">
      <w:numFmt w:val="bullet"/>
      <w:lvlText w:val=""/>
      <w:lvlJc w:val="left"/>
      <w:pPr>
        <w:tabs>
          <w:tab w:val="num" w:pos="2291"/>
        </w:tabs>
        <w:ind w:left="2291" w:hanging="360"/>
      </w:pPr>
      <w:rPr>
        <w:rFonts w:ascii="Symbol" w:hAnsi="Symbol" w:hint="default"/>
        <w:sz w:val="20"/>
      </w:rPr>
    </w:lvl>
    <w:lvl w:ilvl="2" w:tentative="1">
      <w:numFmt w:val="bullet"/>
      <w:lvlText w:val=""/>
      <w:lvlJc w:val="left"/>
      <w:pPr>
        <w:tabs>
          <w:tab w:val="num" w:pos="3011"/>
        </w:tabs>
        <w:ind w:left="3011" w:hanging="360"/>
      </w:pPr>
      <w:rPr>
        <w:rFonts w:ascii="Symbol" w:hAnsi="Symbol" w:hint="default"/>
        <w:sz w:val="20"/>
      </w:rPr>
    </w:lvl>
    <w:lvl w:ilvl="3" w:tentative="1">
      <w:numFmt w:val="bullet"/>
      <w:lvlText w:val=""/>
      <w:lvlJc w:val="left"/>
      <w:pPr>
        <w:tabs>
          <w:tab w:val="num" w:pos="3731"/>
        </w:tabs>
        <w:ind w:left="3731" w:hanging="360"/>
      </w:pPr>
      <w:rPr>
        <w:rFonts w:ascii="Symbol" w:hAnsi="Symbol" w:hint="default"/>
        <w:sz w:val="20"/>
      </w:rPr>
    </w:lvl>
    <w:lvl w:ilvl="4" w:tentative="1">
      <w:numFmt w:val="bullet"/>
      <w:lvlText w:val=""/>
      <w:lvlJc w:val="left"/>
      <w:pPr>
        <w:tabs>
          <w:tab w:val="num" w:pos="4451"/>
        </w:tabs>
        <w:ind w:left="4451" w:hanging="360"/>
      </w:pPr>
      <w:rPr>
        <w:rFonts w:ascii="Symbol" w:hAnsi="Symbol" w:hint="default"/>
        <w:sz w:val="20"/>
      </w:rPr>
    </w:lvl>
    <w:lvl w:ilvl="5" w:tentative="1">
      <w:numFmt w:val="bullet"/>
      <w:lvlText w:val=""/>
      <w:lvlJc w:val="left"/>
      <w:pPr>
        <w:tabs>
          <w:tab w:val="num" w:pos="5171"/>
        </w:tabs>
        <w:ind w:left="5171" w:hanging="360"/>
      </w:pPr>
      <w:rPr>
        <w:rFonts w:ascii="Symbol" w:hAnsi="Symbol" w:hint="default"/>
        <w:sz w:val="20"/>
      </w:rPr>
    </w:lvl>
    <w:lvl w:ilvl="6" w:tentative="1">
      <w:numFmt w:val="bullet"/>
      <w:lvlText w:val=""/>
      <w:lvlJc w:val="left"/>
      <w:pPr>
        <w:tabs>
          <w:tab w:val="num" w:pos="5891"/>
        </w:tabs>
        <w:ind w:left="5891" w:hanging="360"/>
      </w:pPr>
      <w:rPr>
        <w:rFonts w:ascii="Symbol" w:hAnsi="Symbol" w:hint="default"/>
        <w:sz w:val="20"/>
      </w:rPr>
    </w:lvl>
    <w:lvl w:ilvl="7" w:tentative="1">
      <w:numFmt w:val="bullet"/>
      <w:lvlText w:val=""/>
      <w:lvlJc w:val="left"/>
      <w:pPr>
        <w:tabs>
          <w:tab w:val="num" w:pos="6611"/>
        </w:tabs>
        <w:ind w:left="6611" w:hanging="360"/>
      </w:pPr>
      <w:rPr>
        <w:rFonts w:ascii="Symbol" w:hAnsi="Symbol" w:hint="default"/>
        <w:sz w:val="20"/>
      </w:rPr>
    </w:lvl>
    <w:lvl w:ilvl="8" w:tentative="1">
      <w:numFmt w:val="bullet"/>
      <w:lvlText w:val=""/>
      <w:lvlJc w:val="left"/>
      <w:pPr>
        <w:tabs>
          <w:tab w:val="num" w:pos="7331"/>
        </w:tabs>
        <w:ind w:left="7331" w:hanging="360"/>
      </w:pPr>
      <w:rPr>
        <w:rFonts w:ascii="Symbol" w:hAnsi="Symbol" w:hint="default"/>
        <w:sz w:val="20"/>
      </w:rPr>
    </w:lvl>
  </w:abstractNum>
  <w:abstractNum w:abstractNumId="21" w15:restartNumberingAfterBreak="0">
    <w:nsid w:val="34BA7F82"/>
    <w:multiLevelType w:val="hybridMultilevel"/>
    <w:tmpl w:val="B0BCD0CE"/>
    <w:lvl w:ilvl="0" w:tplc="0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453B35"/>
    <w:multiLevelType w:val="hybridMultilevel"/>
    <w:tmpl w:val="B1386160"/>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35D117F"/>
    <w:multiLevelType w:val="hybridMultilevel"/>
    <w:tmpl w:val="C520E2AE"/>
    <w:lvl w:ilvl="0" w:tplc="01102064">
      <w:start w:val="3"/>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89139BD"/>
    <w:multiLevelType w:val="hybridMultilevel"/>
    <w:tmpl w:val="01E276D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1">
      <w:start w:val="1"/>
      <w:numFmt w:val="bullet"/>
      <w:lvlText w:val=""/>
      <w:lvlJc w:val="left"/>
      <w:pPr>
        <w:tabs>
          <w:tab w:val="num" w:pos="1800"/>
        </w:tabs>
        <w:ind w:left="1800" w:hanging="360"/>
      </w:pPr>
      <w:rPr>
        <w:rFonts w:ascii="Symbol" w:hAnsi="Symbol"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48A40D77"/>
    <w:multiLevelType w:val="hybridMultilevel"/>
    <w:tmpl w:val="FA507188"/>
    <w:lvl w:ilvl="0" w:tplc="0A4EC534">
      <w:start w:val="1"/>
      <w:numFmt w:val="decimal"/>
      <w:pStyle w:val="Heading3"/>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6" w15:restartNumberingAfterBreak="0">
    <w:nsid w:val="4DF4542B"/>
    <w:multiLevelType w:val="multilevel"/>
    <w:tmpl w:val="959E646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7" w15:restartNumberingAfterBreak="0">
    <w:nsid w:val="4EF148A0"/>
    <w:multiLevelType w:val="multilevel"/>
    <w:tmpl w:val="294CAC7A"/>
    <w:lvl w:ilvl="0">
      <w:start w:val="1"/>
      <w:numFmt w:val="decimal"/>
      <w:suff w:val="space"/>
      <w:lvlText w:val="CHƯƠNG  %1. "/>
      <w:lvlJc w:val="left"/>
      <w:pPr>
        <w:ind w:left="0" w:firstLine="0"/>
      </w:pPr>
      <w:rPr>
        <w:rFonts w:hint="default"/>
      </w:rPr>
    </w:lvl>
    <w:lvl w:ilvl="1">
      <w:start w:val="1"/>
      <w:numFmt w:val="decimal"/>
      <w:lvlText w:val="%2."/>
      <w:lvlJc w:val="left"/>
      <w:pPr>
        <w:ind w:left="360" w:hanging="360"/>
      </w:pPr>
    </w:lvl>
    <w:lvl w:ilvl="2">
      <w:start w:val="1"/>
      <w:numFmt w:val="decimal"/>
      <w:suff w:val="nothing"/>
      <w:lvlText w:val="%1.%2.%3. "/>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8" w15:restartNumberingAfterBreak="0">
    <w:nsid w:val="53C572C5"/>
    <w:multiLevelType w:val="hybridMultilevel"/>
    <w:tmpl w:val="06A8CFD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D2224C"/>
    <w:multiLevelType w:val="hybridMultilevel"/>
    <w:tmpl w:val="DB0E42B8"/>
    <w:lvl w:ilvl="0" w:tplc="32D2ECCE">
      <w:start w:val="1"/>
      <w:numFmt w:val="bullet"/>
      <w:lvlText w:val=""/>
      <w:lvlJc w:val="left"/>
      <w:pPr>
        <w:tabs>
          <w:tab w:val="num" w:pos="720"/>
        </w:tabs>
        <w:ind w:left="720" w:hanging="360"/>
      </w:pPr>
      <w:rPr>
        <w:rFonts w:ascii="Symbol" w:hAnsi="Symbol" w:hint="default"/>
      </w:rPr>
    </w:lvl>
    <w:lvl w:ilvl="1" w:tplc="01102064">
      <w:start w:val="3"/>
      <w:numFmt w:val="bullet"/>
      <w:lvlText w:val="-"/>
      <w:lvlJc w:val="left"/>
      <w:pPr>
        <w:ind w:left="862" w:hanging="360"/>
      </w:pPr>
      <w:rPr>
        <w:rFonts w:ascii="Times New Roman" w:eastAsia="Calibri"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9FC5671"/>
    <w:multiLevelType w:val="multilevel"/>
    <w:tmpl w:val="18365420"/>
    <w:styleLink w:val="CurrentList3"/>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15:restartNumberingAfterBreak="0">
    <w:nsid w:val="623D013A"/>
    <w:multiLevelType w:val="multilevel"/>
    <w:tmpl w:val="C484B1A0"/>
    <w:lvl w:ilvl="0">
      <w:start w:val="1"/>
      <w:numFmt w:val="bullet"/>
      <w:lvlText w:val=""/>
      <w:lvlJc w:val="left"/>
      <w:pPr>
        <w:tabs>
          <w:tab w:val="num" w:pos="720"/>
        </w:tabs>
        <w:ind w:left="720" w:hanging="360"/>
      </w:pPr>
      <w:rPr>
        <w:rFonts w:ascii="Wingdings" w:hAnsi="Wingdings"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35B6EBE"/>
    <w:multiLevelType w:val="hybridMultilevel"/>
    <w:tmpl w:val="B5669D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64101D"/>
    <w:multiLevelType w:val="hybridMultilevel"/>
    <w:tmpl w:val="591CF23C"/>
    <w:lvl w:ilvl="0" w:tplc="6ADC07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AF3333"/>
    <w:multiLevelType w:val="hybridMultilevel"/>
    <w:tmpl w:val="4F58520C"/>
    <w:lvl w:ilvl="0" w:tplc="C238778E">
      <w:start w:val="1"/>
      <w:numFmt w:val="decimal"/>
      <w:lvlText w:val="2.%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15:restartNumberingAfterBreak="0">
    <w:nsid w:val="70461005"/>
    <w:multiLevelType w:val="multilevel"/>
    <w:tmpl w:val="8A460EF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start w:val="1"/>
      <w:numFmt w:val="bullet"/>
      <w:lvlText w:val=""/>
      <w:lvlJc w:val="left"/>
      <w:pPr>
        <w:ind w:left="2880" w:hanging="360"/>
      </w:pPr>
      <w:rPr>
        <w:rFonts w:ascii="Wingdings" w:hAnsi="Wingdings" w:hint="default"/>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1C01EBD"/>
    <w:multiLevelType w:val="hybridMultilevel"/>
    <w:tmpl w:val="EBA0F3A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136537"/>
    <w:multiLevelType w:val="multilevel"/>
    <w:tmpl w:val="C17C4A54"/>
    <w:lvl w:ilvl="0">
      <w:start w:val="1"/>
      <w:numFmt w:val="decimal"/>
      <w:pStyle w:val="Heading1"/>
      <w:suff w:val="space"/>
      <w:lvlText w:val="CHƯƠNG  %1. "/>
      <w:lvlJc w:val="left"/>
      <w:pPr>
        <w:ind w:left="0" w:firstLine="0"/>
      </w:pPr>
      <w:rPr>
        <w:rFonts w:hint="default"/>
      </w:rPr>
    </w:lvl>
    <w:lvl w:ilvl="1">
      <w:start w:val="1"/>
      <w:numFmt w:val="decimal"/>
      <w:suff w:val="nothing"/>
      <w:lvlText w:val="%1. %2"/>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8" w15:restartNumberingAfterBreak="0">
    <w:nsid w:val="7511698F"/>
    <w:multiLevelType w:val="hybridMultilevel"/>
    <w:tmpl w:val="7CC045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63F1FF9"/>
    <w:multiLevelType w:val="hybridMultilevel"/>
    <w:tmpl w:val="1E8EAABE"/>
    <w:lvl w:ilvl="0" w:tplc="9966475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3F6883"/>
    <w:multiLevelType w:val="hybridMultilevel"/>
    <w:tmpl w:val="6512CF60"/>
    <w:lvl w:ilvl="0" w:tplc="CA4A1A62">
      <w:numFmt w:val="bullet"/>
      <w:lvlText w:val="-"/>
      <w:lvlJc w:val="left"/>
      <w:pPr>
        <w:ind w:left="360" w:hanging="360"/>
      </w:pPr>
      <w:rPr>
        <w:rFonts w:ascii="VNI-Times" w:eastAsia="Times New Roman" w:hAnsi="VNI-Times"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951669563">
    <w:abstractNumId w:val="5"/>
  </w:num>
  <w:num w:numId="2" w16cid:durableId="1980188923">
    <w:abstractNumId w:val="8"/>
  </w:num>
  <w:num w:numId="3" w16cid:durableId="328027600">
    <w:abstractNumId w:val="24"/>
  </w:num>
  <w:num w:numId="4" w16cid:durableId="1765031075">
    <w:abstractNumId w:val="29"/>
  </w:num>
  <w:num w:numId="5" w16cid:durableId="1800299614">
    <w:abstractNumId w:val="23"/>
  </w:num>
  <w:num w:numId="6" w16cid:durableId="128668978">
    <w:abstractNumId w:val="18"/>
  </w:num>
  <w:num w:numId="7" w16cid:durableId="1339696076">
    <w:abstractNumId w:val="2"/>
  </w:num>
  <w:num w:numId="8" w16cid:durableId="1700275915">
    <w:abstractNumId w:val="37"/>
  </w:num>
  <w:num w:numId="9" w16cid:durableId="390735848">
    <w:abstractNumId w:val="37"/>
  </w:num>
  <w:num w:numId="10" w16cid:durableId="1465080787">
    <w:abstractNumId w:val="1"/>
  </w:num>
  <w:num w:numId="11" w16cid:durableId="746807010">
    <w:abstractNumId w:val="10"/>
  </w:num>
  <w:num w:numId="12" w16cid:durableId="1920669769">
    <w:abstractNumId w:val="30"/>
  </w:num>
  <w:num w:numId="13" w16cid:durableId="178355382">
    <w:abstractNumId w:val="37"/>
    <w:lvlOverride w:ilvl="0">
      <w:lvl w:ilvl="0">
        <w:start w:val="1"/>
        <w:numFmt w:val="decimal"/>
        <w:pStyle w:val="Heading1"/>
        <w:suff w:val="space"/>
        <w:lvlText w:val="CHƯƠNG  %1. "/>
        <w:lvlJc w:val="left"/>
        <w:pPr>
          <w:ind w:left="0" w:firstLine="0"/>
        </w:pPr>
        <w:rPr>
          <w:rFonts w:hint="default"/>
        </w:rPr>
      </w:lvl>
    </w:lvlOverride>
    <w:lvlOverride w:ilvl="1">
      <w:lvl w:ilvl="1">
        <w:start w:val="1"/>
        <w:numFmt w:val="decimal"/>
        <w:suff w:val="nothing"/>
        <w:lvlText w:val="%1.%2. "/>
        <w:lvlJc w:val="left"/>
        <w:pPr>
          <w:ind w:left="0" w:firstLine="0"/>
        </w:pPr>
        <w:rPr>
          <w:rFonts w:hint="default"/>
        </w:rPr>
      </w:lvl>
    </w:lvlOverride>
    <w:lvlOverride w:ilvl="2">
      <w:lvl w:ilvl="2">
        <w:start w:val="1"/>
        <w:numFmt w:val="none"/>
        <w:suff w:val="nothing"/>
        <w:lvlText w:val=""/>
        <w:lvlJc w:val="left"/>
        <w:pPr>
          <w:ind w:left="0" w:firstLine="0"/>
        </w:pPr>
        <w:rPr>
          <w:rFonts w:hint="default"/>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pStyle w:val="Heading5"/>
        <w:suff w:val="nothing"/>
        <w:lvlText w:val=""/>
        <w:lvlJc w:val="left"/>
        <w:pPr>
          <w:ind w:left="0" w:firstLine="0"/>
        </w:pPr>
        <w:rPr>
          <w:rFonts w:hint="default"/>
        </w:rPr>
      </w:lvl>
    </w:lvlOverride>
    <w:lvlOverride w:ilvl="5">
      <w:lvl w:ilvl="5">
        <w:start w:val="1"/>
        <w:numFmt w:val="none"/>
        <w:pStyle w:val="Heading6"/>
        <w:suff w:val="nothing"/>
        <w:lvlText w:val=""/>
        <w:lvlJc w:val="left"/>
        <w:pPr>
          <w:ind w:left="0" w:firstLine="0"/>
        </w:pPr>
        <w:rPr>
          <w:rFonts w:hint="default"/>
        </w:rPr>
      </w:lvl>
    </w:lvlOverride>
    <w:lvlOverride w:ilvl="6">
      <w:lvl w:ilvl="6">
        <w:start w:val="1"/>
        <w:numFmt w:val="none"/>
        <w:pStyle w:val="Heading7"/>
        <w:suff w:val="nothing"/>
        <w:lvlText w:val=""/>
        <w:lvlJc w:val="left"/>
        <w:pPr>
          <w:ind w:left="0" w:firstLine="0"/>
        </w:pPr>
        <w:rPr>
          <w:rFonts w:hint="default"/>
        </w:rPr>
      </w:lvl>
    </w:lvlOverride>
    <w:lvlOverride w:ilvl="7">
      <w:lvl w:ilvl="7">
        <w:start w:val="1"/>
        <w:numFmt w:val="none"/>
        <w:pStyle w:val="Heading8"/>
        <w:suff w:val="nothing"/>
        <w:lvlText w:val=""/>
        <w:lvlJc w:val="left"/>
        <w:pPr>
          <w:ind w:left="0" w:firstLine="0"/>
        </w:pPr>
        <w:rPr>
          <w:rFonts w:hint="default"/>
        </w:rPr>
      </w:lvl>
    </w:lvlOverride>
    <w:lvlOverride w:ilvl="8">
      <w:lvl w:ilvl="8">
        <w:start w:val="1"/>
        <w:numFmt w:val="none"/>
        <w:pStyle w:val="Heading9"/>
        <w:suff w:val="nothing"/>
        <w:lvlText w:val=""/>
        <w:lvlJc w:val="left"/>
        <w:pPr>
          <w:ind w:left="0" w:firstLine="0"/>
        </w:pPr>
        <w:rPr>
          <w:rFonts w:hint="default"/>
        </w:rPr>
      </w:lvl>
    </w:lvlOverride>
  </w:num>
  <w:num w:numId="14" w16cid:durableId="1283073923">
    <w:abstractNumId w:val="40"/>
  </w:num>
  <w:num w:numId="15" w16cid:durableId="1967544912">
    <w:abstractNumId w:val="37"/>
    <w:lvlOverride w:ilvl="0">
      <w:lvl w:ilvl="0">
        <w:start w:val="1"/>
        <w:numFmt w:val="decimal"/>
        <w:pStyle w:val="Heading1"/>
        <w:suff w:val="space"/>
        <w:lvlText w:val="CHƯƠNG  %1. "/>
        <w:lvlJc w:val="left"/>
        <w:pPr>
          <w:ind w:left="0" w:firstLine="0"/>
        </w:pPr>
        <w:rPr>
          <w:rFonts w:hint="default"/>
        </w:rPr>
      </w:lvl>
    </w:lvlOverride>
    <w:lvlOverride w:ilvl="1">
      <w:lvl w:ilvl="1">
        <w:start w:val="1"/>
        <w:numFmt w:val="decimal"/>
        <w:suff w:val="nothing"/>
        <w:lvlText w:val="%1.%2. "/>
        <w:lvlJc w:val="left"/>
        <w:pPr>
          <w:ind w:left="0" w:firstLine="0"/>
        </w:pPr>
        <w:rPr>
          <w:rFonts w:hint="default"/>
        </w:rPr>
      </w:lvl>
    </w:lvlOverride>
    <w:lvlOverride w:ilvl="2">
      <w:lvl w:ilvl="2">
        <w:start w:val="1"/>
        <w:numFmt w:val="none"/>
        <w:suff w:val="nothing"/>
        <w:lvlText w:val=""/>
        <w:lvlJc w:val="left"/>
        <w:pPr>
          <w:ind w:left="0" w:firstLine="0"/>
        </w:pPr>
        <w:rPr>
          <w:rFonts w:hint="default"/>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pStyle w:val="Heading5"/>
        <w:suff w:val="nothing"/>
        <w:lvlText w:val=""/>
        <w:lvlJc w:val="left"/>
        <w:pPr>
          <w:ind w:left="0" w:firstLine="0"/>
        </w:pPr>
        <w:rPr>
          <w:rFonts w:hint="default"/>
        </w:rPr>
      </w:lvl>
    </w:lvlOverride>
    <w:lvlOverride w:ilvl="5">
      <w:lvl w:ilvl="5">
        <w:start w:val="1"/>
        <w:numFmt w:val="none"/>
        <w:pStyle w:val="Heading6"/>
        <w:suff w:val="nothing"/>
        <w:lvlText w:val=""/>
        <w:lvlJc w:val="left"/>
        <w:pPr>
          <w:ind w:left="0" w:firstLine="0"/>
        </w:pPr>
        <w:rPr>
          <w:rFonts w:hint="default"/>
        </w:rPr>
      </w:lvl>
    </w:lvlOverride>
    <w:lvlOverride w:ilvl="6">
      <w:lvl w:ilvl="6">
        <w:start w:val="1"/>
        <w:numFmt w:val="none"/>
        <w:pStyle w:val="Heading7"/>
        <w:suff w:val="nothing"/>
        <w:lvlText w:val=""/>
        <w:lvlJc w:val="left"/>
        <w:pPr>
          <w:ind w:left="0" w:firstLine="0"/>
        </w:pPr>
        <w:rPr>
          <w:rFonts w:hint="default"/>
        </w:rPr>
      </w:lvl>
    </w:lvlOverride>
    <w:lvlOverride w:ilvl="7">
      <w:lvl w:ilvl="7">
        <w:start w:val="1"/>
        <w:numFmt w:val="none"/>
        <w:pStyle w:val="Heading8"/>
        <w:suff w:val="nothing"/>
        <w:lvlText w:val=""/>
        <w:lvlJc w:val="left"/>
        <w:pPr>
          <w:ind w:left="0" w:firstLine="0"/>
        </w:pPr>
        <w:rPr>
          <w:rFonts w:hint="default"/>
        </w:rPr>
      </w:lvl>
    </w:lvlOverride>
    <w:lvlOverride w:ilvl="8">
      <w:lvl w:ilvl="8">
        <w:start w:val="1"/>
        <w:numFmt w:val="none"/>
        <w:pStyle w:val="Heading9"/>
        <w:suff w:val="nothing"/>
        <w:lvlText w:val=""/>
        <w:lvlJc w:val="left"/>
        <w:pPr>
          <w:ind w:left="0" w:firstLine="0"/>
        </w:pPr>
        <w:rPr>
          <w:rFonts w:hint="default"/>
        </w:rPr>
      </w:lvl>
    </w:lvlOverride>
  </w:num>
  <w:num w:numId="16" w16cid:durableId="15696132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17255136">
    <w:abstractNumId w:val="27"/>
  </w:num>
  <w:num w:numId="18" w16cid:durableId="90667690">
    <w:abstractNumId w:val="17"/>
  </w:num>
  <w:num w:numId="19" w16cid:durableId="759326506">
    <w:abstractNumId w:val="26"/>
  </w:num>
  <w:num w:numId="20" w16cid:durableId="656230181">
    <w:abstractNumId w:val="35"/>
  </w:num>
  <w:num w:numId="21" w16cid:durableId="267125545">
    <w:abstractNumId w:val="9"/>
  </w:num>
  <w:num w:numId="22" w16cid:durableId="1817528930">
    <w:abstractNumId w:val="20"/>
  </w:num>
  <w:num w:numId="23" w16cid:durableId="1127895212">
    <w:abstractNumId w:val="3"/>
  </w:num>
  <w:num w:numId="24" w16cid:durableId="746078920">
    <w:abstractNumId w:val="32"/>
  </w:num>
  <w:num w:numId="25" w16cid:durableId="619803402">
    <w:abstractNumId w:val="31"/>
  </w:num>
  <w:num w:numId="26" w16cid:durableId="626007989">
    <w:abstractNumId w:val="14"/>
  </w:num>
  <w:num w:numId="27" w16cid:durableId="177550073">
    <w:abstractNumId w:val="7"/>
  </w:num>
  <w:num w:numId="28" w16cid:durableId="995841619">
    <w:abstractNumId w:val="4"/>
  </w:num>
  <w:num w:numId="29" w16cid:durableId="612596189">
    <w:abstractNumId w:val="28"/>
  </w:num>
  <w:num w:numId="30" w16cid:durableId="1079837218">
    <w:abstractNumId w:val="38"/>
  </w:num>
  <w:num w:numId="31" w16cid:durableId="1179924962">
    <w:abstractNumId w:val="15"/>
  </w:num>
  <w:num w:numId="32" w16cid:durableId="1583562123">
    <w:abstractNumId w:val="22"/>
  </w:num>
  <w:num w:numId="33" w16cid:durableId="1238859402">
    <w:abstractNumId w:val="25"/>
  </w:num>
  <w:num w:numId="34" w16cid:durableId="325255288">
    <w:abstractNumId w:val="11"/>
  </w:num>
  <w:num w:numId="35" w16cid:durableId="1633628770">
    <w:abstractNumId w:val="16"/>
  </w:num>
  <w:num w:numId="36" w16cid:durableId="1892381435">
    <w:abstractNumId w:val="39"/>
  </w:num>
  <w:num w:numId="37" w16cid:durableId="37894617">
    <w:abstractNumId w:val="0"/>
  </w:num>
  <w:num w:numId="38" w16cid:durableId="262418972">
    <w:abstractNumId w:val="6"/>
  </w:num>
  <w:num w:numId="39" w16cid:durableId="678048075">
    <w:abstractNumId w:val="33"/>
  </w:num>
  <w:num w:numId="40" w16cid:durableId="2045209398">
    <w:abstractNumId w:val="12"/>
  </w:num>
  <w:num w:numId="41" w16cid:durableId="1215656249">
    <w:abstractNumId w:val="34"/>
  </w:num>
  <w:num w:numId="42" w16cid:durableId="616328368">
    <w:abstractNumId w:val="36"/>
  </w:num>
  <w:num w:numId="43" w16cid:durableId="1675718871">
    <w:abstractNumId w:val="21"/>
  </w:num>
  <w:num w:numId="44" w16cid:durableId="1817068402">
    <w:abstractNumId w:val="19"/>
  </w:num>
  <w:num w:numId="45" w16cid:durableId="28655217">
    <w:abstractNumId w:val="13"/>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MTezNDE2M7Y0NzZX0lEKTi0uzszPAykwMq0FAPvqIOctAAAA"/>
  </w:docVars>
  <w:rsids>
    <w:rsidRoot w:val="00A2757A"/>
    <w:rsid w:val="00002377"/>
    <w:rsid w:val="00010FA2"/>
    <w:rsid w:val="00011C95"/>
    <w:rsid w:val="00015E26"/>
    <w:rsid w:val="00017254"/>
    <w:rsid w:val="000172DF"/>
    <w:rsid w:val="000203DB"/>
    <w:rsid w:val="0002203A"/>
    <w:rsid w:val="000235E9"/>
    <w:rsid w:val="00023D87"/>
    <w:rsid w:val="000241C9"/>
    <w:rsid w:val="000332C4"/>
    <w:rsid w:val="00034377"/>
    <w:rsid w:val="00035A01"/>
    <w:rsid w:val="00035C8F"/>
    <w:rsid w:val="00036008"/>
    <w:rsid w:val="00041A49"/>
    <w:rsid w:val="00041CAD"/>
    <w:rsid w:val="0004264D"/>
    <w:rsid w:val="00043599"/>
    <w:rsid w:val="000523FB"/>
    <w:rsid w:val="00053673"/>
    <w:rsid w:val="000536AD"/>
    <w:rsid w:val="000548A2"/>
    <w:rsid w:val="00055AB3"/>
    <w:rsid w:val="00055D7B"/>
    <w:rsid w:val="00056D52"/>
    <w:rsid w:val="000570D3"/>
    <w:rsid w:val="00060DCC"/>
    <w:rsid w:val="00063CCB"/>
    <w:rsid w:val="00064790"/>
    <w:rsid w:val="00066B0F"/>
    <w:rsid w:val="000746FD"/>
    <w:rsid w:val="00074ED1"/>
    <w:rsid w:val="000758F3"/>
    <w:rsid w:val="000826B1"/>
    <w:rsid w:val="00082DF4"/>
    <w:rsid w:val="000844E0"/>
    <w:rsid w:val="00084984"/>
    <w:rsid w:val="00086E5C"/>
    <w:rsid w:val="000919E2"/>
    <w:rsid w:val="00091C16"/>
    <w:rsid w:val="000947CF"/>
    <w:rsid w:val="0009506A"/>
    <w:rsid w:val="00097C68"/>
    <w:rsid w:val="000A1549"/>
    <w:rsid w:val="000A36EC"/>
    <w:rsid w:val="000A5A41"/>
    <w:rsid w:val="000A76C2"/>
    <w:rsid w:val="000B18F7"/>
    <w:rsid w:val="000B310C"/>
    <w:rsid w:val="000B36E2"/>
    <w:rsid w:val="000B3B39"/>
    <w:rsid w:val="000B4477"/>
    <w:rsid w:val="000B532B"/>
    <w:rsid w:val="000B7B63"/>
    <w:rsid w:val="000D0EF8"/>
    <w:rsid w:val="000D217F"/>
    <w:rsid w:val="000D2C95"/>
    <w:rsid w:val="000D38EC"/>
    <w:rsid w:val="000D58F1"/>
    <w:rsid w:val="000E4BFE"/>
    <w:rsid w:val="000E7F95"/>
    <w:rsid w:val="000F0844"/>
    <w:rsid w:val="000F18D5"/>
    <w:rsid w:val="000F280A"/>
    <w:rsid w:val="000F2A32"/>
    <w:rsid w:val="000F4BDB"/>
    <w:rsid w:val="000F6453"/>
    <w:rsid w:val="000F64C4"/>
    <w:rsid w:val="000F7A42"/>
    <w:rsid w:val="001002C3"/>
    <w:rsid w:val="00104AB8"/>
    <w:rsid w:val="00105BEF"/>
    <w:rsid w:val="00105F41"/>
    <w:rsid w:val="00106EB9"/>
    <w:rsid w:val="001123BB"/>
    <w:rsid w:val="00112CBA"/>
    <w:rsid w:val="0011757B"/>
    <w:rsid w:val="0012112C"/>
    <w:rsid w:val="00121A80"/>
    <w:rsid w:val="00123B68"/>
    <w:rsid w:val="00127DCE"/>
    <w:rsid w:val="00130A22"/>
    <w:rsid w:val="00130FEE"/>
    <w:rsid w:val="001317CA"/>
    <w:rsid w:val="00135AEA"/>
    <w:rsid w:val="00135FDA"/>
    <w:rsid w:val="00136093"/>
    <w:rsid w:val="00137591"/>
    <w:rsid w:val="00145CB9"/>
    <w:rsid w:val="00146FE7"/>
    <w:rsid w:val="001475E4"/>
    <w:rsid w:val="00153B7A"/>
    <w:rsid w:val="00157A4E"/>
    <w:rsid w:val="0016559A"/>
    <w:rsid w:val="0017041E"/>
    <w:rsid w:val="001712D0"/>
    <w:rsid w:val="00175560"/>
    <w:rsid w:val="0017557C"/>
    <w:rsid w:val="001821CF"/>
    <w:rsid w:val="001831D4"/>
    <w:rsid w:val="001850D2"/>
    <w:rsid w:val="00187578"/>
    <w:rsid w:val="00187963"/>
    <w:rsid w:val="001900F7"/>
    <w:rsid w:val="00190CEB"/>
    <w:rsid w:val="00191748"/>
    <w:rsid w:val="001944ED"/>
    <w:rsid w:val="00194525"/>
    <w:rsid w:val="0019559C"/>
    <w:rsid w:val="001A0E59"/>
    <w:rsid w:val="001A31E9"/>
    <w:rsid w:val="001A446A"/>
    <w:rsid w:val="001A4703"/>
    <w:rsid w:val="001A4C9A"/>
    <w:rsid w:val="001A66C6"/>
    <w:rsid w:val="001A744D"/>
    <w:rsid w:val="001B0A4C"/>
    <w:rsid w:val="001B0B8F"/>
    <w:rsid w:val="001B4442"/>
    <w:rsid w:val="001B49BF"/>
    <w:rsid w:val="001C1A95"/>
    <w:rsid w:val="001C2D2D"/>
    <w:rsid w:val="001C56E3"/>
    <w:rsid w:val="001C6306"/>
    <w:rsid w:val="001C7530"/>
    <w:rsid w:val="001D0951"/>
    <w:rsid w:val="001D1DC7"/>
    <w:rsid w:val="001D26CB"/>
    <w:rsid w:val="001D54BA"/>
    <w:rsid w:val="001D5E46"/>
    <w:rsid w:val="001E102C"/>
    <w:rsid w:val="001E23C3"/>
    <w:rsid w:val="001E5E6F"/>
    <w:rsid w:val="001E6352"/>
    <w:rsid w:val="001E6583"/>
    <w:rsid w:val="001F1A4E"/>
    <w:rsid w:val="001F1D87"/>
    <w:rsid w:val="001F239B"/>
    <w:rsid w:val="001F473B"/>
    <w:rsid w:val="001F78B1"/>
    <w:rsid w:val="002020AB"/>
    <w:rsid w:val="002030B4"/>
    <w:rsid w:val="00205B37"/>
    <w:rsid w:val="00207119"/>
    <w:rsid w:val="00207CCD"/>
    <w:rsid w:val="00212E2B"/>
    <w:rsid w:val="0021394E"/>
    <w:rsid w:val="00214547"/>
    <w:rsid w:val="00214853"/>
    <w:rsid w:val="00220589"/>
    <w:rsid w:val="0022079C"/>
    <w:rsid w:val="00224816"/>
    <w:rsid w:val="00226097"/>
    <w:rsid w:val="00226545"/>
    <w:rsid w:val="00226C97"/>
    <w:rsid w:val="00231C29"/>
    <w:rsid w:val="002338C3"/>
    <w:rsid w:val="002343BB"/>
    <w:rsid w:val="00234523"/>
    <w:rsid w:val="00234A21"/>
    <w:rsid w:val="00246B9C"/>
    <w:rsid w:val="002477F2"/>
    <w:rsid w:val="002511F8"/>
    <w:rsid w:val="0025164A"/>
    <w:rsid w:val="00257EF1"/>
    <w:rsid w:val="00262E8D"/>
    <w:rsid w:val="002636D5"/>
    <w:rsid w:val="00263B0F"/>
    <w:rsid w:val="002643A9"/>
    <w:rsid w:val="00264721"/>
    <w:rsid w:val="0026787F"/>
    <w:rsid w:val="00267C8D"/>
    <w:rsid w:val="00271789"/>
    <w:rsid w:val="002738CD"/>
    <w:rsid w:val="002762D6"/>
    <w:rsid w:val="00277365"/>
    <w:rsid w:val="0028425D"/>
    <w:rsid w:val="00285028"/>
    <w:rsid w:val="0028515C"/>
    <w:rsid w:val="00285704"/>
    <w:rsid w:val="00285EC2"/>
    <w:rsid w:val="00286850"/>
    <w:rsid w:val="00290EAA"/>
    <w:rsid w:val="00291967"/>
    <w:rsid w:val="00291FB8"/>
    <w:rsid w:val="00292AE3"/>
    <w:rsid w:val="00294A12"/>
    <w:rsid w:val="002971CF"/>
    <w:rsid w:val="002A6F8E"/>
    <w:rsid w:val="002B0210"/>
    <w:rsid w:val="002B10DB"/>
    <w:rsid w:val="002B1E5A"/>
    <w:rsid w:val="002B3231"/>
    <w:rsid w:val="002B36DB"/>
    <w:rsid w:val="002B47DF"/>
    <w:rsid w:val="002B49AB"/>
    <w:rsid w:val="002B5160"/>
    <w:rsid w:val="002B600E"/>
    <w:rsid w:val="002B6765"/>
    <w:rsid w:val="002C4220"/>
    <w:rsid w:val="002C5A6F"/>
    <w:rsid w:val="002C5B89"/>
    <w:rsid w:val="002D0E8F"/>
    <w:rsid w:val="002D1607"/>
    <w:rsid w:val="002D41D2"/>
    <w:rsid w:val="002E2726"/>
    <w:rsid w:val="002F61E0"/>
    <w:rsid w:val="002F6920"/>
    <w:rsid w:val="00301C74"/>
    <w:rsid w:val="0030323A"/>
    <w:rsid w:val="003034B4"/>
    <w:rsid w:val="00303511"/>
    <w:rsid w:val="00304DE6"/>
    <w:rsid w:val="003104AC"/>
    <w:rsid w:val="00310D64"/>
    <w:rsid w:val="0031147C"/>
    <w:rsid w:val="00312070"/>
    <w:rsid w:val="00314378"/>
    <w:rsid w:val="003205BB"/>
    <w:rsid w:val="00320854"/>
    <w:rsid w:val="0032126A"/>
    <w:rsid w:val="003250A3"/>
    <w:rsid w:val="00326436"/>
    <w:rsid w:val="00332878"/>
    <w:rsid w:val="00332C57"/>
    <w:rsid w:val="00333705"/>
    <w:rsid w:val="0033539E"/>
    <w:rsid w:val="00335D3C"/>
    <w:rsid w:val="00341785"/>
    <w:rsid w:val="003443E4"/>
    <w:rsid w:val="00346F01"/>
    <w:rsid w:val="00347C85"/>
    <w:rsid w:val="00352433"/>
    <w:rsid w:val="003531AB"/>
    <w:rsid w:val="0035367A"/>
    <w:rsid w:val="00355542"/>
    <w:rsid w:val="00355CEC"/>
    <w:rsid w:val="00356AC0"/>
    <w:rsid w:val="0036063F"/>
    <w:rsid w:val="00361FB5"/>
    <w:rsid w:val="00363FA9"/>
    <w:rsid w:val="00371511"/>
    <w:rsid w:val="00373F18"/>
    <w:rsid w:val="00375E2D"/>
    <w:rsid w:val="00377D95"/>
    <w:rsid w:val="0038211C"/>
    <w:rsid w:val="00383D0E"/>
    <w:rsid w:val="00383E03"/>
    <w:rsid w:val="00384B68"/>
    <w:rsid w:val="0038592B"/>
    <w:rsid w:val="00390DC1"/>
    <w:rsid w:val="00391676"/>
    <w:rsid w:val="00391FE6"/>
    <w:rsid w:val="003928CD"/>
    <w:rsid w:val="00392ED3"/>
    <w:rsid w:val="003972E7"/>
    <w:rsid w:val="0039776D"/>
    <w:rsid w:val="003A055F"/>
    <w:rsid w:val="003A091C"/>
    <w:rsid w:val="003A1C91"/>
    <w:rsid w:val="003A327B"/>
    <w:rsid w:val="003A732B"/>
    <w:rsid w:val="003A7965"/>
    <w:rsid w:val="003B0827"/>
    <w:rsid w:val="003B0AE0"/>
    <w:rsid w:val="003B180B"/>
    <w:rsid w:val="003B184D"/>
    <w:rsid w:val="003B2F30"/>
    <w:rsid w:val="003B31DC"/>
    <w:rsid w:val="003B37A3"/>
    <w:rsid w:val="003B6987"/>
    <w:rsid w:val="003B6FAE"/>
    <w:rsid w:val="003C2B1D"/>
    <w:rsid w:val="003C31FF"/>
    <w:rsid w:val="003C43AB"/>
    <w:rsid w:val="003C518A"/>
    <w:rsid w:val="003D2DC4"/>
    <w:rsid w:val="003D6CB1"/>
    <w:rsid w:val="003D7E91"/>
    <w:rsid w:val="003E0A4B"/>
    <w:rsid w:val="003E161B"/>
    <w:rsid w:val="003E5FD1"/>
    <w:rsid w:val="003E7611"/>
    <w:rsid w:val="003F1033"/>
    <w:rsid w:val="003F1AEE"/>
    <w:rsid w:val="003F23CB"/>
    <w:rsid w:val="003F44E9"/>
    <w:rsid w:val="003F6132"/>
    <w:rsid w:val="003F7ADE"/>
    <w:rsid w:val="00400C2A"/>
    <w:rsid w:val="004035E4"/>
    <w:rsid w:val="004065DB"/>
    <w:rsid w:val="004111E4"/>
    <w:rsid w:val="00412AAF"/>
    <w:rsid w:val="00413BF6"/>
    <w:rsid w:val="00414C19"/>
    <w:rsid w:val="00416215"/>
    <w:rsid w:val="004227C2"/>
    <w:rsid w:val="00423716"/>
    <w:rsid w:val="00424CEB"/>
    <w:rsid w:val="00426628"/>
    <w:rsid w:val="004272D2"/>
    <w:rsid w:val="0043467E"/>
    <w:rsid w:val="00441899"/>
    <w:rsid w:val="00443745"/>
    <w:rsid w:val="0044636C"/>
    <w:rsid w:val="004503E1"/>
    <w:rsid w:val="00457798"/>
    <w:rsid w:val="00461FEB"/>
    <w:rsid w:val="004635AB"/>
    <w:rsid w:val="00470110"/>
    <w:rsid w:val="00471773"/>
    <w:rsid w:val="004751FF"/>
    <w:rsid w:val="004754D7"/>
    <w:rsid w:val="004756C8"/>
    <w:rsid w:val="00476F11"/>
    <w:rsid w:val="004774AF"/>
    <w:rsid w:val="00483968"/>
    <w:rsid w:val="004850FA"/>
    <w:rsid w:val="00487D6D"/>
    <w:rsid w:val="00490223"/>
    <w:rsid w:val="00492785"/>
    <w:rsid w:val="00493599"/>
    <w:rsid w:val="00494C10"/>
    <w:rsid w:val="0049593B"/>
    <w:rsid w:val="00497AFD"/>
    <w:rsid w:val="004A40AC"/>
    <w:rsid w:val="004A5BA3"/>
    <w:rsid w:val="004B0344"/>
    <w:rsid w:val="004B1A57"/>
    <w:rsid w:val="004C1B31"/>
    <w:rsid w:val="004C3220"/>
    <w:rsid w:val="004C389D"/>
    <w:rsid w:val="004C72AC"/>
    <w:rsid w:val="004D1451"/>
    <w:rsid w:val="004D6EFE"/>
    <w:rsid w:val="004D7350"/>
    <w:rsid w:val="004D7479"/>
    <w:rsid w:val="004E5D11"/>
    <w:rsid w:val="004E7B7B"/>
    <w:rsid w:val="004F0908"/>
    <w:rsid w:val="004F1E92"/>
    <w:rsid w:val="004F22E4"/>
    <w:rsid w:val="004F2A92"/>
    <w:rsid w:val="004F7D67"/>
    <w:rsid w:val="00507436"/>
    <w:rsid w:val="00507C4E"/>
    <w:rsid w:val="00507E76"/>
    <w:rsid w:val="00513177"/>
    <w:rsid w:val="00513362"/>
    <w:rsid w:val="00517511"/>
    <w:rsid w:val="00521F06"/>
    <w:rsid w:val="00525178"/>
    <w:rsid w:val="005256E1"/>
    <w:rsid w:val="00525D69"/>
    <w:rsid w:val="005331E6"/>
    <w:rsid w:val="00533FC1"/>
    <w:rsid w:val="0053458E"/>
    <w:rsid w:val="00534B66"/>
    <w:rsid w:val="005364DB"/>
    <w:rsid w:val="005369B9"/>
    <w:rsid w:val="00541752"/>
    <w:rsid w:val="0054179C"/>
    <w:rsid w:val="005419FA"/>
    <w:rsid w:val="00541B8B"/>
    <w:rsid w:val="005422CD"/>
    <w:rsid w:val="0054444D"/>
    <w:rsid w:val="005459E2"/>
    <w:rsid w:val="005463A9"/>
    <w:rsid w:val="005467A9"/>
    <w:rsid w:val="00546B35"/>
    <w:rsid w:val="00550321"/>
    <w:rsid w:val="00552F6D"/>
    <w:rsid w:val="00554815"/>
    <w:rsid w:val="00554BF6"/>
    <w:rsid w:val="00555AF6"/>
    <w:rsid w:val="00557F43"/>
    <w:rsid w:val="005603C9"/>
    <w:rsid w:val="0056242F"/>
    <w:rsid w:val="00562CD7"/>
    <w:rsid w:val="005642CE"/>
    <w:rsid w:val="0056574A"/>
    <w:rsid w:val="00565935"/>
    <w:rsid w:val="0056748E"/>
    <w:rsid w:val="00570208"/>
    <w:rsid w:val="00570678"/>
    <w:rsid w:val="00571412"/>
    <w:rsid w:val="00572262"/>
    <w:rsid w:val="00573F87"/>
    <w:rsid w:val="005747C9"/>
    <w:rsid w:val="00575E10"/>
    <w:rsid w:val="00575EB6"/>
    <w:rsid w:val="005764D8"/>
    <w:rsid w:val="0057683C"/>
    <w:rsid w:val="0057715A"/>
    <w:rsid w:val="0058404C"/>
    <w:rsid w:val="00585EB1"/>
    <w:rsid w:val="0059233D"/>
    <w:rsid w:val="005929A7"/>
    <w:rsid w:val="005A2137"/>
    <w:rsid w:val="005A4158"/>
    <w:rsid w:val="005A53CD"/>
    <w:rsid w:val="005B0450"/>
    <w:rsid w:val="005B1B51"/>
    <w:rsid w:val="005B5F6A"/>
    <w:rsid w:val="005B6778"/>
    <w:rsid w:val="005B69DA"/>
    <w:rsid w:val="005C14CA"/>
    <w:rsid w:val="005C49EC"/>
    <w:rsid w:val="005C4FEE"/>
    <w:rsid w:val="005D368F"/>
    <w:rsid w:val="005D6D7F"/>
    <w:rsid w:val="005D76B6"/>
    <w:rsid w:val="005E0D09"/>
    <w:rsid w:val="005F00C6"/>
    <w:rsid w:val="005F1B25"/>
    <w:rsid w:val="005F1C36"/>
    <w:rsid w:val="005F3F60"/>
    <w:rsid w:val="005F7650"/>
    <w:rsid w:val="00602EA6"/>
    <w:rsid w:val="00603657"/>
    <w:rsid w:val="00606A8D"/>
    <w:rsid w:val="00607791"/>
    <w:rsid w:val="00610149"/>
    <w:rsid w:val="0061084F"/>
    <w:rsid w:val="00611F6E"/>
    <w:rsid w:val="00614545"/>
    <w:rsid w:val="0061524F"/>
    <w:rsid w:val="006155B6"/>
    <w:rsid w:val="00617660"/>
    <w:rsid w:val="00625929"/>
    <w:rsid w:val="00625CED"/>
    <w:rsid w:val="00627B9E"/>
    <w:rsid w:val="006315DA"/>
    <w:rsid w:val="0063308D"/>
    <w:rsid w:val="00634DBE"/>
    <w:rsid w:val="006360C4"/>
    <w:rsid w:val="00641C5A"/>
    <w:rsid w:val="00642A0F"/>
    <w:rsid w:val="00642F60"/>
    <w:rsid w:val="00643651"/>
    <w:rsid w:val="0064581F"/>
    <w:rsid w:val="006469EA"/>
    <w:rsid w:val="0065185D"/>
    <w:rsid w:val="00652CE6"/>
    <w:rsid w:val="00652FFE"/>
    <w:rsid w:val="00653F14"/>
    <w:rsid w:val="0065492F"/>
    <w:rsid w:val="00656974"/>
    <w:rsid w:val="00662EEB"/>
    <w:rsid w:val="00670ADF"/>
    <w:rsid w:val="006715B1"/>
    <w:rsid w:val="006742AF"/>
    <w:rsid w:val="0067592C"/>
    <w:rsid w:val="0068035D"/>
    <w:rsid w:val="00681505"/>
    <w:rsid w:val="00681A42"/>
    <w:rsid w:val="006832D4"/>
    <w:rsid w:val="006844A0"/>
    <w:rsid w:val="006854FB"/>
    <w:rsid w:val="006870CB"/>
    <w:rsid w:val="0069078D"/>
    <w:rsid w:val="0069098F"/>
    <w:rsid w:val="00690CB9"/>
    <w:rsid w:val="006916C2"/>
    <w:rsid w:val="006969B6"/>
    <w:rsid w:val="0069716B"/>
    <w:rsid w:val="006A0AC0"/>
    <w:rsid w:val="006A0ED4"/>
    <w:rsid w:val="006A7D3A"/>
    <w:rsid w:val="006B0616"/>
    <w:rsid w:val="006B2D61"/>
    <w:rsid w:val="006B3149"/>
    <w:rsid w:val="006B3BD3"/>
    <w:rsid w:val="006B7117"/>
    <w:rsid w:val="006B7685"/>
    <w:rsid w:val="006C065D"/>
    <w:rsid w:val="006C4F9A"/>
    <w:rsid w:val="006C5E53"/>
    <w:rsid w:val="006D0152"/>
    <w:rsid w:val="006D2EE7"/>
    <w:rsid w:val="006E3204"/>
    <w:rsid w:val="006F5CC8"/>
    <w:rsid w:val="00700ED3"/>
    <w:rsid w:val="00701CAE"/>
    <w:rsid w:val="0070290B"/>
    <w:rsid w:val="00702D23"/>
    <w:rsid w:val="00704DBF"/>
    <w:rsid w:val="0071152A"/>
    <w:rsid w:val="00711E0D"/>
    <w:rsid w:val="00714CBA"/>
    <w:rsid w:val="00717006"/>
    <w:rsid w:val="007171ED"/>
    <w:rsid w:val="00730B33"/>
    <w:rsid w:val="00733B38"/>
    <w:rsid w:val="00735161"/>
    <w:rsid w:val="007367E7"/>
    <w:rsid w:val="00736A28"/>
    <w:rsid w:val="0073724F"/>
    <w:rsid w:val="0073751F"/>
    <w:rsid w:val="007407B5"/>
    <w:rsid w:val="00741910"/>
    <w:rsid w:val="00743E31"/>
    <w:rsid w:val="00747EA0"/>
    <w:rsid w:val="007546A0"/>
    <w:rsid w:val="00756802"/>
    <w:rsid w:val="00757FFE"/>
    <w:rsid w:val="0076037B"/>
    <w:rsid w:val="00761511"/>
    <w:rsid w:val="00762047"/>
    <w:rsid w:val="007627F7"/>
    <w:rsid w:val="0076474A"/>
    <w:rsid w:val="007709F2"/>
    <w:rsid w:val="00775B84"/>
    <w:rsid w:val="0077737A"/>
    <w:rsid w:val="00781C4F"/>
    <w:rsid w:val="00781C6B"/>
    <w:rsid w:val="00783791"/>
    <w:rsid w:val="0078582F"/>
    <w:rsid w:val="007903FE"/>
    <w:rsid w:val="0079530D"/>
    <w:rsid w:val="007A0150"/>
    <w:rsid w:val="007A0DF2"/>
    <w:rsid w:val="007A3294"/>
    <w:rsid w:val="007A38AE"/>
    <w:rsid w:val="007A46E1"/>
    <w:rsid w:val="007A522F"/>
    <w:rsid w:val="007B085F"/>
    <w:rsid w:val="007B1653"/>
    <w:rsid w:val="007B4192"/>
    <w:rsid w:val="007B6FED"/>
    <w:rsid w:val="007C16F9"/>
    <w:rsid w:val="007C4255"/>
    <w:rsid w:val="007C4ABC"/>
    <w:rsid w:val="007D460E"/>
    <w:rsid w:val="007D5A71"/>
    <w:rsid w:val="007E35CB"/>
    <w:rsid w:val="007E510A"/>
    <w:rsid w:val="007E5819"/>
    <w:rsid w:val="007E66E4"/>
    <w:rsid w:val="007F0A3C"/>
    <w:rsid w:val="007F1D46"/>
    <w:rsid w:val="007F4FD9"/>
    <w:rsid w:val="007F54D1"/>
    <w:rsid w:val="00800019"/>
    <w:rsid w:val="0080312D"/>
    <w:rsid w:val="0080652B"/>
    <w:rsid w:val="00806E69"/>
    <w:rsid w:val="00810E9F"/>
    <w:rsid w:val="0081266D"/>
    <w:rsid w:val="00816F97"/>
    <w:rsid w:val="0081747B"/>
    <w:rsid w:val="0082184B"/>
    <w:rsid w:val="00821EC1"/>
    <w:rsid w:val="00823FEA"/>
    <w:rsid w:val="00825A77"/>
    <w:rsid w:val="0083067C"/>
    <w:rsid w:val="0083278E"/>
    <w:rsid w:val="0083309E"/>
    <w:rsid w:val="00833D1A"/>
    <w:rsid w:val="0083493A"/>
    <w:rsid w:val="00835729"/>
    <w:rsid w:val="0083687C"/>
    <w:rsid w:val="0084337B"/>
    <w:rsid w:val="00843E71"/>
    <w:rsid w:val="00844E85"/>
    <w:rsid w:val="00846FBA"/>
    <w:rsid w:val="008472BE"/>
    <w:rsid w:val="00852B46"/>
    <w:rsid w:val="00853BD8"/>
    <w:rsid w:val="00853E17"/>
    <w:rsid w:val="0085533C"/>
    <w:rsid w:val="0085579A"/>
    <w:rsid w:val="00856150"/>
    <w:rsid w:val="00870255"/>
    <w:rsid w:val="0087102B"/>
    <w:rsid w:val="008719C2"/>
    <w:rsid w:val="00874934"/>
    <w:rsid w:val="0087586D"/>
    <w:rsid w:val="008807B5"/>
    <w:rsid w:val="00881008"/>
    <w:rsid w:val="0088276A"/>
    <w:rsid w:val="008849AF"/>
    <w:rsid w:val="00891711"/>
    <w:rsid w:val="00894089"/>
    <w:rsid w:val="00894679"/>
    <w:rsid w:val="008949CA"/>
    <w:rsid w:val="00894BA1"/>
    <w:rsid w:val="00895CDC"/>
    <w:rsid w:val="00896B50"/>
    <w:rsid w:val="00896C1E"/>
    <w:rsid w:val="008A00BB"/>
    <w:rsid w:val="008A221B"/>
    <w:rsid w:val="008A4181"/>
    <w:rsid w:val="008A46D5"/>
    <w:rsid w:val="008A56D5"/>
    <w:rsid w:val="008A601D"/>
    <w:rsid w:val="008A7356"/>
    <w:rsid w:val="008B1BA4"/>
    <w:rsid w:val="008B7792"/>
    <w:rsid w:val="008C1689"/>
    <w:rsid w:val="008C42E8"/>
    <w:rsid w:val="008C6660"/>
    <w:rsid w:val="008D2283"/>
    <w:rsid w:val="008D460C"/>
    <w:rsid w:val="008E02CD"/>
    <w:rsid w:val="008E357B"/>
    <w:rsid w:val="008E49D5"/>
    <w:rsid w:val="008E58ED"/>
    <w:rsid w:val="008F04D2"/>
    <w:rsid w:val="008F07B9"/>
    <w:rsid w:val="008F2E43"/>
    <w:rsid w:val="008F3319"/>
    <w:rsid w:val="008F73F4"/>
    <w:rsid w:val="008F750A"/>
    <w:rsid w:val="00900AA7"/>
    <w:rsid w:val="00905827"/>
    <w:rsid w:val="00910E1C"/>
    <w:rsid w:val="00912E30"/>
    <w:rsid w:val="00915747"/>
    <w:rsid w:val="00916A11"/>
    <w:rsid w:val="0091786F"/>
    <w:rsid w:val="009229D6"/>
    <w:rsid w:val="00924302"/>
    <w:rsid w:val="00924FBB"/>
    <w:rsid w:val="00927EE9"/>
    <w:rsid w:val="00930BE3"/>
    <w:rsid w:val="0093271A"/>
    <w:rsid w:val="00932AFF"/>
    <w:rsid w:val="009351C5"/>
    <w:rsid w:val="00935599"/>
    <w:rsid w:val="00936DD9"/>
    <w:rsid w:val="009430A5"/>
    <w:rsid w:val="009433BC"/>
    <w:rsid w:val="009554B4"/>
    <w:rsid w:val="00955B20"/>
    <w:rsid w:val="009574AC"/>
    <w:rsid w:val="009610EA"/>
    <w:rsid w:val="00961F7D"/>
    <w:rsid w:val="00962E5D"/>
    <w:rsid w:val="00965C9B"/>
    <w:rsid w:val="0096673A"/>
    <w:rsid w:val="0096691B"/>
    <w:rsid w:val="00970B73"/>
    <w:rsid w:val="00971A98"/>
    <w:rsid w:val="0097743B"/>
    <w:rsid w:val="00984543"/>
    <w:rsid w:val="0099434E"/>
    <w:rsid w:val="00994AA8"/>
    <w:rsid w:val="009954C2"/>
    <w:rsid w:val="00995798"/>
    <w:rsid w:val="00997FA6"/>
    <w:rsid w:val="009A111F"/>
    <w:rsid w:val="009A1DBB"/>
    <w:rsid w:val="009A2E27"/>
    <w:rsid w:val="009A7680"/>
    <w:rsid w:val="009B42E7"/>
    <w:rsid w:val="009B6D2A"/>
    <w:rsid w:val="009B784B"/>
    <w:rsid w:val="009C36B7"/>
    <w:rsid w:val="009C49A4"/>
    <w:rsid w:val="009C78BB"/>
    <w:rsid w:val="009D1C00"/>
    <w:rsid w:val="009D351E"/>
    <w:rsid w:val="009D35AF"/>
    <w:rsid w:val="009D3B28"/>
    <w:rsid w:val="009D4B50"/>
    <w:rsid w:val="009D52FA"/>
    <w:rsid w:val="009D6E9B"/>
    <w:rsid w:val="009D77B9"/>
    <w:rsid w:val="009D7AC4"/>
    <w:rsid w:val="009E0409"/>
    <w:rsid w:val="009E077A"/>
    <w:rsid w:val="009E0E9D"/>
    <w:rsid w:val="009E211D"/>
    <w:rsid w:val="009E39DF"/>
    <w:rsid w:val="009E7AC3"/>
    <w:rsid w:val="009E7F47"/>
    <w:rsid w:val="009F00EE"/>
    <w:rsid w:val="009F01D1"/>
    <w:rsid w:val="009F236E"/>
    <w:rsid w:val="009F28F9"/>
    <w:rsid w:val="009F6EDF"/>
    <w:rsid w:val="00A03430"/>
    <w:rsid w:val="00A03A64"/>
    <w:rsid w:val="00A065FE"/>
    <w:rsid w:val="00A07C73"/>
    <w:rsid w:val="00A101E9"/>
    <w:rsid w:val="00A120C4"/>
    <w:rsid w:val="00A132B3"/>
    <w:rsid w:val="00A144A3"/>
    <w:rsid w:val="00A1578E"/>
    <w:rsid w:val="00A20946"/>
    <w:rsid w:val="00A21078"/>
    <w:rsid w:val="00A21F75"/>
    <w:rsid w:val="00A22F89"/>
    <w:rsid w:val="00A237DC"/>
    <w:rsid w:val="00A25107"/>
    <w:rsid w:val="00A25A8B"/>
    <w:rsid w:val="00A2757A"/>
    <w:rsid w:val="00A27B26"/>
    <w:rsid w:val="00A324B9"/>
    <w:rsid w:val="00A32FB4"/>
    <w:rsid w:val="00A36BE5"/>
    <w:rsid w:val="00A37BEC"/>
    <w:rsid w:val="00A37D04"/>
    <w:rsid w:val="00A42F7A"/>
    <w:rsid w:val="00A4391A"/>
    <w:rsid w:val="00A43B4D"/>
    <w:rsid w:val="00A46F91"/>
    <w:rsid w:val="00A471EA"/>
    <w:rsid w:val="00A54792"/>
    <w:rsid w:val="00A553EC"/>
    <w:rsid w:val="00A556D4"/>
    <w:rsid w:val="00A56239"/>
    <w:rsid w:val="00A5782B"/>
    <w:rsid w:val="00A60EFE"/>
    <w:rsid w:val="00A6449E"/>
    <w:rsid w:val="00A64C37"/>
    <w:rsid w:val="00A66838"/>
    <w:rsid w:val="00A71255"/>
    <w:rsid w:val="00A7139D"/>
    <w:rsid w:val="00A74F78"/>
    <w:rsid w:val="00A81EC8"/>
    <w:rsid w:val="00A82B55"/>
    <w:rsid w:val="00A8392E"/>
    <w:rsid w:val="00A85A99"/>
    <w:rsid w:val="00A8794B"/>
    <w:rsid w:val="00A931A2"/>
    <w:rsid w:val="00A93B40"/>
    <w:rsid w:val="00A96572"/>
    <w:rsid w:val="00A970E9"/>
    <w:rsid w:val="00A975A3"/>
    <w:rsid w:val="00AA6520"/>
    <w:rsid w:val="00AA67F2"/>
    <w:rsid w:val="00AB0243"/>
    <w:rsid w:val="00AB0CD8"/>
    <w:rsid w:val="00AB2D39"/>
    <w:rsid w:val="00AB49E7"/>
    <w:rsid w:val="00AB6CE3"/>
    <w:rsid w:val="00AC1587"/>
    <w:rsid w:val="00AC40F4"/>
    <w:rsid w:val="00AC7F3D"/>
    <w:rsid w:val="00AD009D"/>
    <w:rsid w:val="00AD15D5"/>
    <w:rsid w:val="00AD1C06"/>
    <w:rsid w:val="00AD1D94"/>
    <w:rsid w:val="00AD51AF"/>
    <w:rsid w:val="00AD5476"/>
    <w:rsid w:val="00AD5844"/>
    <w:rsid w:val="00AD6E1A"/>
    <w:rsid w:val="00AE00F4"/>
    <w:rsid w:val="00AE37E0"/>
    <w:rsid w:val="00AF02D8"/>
    <w:rsid w:val="00AF1D8F"/>
    <w:rsid w:val="00AF5FA3"/>
    <w:rsid w:val="00AF6E3E"/>
    <w:rsid w:val="00B034EA"/>
    <w:rsid w:val="00B11123"/>
    <w:rsid w:val="00B11A65"/>
    <w:rsid w:val="00B12A69"/>
    <w:rsid w:val="00B14468"/>
    <w:rsid w:val="00B14DA5"/>
    <w:rsid w:val="00B14F2C"/>
    <w:rsid w:val="00B2511D"/>
    <w:rsid w:val="00B2521C"/>
    <w:rsid w:val="00B25591"/>
    <w:rsid w:val="00B27723"/>
    <w:rsid w:val="00B301A1"/>
    <w:rsid w:val="00B31072"/>
    <w:rsid w:val="00B32050"/>
    <w:rsid w:val="00B330C2"/>
    <w:rsid w:val="00B37431"/>
    <w:rsid w:val="00B4161F"/>
    <w:rsid w:val="00B41D1B"/>
    <w:rsid w:val="00B45424"/>
    <w:rsid w:val="00B57498"/>
    <w:rsid w:val="00B574B5"/>
    <w:rsid w:val="00B639BE"/>
    <w:rsid w:val="00B63AD5"/>
    <w:rsid w:val="00B63FF3"/>
    <w:rsid w:val="00B643F6"/>
    <w:rsid w:val="00B6472B"/>
    <w:rsid w:val="00B64861"/>
    <w:rsid w:val="00B67794"/>
    <w:rsid w:val="00B80F96"/>
    <w:rsid w:val="00B8130F"/>
    <w:rsid w:val="00B81EE9"/>
    <w:rsid w:val="00B823B5"/>
    <w:rsid w:val="00B83179"/>
    <w:rsid w:val="00B83A00"/>
    <w:rsid w:val="00B85C4F"/>
    <w:rsid w:val="00B911A7"/>
    <w:rsid w:val="00B931A6"/>
    <w:rsid w:val="00B9375C"/>
    <w:rsid w:val="00B9503B"/>
    <w:rsid w:val="00B9569B"/>
    <w:rsid w:val="00B957BF"/>
    <w:rsid w:val="00B96B15"/>
    <w:rsid w:val="00B97C18"/>
    <w:rsid w:val="00BA19F1"/>
    <w:rsid w:val="00BA26CE"/>
    <w:rsid w:val="00BA5AB2"/>
    <w:rsid w:val="00BA5D08"/>
    <w:rsid w:val="00BA5F8C"/>
    <w:rsid w:val="00BB011F"/>
    <w:rsid w:val="00BB1E1F"/>
    <w:rsid w:val="00BB330E"/>
    <w:rsid w:val="00BB33C3"/>
    <w:rsid w:val="00BB364E"/>
    <w:rsid w:val="00BB4E57"/>
    <w:rsid w:val="00BC14F2"/>
    <w:rsid w:val="00BC279A"/>
    <w:rsid w:val="00BC39BF"/>
    <w:rsid w:val="00BC4B86"/>
    <w:rsid w:val="00BC4C47"/>
    <w:rsid w:val="00BC4E72"/>
    <w:rsid w:val="00BC5928"/>
    <w:rsid w:val="00BD0277"/>
    <w:rsid w:val="00BD10DD"/>
    <w:rsid w:val="00BD2DC8"/>
    <w:rsid w:val="00BD3EE0"/>
    <w:rsid w:val="00BD506C"/>
    <w:rsid w:val="00BD5675"/>
    <w:rsid w:val="00BD733C"/>
    <w:rsid w:val="00BE2B7B"/>
    <w:rsid w:val="00BE4756"/>
    <w:rsid w:val="00BE646C"/>
    <w:rsid w:val="00BE69A1"/>
    <w:rsid w:val="00BE7B8C"/>
    <w:rsid w:val="00BE7C37"/>
    <w:rsid w:val="00BF3462"/>
    <w:rsid w:val="00BF6FF4"/>
    <w:rsid w:val="00C000C6"/>
    <w:rsid w:val="00C00A87"/>
    <w:rsid w:val="00C02089"/>
    <w:rsid w:val="00C02BE4"/>
    <w:rsid w:val="00C03AF3"/>
    <w:rsid w:val="00C055D0"/>
    <w:rsid w:val="00C07EF8"/>
    <w:rsid w:val="00C104A2"/>
    <w:rsid w:val="00C107C8"/>
    <w:rsid w:val="00C10CAF"/>
    <w:rsid w:val="00C11500"/>
    <w:rsid w:val="00C11A05"/>
    <w:rsid w:val="00C11EA8"/>
    <w:rsid w:val="00C129AA"/>
    <w:rsid w:val="00C12D93"/>
    <w:rsid w:val="00C157B0"/>
    <w:rsid w:val="00C17B85"/>
    <w:rsid w:val="00C21439"/>
    <w:rsid w:val="00C23380"/>
    <w:rsid w:val="00C26140"/>
    <w:rsid w:val="00C26298"/>
    <w:rsid w:val="00C30678"/>
    <w:rsid w:val="00C3174C"/>
    <w:rsid w:val="00C32CD9"/>
    <w:rsid w:val="00C331B6"/>
    <w:rsid w:val="00C3360A"/>
    <w:rsid w:val="00C35D22"/>
    <w:rsid w:val="00C35E6E"/>
    <w:rsid w:val="00C362CD"/>
    <w:rsid w:val="00C37C96"/>
    <w:rsid w:val="00C408DC"/>
    <w:rsid w:val="00C40EE8"/>
    <w:rsid w:val="00C44101"/>
    <w:rsid w:val="00C47CE7"/>
    <w:rsid w:val="00C5378F"/>
    <w:rsid w:val="00C53D49"/>
    <w:rsid w:val="00C55B3C"/>
    <w:rsid w:val="00C61126"/>
    <w:rsid w:val="00C61C61"/>
    <w:rsid w:val="00C626ED"/>
    <w:rsid w:val="00C628B5"/>
    <w:rsid w:val="00C64510"/>
    <w:rsid w:val="00C6685C"/>
    <w:rsid w:val="00C6696A"/>
    <w:rsid w:val="00C67F1E"/>
    <w:rsid w:val="00C71272"/>
    <w:rsid w:val="00C733CB"/>
    <w:rsid w:val="00C75205"/>
    <w:rsid w:val="00C755E8"/>
    <w:rsid w:val="00C76306"/>
    <w:rsid w:val="00C76682"/>
    <w:rsid w:val="00C767E2"/>
    <w:rsid w:val="00C768EF"/>
    <w:rsid w:val="00C80A63"/>
    <w:rsid w:val="00C82CDA"/>
    <w:rsid w:val="00C8321D"/>
    <w:rsid w:val="00C83676"/>
    <w:rsid w:val="00C851B5"/>
    <w:rsid w:val="00C85ABD"/>
    <w:rsid w:val="00C85C98"/>
    <w:rsid w:val="00C86074"/>
    <w:rsid w:val="00C9090F"/>
    <w:rsid w:val="00C91D3D"/>
    <w:rsid w:val="00C940EB"/>
    <w:rsid w:val="00C954BD"/>
    <w:rsid w:val="00CA07C6"/>
    <w:rsid w:val="00CA1B35"/>
    <w:rsid w:val="00CA6A72"/>
    <w:rsid w:val="00CA7BC3"/>
    <w:rsid w:val="00CB27F9"/>
    <w:rsid w:val="00CB2919"/>
    <w:rsid w:val="00CC2D46"/>
    <w:rsid w:val="00CC3C5F"/>
    <w:rsid w:val="00CC44DA"/>
    <w:rsid w:val="00CC5CCF"/>
    <w:rsid w:val="00CD0AC9"/>
    <w:rsid w:val="00CD1A75"/>
    <w:rsid w:val="00CD66CE"/>
    <w:rsid w:val="00CE09B6"/>
    <w:rsid w:val="00CE231B"/>
    <w:rsid w:val="00CE3CF7"/>
    <w:rsid w:val="00CE6B61"/>
    <w:rsid w:val="00CF052B"/>
    <w:rsid w:val="00CF19C8"/>
    <w:rsid w:val="00CF3190"/>
    <w:rsid w:val="00CF70AA"/>
    <w:rsid w:val="00D03DDC"/>
    <w:rsid w:val="00D04A34"/>
    <w:rsid w:val="00D04C30"/>
    <w:rsid w:val="00D05B91"/>
    <w:rsid w:val="00D11027"/>
    <w:rsid w:val="00D1180C"/>
    <w:rsid w:val="00D1350E"/>
    <w:rsid w:val="00D1559E"/>
    <w:rsid w:val="00D2092F"/>
    <w:rsid w:val="00D21B5D"/>
    <w:rsid w:val="00D24085"/>
    <w:rsid w:val="00D262C5"/>
    <w:rsid w:val="00D2784B"/>
    <w:rsid w:val="00D3099C"/>
    <w:rsid w:val="00D3131F"/>
    <w:rsid w:val="00D31BDE"/>
    <w:rsid w:val="00D32977"/>
    <w:rsid w:val="00D330F0"/>
    <w:rsid w:val="00D3311F"/>
    <w:rsid w:val="00D34008"/>
    <w:rsid w:val="00D34E87"/>
    <w:rsid w:val="00D4474B"/>
    <w:rsid w:val="00D45106"/>
    <w:rsid w:val="00D45307"/>
    <w:rsid w:val="00D462B0"/>
    <w:rsid w:val="00D47213"/>
    <w:rsid w:val="00D506EB"/>
    <w:rsid w:val="00D524C1"/>
    <w:rsid w:val="00D52A20"/>
    <w:rsid w:val="00D5305A"/>
    <w:rsid w:val="00D53D9B"/>
    <w:rsid w:val="00D56DAD"/>
    <w:rsid w:val="00D56FE5"/>
    <w:rsid w:val="00D63BFB"/>
    <w:rsid w:val="00D66939"/>
    <w:rsid w:val="00D6746B"/>
    <w:rsid w:val="00D70143"/>
    <w:rsid w:val="00D71877"/>
    <w:rsid w:val="00D75269"/>
    <w:rsid w:val="00D75395"/>
    <w:rsid w:val="00D81560"/>
    <w:rsid w:val="00D83569"/>
    <w:rsid w:val="00D83916"/>
    <w:rsid w:val="00D86577"/>
    <w:rsid w:val="00D86F81"/>
    <w:rsid w:val="00D86FCF"/>
    <w:rsid w:val="00D87224"/>
    <w:rsid w:val="00D904EA"/>
    <w:rsid w:val="00D90617"/>
    <w:rsid w:val="00D91875"/>
    <w:rsid w:val="00D91B72"/>
    <w:rsid w:val="00D93D7C"/>
    <w:rsid w:val="00D9449B"/>
    <w:rsid w:val="00D9572D"/>
    <w:rsid w:val="00DA0B9B"/>
    <w:rsid w:val="00DA1067"/>
    <w:rsid w:val="00DA2DA4"/>
    <w:rsid w:val="00DA3598"/>
    <w:rsid w:val="00DA53D5"/>
    <w:rsid w:val="00DB2F6F"/>
    <w:rsid w:val="00DB4CFB"/>
    <w:rsid w:val="00DB6873"/>
    <w:rsid w:val="00DB7B70"/>
    <w:rsid w:val="00DB7E6D"/>
    <w:rsid w:val="00DC0B55"/>
    <w:rsid w:val="00DC32B6"/>
    <w:rsid w:val="00DC57E2"/>
    <w:rsid w:val="00DC5E7F"/>
    <w:rsid w:val="00DC658C"/>
    <w:rsid w:val="00DD0270"/>
    <w:rsid w:val="00DD057B"/>
    <w:rsid w:val="00DD0F9C"/>
    <w:rsid w:val="00DD2B0F"/>
    <w:rsid w:val="00DD6B96"/>
    <w:rsid w:val="00DE0D35"/>
    <w:rsid w:val="00DE1089"/>
    <w:rsid w:val="00DE297C"/>
    <w:rsid w:val="00DE5B7B"/>
    <w:rsid w:val="00DF1006"/>
    <w:rsid w:val="00DF172C"/>
    <w:rsid w:val="00DF45CD"/>
    <w:rsid w:val="00DF4A5F"/>
    <w:rsid w:val="00DF4EE6"/>
    <w:rsid w:val="00DF5240"/>
    <w:rsid w:val="00DF678E"/>
    <w:rsid w:val="00DF72B4"/>
    <w:rsid w:val="00E00056"/>
    <w:rsid w:val="00E0041A"/>
    <w:rsid w:val="00E0089A"/>
    <w:rsid w:val="00E02437"/>
    <w:rsid w:val="00E0283A"/>
    <w:rsid w:val="00E05DF3"/>
    <w:rsid w:val="00E07CD0"/>
    <w:rsid w:val="00E133D9"/>
    <w:rsid w:val="00E14DD5"/>
    <w:rsid w:val="00E22876"/>
    <w:rsid w:val="00E22E6C"/>
    <w:rsid w:val="00E23AC8"/>
    <w:rsid w:val="00E25B3C"/>
    <w:rsid w:val="00E25E1E"/>
    <w:rsid w:val="00E307B7"/>
    <w:rsid w:val="00E32652"/>
    <w:rsid w:val="00E32947"/>
    <w:rsid w:val="00E32E40"/>
    <w:rsid w:val="00E32EE1"/>
    <w:rsid w:val="00E343A8"/>
    <w:rsid w:val="00E43117"/>
    <w:rsid w:val="00E46529"/>
    <w:rsid w:val="00E46AFC"/>
    <w:rsid w:val="00E52DC5"/>
    <w:rsid w:val="00E534DA"/>
    <w:rsid w:val="00E53EC5"/>
    <w:rsid w:val="00E60162"/>
    <w:rsid w:val="00E6056C"/>
    <w:rsid w:val="00E61423"/>
    <w:rsid w:val="00E6163D"/>
    <w:rsid w:val="00E61F0C"/>
    <w:rsid w:val="00E628DE"/>
    <w:rsid w:val="00E63FA0"/>
    <w:rsid w:val="00E6526D"/>
    <w:rsid w:val="00E655C1"/>
    <w:rsid w:val="00E70545"/>
    <w:rsid w:val="00E72D5D"/>
    <w:rsid w:val="00E72E21"/>
    <w:rsid w:val="00E730B4"/>
    <w:rsid w:val="00E74C7E"/>
    <w:rsid w:val="00E75E54"/>
    <w:rsid w:val="00E7704F"/>
    <w:rsid w:val="00E77E18"/>
    <w:rsid w:val="00E80B59"/>
    <w:rsid w:val="00E84EC0"/>
    <w:rsid w:val="00E91F7D"/>
    <w:rsid w:val="00E94015"/>
    <w:rsid w:val="00EA0439"/>
    <w:rsid w:val="00EA30EC"/>
    <w:rsid w:val="00EA6ECF"/>
    <w:rsid w:val="00EA743B"/>
    <w:rsid w:val="00EB0CC5"/>
    <w:rsid w:val="00EB258D"/>
    <w:rsid w:val="00EB2992"/>
    <w:rsid w:val="00EB32E6"/>
    <w:rsid w:val="00EC0CEA"/>
    <w:rsid w:val="00EC346F"/>
    <w:rsid w:val="00EC417C"/>
    <w:rsid w:val="00EC620D"/>
    <w:rsid w:val="00ED26EB"/>
    <w:rsid w:val="00ED30D8"/>
    <w:rsid w:val="00ED533A"/>
    <w:rsid w:val="00ED5CDA"/>
    <w:rsid w:val="00ED657A"/>
    <w:rsid w:val="00ED7A77"/>
    <w:rsid w:val="00EE1E84"/>
    <w:rsid w:val="00EE234C"/>
    <w:rsid w:val="00EE39FF"/>
    <w:rsid w:val="00EE3BE6"/>
    <w:rsid w:val="00EE71D2"/>
    <w:rsid w:val="00EE7CD4"/>
    <w:rsid w:val="00EF05E9"/>
    <w:rsid w:val="00EF2020"/>
    <w:rsid w:val="00F00EC7"/>
    <w:rsid w:val="00F05D74"/>
    <w:rsid w:val="00F07E4F"/>
    <w:rsid w:val="00F10729"/>
    <w:rsid w:val="00F12479"/>
    <w:rsid w:val="00F20A74"/>
    <w:rsid w:val="00F23D9C"/>
    <w:rsid w:val="00F24A52"/>
    <w:rsid w:val="00F25FF0"/>
    <w:rsid w:val="00F31150"/>
    <w:rsid w:val="00F3590C"/>
    <w:rsid w:val="00F35943"/>
    <w:rsid w:val="00F426BA"/>
    <w:rsid w:val="00F460CD"/>
    <w:rsid w:val="00F461A2"/>
    <w:rsid w:val="00F51FDE"/>
    <w:rsid w:val="00F52617"/>
    <w:rsid w:val="00F63501"/>
    <w:rsid w:val="00F6696F"/>
    <w:rsid w:val="00F718D6"/>
    <w:rsid w:val="00F71AB1"/>
    <w:rsid w:val="00F743DE"/>
    <w:rsid w:val="00F769E8"/>
    <w:rsid w:val="00F8312A"/>
    <w:rsid w:val="00F8567B"/>
    <w:rsid w:val="00F90AAA"/>
    <w:rsid w:val="00F90CBE"/>
    <w:rsid w:val="00FA312D"/>
    <w:rsid w:val="00FA3D8B"/>
    <w:rsid w:val="00FA40AE"/>
    <w:rsid w:val="00FB0C37"/>
    <w:rsid w:val="00FB0EA6"/>
    <w:rsid w:val="00FB24B8"/>
    <w:rsid w:val="00FB70D4"/>
    <w:rsid w:val="00FC21AE"/>
    <w:rsid w:val="00FD0ECB"/>
    <w:rsid w:val="00FD1EBB"/>
    <w:rsid w:val="00FD28BE"/>
    <w:rsid w:val="00FD2A5A"/>
    <w:rsid w:val="00FD3BEA"/>
    <w:rsid w:val="00FD3FF6"/>
    <w:rsid w:val="00FD44C5"/>
    <w:rsid w:val="00FD56F5"/>
    <w:rsid w:val="00FD67DB"/>
    <w:rsid w:val="00FD6B31"/>
    <w:rsid w:val="00FE045C"/>
    <w:rsid w:val="00FE197F"/>
    <w:rsid w:val="00FE1D1D"/>
    <w:rsid w:val="00FE5141"/>
    <w:rsid w:val="00FE6583"/>
    <w:rsid w:val="00FF2D3D"/>
    <w:rsid w:val="00FF776A"/>
    <w:rsid w:val="00FF7C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E60068"/>
  <w15:chartTrackingRefBased/>
  <w15:docId w15:val="{FCE6EF17-C5ED-4EA9-A492-699DBCF83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375C"/>
    <w:rPr>
      <w:rFonts w:ascii="Times New Roman" w:hAnsi="Times New Roman"/>
      <w:sz w:val="26"/>
    </w:rPr>
  </w:style>
  <w:style w:type="paragraph" w:styleId="Heading1">
    <w:name w:val="heading 1"/>
    <w:basedOn w:val="Normal"/>
    <w:next w:val="Normal"/>
    <w:link w:val="Heading1Char"/>
    <w:uiPriority w:val="9"/>
    <w:qFormat/>
    <w:rsid w:val="00775B84"/>
    <w:pPr>
      <w:keepNext/>
      <w:keepLines/>
      <w:numPr>
        <w:numId w:val="8"/>
      </w:numPr>
      <w:spacing w:after="120" w:line="360" w:lineRule="auto"/>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C362CD"/>
    <w:pPr>
      <w:keepNext/>
      <w:keepLines/>
      <w:spacing w:before="160" w:after="12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32126A"/>
    <w:pPr>
      <w:keepNext/>
      <w:keepLines/>
      <w:numPr>
        <w:numId w:val="33"/>
      </w:numPr>
      <w:spacing w:before="120" w:after="120" w:line="360" w:lineRule="auto"/>
      <w:ind w:left="709" w:hanging="283"/>
      <w:jc w:val="both"/>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32126A"/>
    <w:pPr>
      <w:keepNext/>
      <w:keepLines/>
      <w:spacing w:before="40" w:after="0" w:line="360" w:lineRule="auto"/>
      <w:ind w:left="1440"/>
      <w:outlineLvl w:val="3"/>
    </w:pPr>
    <w:rPr>
      <w:rFonts w:eastAsiaTheme="majorEastAsia" w:cstheme="majorBidi"/>
      <w:b/>
      <w:bCs/>
      <w:iCs/>
      <w:lang w:val="vi-VN"/>
    </w:rPr>
  </w:style>
  <w:style w:type="paragraph" w:styleId="Heading5">
    <w:name w:val="heading 5"/>
    <w:basedOn w:val="Normal"/>
    <w:next w:val="Normal"/>
    <w:link w:val="Heading5Char"/>
    <w:uiPriority w:val="9"/>
    <w:unhideWhenUsed/>
    <w:qFormat/>
    <w:rsid w:val="002B47DF"/>
    <w:pPr>
      <w:keepNext/>
      <w:keepLines/>
      <w:numPr>
        <w:ilvl w:val="4"/>
        <w:numId w:val="8"/>
      </w:numPr>
      <w:spacing w:before="160" w:after="120"/>
      <w:ind w:left="2268"/>
      <w:outlineLvl w:val="4"/>
    </w:pPr>
    <w:rPr>
      <w:rFonts w:eastAsiaTheme="majorEastAsia" w:cstheme="majorBidi"/>
      <w:u w:val="single"/>
    </w:rPr>
  </w:style>
  <w:style w:type="paragraph" w:styleId="Heading6">
    <w:name w:val="heading 6"/>
    <w:basedOn w:val="Normal"/>
    <w:next w:val="Normal"/>
    <w:link w:val="Heading6Char"/>
    <w:uiPriority w:val="9"/>
    <w:unhideWhenUsed/>
    <w:qFormat/>
    <w:rsid w:val="00775B84"/>
    <w:pPr>
      <w:keepNext/>
      <w:keepLines/>
      <w:numPr>
        <w:ilvl w:val="5"/>
        <w:numId w:val="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75B84"/>
    <w:pPr>
      <w:keepNext/>
      <w:keepLines/>
      <w:numPr>
        <w:ilvl w:val="6"/>
        <w:numId w:val="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75B84"/>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75B84"/>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757A"/>
    <w:pPr>
      <w:ind w:left="720"/>
      <w:contextualSpacing/>
    </w:pPr>
  </w:style>
  <w:style w:type="table" w:customStyle="1" w:styleId="TableGrid">
    <w:name w:val="TableGrid"/>
    <w:rsid w:val="00BB1E1F"/>
    <w:pPr>
      <w:spacing w:after="0" w:line="240" w:lineRule="auto"/>
    </w:pPr>
    <w:rPr>
      <w:rFonts w:eastAsiaTheme="minorEastAsia"/>
    </w:rPr>
    <w:tblPr>
      <w:tblCellMar>
        <w:top w:w="0" w:type="dxa"/>
        <w:left w:w="0" w:type="dxa"/>
        <w:bottom w:w="0" w:type="dxa"/>
        <w:right w:w="0" w:type="dxa"/>
      </w:tblCellMar>
    </w:tblPr>
  </w:style>
  <w:style w:type="paragraph" w:styleId="NoSpacing">
    <w:name w:val="No Spacing"/>
    <w:uiPriority w:val="1"/>
    <w:qFormat/>
    <w:rsid w:val="0083067C"/>
    <w:pPr>
      <w:spacing w:after="0" w:line="240" w:lineRule="auto"/>
    </w:pPr>
  </w:style>
  <w:style w:type="paragraph" w:styleId="NormalWeb">
    <w:name w:val="Normal (Web)"/>
    <w:basedOn w:val="Normal"/>
    <w:uiPriority w:val="99"/>
    <w:unhideWhenUsed/>
    <w:rsid w:val="0083067C"/>
    <w:pPr>
      <w:spacing w:before="100" w:beforeAutospacing="1" w:after="100" w:afterAutospacing="1" w:line="240" w:lineRule="auto"/>
    </w:pPr>
    <w:rPr>
      <w:rFonts w:eastAsia="Times New Roman" w:cs="Times New Roman"/>
      <w:sz w:val="24"/>
      <w:szCs w:val="24"/>
    </w:rPr>
  </w:style>
  <w:style w:type="character" w:styleId="Hyperlink">
    <w:name w:val="Hyperlink"/>
    <w:basedOn w:val="DefaultParagraphFont"/>
    <w:uiPriority w:val="99"/>
    <w:unhideWhenUsed/>
    <w:rsid w:val="0083067C"/>
    <w:rPr>
      <w:color w:val="0000FF"/>
      <w:u w:val="single"/>
    </w:rPr>
  </w:style>
  <w:style w:type="character" w:styleId="Strong">
    <w:name w:val="Strong"/>
    <w:basedOn w:val="DefaultParagraphFont"/>
    <w:uiPriority w:val="22"/>
    <w:qFormat/>
    <w:rsid w:val="0083067C"/>
    <w:rPr>
      <w:b/>
      <w:bCs/>
    </w:rPr>
  </w:style>
  <w:style w:type="character" w:customStyle="1" w:styleId="Heading1Char">
    <w:name w:val="Heading 1 Char"/>
    <w:basedOn w:val="DefaultParagraphFont"/>
    <w:link w:val="Heading1"/>
    <w:uiPriority w:val="9"/>
    <w:rsid w:val="008F3319"/>
    <w:rPr>
      <w:rFonts w:ascii="Times New Roman" w:eastAsiaTheme="majorEastAsia" w:hAnsi="Times New Roman" w:cstheme="majorBidi"/>
      <w:b/>
      <w:sz w:val="32"/>
      <w:szCs w:val="32"/>
    </w:rPr>
  </w:style>
  <w:style w:type="table" w:customStyle="1" w:styleId="TableGrid1">
    <w:name w:val="TableGrid1"/>
    <w:rsid w:val="004111E4"/>
    <w:pPr>
      <w:spacing w:after="0" w:line="240" w:lineRule="auto"/>
    </w:pPr>
    <w:rPr>
      <w:rFonts w:eastAsiaTheme="minorEastAsia"/>
    </w:rPr>
    <w:tblPr>
      <w:tblCellMar>
        <w:top w:w="0" w:type="dxa"/>
        <w:left w:w="0" w:type="dxa"/>
        <w:bottom w:w="0" w:type="dxa"/>
        <w:right w:w="0" w:type="dxa"/>
      </w:tblCellMar>
    </w:tblPr>
  </w:style>
  <w:style w:type="character" w:customStyle="1" w:styleId="Heading2Char">
    <w:name w:val="Heading 2 Char"/>
    <w:basedOn w:val="DefaultParagraphFont"/>
    <w:link w:val="Heading2"/>
    <w:uiPriority w:val="9"/>
    <w:rsid w:val="00775B84"/>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32126A"/>
    <w:rPr>
      <w:rFonts w:ascii="Times New Roman" w:eastAsiaTheme="majorEastAsia" w:hAnsi="Times New Roman" w:cstheme="majorBidi"/>
      <w:b/>
      <w:color w:val="000000" w:themeColor="text1"/>
      <w:sz w:val="26"/>
      <w:szCs w:val="24"/>
    </w:rPr>
  </w:style>
  <w:style w:type="character" w:styleId="Emphasis">
    <w:name w:val="Emphasis"/>
    <w:basedOn w:val="DefaultParagraphFont"/>
    <w:uiPriority w:val="20"/>
    <w:qFormat/>
    <w:rsid w:val="00BD2DC8"/>
    <w:rPr>
      <w:i/>
      <w:iCs/>
    </w:rPr>
  </w:style>
  <w:style w:type="paragraph" w:styleId="Header">
    <w:name w:val="header"/>
    <w:basedOn w:val="Normal"/>
    <w:link w:val="HeaderChar"/>
    <w:unhideWhenUsed/>
    <w:rsid w:val="00EF20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2020"/>
  </w:style>
  <w:style w:type="paragraph" w:styleId="Footer">
    <w:name w:val="footer"/>
    <w:basedOn w:val="Normal"/>
    <w:link w:val="FooterChar"/>
    <w:uiPriority w:val="99"/>
    <w:unhideWhenUsed/>
    <w:rsid w:val="00EF20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2020"/>
  </w:style>
  <w:style w:type="paragraph" w:styleId="BalloonText">
    <w:name w:val="Balloon Text"/>
    <w:basedOn w:val="Normal"/>
    <w:link w:val="BalloonTextChar"/>
    <w:uiPriority w:val="99"/>
    <w:semiHidden/>
    <w:unhideWhenUsed/>
    <w:rsid w:val="00896B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B50"/>
    <w:rPr>
      <w:rFonts w:ascii="Segoe UI" w:hAnsi="Segoe UI" w:cs="Segoe UI"/>
      <w:sz w:val="18"/>
      <w:szCs w:val="18"/>
    </w:rPr>
  </w:style>
  <w:style w:type="character" w:styleId="CommentReference">
    <w:name w:val="annotation reference"/>
    <w:basedOn w:val="DefaultParagraphFont"/>
    <w:uiPriority w:val="99"/>
    <w:semiHidden/>
    <w:unhideWhenUsed/>
    <w:rsid w:val="00DF1006"/>
    <w:rPr>
      <w:sz w:val="16"/>
      <w:szCs w:val="16"/>
    </w:rPr>
  </w:style>
  <w:style w:type="paragraph" w:styleId="CommentText">
    <w:name w:val="annotation text"/>
    <w:basedOn w:val="Normal"/>
    <w:link w:val="CommentTextChar"/>
    <w:uiPriority w:val="99"/>
    <w:semiHidden/>
    <w:unhideWhenUsed/>
    <w:rsid w:val="00DF1006"/>
    <w:pPr>
      <w:spacing w:line="240" w:lineRule="auto"/>
    </w:pPr>
    <w:rPr>
      <w:sz w:val="20"/>
      <w:szCs w:val="20"/>
    </w:rPr>
  </w:style>
  <w:style w:type="character" w:customStyle="1" w:styleId="CommentTextChar">
    <w:name w:val="Comment Text Char"/>
    <w:basedOn w:val="DefaultParagraphFont"/>
    <w:link w:val="CommentText"/>
    <w:uiPriority w:val="99"/>
    <w:semiHidden/>
    <w:rsid w:val="00DF1006"/>
    <w:rPr>
      <w:sz w:val="20"/>
      <w:szCs w:val="20"/>
    </w:rPr>
  </w:style>
  <w:style w:type="paragraph" w:styleId="CommentSubject">
    <w:name w:val="annotation subject"/>
    <w:basedOn w:val="CommentText"/>
    <w:next w:val="CommentText"/>
    <w:link w:val="CommentSubjectChar"/>
    <w:uiPriority w:val="99"/>
    <w:semiHidden/>
    <w:unhideWhenUsed/>
    <w:rsid w:val="00DF1006"/>
    <w:rPr>
      <w:b/>
      <w:bCs/>
    </w:rPr>
  </w:style>
  <w:style w:type="character" w:customStyle="1" w:styleId="CommentSubjectChar">
    <w:name w:val="Comment Subject Char"/>
    <w:basedOn w:val="CommentTextChar"/>
    <w:link w:val="CommentSubject"/>
    <w:uiPriority w:val="99"/>
    <w:semiHidden/>
    <w:rsid w:val="00DF1006"/>
    <w:rPr>
      <w:b/>
      <w:bCs/>
      <w:sz w:val="20"/>
      <w:szCs w:val="20"/>
    </w:rPr>
  </w:style>
  <w:style w:type="paragraph" w:styleId="Title">
    <w:name w:val="Title"/>
    <w:aliases w:val="Description"/>
    <w:basedOn w:val="Normal"/>
    <w:next w:val="Normal"/>
    <w:link w:val="TitleChar"/>
    <w:uiPriority w:val="10"/>
    <w:qFormat/>
    <w:rsid w:val="005D6D7F"/>
    <w:pPr>
      <w:spacing w:after="0" w:line="240" w:lineRule="auto"/>
      <w:contextualSpacing/>
      <w:jc w:val="center"/>
    </w:pPr>
    <w:rPr>
      <w:rFonts w:eastAsiaTheme="majorEastAsia" w:cstheme="majorBidi"/>
      <w:i/>
      <w:spacing w:val="-10"/>
      <w:kern w:val="28"/>
      <w:szCs w:val="56"/>
    </w:rPr>
  </w:style>
  <w:style w:type="character" w:customStyle="1" w:styleId="TitleChar">
    <w:name w:val="Title Char"/>
    <w:aliases w:val="Description Char"/>
    <w:basedOn w:val="DefaultParagraphFont"/>
    <w:link w:val="Title"/>
    <w:uiPriority w:val="10"/>
    <w:rsid w:val="005D6D7F"/>
    <w:rPr>
      <w:rFonts w:ascii="Times New Roman" w:eastAsiaTheme="majorEastAsia" w:hAnsi="Times New Roman" w:cstheme="majorBidi"/>
      <w:i/>
      <w:spacing w:val="-10"/>
      <w:kern w:val="28"/>
      <w:sz w:val="26"/>
      <w:szCs w:val="56"/>
    </w:rPr>
  </w:style>
  <w:style w:type="character" w:customStyle="1" w:styleId="stl07">
    <w:name w:val="stl_07"/>
    <w:basedOn w:val="DefaultParagraphFont"/>
    <w:rsid w:val="00E0089A"/>
  </w:style>
  <w:style w:type="character" w:customStyle="1" w:styleId="stl09">
    <w:name w:val="stl_09"/>
    <w:basedOn w:val="DefaultParagraphFont"/>
    <w:rsid w:val="00E0089A"/>
  </w:style>
  <w:style w:type="character" w:customStyle="1" w:styleId="stl17">
    <w:name w:val="stl_17"/>
    <w:basedOn w:val="DefaultParagraphFont"/>
    <w:rsid w:val="00E0089A"/>
  </w:style>
  <w:style w:type="character" w:customStyle="1" w:styleId="stl18">
    <w:name w:val="stl_18"/>
    <w:basedOn w:val="DefaultParagraphFont"/>
    <w:rsid w:val="00E0089A"/>
  </w:style>
  <w:style w:type="character" w:customStyle="1" w:styleId="stl36">
    <w:name w:val="stl_36"/>
    <w:basedOn w:val="DefaultParagraphFont"/>
    <w:rsid w:val="00E0089A"/>
  </w:style>
  <w:style w:type="character" w:customStyle="1" w:styleId="stl19">
    <w:name w:val="stl_19"/>
    <w:basedOn w:val="DefaultParagraphFont"/>
    <w:rsid w:val="00E0089A"/>
  </w:style>
  <w:style w:type="character" w:customStyle="1" w:styleId="stl24">
    <w:name w:val="stl_24"/>
    <w:basedOn w:val="DefaultParagraphFont"/>
    <w:rsid w:val="00E0089A"/>
  </w:style>
  <w:style w:type="character" w:customStyle="1" w:styleId="stl25">
    <w:name w:val="stl_25"/>
    <w:basedOn w:val="DefaultParagraphFont"/>
    <w:rsid w:val="00E0089A"/>
  </w:style>
  <w:style w:type="character" w:customStyle="1" w:styleId="stl26">
    <w:name w:val="stl_26"/>
    <w:basedOn w:val="DefaultParagraphFont"/>
    <w:rsid w:val="00E0089A"/>
  </w:style>
  <w:style w:type="character" w:customStyle="1" w:styleId="stl40">
    <w:name w:val="stl_40"/>
    <w:basedOn w:val="DefaultParagraphFont"/>
    <w:rsid w:val="00E0089A"/>
  </w:style>
  <w:style w:type="character" w:customStyle="1" w:styleId="stl41">
    <w:name w:val="stl_41"/>
    <w:basedOn w:val="DefaultParagraphFont"/>
    <w:rsid w:val="00E0089A"/>
  </w:style>
  <w:style w:type="character" w:customStyle="1" w:styleId="stl15">
    <w:name w:val="stl_15"/>
    <w:basedOn w:val="DefaultParagraphFont"/>
    <w:rsid w:val="00E0089A"/>
  </w:style>
  <w:style w:type="character" w:customStyle="1" w:styleId="stl16">
    <w:name w:val="stl_16"/>
    <w:basedOn w:val="DefaultParagraphFont"/>
    <w:rsid w:val="00E0089A"/>
  </w:style>
  <w:style w:type="paragraph" w:styleId="TOCHeading">
    <w:name w:val="TOC Heading"/>
    <w:basedOn w:val="Heading1"/>
    <w:next w:val="Normal"/>
    <w:uiPriority w:val="39"/>
    <w:unhideWhenUsed/>
    <w:qFormat/>
    <w:rsid w:val="002B49AB"/>
    <w:pPr>
      <w:outlineLvl w:val="9"/>
    </w:pPr>
  </w:style>
  <w:style w:type="paragraph" w:styleId="TOC1">
    <w:name w:val="toc 1"/>
    <w:basedOn w:val="Normal"/>
    <w:next w:val="Normal"/>
    <w:autoRedefine/>
    <w:uiPriority w:val="39"/>
    <w:unhideWhenUsed/>
    <w:rsid w:val="00701CAE"/>
    <w:pPr>
      <w:tabs>
        <w:tab w:val="right" w:leader="dot" w:pos="8777"/>
      </w:tabs>
      <w:spacing w:after="100"/>
    </w:pPr>
  </w:style>
  <w:style w:type="paragraph" w:styleId="TOC2">
    <w:name w:val="toc 2"/>
    <w:basedOn w:val="Normal"/>
    <w:next w:val="Normal"/>
    <w:autoRedefine/>
    <w:uiPriority w:val="39"/>
    <w:unhideWhenUsed/>
    <w:rsid w:val="002B49AB"/>
    <w:pPr>
      <w:spacing w:after="100"/>
      <w:ind w:left="220"/>
    </w:pPr>
  </w:style>
  <w:style w:type="character" w:styleId="UnresolvedMention">
    <w:name w:val="Unresolved Mention"/>
    <w:basedOn w:val="DefaultParagraphFont"/>
    <w:uiPriority w:val="99"/>
    <w:semiHidden/>
    <w:unhideWhenUsed/>
    <w:rsid w:val="00C104A2"/>
    <w:rPr>
      <w:color w:val="605E5C"/>
      <w:shd w:val="clear" w:color="auto" w:fill="E1DFDD"/>
    </w:rPr>
  </w:style>
  <w:style w:type="paragraph" w:styleId="TOC3">
    <w:name w:val="toc 3"/>
    <w:basedOn w:val="Normal"/>
    <w:next w:val="Normal"/>
    <w:autoRedefine/>
    <w:uiPriority w:val="39"/>
    <w:unhideWhenUsed/>
    <w:rsid w:val="00EC417C"/>
    <w:pPr>
      <w:spacing w:after="100"/>
      <w:ind w:left="440"/>
    </w:pPr>
  </w:style>
  <w:style w:type="paragraph" w:styleId="Caption">
    <w:name w:val="caption"/>
    <w:basedOn w:val="Normal"/>
    <w:next w:val="Normal"/>
    <w:uiPriority w:val="35"/>
    <w:unhideWhenUsed/>
    <w:qFormat/>
    <w:rsid w:val="00320854"/>
    <w:pPr>
      <w:spacing w:after="200" w:line="240" w:lineRule="auto"/>
      <w:jc w:val="center"/>
    </w:pPr>
    <w:rPr>
      <w:i/>
      <w:iCs/>
      <w:szCs w:val="18"/>
    </w:rPr>
  </w:style>
  <w:style w:type="paragraph" w:styleId="TableofFigures">
    <w:name w:val="table of figures"/>
    <w:basedOn w:val="Normal"/>
    <w:next w:val="Normal"/>
    <w:uiPriority w:val="99"/>
    <w:unhideWhenUsed/>
    <w:rsid w:val="00C07EF8"/>
    <w:pPr>
      <w:spacing w:after="0"/>
    </w:pPr>
  </w:style>
  <w:style w:type="table" w:styleId="TableGrid0">
    <w:name w:val="Table Grid"/>
    <w:basedOn w:val="TableNormal"/>
    <w:uiPriority w:val="39"/>
    <w:rsid w:val="00AB02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12AAF"/>
    <w:rPr>
      <w:color w:val="954F72" w:themeColor="followedHyperlink"/>
      <w:u w:val="single"/>
    </w:rPr>
  </w:style>
  <w:style w:type="paragraph" w:customStyle="1" w:styleId="LVTN">
    <w:name w:val="LVTN"/>
    <w:basedOn w:val="Normal"/>
    <w:rsid w:val="00690CB9"/>
    <w:pPr>
      <w:spacing w:after="0" w:line="240" w:lineRule="auto"/>
      <w:jc w:val="center"/>
    </w:pPr>
    <w:rPr>
      <w:rFonts w:eastAsia="Times New Roman" w:cs="Times New Roman"/>
      <w:b/>
      <w:sz w:val="72"/>
      <w:szCs w:val="72"/>
    </w:rPr>
  </w:style>
  <w:style w:type="paragraph" w:customStyle="1" w:styleId="TENTRUONG">
    <w:name w:val="TENTRUONG"/>
    <w:basedOn w:val="Normal"/>
    <w:link w:val="TENTRUONGChar"/>
    <w:rsid w:val="00690CB9"/>
    <w:pPr>
      <w:spacing w:before="120" w:after="0" w:line="240" w:lineRule="auto"/>
      <w:jc w:val="center"/>
    </w:pPr>
    <w:rPr>
      <w:rFonts w:eastAsia="Times New Roman" w:cs="Times New Roman"/>
      <w:b/>
      <w:sz w:val="36"/>
      <w:szCs w:val="28"/>
    </w:rPr>
  </w:style>
  <w:style w:type="character" w:customStyle="1" w:styleId="TENTRUONGChar">
    <w:name w:val="TENTRUONG Char"/>
    <w:link w:val="TENTRUONG"/>
    <w:rsid w:val="00690CB9"/>
    <w:rPr>
      <w:rFonts w:ascii="Times New Roman" w:eastAsia="Times New Roman" w:hAnsi="Times New Roman" w:cs="Times New Roman"/>
      <w:b/>
      <w:sz w:val="36"/>
      <w:szCs w:val="28"/>
    </w:rPr>
  </w:style>
  <w:style w:type="paragraph" w:styleId="BodyTextIndent">
    <w:name w:val="Body Text Indent"/>
    <w:basedOn w:val="Normal"/>
    <w:link w:val="BodyTextIndentChar"/>
    <w:rsid w:val="00997FA6"/>
    <w:pPr>
      <w:spacing w:after="0" w:line="240" w:lineRule="auto"/>
      <w:ind w:firstLine="720"/>
    </w:pPr>
    <w:rPr>
      <w:rFonts w:ascii="VNI-Times" w:eastAsia="Times New Roman" w:hAnsi="VNI-Times" w:cs="Times New Roman"/>
      <w:sz w:val="24"/>
      <w:szCs w:val="20"/>
    </w:rPr>
  </w:style>
  <w:style w:type="character" w:customStyle="1" w:styleId="BodyTextIndentChar">
    <w:name w:val="Body Text Indent Char"/>
    <w:basedOn w:val="DefaultParagraphFont"/>
    <w:link w:val="BodyTextIndent"/>
    <w:rsid w:val="00997FA6"/>
    <w:rPr>
      <w:rFonts w:ascii="VNI-Times" w:eastAsia="Times New Roman" w:hAnsi="VNI-Times" w:cs="Times New Roman"/>
      <w:sz w:val="24"/>
      <w:szCs w:val="20"/>
    </w:rPr>
  </w:style>
  <w:style w:type="character" w:customStyle="1" w:styleId="Heading4Char">
    <w:name w:val="Heading 4 Char"/>
    <w:basedOn w:val="DefaultParagraphFont"/>
    <w:link w:val="Heading4"/>
    <w:uiPriority w:val="9"/>
    <w:rsid w:val="0032126A"/>
    <w:rPr>
      <w:rFonts w:ascii="Times New Roman" w:eastAsiaTheme="majorEastAsia" w:hAnsi="Times New Roman" w:cstheme="majorBidi"/>
      <w:b/>
      <w:bCs/>
      <w:iCs/>
      <w:sz w:val="26"/>
      <w:lang w:val="vi-VN"/>
    </w:rPr>
  </w:style>
  <w:style w:type="character" w:customStyle="1" w:styleId="Heading5Char">
    <w:name w:val="Heading 5 Char"/>
    <w:basedOn w:val="DefaultParagraphFont"/>
    <w:link w:val="Heading5"/>
    <w:uiPriority w:val="9"/>
    <w:rsid w:val="002B47DF"/>
    <w:rPr>
      <w:rFonts w:ascii="Times New Roman" w:eastAsiaTheme="majorEastAsia" w:hAnsi="Times New Roman" w:cstheme="majorBidi"/>
      <w:sz w:val="26"/>
      <w:u w:val="single"/>
    </w:rPr>
  </w:style>
  <w:style w:type="character" w:customStyle="1" w:styleId="Heading6Char">
    <w:name w:val="Heading 6 Char"/>
    <w:basedOn w:val="DefaultParagraphFont"/>
    <w:link w:val="Heading6"/>
    <w:uiPriority w:val="9"/>
    <w:rsid w:val="00BA5F8C"/>
    <w:rPr>
      <w:rFonts w:asciiTheme="majorHAnsi" w:eastAsiaTheme="majorEastAsia" w:hAnsiTheme="majorHAnsi" w:cstheme="majorBidi"/>
      <w:color w:val="1F4D78" w:themeColor="accent1" w:themeShade="7F"/>
      <w:sz w:val="26"/>
    </w:rPr>
  </w:style>
  <w:style w:type="character" w:customStyle="1" w:styleId="Heading7Char">
    <w:name w:val="Heading 7 Char"/>
    <w:basedOn w:val="DefaultParagraphFont"/>
    <w:link w:val="Heading7"/>
    <w:uiPriority w:val="9"/>
    <w:semiHidden/>
    <w:rsid w:val="00BA5F8C"/>
    <w:rPr>
      <w:rFonts w:asciiTheme="majorHAnsi" w:eastAsiaTheme="majorEastAsia" w:hAnsiTheme="majorHAnsi" w:cstheme="majorBidi"/>
      <w:i/>
      <w:iCs/>
      <w:color w:val="1F4D78" w:themeColor="accent1" w:themeShade="7F"/>
      <w:sz w:val="26"/>
    </w:rPr>
  </w:style>
  <w:style w:type="character" w:customStyle="1" w:styleId="Heading8Char">
    <w:name w:val="Heading 8 Char"/>
    <w:basedOn w:val="DefaultParagraphFont"/>
    <w:link w:val="Heading8"/>
    <w:uiPriority w:val="9"/>
    <w:semiHidden/>
    <w:rsid w:val="00BA5F8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A5F8C"/>
    <w:rPr>
      <w:rFonts w:asciiTheme="majorHAnsi" w:eastAsiaTheme="majorEastAsia" w:hAnsiTheme="majorHAnsi" w:cstheme="majorBidi"/>
      <w:i/>
      <w:iCs/>
      <w:color w:val="272727" w:themeColor="text1" w:themeTint="D8"/>
      <w:sz w:val="21"/>
      <w:szCs w:val="21"/>
    </w:rPr>
  </w:style>
  <w:style w:type="numbering" w:customStyle="1" w:styleId="CurrentList1">
    <w:name w:val="Current List1"/>
    <w:uiPriority w:val="99"/>
    <w:rsid w:val="00DE0D35"/>
    <w:pPr>
      <w:numPr>
        <w:numId w:val="10"/>
      </w:numPr>
    </w:pPr>
  </w:style>
  <w:style w:type="numbering" w:customStyle="1" w:styleId="CurrentList2">
    <w:name w:val="Current List2"/>
    <w:uiPriority w:val="99"/>
    <w:rsid w:val="00775B84"/>
    <w:pPr>
      <w:numPr>
        <w:numId w:val="11"/>
      </w:numPr>
    </w:pPr>
  </w:style>
  <w:style w:type="numbering" w:customStyle="1" w:styleId="CurrentList3">
    <w:name w:val="Current List3"/>
    <w:uiPriority w:val="99"/>
    <w:rsid w:val="00775B84"/>
    <w:pPr>
      <w:numPr>
        <w:numId w:val="12"/>
      </w:numPr>
    </w:pPr>
  </w:style>
  <w:style w:type="paragraph" w:customStyle="1" w:styleId="H0">
    <w:name w:val="H0"/>
    <w:basedOn w:val="Normal"/>
    <w:qFormat/>
    <w:rsid w:val="00A56239"/>
    <w:pPr>
      <w:jc w:val="center"/>
    </w:pPr>
    <w:rPr>
      <w:rFonts w:cs="Times New Roman"/>
      <w:b/>
      <w:sz w:val="32"/>
      <w:szCs w:val="32"/>
    </w:rPr>
  </w:style>
  <w:style w:type="character" w:styleId="BookTitle">
    <w:name w:val="Book Title"/>
    <w:basedOn w:val="DefaultParagraphFont"/>
    <w:uiPriority w:val="33"/>
    <w:qFormat/>
    <w:rsid w:val="00915747"/>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98759">
      <w:bodyDiv w:val="1"/>
      <w:marLeft w:val="0"/>
      <w:marRight w:val="0"/>
      <w:marTop w:val="0"/>
      <w:marBottom w:val="0"/>
      <w:divBdr>
        <w:top w:val="none" w:sz="0" w:space="0" w:color="auto"/>
        <w:left w:val="none" w:sz="0" w:space="0" w:color="auto"/>
        <w:bottom w:val="none" w:sz="0" w:space="0" w:color="auto"/>
        <w:right w:val="none" w:sz="0" w:space="0" w:color="auto"/>
      </w:divBdr>
    </w:div>
    <w:div w:id="24602372">
      <w:bodyDiv w:val="1"/>
      <w:marLeft w:val="0"/>
      <w:marRight w:val="0"/>
      <w:marTop w:val="0"/>
      <w:marBottom w:val="0"/>
      <w:divBdr>
        <w:top w:val="none" w:sz="0" w:space="0" w:color="auto"/>
        <w:left w:val="none" w:sz="0" w:space="0" w:color="auto"/>
        <w:bottom w:val="none" w:sz="0" w:space="0" w:color="auto"/>
        <w:right w:val="none" w:sz="0" w:space="0" w:color="auto"/>
      </w:divBdr>
    </w:div>
    <w:div w:id="57871537">
      <w:bodyDiv w:val="1"/>
      <w:marLeft w:val="0"/>
      <w:marRight w:val="0"/>
      <w:marTop w:val="0"/>
      <w:marBottom w:val="0"/>
      <w:divBdr>
        <w:top w:val="none" w:sz="0" w:space="0" w:color="auto"/>
        <w:left w:val="none" w:sz="0" w:space="0" w:color="auto"/>
        <w:bottom w:val="none" w:sz="0" w:space="0" w:color="auto"/>
        <w:right w:val="none" w:sz="0" w:space="0" w:color="auto"/>
      </w:divBdr>
    </w:div>
    <w:div w:id="100342285">
      <w:bodyDiv w:val="1"/>
      <w:marLeft w:val="0"/>
      <w:marRight w:val="0"/>
      <w:marTop w:val="0"/>
      <w:marBottom w:val="0"/>
      <w:divBdr>
        <w:top w:val="none" w:sz="0" w:space="0" w:color="auto"/>
        <w:left w:val="none" w:sz="0" w:space="0" w:color="auto"/>
        <w:bottom w:val="none" w:sz="0" w:space="0" w:color="auto"/>
        <w:right w:val="none" w:sz="0" w:space="0" w:color="auto"/>
      </w:divBdr>
    </w:div>
    <w:div w:id="210461621">
      <w:bodyDiv w:val="1"/>
      <w:marLeft w:val="0"/>
      <w:marRight w:val="0"/>
      <w:marTop w:val="0"/>
      <w:marBottom w:val="0"/>
      <w:divBdr>
        <w:top w:val="none" w:sz="0" w:space="0" w:color="auto"/>
        <w:left w:val="none" w:sz="0" w:space="0" w:color="auto"/>
        <w:bottom w:val="none" w:sz="0" w:space="0" w:color="auto"/>
        <w:right w:val="none" w:sz="0" w:space="0" w:color="auto"/>
      </w:divBdr>
    </w:div>
    <w:div w:id="229661749">
      <w:bodyDiv w:val="1"/>
      <w:marLeft w:val="0"/>
      <w:marRight w:val="0"/>
      <w:marTop w:val="0"/>
      <w:marBottom w:val="0"/>
      <w:divBdr>
        <w:top w:val="none" w:sz="0" w:space="0" w:color="auto"/>
        <w:left w:val="none" w:sz="0" w:space="0" w:color="auto"/>
        <w:bottom w:val="none" w:sz="0" w:space="0" w:color="auto"/>
        <w:right w:val="none" w:sz="0" w:space="0" w:color="auto"/>
      </w:divBdr>
      <w:divsChild>
        <w:div w:id="1116481362">
          <w:marLeft w:val="0"/>
          <w:marRight w:val="0"/>
          <w:marTop w:val="0"/>
          <w:marBottom w:val="0"/>
          <w:divBdr>
            <w:top w:val="none" w:sz="0" w:space="0" w:color="auto"/>
            <w:left w:val="none" w:sz="0" w:space="0" w:color="auto"/>
            <w:bottom w:val="none" w:sz="0" w:space="0" w:color="auto"/>
            <w:right w:val="none" w:sz="0" w:space="0" w:color="auto"/>
          </w:divBdr>
        </w:div>
        <w:div w:id="383796123">
          <w:marLeft w:val="0"/>
          <w:marRight w:val="0"/>
          <w:marTop w:val="0"/>
          <w:marBottom w:val="0"/>
          <w:divBdr>
            <w:top w:val="none" w:sz="0" w:space="0" w:color="auto"/>
            <w:left w:val="none" w:sz="0" w:space="0" w:color="auto"/>
            <w:bottom w:val="none" w:sz="0" w:space="0" w:color="auto"/>
            <w:right w:val="none" w:sz="0" w:space="0" w:color="auto"/>
          </w:divBdr>
        </w:div>
        <w:div w:id="597835422">
          <w:marLeft w:val="0"/>
          <w:marRight w:val="0"/>
          <w:marTop w:val="0"/>
          <w:marBottom w:val="0"/>
          <w:divBdr>
            <w:top w:val="none" w:sz="0" w:space="0" w:color="auto"/>
            <w:left w:val="none" w:sz="0" w:space="0" w:color="auto"/>
            <w:bottom w:val="none" w:sz="0" w:space="0" w:color="auto"/>
            <w:right w:val="none" w:sz="0" w:space="0" w:color="auto"/>
          </w:divBdr>
          <w:divsChild>
            <w:div w:id="639580562">
              <w:marLeft w:val="0"/>
              <w:marRight w:val="0"/>
              <w:marTop w:val="0"/>
              <w:marBottom w:val="0"/>
              <w:divBdr>
                <w:top w:val="none" w:sz="0" w:space="0" w:color="auto"/>
                <w:left w:val="none" w:sz="0" w:space="0" w:color="auto"/>
                <w:bottom w:val="none" w:sz="0" w:space="0" w:color="auto"/>
                <w:right w:val="none" w:sz="0" w:space="0" w:color="auto"/>
              </w:divBdr>
            </w:div>
            <w:div w:id="634457070">
              <w:marLeft w:val="0"/>
              <w:marRight w:val="0"/>
              <w:marTop w:val="0"/>
              <w:marBottom w:val="0"/>
              <w:divBdr>
                <w:top w:val="none" w:sz="0" w:space="0" w:color="auto"/>
                <w:left w:val="none" w:sz="0" w:space="0" w:color="auto"/>
                <w:bottom w:val="none" w:sz="0" w:space="0" w:color="auto"/>
                <w:right w:val="none" w:sz="0" w:space="0" w:color="auto"/>
              </w:divBdr>
            </w:div>
          </w:divsChild>
        </w:div>
        <w:div w:id="1151169936">
          <w:marLeft w:val="0"/>
          <w:marRight w:val="0"/>
          <w:marTop w:val="0"/>
          <w:marBottom w:val="0"/>
          <w:divBdr>
            <w:top w:val="none" w:sz="0" w:space="0" w:color="auto"/>
            <w:left w:val="none" w:sz="0" w:space="0" w:color="auto"/>
            <w:bottom w:val="none" w:sz="0" w:space="0" w:color="auto"/>
            <w:right w:val="none" w:sz="0" w:space="0" w:color="auto"/>
          </w:divBdr>
        </w:div>
        <w:div w:id="893665143">
          <w:marLeft w:val="0"/>
          <w:marRight w:val="0"/>
          <w:marTop w:val="0"/>
          <w:marBottom w:val="0"/>
          <w:divBdr>
            <w:top w:val="none" w:sz="0" w:space="0" w:color="auto"/>
            <w:left w:val="none" w:sz="0" w:space="0" w:color="auto"/>
            <w:bottom w:val="none" w:sz="0" w:space="0" w:color="auto"/>
            <w:right w:val="none" w:sz="0" w:space="0" w:color="auto"/>
          </w:divBdr>
        </w:div>
        <w:div w:id="1289555978">
          <w:marLeft w:val="0"/>
          <w:marRight w:val="0"/>
          <w:marTop w:val="0"/>
          <w:marBottom w:val="0"/>
          <w:divBdr>
            <w:top w:val="none" w:sz="0" w:space="0" w:color="auto"/>
            <w:left w:val="none" w:sz="0" w:space="0" w:color="auto"/>
            <w:bottom w:val="none" w:sz="0" w:space="0" w:color="auto"/>
            <w:right w:val="none" w:sz="0" w:space="0" w:color="auto"/>
          </w:divBdr>
        </w:div>
        <w:div w:id="1729962578">
          <w:marLeft w:val="0"/>
          <w:marRight w:val="0"/>
          <w:marTop w:val="0"/>
          <w:marBottom w:val="0"/>
          <w:divBdr>
            <w:top w:val="none" w:sz="0" w:space="0" w:color="auto"/>
            <w:left w:val="none" w:sz="0" w:space="0" w:color="auto"/>
            <w:bottom w:val="none" w:sz="0" w:space="0" w:color="auto"/>
            <w:right w:val="none" w:sz="0" w:space="0" w:color="auto"/>
          </w:divBdr>
        </w:div>
        <w:div w:id="1054351430">
          <w:marLeft w:val="0"/>
          <w:marRight w:val="0"/>
          <w:marTop w:val="0"/>
          <w:marBottom w:val="0"/>
          <w:divBdr>
            <w:top w:val="none" w:sz="0" w:space="0" w:color="auto"/>
            <w:left w:val="none" w:sz="0" w:space="0" w:color="auto"/>
            <w:bottom w:val="none" w:sz="0" w:space="0" w:color="auto"/>
            <w:right w:val="none" w:sz="0" w:space="0" w:color="auto"/>
          </w:divBdr>
        </w:div>
        <w:div w:id="972174248">
          <w:marLeft w:val="0"/>
          <w:marRight w:val="0"/>
          <w:marTop w:val="0"/>
          <w:marBottom w:val="0"/>
          <w:divBdr>
            <w:top w:val="none" w:sz="0" w:space="0" w:color="auto"/>
            <w:left w:val="none" w:sz="0" w:space="0" w:color="auto"/>
            <w:bottom w:val="none" w:sz="0" w:space="0" w:color="auto"/>
            <w:right w:val="none" w:sz="0" w:space="0" w:color="auto"/>
          </w:divBdr>
        </w:div>
        <w:div w:id="1528643294">
          <w:marLeft w:val="0"/>
          <w:marRight w:val="0"/>
          <w:marTop w:val="0"/>
          <w:marBottom w:val="0"/>
          <w:divBdr>
            <w:top w:val="none" w:sz="0" w:space="0" w:color="auto"/>
            <w:left w:val="none" w:sz="0" w:space="0" w:color="auto"/>
            <w:bottom w:val="none" w:sz="0" w:space="0" w:color="auto"/>
            <w:right w:val="none" w:sz="0" w:space="0" w:color="auto"/>
          </w:divBdr>
        </w:div>
        <w:div w:id="1680545101">
          <w:marLeft w:val="0"/>
          <w:marRight w:val="0"/>
          <w:marTop w:val="0"/>
          <w:marBottom w:val="0"/>
          <w:divBdr>
            <w:top w:val="none" w:sz="0" w:space="0" w:color="auto"/>
            <w:left w:val="none" w:sz="0" w:space="0" w:color="auto"/>
            <w:bottom w:val="none" w:sz="0" w:space="0" w:color="auto"/>
            <w:right w:val="none" w:sz="0" w:space="0" w:color="auto"/>
          </w:divBdr>
        </w:div>
        <w:div w:id="988286766">
          <w:marLeft w:val="0"/>
          <w:marRight w:val="0"/>
          <w:marTop w:val="0"/>
          <w:marBottom w:val="0"/>
          <w:divBdr>
            <w:top w:val="none" w:sz="0" w:space="0" w:color="auto"/>
            <w:left w:val="none" w:sz="0" w:space="0" w:color="auto"/>
            <w:bottom w:val="none" w:sz="0" w:space="0" w:color="auto"/>
            <w:right w:val="none" w:sz="0" w:space="0" w:color="auto"/>
          </w:divBdr>
        </w:div>
        <w:div w:id="1975259440">
          <w:marLeft w:val="0"/>
          <w:marRight w:val="0"/>
          <w:marTop w:val="0"/>
          <w:marBottom w:val="0"/>
          <w:divBdr>
            <w:top w:val="none" w:sz="0" w:space="0" w:color="auto"/>
            <w:left w:val="none" w:sz="0" w:space="0" w:color="auto"/>
            <w:bottom w:val="none" w:sz="0" w:space="0" w:color="auto"/>
            <w:right w:val="none" w:sz="0" w:space="0" w:color="auto"/>
          </w:divBdr>
        </w:div>
        <w:div w:id="1541623193">
          <w:marLeft w:val="0"/>
          <w:marRight w:val="0"/>
          <w:marTop w:val="0"/>
          <w:marBottom w:val="0"/>
          <w:divBdr>
            <w:top w:val="none" w:sz="0" w:space="0" w:color="auto"/>
            <w:left w:val="none" w:sz="0" w:space="0" w:color="auto"/>
            <w:bottom w:val="none" w:sz="0" w:space="0" w:color="auto"/>
            <w:right w:val="none" w:sz="0" w:space="0" w:color="auto"/>
          </w:divBdr>
        </w:div>
        <w:div w:id="2050571729">
          <w:marLeft w:val="0"/>
          <w:marRight w:val="0"/>
          <w:marTop w:val="0"/>
          <w:marBottom w:val="0"/>
          <w:divBdr>
            <w:top w:val="none" w:sz="0" w:space="0" w:color="auto"/>
            <w:left w:val="none" w:sz="0" w:space="0" w:color="auto"/>
            <w:bottom w:val="none" w:sz="0" w:space="0" w:color="auto"/>
            <w:right w:val="none" w:sz="0" w:space="0" w:color="auto"/>
          </w:divBdr>
        </w:div>
        <w:div w:id="641540493">
          <w:marLeft w:val="0"/>
          <w:marRight w:val="0"/>
          <w:marTop w:val="0"/>
          <w:marBottom w:val="0"/>
          <w:divBdr>
            <w:top w:val="none" w:sz="0" w:space="0" w:color="auto"/>
            <w:left w:val="none" w:sz="0" w:space="0" w:color="auto"/>
            <w:bottom w:val="none" w:sz="0" w:space="0" w:color="auto"/>
            <w:right w:val="none" w:sz="0" w:space="0" w:color="auto"/>
          </w:divBdr>
        </w:div>
        <w:div w:id="883174668">
          <w:marLeft w:val="0"/>
          <w:marRight w:val="0"/>
          <w:marTop w:val="0"/>
          <w:marBottom w:val="0"/>
          <w:divBdr>
            <w:top w:val="none" w:sz="0" w:space="0" w:color="auto"/>
            <w:left w:val="none" w:sz="0" w:space="0" w:color="auto"/>
            <w:bottom w:val="none" w:sz="0" w:space="0" w:color="auto"/>
            <w:right w:val="none" w:sz="0" w:space="0" w:color="auto"/>
          </w:divBdr>
        </w:div>
        <w:div w:id="890579849">
          <w:marLeft w:val="0"/>
          <w:marRight w:val="0"/>
          <w:marTop w:val="0"/>
          <w:marBottom w:val="0"/>
          <w:divBdr>
            <w:top w:val="none" w:sz="0" w:space="0" w:color="auto"/>
            <w:left w:val="none" w:sz="0" w:space="0" w:color="auto"/>
            <w:bottom w:val="none" w:sz="0" w:space="0" w:color="auto"/>
            <w:right w:val="none" w:sz="0" w:space="0" w:color="auto"/>
          </w:divBdr>
        </w:div>
        <w:div w:id="1179004096">
          <w:marLeft w:val="0"/>
          <w:marRight w:val="0"/>
          <w:marTop w:val="0"/>
          <w:marBottom w:val="0"/>
          <w:divBdr>
            <w:top w:val="none" w:sz="0" w:space="0" w:color="auto"/>
            <w:left w:val="none" w:sz="0" w:space="0" w:color="auto"/>
            <w:bottom w:val="none" w:sz="0" w:space="0" w:color="auto"/>
            <w:right w:val="none" w:sz="0" w:space="0" w:color="auto"/>
          </w:divBdr>
        </w:div>
        <w:div w:id="1561018312">
          <w:marLeft w:val="0"/>
          <w:marRight w:val="0"/>
          <w:marTop w:val="0"/>
          <w:marBottom w:val="0"/>
          <w:divBdr>
            <w:top w:val="none" w:sz="0" w:space="0" w:color="auto"/>
            <w:left w:val="none" w:sz="0" w:space="0" w:color="auto"/>
            <w:bottom w:val="none" w:sz="0" w:space="0" w:color="auto"/>
            <w:right w:val="none" w:sz="0" w:space="0" w:color="auto"/>
          </w:divBdr>
        </w:div>
        <w:div w:id="1787891962">
          <w:marLeft w:val="0"/>
          <w:marRight w:val="0"/>
          <w:marTop w:val="0"/>
          <w:marBottom w:val="0"/>
          <w:divBdr>
            <w:top w:val="none" w:sz="0" w:space="0" w:color="auto"/>
            <w:left w:val="none" w:sz="0" w:space="0" w:color="auto"/>
            <w:bottom w:val="none" w:sz="0" w:space="0" w:color="auto"/>
            <w:right w:val="none" w:sz="0" w:space="0" w:color="auto"/>
          </w:divBdr>
        </w:div>
        <w:div w:id="1436437024">
          <w:marLeft w:val="0"/>
          <w:marRight w:val="0"/>
          <w:marTop w:val="0"/>
          <w:marBottom w:val="0"/>
          <w:divBdr>
            <w:top w:val="none" w:sz="0" w:space="0" w:color="auto"/>
            <w:left w:val="none" w:sz="0" w:space="0" w:color="auto"/>
            <w:bottom w:val="none" w:sz="0" w:space="0" w:color="auto"/>
            <w:right w:val="none" w:sz="0" w:space="0" w:color="auto"/>
          </w:divBdr>
        </w:div>
        <w:div w:id="955450235">
          <w:marLeft w:val="0"/>
          <w:marRight w:val="0"/>
          <w:marTop w:val="0"/>
          <w:marBottom w:val="0"/>
          <w:divBdr>
            <w:top w:val="none" w:sz="0" w:space="0" w:color="auto"/>
            <w:left w:val="none" w:sz="0" w:space="0" w:color="auto"/>
            <w:bottom w:val="none" w:sz="0" w:space="0" w:color="auto"/>
            <w:right w:val="none" w:sz="0" w:space="0" w:color="auto"/>
          </w:divBdr>
        </w:div>
      </w:divsChild>
    </w:div>
    <w:div w:id="242181188">
      <w:bodyDiv w:val="1"/>
      <w:marLeft w:val="0"/>
      <w:marRight w:val="0"/>
      <w:marTop w:val="0"/>
      <w:marBottom w:val="0"/>
      <w:divBdr>
        <w:top w:val="none" w:sz="0" w:space="0" w:color="auto"/>
        <w:left w:val="none" w:sz="0" w:space="0" w:color="auto"/>
        <w:bottom w:val="none" w:sz="0" w:space="0" w:color="auto"/>
        <w:right w:val="none" w:sz="0" w:space="0" w:color="auto"/>
      </w:divBdr>
    </w:div>
    <w:div w:id="250044381">
      <w:bodyDiv w:val="1"/>
      <w:marLeft w:val="0"/>
      <w:marRight w:val="0"/>
      <w:marTop w:val="0"/>
      <w:marBottom w:val="0"/>
      <w:divBdr>
        <w:top w:val="none" w:sz="0" w:space="0" w:color="auto"/>
        <w:left w:val="none" w:sz="0" w:space="0" w:color="auto"/>
        <w:bottom w:val="none" w:sz="0" w:space="0" w:color="auto"/>
        <w:right w:val="none" w:sz="0" w:space="0" w:color="auto"/>
      </w:divBdr>
    </w:div>
    <w:div w:id="254633050">
      <w:bodyDiv w:val="1"/>
      <w:marLeft w:val="0"/>
      <w:marRight w:val="0"/>
      <w:marTop w:val="0"/>
      <w:marBottom w:val="0"/>
      <w:divBdr>
        <w:top w:val="none" w:sz="0" w:space="0" w:color="auto"/>
        <w:left w:val="none" w:sz="0" w:space="0" w:color="auto"/>
        <w:bottom w:val="none" w:sz="0" w:space="0" w:color="auto"/>
        <w:right w:val="none" w:sz="0" w:space="0" w:color="auto"/>
      </w:divBdr>
    </w:div>
    <w:div w:id="256403392">
      <w:bodyDiv w:val="1"/>
      <w:marLeft w:val="0"/>
      <w:marRight w:val="0"/>
      <w:marTop w:val="0"/>
      <w:marBottom w:val="0"/>
      <w:divBdr>
        <w:top w:val="none" w:sz="0" w:space="0" w:color="auto"/>
        <w:left w:val="none" w:sz="0" w:space="0" w:color="auto"/>
        <w:bottom w:val="none" w:sz="0" w:space="0" w:color="auto"/>
        <w:right w:val="none" w:sz="0" w:space="0" w:color="auto"/>
      </w:divBdr>
    </w:div>
    <w:div w:id="387917311">
      <w:bodyDiv w:val="1"/>
      <w:marLeft w:val="0"/>
      <w:marRight w:val="0"/>
      <w:marTop w:val="0"/>
      <w:marBottom w:val="0"/>
      <w:divBdr>
        <w:top w:val="none" w:sz="0" w:space="0" w:color="auto"/>
        <w:left w:val="none" w:sz="0" w:space="0" w:color="auto"/>
        <w:bottom w:val="none" w:sz="0" w:space="0" w:color="auto"/>
        <w:right w:val="none" w:sz="0" w:space="0" w:color="auto"/>
      </w:divBdr>
    </w:div>
    <w:div w:id="426967820">
      <w:bodyDiv w:val="1"/>
      <w:marLeft w:val="0"/>
      <w:marRight w:val="0"/>
      <w:marTop w:val="0"/>
      <w:marBottom w:val="0"/>
      <w:divBdr>
        <w:top w:val="none" w:sz="0" w:space="0" w:color="auto"/>
        <w:left w:val="none" w:sz="0" w:space="0" w:color="auto"/>
        <w:bottom w:val="none" w:sz="0" w:space="0" w:color="auto"/>
        <w:right w:val="none" w:sz="0" w:space="0" w:color="auto"/>
      </w:divBdr>
    </w:div>
    <w:div w:id="434060485">
      <w:bodyDiv w:val="1"/>
      <w:marLeft w:val="0"/>
      <w:marRight w:val="0"/>
      <w:marTop w:val="0"/>
      <w:marBottom w:val="0"/>
      <w:divBdr>
        <w:top w:val="none" w:sz="0" w:space="0" w:color="auto"/>
        <w:left w:val="none" w:sz="0" w:space="0" w:color="auto"/>
        <w:bottom w:val="none" w:sz="0" w:space="0" w:color="auto"/>
        <w:right w:val="none" w:sz="0" w:space="0" w:color="auto"/>
      </w:divBdr>
    </w:div>
    <w:div w:id="578638503">
      <w:bodyDiv w:val="1"/>
      <w:marLeft w:val="0"/>
      <w:marRight w:val="0"/>
      <w:marTop w:val="0"/>
      <w:marBottom w:val="0"/>
      <w:divBdr>
        <w:top w:val="none" w:sz="0" w:space="0" w:color="auto"/>
        <w:left w:val="none" w:sz="0" w:space="0" w:color="auto"/>
        <w:bottom w:val="none" w:sz="0" w:space="0" w:color="auto"/>
        <w:right w:val="none" w:sz="0" w:space="0" w:color="auto"/>
      </w:divBdr>
    </w:div>
    <w:div w:id="579024256">
      <w:bodyDiv w:val="1"/>
      <w:marLeft w:val="0"/>
      <w:marRight w:val="0"/>
      <w:marTop w:val="0"/>
      <w:marBottom w:val="0"/>
      <w:divBdr>
        <w:top w:val="none" w:sz="0" w:space="0" w:color="auto"/>
        <w:left w:val="none" w:sz="0" w:space="0" w:color="auto"/>
        <w:bottom w:val="none" w:sz="0" w:space="0" w:color="auto"/>
        <w:right w:val="none" w:sz="0" w:space="0" w:color="auto"/>
      </w:divBdr>
    </w:div>
    <w:div w:id="582565855">
      <w:bodyDiv w:val="1"/>
      <w:marLeft w:val="0"/>
      <w:marRight w:val="0"/>
      <w:marTop w:val="0"/>
      <w:marBottom w:val="0"/>
      <w:divBdr>
        <w:top w:val="none" w:sz="0" w:space="0" w:color="auto"/>
        <w:left w:val="none" w:sz="0" w:space="0" w:color="auto"/>
        <w:bottom w:val="none" w:sz="0" w:space="0" w:color="auto"/>
        <w:right w:val="none" w:sz="0" w:space="0" w:color="auto"/>
      </w:divBdr>
    </w:div>
    <w:div w:id="586159956">
      <w:bodyDiv w:val="1"/>
      <w:marLeft w:val="0"/>
      <w:marRight w:val="0"/>
      <w:marTop w:val="0"/>
      <w:marBottom w:val="0"/>
      <w:divBdr>
        <w:top w:val="none" w:sz="0" w:space="0" w:color="auto"/>
        <w:left w:val="none" w:sz="0" w:space="0" w:color="auto"/>
        <w:bottom w:val="none" w:sz="0" w:space="0" w:color="auto"/>
        <w:right w:val="none" w:sz="0" w:space="0" w:color="auto"/>
      </w:divBdr>
    </w:div>
    <w:div w:id="627592324">
      <w:bodyDiv w:val="1"/>
      <w:marLeft w:val="0"/>
      <w:marRight w:val="0"/>
      <w:marTop w:val="0"/>
      <w:marBottom w:val="0"/>
      <w:divBdr>
        <w:top w:val="none" w:sz="0" w:space="0" w:color="auto"/>
        <w:left w:val="none" w:sz="0" w:space="0" w:color="auto"/>
        <w:bottom w:val="none" w:sz="0" w:space="0" w:color="auto"/>
        <w:right w:val="none" w:sz="0" w:space="0" w:color="auto"/>
      </w:divBdr>
    </w:div>
    <w:div w:id="693071061">
      <w:bodyDiv w:val="1"/>
      <w:marLeft w:val="0"/>
      <w:marRight w:val="0"/>
      <w:marTop w:val="0"/>
      <w:marBottom w:val="0"/>
      <w:divBdr>
        <w:top w:val="none" w:sz="0" w:space="0" w:color="auto"/>
        <w:left w:val="none" w:sz="0" w:space="0" w:color="auto"/>
        <w:bottom w:val="none" w:sz="0" w:space="0" w:color="auto"/>
        <w:right w:val="none" w:sz="0" w:space="0" w:color="auto"/>
      </w:divBdr>
    </w:div>
    <w:div w:id="715080667">
      <w:bodyDiv w:val="1"/>
      <w:marLeft w:val="0"/>
      <w:marRight w:val="0"/>
      <w:marTop w:val="0"/>
      <w:marBottom w:val="0"/>
      <w:divBdr>
        <w:top w:val="none" w:sz="0" w:space="0" w:color="auto"/>
        <w:left w:val="none" w:sz="0" w:space="0" w:color="auto"/>
        <w:bottom w:val="none" w:sz="0" w:space="0" w:color="auto"/>
        <w:right w:val="none" w:sz="0" w:space="0" w:color="auto"/>
      </w:divBdr>
      <w:divsChild>
        <w:div w:id="214972481">
          <w:marLeft w:val="0"/>
          <w:marRight w:val="0"/>
          <w:marTop w:val="0"/>
          <w:marBottom w:val="345"/>
          <w:divBdr>
            <w:top w:val="none" w:sz="0" w:space="0" w:color="auto"/>
            <w:left w:val="none" w:sz="0" w:space="0" w:color="auto"/>
            <w:bottom w:val="none" w:sz="0" w:space="0" w:color="auto"/>
            <w:right w:val="none" w:sz="0" w:space="0" w:color="auto"/>
          </w:divBdr>
        </w:div>
        <w:div w:id="978921065">
          <w:marLeft w:val="0"/>
          <w:marRight w:val="0"/>
          <w:marTop w:val="0"/>
          <w:marBottom w:val="345"/>
          <w:divBdr>
            <w:top w:val="none" w:sz="0" w:space="0" w:color="auto"/>
            <w:left w:val="none" w:sz="0" w:space="0" w:color="auto"/>
            <w:bottom w:val="none" w:sz="0" w:space="0" w:color="auto"/>
            <w:right w:val="none" w:sz="0" w:space="0" w:color="auto"/>
          </w:divBdr>
        </w:div>
        <w:div w:id="411392914">
          <w:marLeft w:val="0"/>
          <w:marRight w:val="0"/>
          <w:marTop w:val="0"/>
          <w:marBottom w:val="345"/>
          <w:divBdr>
            <w:top w:val="none" w:sz="0" w:space="0" w:color="auto"/>
            <w:left w:val="none" w:sz="0" w:space="0" w:color="auto"/>
            <w:bottom w:val="none" w:sz="0" w:space="0" w:color="auto"/>
            <w:right w:val="none" w:sz="0" w:space="0" w:color="auto"/>
          </w:divBdr>
        </w:div>
        <w:div w:id="452292870">
          <w:marLeft w:val="0"/>
          <w:marRight w:val="0"/>
          <w:marTop w:val="0"/>
          <w:marBottom w:val="345"/>
          <w:divBdr>
            <w:top w:val="none" w:sz="0" w:space="0" w:color="auto"/>
            <w:left w:val="none" w:sz="0" w:space="0" w:color="auto"/>
            <w:bottom w:val="none" w:sz="0" w:space="0" w:color="auto"/>
            <w:right w:val="none" w:sz="0" w:space="0" w:color="auto"/>
          </w:divBdr>
        </w:div>
        <w:div w:id="542257306">
          <w:marLeft w:val="0"/>
          <w:marRight w:val="0"/>
          <w:marTop w:val="0"/>
          <w:marBottom w:val="345"/>
          <w:divBdr>
            <w:top w:val="none" w:sz="0" w:space="0" w:color="auto"/>
            <w:left w:val="none" w:sz="0" w:space="0" w:color="auto"/>
            <w:bottom w:val="none" w:sz="0" w:space="0" w:color="auto"/>
            <w:right w:val="none" w:sz="0" w:space="0" w:color="auto"/>
          </w:divBdr>
        </w:div>
        <w:div w:id="639262831">
          <w:marLeft w:val="0"/>
          <w:marRight w:val="0"/>
          <w:marTop w:val="0"/>
          <w:marBottom w:val="345"/>
          <w:divBdr>
            <w:top w:val="none" w:sz="0" w:space="0" w:color="auto"/>
            <w:left w:val="none" w:sz="0" w:space="0" w:color="auto"/>
            <w:bottom w:val="none" w:sz="0" w:space="0" w:color="auto"/>
            <w:right w:val="none" w:sz="0" w:space="0" w:color="auto"/>
          </w:divBdr>
        </w:div>
      </w:divsChild>
    </w:div>
    <w:div w:id="794832534">
      <w:bodyDiv w:val="1"/>
      <w:marLeft w:val="0"/>
      <w:marRight w:val="0"/>
      <w:marTop w:val="0"/>
      <w:marBottom w:val="0"/>
      <w:divBdr>
        <w:top w:val="none" w:sz="0" w:space="0" w:color="auto"/>
        <w:left w:val="none" w:sz="0" w:space="0" w:color="auto"/>
        <w:bottom w:val="none" w:sz="0" w:space="0" w:color="auto"/>
        <w:right w:val="none" w:sz="0" w:space="0" w:color="auto"/>
      </w:divBdr>
    </w:div>
    <w:div w:id="881942198">
      <w:bodyDiv w:val="1"/>
      <w:marLeft w:val="0"/>
      <w:marRight w:val="0"/>
      <w:marTop w:val="0"/>
      <w:marBottom w:val="0"/>
      <w:divBdr>
        <w:top w:val="none" w:sz="0" w:space="0" w:color="auto"/>
        <w:left w:val="none" w:sz="0" w:space="0" w:color="auto"/>
        <w:bottom w:val="none" w:sz="0" w:space="0" w:color="auto"/>
        <w:right w:val="none" w:sz="0" w:space="0" w:color="auto"/>
      </w:divBdr>
    </w:div>
    <w:div w:id="914246878">
      <w:bodyDiv w:val="1"/>
      <w:marLeft w:val="0"/>
      <w:marRight w:val="0"/>
      <w:marTop w:val="0"/>
      <w:marBottom w:val="0"/>
      <w:divBdr>
        <w:top w:val="none" w:sz="0" w:space="0" w:color="auto"/>
        <w:left w:val="none" w:sz="0" w:space="0" w:color="auto"/>
        <w:bottom w:val="none" w:sz="0" w:space="0" w:color="auto"/>
        <w:right w:val="none" w:sz="0" w:space="0" w:color="auto"/>
      </w:divBdr>
    </w:div>
    <w:div w:id="935947204">
      <w:bodyDiv w:val="1"/>
      <w:marLeft w:val="0"/>
      <w:marRight w:val="0"/>
      <w:marTop w:val="0"/>
      <w:marBottom w:val="0"/>
      <w:divBdr>
        <w:top w:val="none" w:sz="0" w:space="0" w:color="auto"/>
        <w:left w:val="none" w:sz="0" w:space="0" w:color="auto"/>
        <w:bottom w:val="none" w:sz="0" w:space="0" w:color="auto"/>
        <w:right w:val="none" w:sz="0" w:space="0" w:color="auto"/>
      </w:divBdr>
    </w:div>
    <w:div w:id="1061904607">
      <w:bodyDiv w:val="1"/>
      <w:marLeft w:val="0"/>
      <w:marRight w:val="0"/>
      <w:marTop w:val="0"/>
      <w:marBottom w:val="0"/>
      <w:divBdr>
        <w:top w:val="none" w:sz="0" w:space="0" w:color="auto"/>
        <w:left w:val="none" w:sz="0" w:space="0" w:color="auto"/>
        <w:bottom w:val="none" w:sz="0" w:space="0" w:color="auto"/>
        <w:right w:val="none" w:sz="0" w:space="0" w:color="auto"/>
      </w:divBdr>
    </w:div>
    <w:div w:id="1065644494">
      <w:bodyDiv w:val="1"/>
      <w:marLeft w:val="0"/>
      <w:marRight w:val="0"/>
      <w:marTop w:val="0"/>
      <w:marBottom w:val="0"/>
      <w:divBdr>
        <w:top w:val="none" w:sz="0" w:space="0" w:color="auto"/>
        <w:left w:val="none" w:sz="0" w:space="0" w:color="auto"/>
        <w:bottom w:val="none" w:sz="0" w:space="0" w:color="auto"/>
        <w:right w:val="none" w:sz="0" w:space="0" w:color="auto"/>
      </w:divBdr>
      <w:divsChild>
        <w:div w:id="1335259287">
          <w:marLeft w:val="0"/>
          <w:marRight w:val="0"/>
          <w:marTop w:val="0"/>
          <w:marBottom w:val="0"/>
          <w:divBdr>
            <w:top w:val="none" w:sz="0" w:space="0" w:color="auto"/>
            <w:left w:val="none" w:sz="0" w:space="0" w:color="auto"/>
            <w:bottom w:val="none" w:sz="0" w:space="0" w:color="auto"/>
            <w:right w:val="none" w:sz="0" w:space="0" w:color="auto"/>
          </w:divBdr>
        </w:div>
        <w:div w:id="2018071693">
          <w:marLeft w:val="0"/>
          <w:marRight w:val="0"/>
          <w:marTop w:val="0"/>
          <w:marBottom w:val="0"/>
          <w:divBdr>
            <w:top w:val="none" w:sz="0" w:space="0" w:color="auto"/>
            <w:left w:val="none" w:sz="0" w:space="0" w:color="auto"/>
            <w:bottom w:val="none" w:sz="0" w:space="0" w:color="auto"/>
            <w:right w:val="none" w:sz="0" w:space="0" w:color="auto"/>
          </w:divBdr>
        </w:div>
      </w:divsChild>
    </w:div>
    <w:div w:id="1165628022">
      <w:bodyDiv w:val="1"/>
      <w:marLeft w:val="0"/>
      <w:marRight w:val="0"/>
      <w:marTop w:val="0"/>
      <w:marBottom w:val="0"/>
      <w:divBdr>
        <w:top w:val="none" w:sz="0" w:space="0" w:color="auto"/>
        <w:left w:val="none" w:sz="0" w:space="0" w:color="auto"/>
        <w:bottom w:val="none" w:sz="0" w:space="0" w:color="auto"/>
        <w:right w:val="none" w:sz="0" w:space="0" w:color="auto"/>
      </w:divBdr>
      <w:divsChild>
        <w:div w:id="192689518">
          <w:marLeft w:val="0"/>
          <w:marRight w:val="0"/>
          <w:marTop w:val="0"/>
          <w:marBottom w:val="0"/>
          <w:divBdr>
            <w:top w:val="none" w:sz="0" w:space="0" w:color="auto"/>
            <w:left w:val="none" w:sz="0" w:space="0" w:color="auto"/>
            <w:bottom w:val="none" w:sz="0" w:space="0" w:color="auto"/>
            <w:right w:val="none" w:sz="0" w:space="0" w:color="auto"/>
          </w:divBdr>
        </w:div>
        <w:div w:id="1574583001">
          <w:marLeft w:val="0"/>
          <w:marRight w:val="0"/>
          <w:marTop w:val="0"/>
          <w:marBottom w:val="0"/>
          <w:divBdr>
            <w:top w:val="none" w:sz="0" w:space="0" w:color="auto"/>
            <w:left w:val="none" w:sz="0" w:space="0" w:color="auto"/>
            <w:bottom w:val="none" w:sz="0" w:space="0" w:color="auto"/>
            <w:right w:val="none" w:sz="0" w:space="0" w:color="auto"/>
          </w:divBdr>
        </w:div>
        <w:div w:id="861406792">
          <w:marLeft w:val="0"/>
          <w:marRight w:val="0"/>
          <w:marTop w:val="0"/>
          <w:marBottom w:val="0"/>
          <w:divBdr>
            <w:top w:val="none" w:sz="0" w:space="0" w:color="auto"/>
            <w:left w:val="none" w:sz="0" w:space="0" w:color="auto"/>
            <w:bottom w:val="none" w:sz="0" w:space="0" w:color="auto"/>
            <w:right w:val="none" w:sz="0" w:space="0" w:color="auto"/>
          </w:divBdr>
        </w:div>
        <w:div w:id="1980181093">
          <w:marLeft w:val="0"/>
          <w:marRight w:val="0"/>
          <w:marTop w:val="0"/>
          <w:marBottom w:val="0"/>
          <w:divBdr>
            <w:top w:val="none" w:sz="0" w:space="0" w:color="auto"/>
            <w:left w:val="none" w:sz="0" w:space="0" w:color="auto"/>
            <w:bottom w:val="none" w:sz="0" w:space="0" w:color="auto"/>
            <w:right w:val="none" w:sz="0" w:space="0" w:color="auto"/>
          </w:divBdr>
        </w:div>
        <w:div w:id="1751997571">
          <w:marLeft w:val="0"/>
          <w:marRight w:val="0"/>
          <w:marTop w:val="0"/>
          <w:marBottom w:val="0"/>
          <w:divBdr>
            <w:top w:val="none" w:sz="0" w:space="0" w:color="auto"/>
            <w:left w:val="none" w:sz="0" w:space="0" w:color="auto"/>
            <w:bottom w:val="none" w:sz="0" w:space="0" w:color="auto"/>
            <w:right w:val="none" w:sz="0" w:space="0" w:color="auto"/>
          </w:divBdr>
        </w:div>
        <w:div w:id="981275028">
          <w:marLeft w:val="0"/>
          <w:marRight w:val="0"/>
          <w:marTop w:val="0"/>
          <w:marBottom w:val="0"/>
          <w:divBdr>
            <w:top w:val="none" w:sz="0" w:space="0" w:color="auto"/>
            <w:left w:val="none" w:sz="0" w:space="0" w:color="auto"/>
            <w:bottom w:val="none" w:sz="0" w:space="0" w:color="auto"/>
            <w:right w:val="none" w:sz="0" w:space="0" w:color="auto"/>
          </w:divBdr>
        </w:div>
        <w:div w:id="1616477341">
          <w:marLeft w:val="0"/>
          <w:marRight w:val="0"/>
          <w:marTop w:val="0"/>
          <w:marBottom w:val="0"/>
          <w:divBdr>
            <w:top w:val="none" w:sz="0" w:space="0" w:color="auto"/>
            <w:left w:val="none" w:sz="0" w:space="0" w:color="auto"/>
            <w:bottom w:val="none" w:sz="0" w:space="0" w:color="auto"/>
            <w:right w:val="none" w:sz="0" w:space="0" w:color="auto"/>
          </w:divBdr>
        </w:div>
        <w:div w:id="926422697">
          <w:marLeft w:val="0"/>
          <w:marRight w:val="0"/>
          <w:marTop w:val="0"/>
          <w:marBottom w:val="0"/>
          <w:divBdr>
            <w:top w:val="none" w:sz="0" w:space="0" w:color="auto"/>
            <w:left w:val="none" w:sz="0" w:space="0" w:color="auto"/>
            <w:bottom w:val="none" w:sz="0" w:space="0" w:color="auto"/>
            <w:right w:val="none" w:sz="0" w:space="0" w:color="auto"/>
          </w:divBdr>
        </w:div>
        <w:div w:id="1313832470">
          <w:marLeft w:val="0"/>
          <w:marRight w:val="0"/>
          <w:marTop w:val="0"/>
          <w:marBottom w:val="0"/>
          <w:divBdr>
            <w:top w:val="none" w:sz="0" w:space="0" w:color="auto"/>
            <w:left w:val="none" w:sz="0" w:space="0" w:color="auto"/>
            <w:bottom w:val="none" w:sz="0" w:space="0" w:color="auto"/>
            <w:right w:val="none" w:sz="0" w:space="0" w:color="auto"/>
          </w:divBdr>
        </w:div>
        <w:div w:id="1139886251">
          <w:marLeft w:val="0"/>
          <w:marRight w:val="0"/>
          <w:marTop w:val="0"/>
          <w:marBottom w:val="0"/>
          <w:divBdr>
            <w:top w:val="none" w:sz="0" w:space="0" w:color="auto"/>
            <w:left w:val="none" w:sz="0" w:space="0" w:color="auto"/>
            <w:bottom w:val="none" w:sz="0" w:space="0" w:color="auto"/>
            <w:right w:val="none" w:sz="0" w:space="0" w:color="auto"/>
          </w:divBdr>
        </w:div>
        <w:div w:id="1912429081">
          <w:marLeft w:val="0"/>
          <w:marRight w:val="0"/>
          <w:marTop w:val="0"/>
          <w:marBottom w:val="0"/>
          <w:divBdr>
            <w:top w:val="none" w:sz="0" w:space="0" w:color="auto"/>
            <w:left w:val="none" w:sz="0" w:space="0" w:color="auto"/>
            <w:bottom w:val="none" w:sz="0" w:space="0" w:color="auto"/>
            <w:right w:val="none" w:sz="0" w:space="0" w:color="auto"/>
          </w:divBdr>
        </w:div>
        <w:div w:id="391543796">
          <w:marLeft w:val="0"/>
          <w:marRight w:val="0"/>
          <w:marTop w:val="0"/>
          <w:marBottom w:val="0"/>
          <w:divBdr>
            <w:top w:val="none" w:sz="0" w:space="0" w:color="auto"/>
            <w:left w:val="none" w:sz="0" w:space="0" w:color="auto"/>
            <w:bottom w:val="none" w:sz="0" w:space="0" w:color="auto"/>
            <w:right w:val="none" w:sz="0" w:space="0" w:color="auto"/>
          </w:divBdr>
        </w:div>
        <w:div w:id="1617329323">
          <w:marLeft w:val="0"/>
          <w:marRight w:val="0"/>
          <w:marTop w:val="0"/>
          <w:marBottom w:val="0"/>
          <w:divBdr>
            <w:top w:val="none" w:sz="0" w:space="0" w:color="auto"/>
            <w:left w:val="none" w:sz="0" w:space="0" w:color="auto"/>
            <w:bottom w:val="none" w:sz="0" w:space="0" w:color="auto"/>
            <w:right w:val="none" w:sz="0" w:space="0" w:color="auto"/>
          </w:divBdr>
        </w:div>
        <w:div w:id="1444495260">
          <w:marLeft w:val="0"/>
          <w:marRight w:val="0"/>
          <w:marTop w:val="0"/>
          <w:marBottom w:val="0"/>
          <w:divBdr>
            <w:top w:val="none" w:sz="0" w:space="0" w:color="auto"/>
            <w:left w:val="none" w:sz="0" w:space="0" w:color="auto"/>
            <w:bottom w:val="none" w:sz="0" w:space="0" w:color="auto"/>
            <w:right w:val="none" w:sz="0" w:space="0" w:color="auto"/>
          </w:divBdr>
        </w:div>
        <w:div w:id="1546865394">
          <w:marLeft w:val="0"/>
          <w:marRight w:val="0"/>
          <w:marTop w:val="0"/>
          <w:marBottom w:val="0"/>
          <w:divBdr>
            <w:top w:val="none" w:sz="0" w:space="0" w:color="auto"/>
            <w:left w:val="none" w:sz="0" w:space="0" w:color="auto"/>
            <w:bottom w:val="none" w:sz="0" w:space="0" w:color="auto"/>
            <w:right w:val="none" w:sz="0" w:space="0" w:color="auto"/>
          </w:divBdr>
        </w:div>
        <w:div w:id="973829834">
          <w:marLeft w:val="0"/>
          <w:marRight w:val="0"/>
          <w:marTop w:val="0"/>
          <w:marBottom w:val="0"/>
          <w:divBdr>
            <w:top w:val="none" w:sz="0" w:space="0" w:color="auto"/>
            <w:left w:val="none" w:sz="0" w:space="0" w:color="auto"/>
            <w:bottom w:val="none" w:sz="0" w:space="0" w:color="auto"/>
            <w:right w:val="none" w:sz="0" w:space="0" w:color="auto"/>
          </w:divBdr>
        </w:div>
        <w:div w:id="1590263491">
          <w:marLeft w:val="0"/>
          <w:marRight w:val="0"/>
          <w:marTop w:val="0"/>
          <w:marBottom w:val="0"/>
          <w:divBdr>
            <w:top w:val="none" w:sz="0" w:space="0" w:color="auto"/>
            <w:left w:val="none" w:sz="0" w:space="0" w:color="auto"/>
            <w:bottom w:val="none" w:sz="0" w:space="0" w:color="auto"/>
            <w:right w:val="none" w:sz="0" w:space="0" w:color="auto"/>
          </w:divBdr>
        </w:div>
        <w:div w:id="861868351">
          <w:marLeft w:val="0"/>
          <w:marRight w:val="0"/>
          <w:marTop w:val="0"/>
          <w:marBottom w:val="0"/>
          <w:divBdr>
            <w:top w:val="none" w:sz="0" w:space="0" w:color="auto"/>
            <w:left w:val="none" w:sz="0" w:space="0" w:color="auto"/>
            <w:bottom w:val="none" w:sz="0" w:space="0" w:color="auto"/>
            <w:right w:val="none" w:sz="0" w:space="0" w:color="auto"/>
          </w:divBdr>
        </w:div>
        <w:div w:id="498810622">
          <w:marLeft w:val="0"/>
          <w:marRight w:val="0"/>
          <w:marTop w:val="0"/>
          <w:marBottom w:val="0"/>
          <w:divBdr>
            <w:top w:val="none" w:sz="0" w:space="0" w:color="auto"/>
            <w:left w:val="none" w:sz="0" w:space="0" w:color="auto"/>
            <w:bottom w:val="none" w:sz="0" w:space="0" w:color="auto"/>
            <w:right w:val="none" w:sz="0" w:space="0" w:color="auto"/>
          </w:divBdr>
        </w:div>
        <w:div w:id="1052772259">
          <w:marLeft w:val="0"/>
          <w:marRight w:val="0"/>
          <w:marTop w:val="0"/>
          <w:marBottom w:val="0"/>
          <w:divBdr>
            <w:top w:val="none" w:sz="0" w:space="0" w:color="auto"/>
            <w:left w:val="none" w:sz="0" w:space="0" w:color="auto"/>
            <w:bottom w:val="none" w:sz="0" w:space="0" w:color="auto"/>
            <w:right w:val="none" w:sz="0" w:space="0" w:color="auto"/>
          </w:divBdr>
        </w:div>
        <w:div w:id="171797711">
          <w:marLeft w:val="0"/>
          <w:marRight w:val="0"/>
          <w:marTop w:val="0"/>
          <w:marBottom w:val="0"/>
          <w:divBdr>
            <w:top w:val="none" w:sz="0" w:space="0" w:color="auto"/>
            <w:left w:val="none" w:sz="0" w:space="0" w:color="auto"/>
            <w:bottom w:val="none" w:sz="0" w:space="0" w:color="auto"/>
            <w:right w:val="none" w:sz="0" w:space="0" w:color="auto"/>
          </w:divBdr>
        </w:div>
        <w:div w:id="1863780381">
          <w:marLeft w:val="0"/>
          <w:marRight w:val="0"/>
          <w:marTop w:val="0"/>
          <w:marBottom w:val="0"/>
          <w:divBdr>
            <w:top w:val="none" w:sz="0" w:space="0" w:color="auto"/>
            <w:left w:val="none" w:sz="0" w:space="0" w:color="auto"/>
            <w:bottom w:val="none" w:sz="0" w:space="0" w:color="auto"/>
            <w:right w:val="none" w:sz="0" w:space="0" w:color="auto"/>
          </w:divBdr>
        </w:div>
        <w:div w:id="1360200017">
          <w:marLeft w:val="0"/>
          <w:marRight w:val="0"/>
          <w:marTop w:val="0"/>
          <w:marBottom w:val="0"/>
          <w:divBdr>
            <w:top w:val="none" w:sz="0" w:space="0" w:color="auto"/>
            <w:left w:val="none" w:sz="0" w:space="0" w:color="auto"/>
            <w:bottom w:val="none" w:sz="0" w:space="0" w:color="auto"/>
            <w:right w:val="none" w:sz="0" w:space="0" w:color="auto"/>
          </w:divBdr>
        </w:div>
        <w:div w:id="338851800">
          <w:marLeft w:val="0"/>
          <w:marRight w:val="0"/>
          <w:marTop w:val="0"/>
          <w:marBottom w:val="0"/>
          <w:divBdr>
            <w:top w:val="none" w:sz="0" w:space="0" w:color="auto"/>
            <w:left w:val="none" w:sz="0" w:space="0" w:color="auto"/>
            <w:bottom w:val="none" w:sz="0" w:space="0" w:color="auto"/>
            <w:right w:val="none" w:sz="0" w:space="0" w:color="auto"/>
          </w:divBdr>
        </w:div>
        <w:div w:id="1151409534">
          <w:marLeft w:val="0"/>
          <w:marRight w:val="0"/>
          <w:marTop w:val="0"/>
          <w:marBottom w:val="0"/>
          <w:divBdr>
            <w:top w:val="none" w:sz="0" w:space="0" w:color="auto"/>
            <w:left w:val="none" w:sz="0" w:space="0" w:color="auto"/>
            <w:bottom w:val="none" w:sz="0" w:space="0" w:color="auto"/>
            <w:right w:val="none" w:sz="0" w:space="0" w:color="auto"/>
          </w:divBdr>
        </w:div>
        <w:div w:id="1829207735">
          <w:marLeft w:val="0"/>
          <w:marRight w:val="0"/>
          <w:marTop w:val="0"/>
          <w:marBottom w:val="0"/>
          <w:divBdr>
            <w:top w:val="none" w:sz="0" w:space="0" w:color="auto"/>
            <w:left w:val="none" w:sz="0" w:space="0" w:color="auto"/>
            <w:bottom w:val="none" w:sz="0" w:space="0" w:color="auto"/>
            <w:right w:val="none" w:sz="0" w:space="0" w:color="auto"/>
          </w:divBdr>
        </w:div>
        <w:div w:id="1661886592">
          <w:marLeft w:val="0"/>
          <w:marRight w:val="0"/>
          <w:marTop w:val="0"/>
          <w:marBottom w:val="0"/>
          <w:divBdr>
            <w:top w:val="none" w:sz="0" w:space="0" w:color="auto"/>
            <w:left w:val="none" w:sz="0" w:space="0" w:color="auto"/>
            <w:bottom w:val="none" w:sz="0" w:space="0" w:color="auto"/>
            <w:right w:val="none" w:sz="0" w:space="0" w:color="auto"/>
          </w:divBdr>
        </w:div>
      </w:divsChild>
    </w:div>
    <w:div w:id="1169952753">
      <w:bodyDiv w:val="1"/>
      <w:marLeft w:val="0"/>
      <w:marRight w:val="0"/>
      <w:marTop w:val="0"/>
      <w:marBottom w:val="0"/>
      <w:divBdr>
        <w:top w:val="none" w:sz="0" w:space="0" w:color="auto"/>
        <w:left w:val="none" w:sz="0" w:space="0" w:color="auto"/>
        <w:bottom w:val="none" w:sz="0" w:space="0" w:color="auto"/>
        <w:right w:val="none" w:sz="0" w:space="0" w:color="auto"/>
      </w:divBdr>
    </w:div>
    <w:div w:id="1190338490">
      <w:bodyDiv w:val="1"/>
      <w:marLeft w:val="0"/>
      <w:marRight w:val="0"/>
      <w:marTop w:val="0"/>
      <w:marBottom w:val="0"/>
      <w:divBdr>
        <w:top w:val="none" w:sz="0" w:space="0" w:color="auto"/>
        <w:left w:val="none" w:sz="0" w:space="0" w:color="auto"/>
        <w:bottom w:val="none" w:sz="0" w:space="0" w:color="auto"/>
        <w:right w:val="none" w:sz="0" w:space="0" w:color="auto"/>
      </w:divBdr>
    </w:div>
    <w:div w:id="1223100384">
      <w:bodyDiv w:val="1"/>
      <w:marLeft w:val="0"/>
      <w:marRight w:val="0"/>
      <w:marTop w:val="0"/>
      <w:marBottom w:val="0"/>
      <w:divBdr>
        <w:top w:val="none" w:sz="0" w:space="0" w:color="auto"/>
        <w:left w:val="none" w:sz="0" w:space="0" w:color="auto"/>
        <w:bottom w:val="none" w:sz="0" w:space="0" w:color="auto"/>
        <w:right w:val="none" w:sz="0" w:space="0" w:color="auto"/>
      </w:divBdr>
    </w:div>
    <w:div w:id="1269003159">
      <w:bodyDiv w:val="1"/>
      <w:marLeft w:val="0"/>
      <w:marRight w:val="0"/>
      <w:marTop w:val="0"/>
      <w:marBottom w:val="0"/>
      <w:divBdr>
        <w:top w:val="none" w:sz="0" w:space="0" w:color="auto"/>
        <w:left w:val="none" w:sz="0" w:space="0" w:color="auto"/>
        <w:bottom w:val="none" w:sz="0" w:space="0" w:color="auto"/>
        <w:right w:val="none" w:sz="0" w:space="0" w:color="auto"/>
      </w:divBdr>
    </w:div>
    <w:div w:id="1333946650">
      <w:bodyDiv w:val="1"/>
      <w:marLeft w:val="0"/>
      <w:marRight w:val="0"/>
      <w:marTop w:val="0"/>
      <w:marBottom w:val="0"/>
      <w:divBdr>
        <w:top w:val="none" w:sz="0" w:space="0" w:color="auto"/>
        <w:left w:val="none" w:sz="0" w:space="0" w:color="auto"/>
        <w:bottom w:val="none" w:sz="0" w:space="0" w:color="auto"/>
        <w:right w:val="none" w:sz="0" w:space="0" w:color="auto"/>
      </w:divBdr>
    </w:div>
    <w:div w:id="1406535065">
      <w:bodyDiv w:val="1"/>
      <w:marLeft w:val="0"/>
      <w:marRight w:val="0"/>
      <w:marTop w:val="0"/>
      <w:marBottom w:val="0"/>
      <w:divBdr>
        <w:top w:val="none" w:sz="0" w:space="0" w:color="auto"/>
        <w:left w:val="none" w:sz="0" w:space="0" w:color="auto"/>
        <w:bottom w:val="none" w:sz="0" w:space="0" w:color="auto"/>
        <w:right w:val="none" w:sz="0" w:space="0" w:color="auto"/>
      </w:divBdr>
      <w:divsChild>
        <w:div w:id="727193918">
          <w:marLeft w:val="360"/>
          <w:marRight w:val="0"/>
          <w:marTop w:val="200"/>
          <w:marBottom w:val="0"/>
          <w:divBdr>
            <w:top w:val="none" w:sz="0" w:space="0" w:color="auto"/>
            <w:left w:val="none" w:sz="0" w:space="0" w:color="auto"/>
            <w:bottom w:val="none" w:sz="0" w:space="0" w:color="auto"/>
            <w:right w:val="none" w:sz="0" w:space="0" w:color="auto"/>
          </w:divBdr>
        </w:div>
        <w:div w:id="1189029022">
          <w:marLeft w:val="360"/>
          <w:marRight w:val="0"/>
          <w:marTop w:val="200"/>
          <w:marBottom w:val="0"/>
          <w:divBdr>
            <w:top w:val="none" w:sz="0" w:space="0" w:color="auto"/>
            <w:left w:val="none" w:sz="0" w:space="0" w:color="auto"/>
            <w:bottom w:val="none" w:sz="0" w:space="0" w:color="auto"/>
            <w:right w:val="none" w:sz="0" w:space="0" w:color="auto"/>
          </w:divBdr>
        </w:div>
      </w:divsChild>
    </w:div>
    <w:div w:id="1454403491">
      <w:bodyDiv w:val="1"/>
      <w:marLeft w:val="0"/>
      <w:marRight w:val="0"/>
      <w:marTop w:val="0"/>
      <w:marBottom w:val="0"/>
      <w:divBdr>
        <w:top w:val="none" w:sz="0" w:space="0" w:color="auto"/>
        <w:left w:val="none" w:sz="0" w:space="0" w:color="auto"/>
        <w:bottom w:val="none" w:sz="0" w:space="0" w:color="auto"/>
        <w:right w:val="none" w:sz="0" w:space="0" w:color="auto"/>
      </w:divBdr>
    </w:div>
    <w:div w:id="1491486126">
      <w:bodyDiv w:val="1"/>
      <w:marLeft w:val="0"/>
      <w:marRight w:val="0"/>
      <w:marTop w:val="0"/>
      <w:marBottom w:val="0"/>
      <w:divBdr>
        <w:top w:val="none" w:sz="0" w:space="0" w:color="auto"/>
        <w:left w:val="none" w:sz="0" w:space="0" w:color="auto"/>
        <w:bottom w:val="none" w:sz="0" w:space="0" w:color="auto"/>
        <w:right w:val="none" w:sz="0" w:space="0" w:color="auto"/>
      </w:divBdr>
      <w:divsChild>
        <w:div w:id="1746493011">
          <w:marLeft w:val="0"/>
          <w:marRight w:val="0"/>
          <w:marTop w:val="0"/>
          <w:marBottom w:val="0"/>
          <w:divBdr>
            <w:top w:val="none" w:sz="0" w:space="0" w:color="auto"/>
            <w:left w:val="none" w:sz="0" w:space="0" w:color="auto"/>
            <w:bottom w:val="none" w:sz="0" w:space="0" w:color="auto"/>
            <w:right w:val="none" w:sz="0" w:space="0" w:color="auto"/>
          </w:divBdr>
        </w:div>
        <w:div w:id="914516350">
          <w:marLeft w:val="0"/>
          <w:marRight w:val="0"/>
          <w:marTop w:val="0"/>
          <w:marBottom w:val="0"/>
          <w:divBdr>
            <w:top w:val="none" w:sz="0" w:space="0" w:color="auto"/>
            <w:left w:val="none" w:sz="0" w:space="0" w:color="auto"/>
            <w:bottom w:val="none" w:sz="0" w:space="0" w:color="auto"/>
            <w:right w:val="none" w:sz="0" w:space="0" w:color="auto"/>
          </w:divBdr>
        </w:div>
        <w:div w:id="771508508">
          <w:marLeft w:val="0"/>
          <w:marRight w:val="0"/>
          <w:marTop w:val="0"/>
          <w:marBottom w:val="0"/>
          <w:divBdr>
            <w:top w:val="none" w:sz="0" w:space="0" w:color="auto"/>
            <w:left w:val="none" w:sz="0" w:space="0" w:color="auto"/>
            <w:bottom w:val="none" w:sz="0" w:space="0" w:color="auto"/>
            <w:right w:val="none" w:sz="0" w:space="0" w:color="auto"/>
          </w:divBdr>
        </w:div>
        <w:div w:id="1734352537">
          <w:marLeft w:val="0"/>
          <w:marRight w:val="0"/>
          <w:marTop w:val="0"/>
          <w:marBottom w:val="0"/>
          <w:divBdr>
            <w:top w:val="none" w:sz="0" w:space="0" w:color="auto"/>
            <w:left w:val="none" w:sz="0" w:space="0" w:color="auto"/>
            <w:bottom w:val="none" w:sz="0" w:space="0" w:color="auto"/>
            <w:right w:val="none" w:sz="0" w:space="0" w:color="auto"/>
          </w:divBdr>
        </w:div>
      </w:divsChild>
    </w:div>
    <w:div w:id="1576696164">
      <w:bodyDiv w:val="1"/>
      <w:marLeft w:val="0"/>
      <w:marRight w:val="0"/>
      <w:marTop w:val="0"/>
      <w:marBottom w:val="0"/>
      <w:divBdr>
        <w:top w:val="none" w:sz="0" w:space="0" w:color="auto"/>
        <w:left w:val="none" w:sz="0" w:space="0" w:color="auto"/>
        <w:bottom w:val="none" w:sz="0" w:space="0" w:color="auto"/>
        <w:right w:val="none" w:sz="0" w:space="0" w:color="auto"/>
      </w:divBdr>
    </w:div>
    <w:div w:id="1655066251">
      <w:bodyDiv w:val="1"/>
      <w:marLeft w:val="0"/>
      <w:marRight w:val="0"/>
      <w:marTop w:val="0"/>
      <w:marBottom w:val="0"/>
      <w:divBdr>
        <w:top w:val="none" w:sz="0" w:space="0" w:color="auto"/>
        <w:left w:val="none" w:sz="0" w:space="0" w:color="auto"/>
        <w:bottom w:val="none" w:sz="0" w:space="0" w:color="auto"/>
        <w:right w:val="none" w:sz="0" w:space="0" w:color="auto"/>
      </w:divBdr>
      <w:divsChild>
        <w:div w:id="345254060">
          <w:marLeft w:val="0"/>
          <w:marRight w:val="0"/>
          <w:marTop w:val="0"/>
          <w:marBottom w:val="0"/>
          <w:divBdr>
            <w:top w:val="none" w:sz="0" w:space="0" w:color="auto"/>
            <w:left w:val="none" w:sz="0" w:space="0" w:color="auto"/>
            <w:bottom w:val="none" w:sz="0" w:space="0" w:color="auto"/>
            <w:right w:val="none" w:sz="0" w:space="0" w:color="auto"/>
          </w:divBdr>
        </w:div>
        <w:div w:id="1879732467">
          <w:marLeft w:val="0"/>
          <w:marRight w:val="0"/>
          <w:marTop w:val="0"/>
          <w:marBottom w:val="0"/>
          <w:divBdr>
            <w:top w:val="none" w:sz="0" w:space="0" w:color="auto"/>
            <w:left w:val="none" w:sz="0" w:space="0" w:color="auto"/>
            <w:bottom w:val="none" w:sz="0" w:space="0" w:color="auto"/>
            <w:right w:val="none" w:sz="0" w:space="0" w:color="auto"/>
          </w:divBdr>
        </w:div>
        <w:div w:id="1206142886">
          <w:marLeft w:val="0"/>
          <w:marRight w:val="0"/>
          <w:marTop w:val="0"/>
          <w:marBottom w:val="0"/>
          <w:divBdr>
            <w:top w:val="none" w:sz="0" w:space="0" w:color="auto"/>
            <w:left w:val="none" w:sz="0" w:space="0" w:color="auto"/>
            <w:bottom w:val="none" w:sz="0" w:space="0" w:color="auto"/>
            <w:right w:val="none" w:sz="0" w:space="0" w:color="auto"/>
          </w:divBdr>
        </w:div>
        <w:div w:id="1321428354">
          <w:marLeft w:val="0"/>
          <w:marRight w:val="0"/>
          <w:marTop w:val="0"/>
          <w:marBottom w:val="0"/>
          <w:divBdr>
            <w:top w:val="none" w:sz="0" w:space="0" w:color="auto"/>
            <w:left w:val="none" w:sz="0" w:space="0" w:color="auto"/>
            <w:bottom w:val="none" w:sz="0" w:space="0" w:color="auto"/>
            <w:right w:val="none" w:sz="0" w:space="0" w:color="auto"/>
          </w:divBdr>
        </w:div>
      </w:divsChild>
    </w:div>
    <w:div w:id="1657491355">
      <w:bodyDiv w:val="1"/>
      <w:marLeft w:val="0"/>
      <w:marRight w:val="0"/>
      <w:marTop w:val="0"/>
      <w:marBottom w:val="0"/>
      <w:divBdr>
        <w:top w:val="none" w:sz="0" w:space="0" w:color="auto"/>
        <w:left w:val="none" w:sz="0" w:space="0" w:color="auto"/>
        <w:bottom w:val="none" w:sz="0" w:space="0" w:color="auto"/>
        <w:right w:val="none" w:sz="0" w:space="0" w:color="auto"/>
      </w:divBdr>
    </w:div>
    <w:div w:id="1709984218">
      <w:bodyDiv w:val="1"/>
      <w:marLeft w:val="0"/>
      <w:marRight w:val="0"/>
      <w:marTop w:val="0"/>
      <w:marBottom w:val="0"/>
      <w:divBdr>
        <w:top w:val="none" w:sz="0" w:space="0" w:color="auto"/>
        <w:left w:val="none" w:sz="0" w:space="0" w:color="auto"/>
        <w:bottom w:val="none" w:sz="0" w:space="0" w:color="auto"/>
        <w:right w:val="none" w:sz="0" w:space="0" w:color="auto"/>
      </w:divBdr>
    </w:div>
    <w:div w:id="1720663549">
      <w:bodyDiv w:val="1"/>
      <w:marLeft w:val="0"/>
      <w:marRight w:val="0"/>
      <w:marTop w:val="0"/>
      <w:marBottom w:val="0"/>
      <w:divBdr>
        <w:top w:val="none" w:sz="0" w:space="0" w:color="auto"/>
        <w:left w:val="none" w:sz="0" w:space="0" w:color="auto"/>
        <w:bottom w:val="none" w:sz="0" w:space="0" w:color="auto"/>
        <w:right w:val="none" w:sz="0" w:space="0" w:color="auto"/>
      </w:divBdr>
    </w:div>
    <w:div w:id="1736926216">
      <w:bodyDiv w:val="1"/>
      <w:marLeft w:val="0"/>
      <w:marRight w:val="0"/>
      <w:marTop w:val="0"/>
      <w:marBottom w:val="0"/>
      <w:divBdr>
        <w:top w:val="none" w:sz="0" w:space="0" w:color="auto"/>
        <w:left w:val="none" w:sz="0" w:space="0" w:color="auto"/>
        <w:bottom w:val="none" w:sz="0" w:space="0" w:color="auto"/>
        <w:right w:val="none" w:sz="0" w:space="0" w:color="auto"/>
      </w:divBdr>
    </w:div>
    <w:div w:id="1739282937">
      <w:bodyDiv w:val="1"/>
      <w:marLeft w:val="0"/>
      <w:marRight w:val="0"/>
      <w:marTop w:val="0"/>
      <w:marBottom w:val="0"/>
      <w:divBdr>
        <w:top w:val="none" w:sz="0" w:space="0" w:color="auto"/>
        <w:left w:val="none" w:sz="0" w:space="0" w:color="auto"/>
        <w:bottom w:val="none" w:sz="0" w:space="0" w:color="auto"/>
        <w:right w:val="none" w:sz="0" w:space="0" w:color="auto"/>
      </w:divBdr>
    </w:div>
    <w:div w:id="1763523433">
      <w:bodyDiv w:val="1"/>
      <w:marLeft w:val="0"/>
      <w:marRight w:val="0"/>
      <w:marTop w:val="0"/>
      <w:marBottom w:val="0"/>
      <w:divBdr>
        <w:top w:val="none" w:sz="0" w:space="0" w:color="auto"/>
        <w:left w:val="none" w:sz="0" w:space="0" w:color="auto"/>
        <w:bottom w:val="none" w:sz="0" w:space="0" w:color="auto"/>
        <w:right w:val="none" w:sz="0" w:space="0" w:color="auto"/>
      </w:divBdr>
    </w:div>
    <w:div w:id="1808626548">
      <w:bodyDiv w:val="1"/>
      <w:marLeft w:val="0"/>
      <w:marRight w:val="0"/>
      <w:marTop w:val="0"/>
      <w:marBottom w:val="0"/>
      <w:divBdr>
        <w:top w:val="none" w:sz="0" w:space="0" w:color="auto"/>
        <w:left w:val="none" w:sz="0" w:space="0" w:color="auto"/>
        <w:bottom w:val="none" w:sz="0" w:space="0" w:color="auto"/>
        <w:right w:val="none" w:sz="0" w:space="0" w:color="auto"/>
      </w:divBdr>
    </w:div>
    <w:div w:id="1935094190">
      <w:bodyDiv w:val="1"/>
      <w:marLeft w:val="0"/>
      <w:marRight w:val="0"/>
      <w:marTop w:val="0"/>
      <w:marBottom w:val="0"/>
      <w:divBdr>
        <w:top w:val="none" w:sz="0" w:space="0" w:color="auto"/>
        <w:left w:val="none" w:sz="0" w:space="0" w:color="auto"/>
        <w:bottom w:val="none" w:sz="0" w:space="0" w:color="auto"/>
        <w:right w:val="none" w:sz="0" w:space="0" w:color="auto"/>
      </w:divBdr>
    </w:div>
    <w:div w:id="1960531413">
      <w:bodyDiv w:val="1"/>
      <w:marLeft w:val="0"/>
      <w:marRight w:val="0"/>
      <w:marTop w:val="0"/>
      <w:marBottom w:val="0"/>
      <w:divBdr>
        <w:top w:val="none" w:sz="0" w:space="0" w:color="auto"/>
        <w:left w:val="none" w:sz="0" w:space="0" w:color="auto"/>
        <w:bottom w:val="none" w:sz="0" w:space="0" w:color="auto"/>
        <w:right w:val="none" w:sz="0" w:space="0" w:color="auto"/>
      </w:divBdr>
    </w:div>
    <w:div w:id="1963534409">
      <w:bodyDiv w:val="1"/>
      <w:marLeft w:val="0"/>
      <w:marRight w:val="0"/>
      <w:marTop w:val="0"/>
      <w:marBottom w:val="0"/>
      <w:divBdr>
        <w:top w:val="none" w:sz="0" w:space="0" w:color="auto"/>
        <w:left w:val="none" w:sz="0" w:space="0" w:color="auto"/>
        <w:bottom w:val="none" w:sz="0" w:space="0" w:color="auto"/>
        <w:right w:val="none" w:sz="0" w:space="0" w:color="auto"/>
      </w:divBdr>
    </w:div>
    <w:div w:id="2004580688">
      <w:bodyDiv w:val="1"/>
      <w:marLeft w:val="0"/>
      <w:marRight w:val="0"/>
      <w:marTop w:val="0"/>
      <w:marBottom w:val="0"/>
      <w:divBdr>
        <w:top w:val="none" w:sz="0" w:space="0" w:color="auto"/>
        <w:left w:val="none" w:sz="0" w:space="0" w:color="auto"/>
        <w:bottom w:val="none" w:sz="0" w:space="0" w:color="auto"/>
        <w:right w:val="none" w:sz="0" w:space="0" w:color="auto"/>
      </w:divBdr>
    </w:div>
    <w:div w:id="2020766587">
      <w:bodyDiv w:val="1"/>
      <w:marLeft w:val="0"/>
      <w:marRight w:val="0"/>
      <w:marTop w:val="0"/>
      <w:marBottom w:val="0"/>
      <w:divBdr>
        <w:top w:val="none" w:sz="0" w:space="0" w:color="auto"/>
        <w:left w:val="none" w:sz="0" w:space="0" w:color="auto"/>
        <w:bottom w:val="none" w:sz="0" w:space="0" w:color="auto"/>
        <w:right w:val="none" w:sz="0" w:space="0" w:color="auto"/>
      </w:divBdr>
      <w:divsChild>
        <w:div w:id="1742210810">
          <w:marLeft w:val="0"/>
          <w:marRight w:val="0"/>
          <w:marTop w:val="0"/>
          <w:marBottom w:val="0"/>
          <w:divBdr>
            <w:top w:val="none" w:sz="0" w:space="0" w:color="auto"/>
            <w:left w:val="none" w:sz="0" w:space="0" w:color="auto"/>
            <w:bottom w:val="none" w:sz="0" w:space="0" w:color="auto"/>
            <w:right w:val="none" w:sz="0" w:space="0" w:color="auto"/>
          </w:divBdr>
        </w:div>
        <w:div w:id="583997589">
          <w:marLeft w:val="0"/>
          <w:marRight w:val="0"/>
          <w:marTop w:val="0"/>
          <w:marBottom w:val="0"/>
          <w:divBdr>
            <w:top w:val="none" w:sz="0" w:space="0" w:color="auto"/>
            <w:left w:val="none" w:sz="0" w:space="0" w:color="auto"/>
            <w:bottom w:val="none" w:sz="0" w:space="0" w:color="auto"/>
            <w:right w:val="none" w:sz="0" w:space="0" w:color="auto"/>
          </w:divBdr>
        </w:div>
        <w:div w:id="434249897">
          <w:marLeft w:val="0"/>
          <w:marRight w:val="0"/>
          <w:marTop w:val="0"/>
          <w:marBottom w:val="0"/>
          <w:divBdr>
            <w:top w:val="none" w:sz="0" w:space="0" w:color="auto"/>
            <w:left w:val="none" w:sz="0" w:space="0" w:color="auto"/>
            <w:bottom w:val="none" w:sz="0" w:space="0" w:color="auto"/>
            <w:right w:val="none" w:sz="0" w:space="0" w:color="auto"/>
          </w:divBdr>
        </w:div>
        <w:div w:id="125394063">
          <w:marLeft w:val="0"/>
          <w:marRight w:val="0"/>
          <w:marTop w:val="0"/>
          <w:marBottom w:val="0"/>
          <w:divBdr>
            <w:top w:val="none" w:sz="0" w:space="0" w:color="auto"/>
            <w:left w:val="none" w:sz="0" w:space="0" w:color="auto"/>
            <w:bottom w:val="none" w:sz="0" w:space="0" w:color="auto"/>
            <w:right w:val="none" w:sz="0" w:space="0" w:color="auto"/>
          </w:divBdr>
        </w:div>
      </w:divsChild>
    </w:div>
    <w:div w:id="2058121162">
      <w:bodyDiv w:val="1"/>
      <w:marLeft w:val="0"/>
      <w:marRight w:val="0"/>
      <w:marTop w:val="0"/>
      <w:marBottom w:val="0"/>
      <w:divBdr>
        <w:top w:val="none" w:sz="0" w:space="0" w:color="auto"/>
        <w:left w:val="none" w:sz="0" w:space="0" w:color="auto"/>
        <w:bottom w:val="none" w:sz="0" w:space="0" w:color="auto"/>
        <w:right w:val="none" w:sz="0" w:space="0" w:color="auto"/>
      </w:divBdr>
    </w:div>
    <w:div w:id="2091391283">
      <w:bodyDiv w:val="1"/>
      <w:marLeft w:val="0"/>
      <w:marRight w:val="0"/>
      <w:marTop w:val="0"/>
      <w:marBottom w:val="0"/>
      <w:divBdr>
        <w:top w:val="none" w:sz="0" w:space="0" w:color="auto"/>
        <w:left w:val="none" w:sz="0" w:space="0" w:color="auto"/>
        <w:bottom w:val="none" w:sz="0" w:space="0" w:color="auto"/>
        <w:right w:val="none" w:sz="0" w:space="0" w:color="auto"/>
      </w:divBdr>
    </w:div>
    <w:div w:id="2102873429">
      <w:bodyDiv w:val="1"/>
      <w:marLeft w:val="0"/>
      <w:marRight w:val="0"/>
      <w:marTop w:val="0"/>
      <w:marBottom w:val="0"/>
      <w:divBdr>
        <w:top w:val="none" w:sz="0" w:space="0" w:color="auto"/>
        <w:left w:val="none" w:sz="0" w:space="0" w:color="auto"/>
        <w:bottom w:val="none" w:sz="0" w:space="0" w:color="auto"/>
        <w:right w:val="none" w:sz="0" w:space="0" w:color="auto"/>
      </w:divBdr>
    </w:div>
    <w:div w:id="2113745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openlegacy.com/hs-fs/hubfs/Picture1.webp?width=889&amp;height=478&amp;name=Picture1.webp" TargetMode="External"/><Relationship Id="rId26" Type="http://schemas.openxmlformats.org/officeDocument/2006/relationships/image" Target="media/image9.png"/><Relationship Id="rId39" Type="http://schemas.openxmlformats.org/officeDocument/2006/relationships/image" Target="media/image16.svg"/><Relationship Id="rId21" Type="http://schemas.openxmlformats.org/officeDocument/2006/relationships/image" Target="media/image6.jpeg"/><Relationship Id="rId34" Type="http://schemas.openxmlformats.org/officeDocument/2006/relationships/image" Target="media/image13.png"/><Relationship Id="rId42" Type="http://schemas.openxmlformats.org/officeDocument/2006/relationships/hyperlink" Target="https://kubernetes.io/images/nav_logo2.svg" TargetMode="External"/><Relationship Id="rId47" Type="http://schemas.openxmlformats.org/officeDocument/2006/relationships/header" Target="header4.xml"/><Relationship Id="rId50" Type="http://schemas.openxmlformats.org/officeDocument/2006/relationships/hyperlink" Target="https://advertisingvietnam.com/metric-cong-bo-bao-cao-thi-truong-san-tmdt-quy-iii2023-p23110"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microservices.io/i/Microservice_Architecture.png" TargetMode="External"/><Relationship Id="rId29" Type="http://schemas.openxmlformats.org/officeDocument/2006/relationships/hyperlink" Target="https://docs.nestjs.com/assets/Controllers_1.png" TargetMode="External"/><Relationship Id="rId11" Type="http://schemas.openxmlformats.org/officeDocument/2006/relationships/image" Target="media/image2.png"/><Relationship Id="rId24" Type="http://schemas.openxmlformats.org/officeDocument/2006/relationships/image" Target="media/image8.png"/><Relationship Id="rId32" Type="http://schemas.openxmlformats.org/officeDocument/2006/relationships/image" Target="media/image12.png"/><Relationship Id="rId37" Type="http://schemas.openxmlformats.org/officeDocument/2006/relationships/hyperlink" Target="https://docs.nestjs.com/assets/Microservices_1.png" TargetMode="External"/><Relationship Id="rId40" Type="http://schemas.openxmlformats.org/officeDocument/2006/relationships/hyperlink" Target="https://kubernetes.io/images/docs/Container_Evolution.svg" TargetMode="External"/><Relationship Id="rId45" Type="http://schemas.openxmlformats.org/officeDocument/2006/relationships/hyperlink" Target="https://kubernetes.io/images/docs/kubernetes-cluster-architecture.svg"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image" Target="media/image5.jpeg"/><Relationship Id="rId31" Type="http://schemas.openxmlformats.org/officeDocument/2006/relationships/hyperlink" Target="https://medium.com/ballerina-techblog/securing-microservices-with-jwt-a16b738b110f" TargetMode="External"/><Relationship Id="rId44" Type="http://schemas.openxmlformats.org/officeDocument/2006/relationships/image" Target="media/image19.sv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hyperlink" Target="https://docs.nestjs.com/assets/Modules_1.png" TargetMode="External"/><Relationship Id="rId30" Type="http://schemas.openxmlformats.org/officeDocument/2006/relationships/image" Target="media/image11.png"/><Relationship Id="rId35" Type="http://schemas.openxmlformats.org/officeDocument/2006/relationships/hyperlink" Target="https://whitehat.vn/threads/kiem-soat-truy-cap-dua-tren-vai-tro-role-based-access-control-la-gi.17301/" TargetMode="External"/><Relationship Id="rId43" Type="http://schemas.openxmlformats.org/officeDocument/2006/relationships/image" Target="media/image18.png"/><Relationship Id="rId48" Type="http://schemas.openxmlformats.org/officeDocument/2006/relationships/hyperlink" Target="https://www.bachkhoadientu.com/2018/07/so-do-mach-nguon-su-dung-ic-on-ap-on-ap-ho-78xx-79xx.html" TargetMode="External"/><Relationship Id="rId8" Type="http://schemas.openxmlformats.org/officeDocument/2006/relationships/image" Target="media/image1.jpg"/><Relationship Id="rId51" Type="http://schemas.openxmlformats.org/officeDocument/2006/relationships/header" Target="header6.xml"/><Relationship Id="rId3" Type="http://schemas.openxmlformats.org/officeDocument/2006/relationships/styles" Target="styles.xml"/><Relationship Id="rId12" Type="http://schemas.openxmlformats.org/officeDocument/2006/relationships/hyperlink" Target="https://advertisingvietnam.com/metric-cong-bo-bao-cao-thi-truong-san-tmdt-quy-iii2023-p23110" TargetMode="External"/><Relationship Id="rId17" Type="http://schemas.openxmlformats.org/officeDocument/2006/relationships/image" Target="media/image4.jpeg"/><Relationship Id="rId25" Type="http://schemas.openxmlformats.org/officeDocument/2006/relationships/hyperlink" Target="https://docs.nestjs.com/assets/logo-small-gradient.svg" TargetMode="External"/><Relationship Id="rId33" Type="http://schemas.openxmlformats.org/officeDocument/2006/relationships/hyperlink" Target="https://www.semrush.com/blog/what-is-https/" TargetMode="External"/><Relationship Id="rId38" Type="http://schemas.openxmlformats.org/officeDocument/2006/relationships/image" Target="media/image15.png"/><Relationship Id="rId46" Type="http://schemas.openxmlformats.org/officeDocument/2006/relationships/image" Target="media/image20.jpg"/><Relationship Id="rId20" Type="http://schemas.openxmlformats.org/officeDocument/2006/relationships/hyperlink" Target="https://viblo.asia/p/restful-api-la-gi-1Je5EDJ4lnL" TargetMode="External"/><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images.viblo.asia/7c5add32-77c0-43c4-bb76-f87ec53badaa.png" TargetMode="External"/><Relationship Id="rId28" Type="http://schemas.openxmlformats.org/officeDocument/2006/relationships/image" Target="media/image10.png"/><Relationship Id="rId36" Type="http://schemas.openxmlformats.org/officeDocument/2006/relationships/image" Target="media/image14.png"/><Relationship Id="rId49"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9634F1-2D9F-455E-A128-D3D183FAB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6</TotalTime>
  <Pages>1</Pages>
  <Words>7815</Words>
  <Characters>44548</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Hướng dẫn mẫu báo cáo luận văn, tiểu luận</vt:lpstr>
    </vt:vector>
  </TitlesOfParts>
  <Company/>
  <LinksUpToDate>false</LinksUpToDate>
  <CharactersWithSpaces>52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ướng dẫn mẫu báo cáo luận văn, tiểu luận</dc:title>
  <dc:subject/>
  <dc:creator>User</dc:creator>
  <cp:keywords/>
  <dc:description/>
  <cp:lastModifiedBy>Huy Tấn Lộc Cao</cp:lastModifiedBy>
  <cp:revision>49</cp:revision>
  <cp:lastPrinted>2022-10-04T03:02:00Z</cp:lastPrinted>
  <dcterms:created xsi:type="dcterms:W3CDTF">2024-04-25T08:40:00Z</dcterms:created>
  <dcterms:modified xsi:type="dcterms:W3CDTF">2024-05-23T10:08:00Z</dcterms:modified>
</cp:coreProperties>
</file>